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50CB0AC0" w:rsidR="00B772D6" w:rsidRPr="00CF5BBF" w:rsidRDefault="001A4B6B" w:rsidP="001A4B6B">
      <w:pPr>
        <w:ind w:left="2880"/>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         </w:t>
      </w:r>
      <w:r w:rsidR="00B772D6">
        <w:rPr>
          <w:rFonts w:ascii="Times New Roman" w:eastAsia="Times New Roman" w:hAnsi="Times New Roman" w:cs="Times New Roman"/>
          <w:b/>
          <w:bCs/>
          <w:color w:val="000000" w:themeColor="text1"/>
          <w:sz w:val="24"/>
          <w:szCs w:val="24"/>
        </w:rPr>
        <w:t>Final Exam</w:t>
      </w:r>
      <w:r w:rsidR="00B772D6"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7"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2B375F32"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064BD7EF" w14:textId="77777777" w:rsidR="00413AEF" w:rsidRDefault="00413AEF">
      <w:pPr>
        <w:rPr>
          <w:rFonts w:ascii="Times New Roman" w:eastAsia="Times New Roman" w:hAnsi="Times New Roman" w:cs="Times New Roman"/>
          <w:b/>
          <w:bCs/>
          <w:color w:val="000000" w:themeColor="text1"/>
          <w:sz w:val="24"/>
          <w:szCs w:val="24"/>
        </w:rPr>
      </w:pPr>
    </w:p>
    <w:p w14:paraId="652FBC5E" w14:textId="4E29E216" w:rsidR="001A4B6B" w:rsidRDefault="00EA36D9" w:rsidP="001A4B6B">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37D333C5" w14:textId="77777777" w:rsidR="007A25DC" w:rsidRPr="001A4B6B" w:rsidRDefault="007A25DC" w:rsidP="007A25DC">
      <w:pPr>
        <w:pStyle w:val="ListParagraph"/>
        <w:ind w:left="360"/>
        <w:jc w:val="both"/>
        <w:rPr>
          <w:rFonts w:ascii="Times New Roman" w:eastAsia="Times New Roman" w:hAnsi="Times New Roman" w:cs="Times New Roman"/>
          <w:bCs/>
          <w:color w:val="000000" w:themeColor="text1"/>
          <w:sz w:val="24"/>
          <w:szCs w:val="24"/>
        </w:rPr>
      </w:pPr>
    </w:p>
    <w:p w14:paraId="5E84C7EB" w14:textId="26A7AC57" w:rsidR="007A25DC" w:rsidRDefault="001A4B6B" w:rsidP="007A25DC">
      <w:pPr>
        <w:rPr>
          <w:rFonts w:ascii="Times New Roman" w:hAnsi="Times New Roman" w:cs="Times New Roman"/>
          <w:sz w:val="24"/>
          <w:szCs w:val="24"/>
          <w:u w:val="single"/>
        </w:rPr>
      </w:pPr>
      <w:r>
        <w:rPr>
          <w:rFonts w:ascii="Times New Roman" w:eastAsia="Times New Roman" w:hAnsi="Times New Roman" w:cs="Times New Roman"/>
          <w:bCs/>
          <w:color w:val="000000" w:themeColor="text1"/>
          <w:sz w:val="24"/>
          <w:szCs w:val="24"/>
        </w:rPr>
        <w:t>1(A</w:t>
      </w:r>
      <w:r w:rsidRPr="009B66B1">
        <w:rPr>
          <w:rFonts w:ascii="Times New Roman" w:eastAsia="Times New Roman" w:hAnsi="Times New Roman" w:cs="Times New Roman"/>
          <w:bCs/>
          <w:color w:val="000000" w:themeColor="text1"/>
          <w:sz w:val="24"/>
          <w:szCs w:val="24"/>
        </w:rPr>
        <w:t xml:space="preserve">) </w:t>
      </w:r>
      <w:r w:rsidR="007A25DC">
        <w:rPr>
          <w:rFonts w:ascii="Times New Roman" w:eastAsia="Times New Roman" w:hAnsi="Times New Roman" w:cs="Times New Roman"/>
          <w:bCs/>
          <w:color w:val="000000" w:themeColor="text1"/>
          <w:sz w:val="24"/>
          <w:szCs w:val="24"/>
        </w:rPr>
        <w:t xml:space="preserve"> </w:t>
      </w:r>
      <w:r w:rsidR="007A25DC" w:rsidRPr="007A25DC">
        <w:rPr>
          <w:rFonts w:ascii="Times New Roman" w:hAnsi="Times New Roman" w:cs="Times New Roman"/>
          <w:sz w:val="24"/>
          <w:szCs w:val="24"/>
          <w:u w:val="single"/>
        </w:rPr>
        <w:t>Abstract Class</w:t>
      </w:r>
    </w:p>
    <w:p w14:paraId="098B4825" w14:textId="77777777" w:rsidR="00413AEF" w:rsidRDefault="00413AEF" w:rsidP="007A25DC">
      <w:pPr>
        <w:rPr>
          <w:rFonts w:ascii="Times New Roman" w:hAnsi="Times New Roman" w:cs="Times New Roman"/>
          <w:sz w:val="24"/>
          <w:szCs w:val="24"/>
        </w:rPr>
      </w:pPr>
    </w:p>
    <w:p w14:paraId="57FC6A18" w14:textId="17EA4D87" w:rsidR="007A25DC" w:rsidRDefault="007A25DC" w:rsidP="007A25DC">
      <w:pPr>
        <w:rPr>
          <w:rFonts w:ascii="Times New Roman" w:hAnsi="Times New Roman" w:cs="Times New Roman"/>
          <w:sz w:val="24"/>
          <w:szCs w:val="24"/>
        </w:rPr>
      </w:pPr>
      <w:r>
        <w:rPr>
          <w:rFonts w:ascii="Times New Roman" w:hAnsi="Times New Roman" w:cs="Times New Roman"/>
          <w:sz w:val="24"/>
          <w:szCs w:val="24"/>
        </w:rPr>
        <w:t xml:space="preserve">1. A class which has the abstract keyword in its declaration is called abstract class. </w:t>
      </w:r>
    </w:p>
    <w:p w14:paraId="097EF8C2" w14:textId="12ACF981" w:rsidR="007A25DC" w:rsidRDefault="007A25DC" w:rsidP="007A25DC">
      <w:pPr>
        <w:rPr>
          <w:rFonts w:ascii="Times New Roman" w:hAnsi="Times New Roman" w:cs="Times New Roman"/>
          <w:sz w:val="24"/>
          <w:szCs w:val="24"/>
        </w:rPr>
      </w:pPr>
      <w:r>
        <w:rPr>
          <w:rFonts w:ascii="Times New Roman" w:hAnsi="Times New Roman" w:cs="Times New Roman"/>
          <w:sz w:val="24"/>
          <w:szCs w:val="24"/>
        </w:rPr>
        <w:t>2. Abstract classes should have at least one abstract method.</w:t>
      </w:r>
    </w:p>
    <w:p w14:paraId="6719DC60" w14:textId="22B8B0C2" w:rsidR="007A25DC" w:rsidRDefault="007A25DC" w:rsidP="007A25DC">
      <w:pPr>
        <w:rPr>
          <w:rFonts w:ascii="Times New Roman" w:hAnsi="Times New Roman" w:cs="Times New Roman"/>
          <w:sz w:val="24"/>
          <w:szCs w:val="24"/>
        </w:rPr>
      </w:pPr>
      <w:r>
        <w:rPr>
          <w:rFonts w:ascii="Times New Roman" w:hAnsi="Times New Roman" w:cs="Times New Roman"/>
          <w:sz w:val="24"/>
          <w:szCs w:val="24"/>
        </w:rPr>
        <w:t>3. An abstract class permits you to make functionality that subclasses can implement or override.</w:t>
      </w:r>
    </w:p>
    <w:p w14:paraId="334645C0" w14:textId="632550A0" w:rsidR="007A25DC" w:rsidRDefault="007A25DC" w:rsidP="007A25DC">
      <w:pPr>
        <w:rPr>
          <w:rFonts w:ascii="Times New Roman" w:hAnsi="Times New Roman" w:cs="Times New Roman"/>
          <w:sz w:val="24"/>
          <w:szCs w:val="24"/>
        </w:rPr>
      </w:pPr>
      <w:r>
        <w:rPr>
          <w:rFonts w:ascii="Times New Roman" w:hAnsi="Times New Roman" w:cs="Times New Roman"/>
          <w:sz w:val="24"/>
          <w:szCs w:val="24"/>
        </w:rPr>
        <w:t>4.  A class can extend only one abstract class.</w:t>
      </w:r>
    </w:p>
    <w:p w14:paraId="2992F2A7" w14:textId="77777777" w:rsidR="00D459BD" w:rsidRDefault="00D459BD" w:rsidP="007A25DC">
      <w:pPr>
        <w:rPr>
          <w:rFonts w:ascii="Times New Roman" w:hAnsi="Times New Roman" w:cs="Times New Roman"/>
          <w:sz w:val="24"/>
          <w:szCs w:val="24"/>
        </w:rPr>
      </w:pPr>
    </w:p>
    <w:p w14:paraId="29EE9D1C" w14:textId="77777777" w:rsidR="007A25DC" w:rsidRPr="007A25DC" w:rsidRDefault="007A25DC" w:rsidP="007A25DC">
      <w:pPr>
        <w:rPr>
          <w:rFonts w:ascii="Times New Roman" w:hAnsi="Times New Roman" w:cs="Times New Roman"/>
          <w:sz w:val="24"/>
          <w:szCs w:val="24"/>
          <w:u w:val="single"/>
        </w:rPr>
      </w:pPr>
      <w:r w:rsidRPr="007A25DC">
        <w:rPr>
          <w:rFonts w:ascii="Times New Roman" w:hAnsi="Times New Roman" w:cs="Times New Roman"/>
          <w:sz w:val="24"/>
          <w:szCs w:val="24"/>
          <w:u w:val="single"/>
        </w:rPr>
        <w:t>Keyword:</w:t>
      </w:r>
    </w:p>
    <w:p w14:paraId="2EC222DD" w14:textId="0573B30F" w:rsidR="007A25DC" w:rsidRDefault="007A25DC" w:rsidP="007A25DC">
      <w:pPr>
        <w:rPr>
          <w:rFonts w:ascii="Times New Roman" w:hAnsi="Times New Roman" w:cs="Times New Roman"/>
          <w:sz w:val="24"/>
          <w:szCs w:val="24"/>
        </w:rPr>
      </w:pPr>
      <w:r>
        <w:rPr>
          <w:rFonts w:ascii="Times New Roman" w:hAnsi="Times New Roman" w:cs="Times New Roman"/>
          <w:sz w:val="24"/>
          <w:szCs w:val="24"/>
        </w:rPr>
        <w:t>An abstract class can be extended using keyword "extends".</w:t>
      </w:r>
    </w:p>
    <w:p w14:paraId="42A8F761" w14:textId="77777777" w:rsidR="00D459BD" w:rsidRDefault="00D459BD" w:rsidP="007A25DC">
      <w:pPr>
        <w:rPr>
          <w:rFonts w:ascii="Times New Roman" w:hAnsi="Times New Roman" w:cs="Times New Roman"/>
          <w:sz w:val="24"/>
          <w:szCs w:val="24"/>
        </w:rPr>
      </w:pPr>
    </w:p>
    <w:p w14:paraId="30447F0A" w14:textId="77777777" w:rsidR="007A25DC" w:rsidRPr="007A25DC" w:rsidRDefault="007A25DC" w:rsidP="007A25DC">
      <w:pPr>
        <w:rPr>
          <w:rFonts w:ascii="Times New Roman" w:hAnsi="Times New Roman" w:cs="Times New Roman"/>
          <w:sz w:val="24"/>
          <w:szCs w:val="24"/>
          <w:u w:val="single"/>
        </w:rPr>
      </w:pPr>
      <w:r w:rsidRPr="007A25DC">
        <w:rPr>
          <w:rFonts w:ascii="Times New Roman" w:hAnsi="Times New Roman" w:cs="Times New Roman"/>
          <w:sz w:val="24"/>
          <w:szCs w:val="24"/>
          <w:u w:val="single"/>
        </w:rPr>
        <w:t>Example:</w:t>
      </w:r>
    </w:p>
    <w:p w14:paraId="44FCCED5" w14:textId="7F8287AE" w:rsidR="007A25DC" w:rsidRDefault="007A25DC" w:rsidP="007A25DC">
      <w:pPr>
        <w:rPr>
          <w:rFonts w:ascii="Times New Roman" w:hAnsi="Times New Roman" w:cs="Times New Roman"/>
          <w:sz w:val="24"/>
          <w:szCs w:val="24"/>
        </w:rPr>
      </w:pPr>
      <w:r>
        <w:rPr>
          <w:rFonts w:ascii="Times New Roman" w:hAnsi="Times New Roman" w:cs="Times New Roman"/>
          <w:sz w:val="24"/>
          <w:szCs w:val="24"/>
        </w:rPr>
        <w:t>An abstract method is a method that is declared without an implementation (without braces, and followed by a semicolon</w:t>
      </w:r>
      <w:r w:rsidR="006615EF">
        <w:rPr>
          <w:rFonts w:ascii="Times New Roman" w:hAnsi="Times New Roman" w:cs="Times New Roman"/>
          <w:sz w:val="24"/>
          <w:szCs w:val="24"/>
        </w:rPr>
        <w:t>)</w:t>
      </w:r>
    </w:p>
    <w:p w14:paraId="58F6DA6F" w14:textId="77777777" w:rsidR="007A25DC" w:rsidRDefault="007A25DC" w:rsidP="007A25DC">
      <w:pPr>
        <w:ind w:firstLine="720"/>
        <w:rPr>
          <w:rFonts w:ascii="Times New Roman" w:hAnsi="Times New Roman" w:cs="Times New Roman"/>
          <w:sz w:val="24"/>
          <w:szCs w:val="24"/>
        </w:rPr>
      </w:pPr>
    </w:p>
    <w:p w14:paraId="214CD7F5" w14:textId="3B2D6E8D" w:rsidR="007A25DC" w:rsidRDefault="007A25DC" w:rsidP="007A25DC">
      <w:pPr>
        <w:ind w:firstLine="720"/>
        <w:rPr>
          <w:rFonts w:ascii="Times New Roman" w:hAnsi="Times New Roman" w:cs="Times New Roman"/>
          <w:sz w:val="24"/>
          <w:szCs w:val="24"/>
        </w:rPr>
      </w:pPr>
      <w:r>
        <w:rPr>
          <w:rFonts w:ascii="Times New Roman" w:hAnsi="Times New Roman" w:cs="Times New Roman"/>
          <w:sz w:val="24"/>
          <w:szCs w:val="24"/>
        </w:rPr>
        <w:t>abstract void moveTo(double deltaX, double deltaY);</w:t>
      </w:r>
    </w:p>
    <w:p w14:paraId="12E6CC04" w14:textId="77777777" w:rsidR="007A25DC" w:rsidRDefault="007A25DC" w:rsidP="007A25DC">
      <w:pPr>
        <w:rPr>
          <w:rFonts w:ascii="Times New Roman" w:hAnsi="Times New Roman" w:cs="Times New Roman"/>
          <w:sz w:val="24"/>
          <w:szCs w:val="24"/>
        </w:rPr>
      </w:pPr>
    </w:p>
    <w:p w14:paraId="1BAAA82D" w14:textId="3C75EBE0" w:rsidR="007A25DC" w:rsidRDefault="007A25DC" w:rsidP="007A25DC">
      <w:pPr>
        <w:rPr>
          <w:rFonts w:ascii="Times New Roman" w:hAnsi="Times New Roman" w:cs="Times New Roman"/>
          <w:sz w:val="24"/>
          <w:szCs w:val="24"/>
        </w:rPr>
      </w:pPr>
      <w:r>
        <w:rPr>
          <w:rFonts w:ascii="Times New Roman" w:hAnsi="Times New Roman" w:cs="Times New Roman"/>
          <w:sz w:val="24"/>
          <w:szCs w:val="24"/>
        </w:rPr>
        <w:t>If a class includes abstract methods, then the class itself must be declared abstract:</w:t>
      </w:r>
    </w:p>
    <w:p w14:paraId="138FB776" w14:textId="77777777" w:rsidR="007A25DC" w:rsidRDefault="007A25DC" w:rsidP="007A25DC">
      <w:pPr>
        <w:rPr>
          <w:rFonts w:ascii="Times New Roman" w:hAnsi="Times New Roman" w:cs="Times New Roman"/>
          <w:sz w:val="24"/>
          <w:szCs w:val="24"/>
        </w:rPr>
      </w:pPr>
    </w:p>
    <w:p w14:paraId="651C2D66" w14:textId="1126AB8B" w:rsidR="007A25DC" w:rsidRDefault="007A25DC" w:rsidP="007A25DC">
      <w:pPr>
        <w:rPr>
          <w:rFonts w:ascii="Times New Roman" w:hAnsi="Times New Roman" w:cs="Times New Roman"/>
          <w:sz w:val="24"/>
          <w:szCs w:val="24"/>
        </w:rPr>
      </w:pPr>
      <w:r>
        <w:rPr>
          <w:rFonts w:ascii="Times New Roman" w:hAnsi="Times New Roman" w:cs="Times New Roman"/>
          <w:sz w:val="24"/>
          <w:szCs w:val="24"/>
        </w:rPr>
        <w:t>public abstract class Shape{</w:t>
      </w:r>
    </w:p>
    <w:p w14:paraId="05068065"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public abstract void draw();</w:t>
      </w:r>
    </w:p>
    <w:p w14:paraId="52BFB61D" w14:textId="51A07ADD" w:rsidR="007A25DC" w:rsidRDefault="007A25DC" w:rsidP="007A25DC">
      <w:pPr>
        <w:rPr>
          <w:rFonts w:ascii="Times New Roman" w:hAnsi="Times New Roman" w:cs="Times New Roman"/>
          <w:sz w:val="24"/>
          <w:szCs w:val="24"/>
        </w:rPr>
      </w:pPr>
      <w:r>
        <w:rPr>
          <w:rFonts w:ascii="Times New Roman" w:hAnsi="Times New Roman" w:cs="Times New Roman"/>
          <w:sz w:val="24"/>
          <w:szCs w:val="24"/>
        </w:rPr>
        <w:t>}</w:t>
      </w:r>
    </w:p>
    <w:p w14:paraId="14964016" w14:textId="77777777" w:rsidR="00D459BD" w:rsidRDefault="00D459BD" w:rsidP="007A25DC">
      <w:pPr>
        <w:rPr>
          <w:rFonts w:ascii="Times New Roman" w:hAnsi="Times New Roman" w:cs="Times New Roman"/>
          <w:sz w:val="24"/>
          <w:szCs w:val="24"/>
        </w:rPr>
      </w:pPr>
    </w:p>
    <w:p w14:paraId="1FBA5B3E" w14:textId="77777777" w:rsidR="007A25DC" w:rsidRPr="00D459BD"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t xml:space="preserve">Interface </w:t>
      </w:r>
    </w:p>
    <w:p w14:paraId="19F68266"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 xml:space="preserve">1.In interface only permits you to state functionality but not to implement it. </w:t>
      </w:r>
    </w:p>
    <w:p w14:paraId="20F53AE1"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lastRenderedPageBreak/>
        <w:t>2.while a class can implement multiple interfaces</w:t>
      </w:r>
    </w:p>
    <w:p w14:paraId="7AE08993"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3.Interfaces are used to achieve abstraction.</w:t>
      </w:r>
    </w:p>
    <w:p w14:paraId="59A55347" w14:textId="67270F2A" w:rsidR="00D459BD" w:rsidRDefault="007A25DC" w:rsidP="007A25DC">
      <w:pPr>
        <w:rPr>
          <w:rFonts w:ascii="Times New Roman" w:hAnsi="Times New Roman" w:cs="Times New Roman"/>
          <w:sz w:val="24"/>
          <w:szCs w:val="24"/>
        </w:rPr>
      </w:pPr>
      <w:r>
        <w:rPr>
          <w:rFonts w:ascii="Times New Roman" w:hAnsi="Times New Roman" w:cs="Times New Roman"/>
          <w:sz w:val="24"/>
          <w:szCs w:val="24"/>
        </w:rPr>
        <w:t>4.Designed to support dynamic method resolution at run time</w:t>
      </w:r>
    </w:p>
    <w:p w14:paraId="607DB0AC" w14:textId="77777777" w:rsidR="00D459BD" w:rsidRDefault="00D459BD" w:rsidP="007A25DC">
      <w:pPr>
        <w:rPr>
          <w:rFonts w:ascii="Times New Roman" w:hAnsi="Times New Roman" w:cs="Times New Roman"/>
          <w:sz w:val="24"/>
          <w:szCs w:val="24"/>
        </w:rPr>
      </w:pPr>
    </w:p>
    <w:p w14:paraId="06EA3701" w14:textId="4BF6E468" w:rsidR="007A25DC" w:rsidRPr="00D459BD"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t>keyword:</w:t>
      </w:r>
    </w:p>
    <w:p w14:paraId="624CE360" w14:textId="77777777" w:rsidR="007A25DC" w:rsidRDefault="007A25DC" w:rsidP="007A25DC">
      <w:pPr>
        <w:rPr>
          <w:rFonts w:ascii="Times New Roman" w:hAnsi="Times New Roman" w:cs="Times New Roman"/>
          <w:sz w:val="24"/>
          <w:szCs w:val="24"/>
        </w:rPr>
      </w:pPr>
    </w:p>
    <w:p w14:paraId="3ABBB4B0"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The interface keyword is used to declare interface.</w:t>
      </w:r>
    </w:p>
    <w:p w14:paraId="4E0FA378" w14:textId="77777777" w:rsidR="007A25DC" w:rsidRDefault="007A25DC" w:rsidP="007A25DC">
      <w:pPr>
        <w:rPr>
          <w:rFonts w:ascii="Times New Roman" w:hAnsi="Times New Roman" w:cs="Times New Roman"/>
          <w:sz w:val="24"/>
          <w:szCs w:val="24"/>
        </w:rPr>
      </w:pPr>
    </w:p>
    <w:p w14:paraId="48FF2323" w14:textId="50EF9E56" w:rsidR="007A25DC"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t>Example:</w:t>
      </w:r>
    </w:p>
    <w:p w14:paraId="139A19A5" w14:textId="212BFFE4" w:rsidR="00D459BD" w:rsidRDefault="00D459BD" w:rsidP="007A25DC">
      <w:pPr>
        <w:rPr>
          <w:rFonts w:ascii="Times New Roman" w:hAnsi="Times New Roman" w:cs="Times New Roman"/>
          <w:color w:val="000000" w:themeColor="text1"/>
          <w:sz w:val="23"/>
          <w:szCs w:val="23"/>
          <w:shd w:val="clear" w:color="auto" w:fill="FFFFFF"/>
        </w:rPr>
      </w:pPr>
      <w:r w:rsidRPr="00D459BD">
        <w:rPr>
          <w:rFonts w:ascii="Times New Roman" w:hAnsi="Times New Roman" w:cs="Times New Roman"/>
          <w:color w:val="000000" w:themeColor="text1"/>
          <w:sz w:val="23"/>
          <w:szCs w:val="23"/>
          <w:shd w:val="clear" w:color="auto" w:fill="FFFFFF"/>
        </w:rPr>
        <w:t>An </w:t>
      </w:r>
      <w:r w:rsidRPr="00D459BD">
        <w:rPr>
          <w:rStyle w:val="HTMLCode"/>
          <w:rFonts w:ascii="Times New Roman" w:eastAsiaTheme="minorHAnsi" w:hAnsi="Times New Roman" w:cs="Times New Roman"/>
          <w:color w:val="000000" w:themeColor="text1"/>
          <w:sz w:val="24"/>
          <w:szCs w:val="24"/>
        </w:rPr>
        <w:t>interface</w:t>
      </w:r>
      <w:r w:rsidRPr="00D459BD">
        <w:rPr>
          <w:rFonts w:ascii="Times New Roman" w:hAnsi="Times New Roman" w:cs="Times New Roman"/>
          <w:color w:val="000000" w:themeColor="text1"/>
          <w:sz w:val="23"/>
          <w:szCs w:val="23"/>
          <w:shd w:val="clear" w:color="auto" w:fill="FFFFFF"/>
        </w:rPr>
        <w:t> is a completely "</w:t>
      </w:r>
      <w:r w:rsidRPr="00D459BD">
        <w:rPr>
          <w:rStyle w:val="Strong"/>
          <w:rFonts w:ascii="Times New Roman" w:hAnsi="Times New Roman" w:cs="Times New Roman"/>
          <w:b w:val="0"/>
          <w:bCs w:val="0"/>
          <w:color w:val="000000" w:themeColor="text1"/>
          <w:sz w:val="23"/>
          <w:szCs w:val="23"/>
          <w:shd w:val="clear" w:color="auto" w:fill="FFFFFF"/>
        </w:rPr>
        <w:t>abstract class</w:t>
      </w:r>
      <w:r w:rsidRPr="00D459BD">
        <w:rPr>
          <w:rFonts w:ascii="Times New Roman" w:hAnsi="Times New Roman" w:cs="Times New Roman"/>
          <w:color w:val="000000" w:themeColor="text1"/>
          <w:sz w:val="23"/>
          <w:szCs w:val="23"/>
          <w:shd w:val="clear" w:color="auto" w:fill="FFFFFF"/>
        </w:rPr>
        <w:t>" that is used to group related methods with empty bodies</w:t>
      </w:r>
      <w:r>
        <w:rPr>
          <w:rFonts w:ascii="Times New Roman" w:hAnsi="Times New Roman" w:cs="Times New Roman"/>
          <w:color w:val="000000" w:themeColor="text1"/>
          <w:sz w:val="23"/>
          <w:szCs w:val="23"/>
          <w:shd w:val="clear" w:color="auto" w:fill="FFFFFF"/>
        </w:rPr>
        <w:t>.</w:t>
      </w:r>
    </w:p>
    <w:p w14:paraId="3004977C" w14:textId="77777777" w:rsidR="00D459BD" w:rsidRPr="00D459BD" w:rsidRDefault="00D459BD" w:rsidP="007A25DC">
      <w:pPr>
        <w:rPr>
          <w:rFonts w:ascii="Times New Roman" w:hAnsi="Times New Roman" w:cs="Times New Roman"/>
          <w:color w:val="000000" w:themeColor="text1"/>
          <w:sz w:val="24"/>
          <w:szCs w:val="24"/>
          <w:u w:val="single"/>
        </w:rPr>
      </w:pPr>
    </w:p>
    <w:p w14:paraId="7EF3C8CF"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public interface Drawable{</w:t>
      </w:r>
    </w:p>
    <w:p w14:paraId="696B97E5"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void draw();</w:t>
      </w:r>
    </w:p>
    <w:p w14:paraId="5FAF1F34"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w:t>
      </w:r>
    </w:p>
    <w:p w14:paraId="5C4D0720" w14:textId="77777777" w:rsidR="007A25DC" w:rsidRDefault="007A25DC" w:rsidP="007A25DC">
      <w:pPr>
        <w:rPr>
          <w:rFonts w:ascii="Times New Roman" w:hAnsi="Times New Roman" w:cs="Times New Roman"/>
          <w:sz w:val="24"/>
          <w:szCs w:val="24"/>
        </w:rPr>
      </w:pPr>
    </w:p>
    <w:p w14:paraId="12172C6C" w14:textId="77777777" w:rsidR="007A25DC" w:rsidRPr="00D459BD"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t>Similarities between Interface and Abstract Class:</w:t>
      </w:r>
    </w:p>
    <w:p w14:paraId="61C01F36"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1.object cannot be created for both.</w:t>
      </w:r>
    </w:p>
    <w:p w14:paraId="227A3AFA"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2.All the abstract methods must be overridden by subclass.</w:t>
      </w:r>
    </w:p>
    <w:p w14:paraId="463552ED"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3. Both Don’t have default constructor.</w:t>
      </w:r>
    </w:p>
    <w:p w14:paraId="06BB1A3B"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4. dynamic polymorphism can be used.</w:t>
      </w:r>
    </w:p>
    <w:p w14:paraId="52E9EB86" w14:textId="77777777" w:rsidR="007A25DC" w:rsidRDefault="007A25DC" w:rsidP="007A25DC">
      <w:pPr>
        <w:rPr>
          <w:rFonts w:ascii="Times New Roman" w:hAnsi="Times New Roman" w:cs="Times New Roman"/>
          <w:sz w:val="24"/>
          <w:szCs w:val="24"/>
        </w:rPr>
      </w:pPr>
      <w:r>
        <w:rPr>
          <w:rFonts w:ascii="Times New Roman" w:hAnsi="Times New Roman" w:cs="Times New Roman"/>
          <w:sz w:val="24"/>
          <w:szCs w:val="24"/>
        </w:rPr>
        <w:t>5.Both can contain static and final variable .</w:t>
      </w:r>
    </w:p>
    <w:p w14:paraId="72FD6651" w14:textId="77777777" w:rsidR="007A25DC" w:rsidRDefault="007A25DC" w:rsidP="007A25DC">
      <w:pPr>
        <w:rPr>
          <w:rFonts w:ascii="Times New Roman" w:hAnsi="Times New Roman" w:cs="Times New Roman"/>
          <w:sz w:val="24"/>
          <w:szCs w:val="24"/>
        </w:rPr>
      </w:pPr>
    </w:p>
    <w:p w14:paraId="25378530" w14:textId="013C9A97" w:rsidR="007A25DC" w:rsidRDefault="007A25DC" w:rsidP="007A25DC">
      <w:pPr>
        <w:rPr>
          <w:rFonts w:ascii="Times New Roman" w:hAnsi="Times New Roman" w:cs="Times New Roman"/>
          <w:sz w:val="24"/>
          <w:szCs w:val="24"/>
          <w:u w:val="single"/>
        </w:rPr>
      </w:pPr>
      <w:r w:rsidRPr="00D459BD">
        <w:rPr>
          <w:rFonts w:ascii="Times New Roman" w:hAnsi="Times New Roman" w:cs="Times New Roman"/>
          <w:sz w:val="24"/>
          <w:szCs w:val="24"/>
          <w:u w:val="single"/>
        </w:rPr>
        <w:t>Difference between Interface and Abstract Class:</w:t>
      </w:r>
    </w:p>
    <w:p w14:paraId="0D0338EC" w14:textId="77777777" w:rsidR="006615EF" w:rsidRPr="00D459BD" w:rsidRDefault="006615EF" w:rsidP="007A25DC">
      <w:pPr>
        <w:rPr>
          <w:rFonts w:ascii="Times New Roman" w:hAnsi="Times New Roman" w:cs="Times New Roman"/>
          <w:sz w:val="24"/>
          <w:szCs w:val="24"/>
          <w:u w:val="single"/>
        </w:rPr>
      </w:pPr>
    </w:p>
    <w:tbl>
      <w:tblPr>
        <w:tblW w:w="9262" w:type="dxa"/>
        <w:tblBorders>
          <w:top w:val="single" w:sz="6" w:space="0" w:color="E6ECF5"/>
          <w:left w:val="single" w:sz="6" w:space="0" w:color="E6ECF5"/>
          <w:bottom w:val="single" w:sz="6" w:space="0" w:color="E6ECF5"/>
          <w:right w:val="single" w:sz="6" w:space="0" w:color="E6ECF5"/>
        </w:tblBorders>
        <w:shd w:val="clear" w:color="auto" w:fill="FFFFFF"/>
        <w:tblLook w:val="04A0" w:firstRow="1" w:lastRow="0" w:firstColumn="1" w:lastColumn="0" w:noHBand="0" w:noVBand="1"/>
      </w:tblPr>
      <w:tblGrid>
        <w:gridCol w:w="4579"/>
        <w:gridCol w:w="4683"/>
      </w:tblGrid>
      <w:tr w:rsidR="007A25DC" w14:paraId="59FBA142"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DFD3A42" w14:textId="77777777" w:rsidR="007A25DC" w:rsidRDefault="007A25DC" w:rsidP="00D459BD">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ABSTRACT CLASS</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6B0DC2D" w14:textId="77777777" w:rsidR="007A25DC" w:rsidRDefault="007A25DC" w:rsidP="00D459BD">
            <w:pPr>
              <w:jc w:val="center"/>
              <w:rPr>
                <w:rFonts w:ascii="Times New Roman" w:hAnsi="Times New Roman" w:cs="Times New Roman"/>
                <w:sz w:val="24"/>
                <w:szCs w:val="24"/>
                <w:lang w:eastAsia="en-IN"/>
              </w:rPr>
            </w:pPr>
            <w:r>
              <w:rPr>
                <w:rFonts w:ascii="Times New Roman" w:hAnsi="Times New Roman" w:cs="Times New Roman"/>
                <w:sz w:val="24"/>
                <w:szCs w:val="24"/>
                <w:lang w:eastAsia="en-IN"/>
              </w:rPr>
              <w:t>INTERFACE</w:t>
            </w:r>
          </w:p>
        </w:tc>
      </w:tr>
      <w:tr w:rsidR="007A25DC" w14:paraId="4A95DF36"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56644EF"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can have abstract and non-abstract method</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F6F4423"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can only have abstract method.</w:t>
            </w:r>
          </w:p>
        </w:tc>
      </w:tr>
      <w:tr w:rsidR="007A25DC" w14:paraId="492D2D03"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2A0F50E"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lastRenderedPageBreak/>
              <w:t>Abstract class does not support mutiple inheritance</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3E5FD25"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supports multiple inheritance</w:t>
            </w:r>
          </w:p>
        </w:tc>
      </w:tr>
      <w:tr w:rsidR="007A25DC" w14:paraId="5634E8FA"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6524AB3F"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can have final ,non-final ,static and non-static variable.</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ACA83F3"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has only static and final variable.</w:t>
            </w:r>
          </w:p>
        </w:tc>
      </w:tr>
      <w:tr w:rsidR="007A25DC" w14:paraId="3444E8B3"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6DAA7A5"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can provide the implementation of interface.</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D5E4333"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can’t provide the implementation of abstract class.</w:t>
            </w:r>
          </w:p>
        </w:tc>
      </w:tr>
      <w:tr w:rsidR="007A25DC" w14:paraId="3999AAC0"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29FE774"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n abstract class can extend another java class and implement multiple java interfaces.</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B7F3178"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can extend another java interface only.</w:t>
            </w:r>
          </w:p>
        </w:tc>
      </w:tr>
      <w:tr w:rsidR="007A25DC" w14:paraId="00A7E648"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57385FA4"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t can have class members like private ,protected ,etc.</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8B9F2E4"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Members are public by default.</w:t>
            </w:r>
          </w:p>
        </w:tc>
      </w:tr>
      <w:tr w:rsidR="007A25DC" w14:paraId="557871B1"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4439F647"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can not be instantiated but can be invoked</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7EA9DC61"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can not be instantiated or invoked</w:t>
            </w:r>
          </w:p>
        </w:tc>
      </w:tr>
      <w:tr w:rsidR="007A25DC" w14:paraId="7EC98E8E" w14:textId="77777777" w:rsidTr="00D459BD">
        <w:tc>
          <w:tcPr>
            <w:tcW w:w="0" w:type="auto"/>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08AE8844"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Abstract class has parametrised and non-parametrised constructor</w:t>
            </w:r>
            <w:r>
              <w:rPr>
                <w:rFonts w:ascii="Times New Roman" w:hAnsi="Times New Roman" w:cs="Times New Roman"/>
                <w:sz w:val="24"/>
                <w:szCs w:val="24"/>
                <w:lang w:eastAsia="en-IN"/>
              </w:rPr>
              <w:br/>
              <w:t>but don’t have default constructor</w:t>
            </w:r>
          </w:p>
        </w:tc>
        <w:tc>
          <w:tcPr>
            <w:tcW w:w="4683" w:type="dxa"/>
            <w:tcBorders>
              <w:top w:val="single" w:sz="4" w:space="0" w:color="auto"/>
              <w:left w:val="single" w:sz="4" w:space="0" w:color="auto"/>
              <w:bottom w:val="single" w:sz="4" w:space="0" w:color="auto"/>
              <w:right w:val="single" w:sz="4" w:space="0" w:color="auto"/>
            </w:tcBorders>
            <w:shd w:val="clear" w:color="auto" w:fill="FFFFFF"/>
            <w:tcMar>
              <w:top w:w="120" w:type="dxa"/>
              <w:left w:w="120" w:type="dxa"/>
              <w:bottom w:w="120" w:type="dxa"/>
              <w:right w:w="120" w:type="dxa"/>
            </w:tcMar>
            <w:vAlign w:val="center"/>
            <w:hideMark/>
          </w:tcPr>
          <w:p w14:paraId="2AAE60F0" w14:textId="77777777" w:rsidR="007A25DC" w:rsidRDefault="007A25DC">
            <w:pPr>
              <w:rPr>
                <w:rFonts w:ascii="Times New Roman" w:hAnsi="Times New Roman" w:cs="Times New Roman"/>
                <w:sz w:val="24"/>
                <w:szCs w:val="24"/>
                <w:lang w:eastAsia="en-IN"/>
              </w:rPr>
            </w:pPr>
            <w:r>
              <w:rPr>
                <w:rFonts w:ascii="Times New Roman" w:hAnsi="Times New Roman" w:cs="Times New Roman"/>
                <w:sz w:val="24"/>
                <w:szCs w:val="24"/>
                <w:lang w:eastAsia="en-IN"/>
              </w:rPr>
              <w:t>Interface does not support the concept of constructor</w:t>
            </w:r>
          </w:p>
        </w:tc>
      </w:tr>
    </w:tbl>
    <w:p w14:paraId="156EE6B5" w14:textId="77777777" w:rsidR="007A25DC" w:rsidRDefault="007A25DC" w:rsidP="007A25DC">
      <w:pPr>
        <w:rPr>
          <w:rFonts w:ascii="Times New Roman" w:hAnsi="Times New Roman" w:cs="Times New Roman"/>
          <w:sz w:val="24"/>
          <w:szCs w:val="24"/>
          <w:lang w:val="en-IN"/>
        </w:rPr>
      </w:pPr>
    </w:p>
    <w:p w14:paraId="5A9570D0" w14:textId="0B15CB50" w:rsidR="007A25DC" w:rsidRDefault="006615EF" w:rsidP="007A25DC">
      <w:pPr>
        <w:rPr>
          <w:rFonts w:ascii="Times New Roman" w:hAnsi="Times New Roman" w:cs="Times New Roman"/>
          <w:sz w:val="24"/>
          <w:szCs w:val="24"/>
        </w:rPr>
      </w:pPr>
      <w:r w:rsidRPr="006615EF">
        <w:rPr>
          <w:rFonts w:ascii="Times New Roman" w:hAnsi="Times New Roman" w:cs="Times New Roman"/>
          <w:sz w:val="24"/>
          <w:szCs w:val="24"/>
          <w:u w:val="single"/>
        </w:rPr>
        <w:t>I</w:t>
      </w:r>
      <w:r w:rsidR="007A25DC" w:rsidRPr="006615EF">
        <w:rPr>
          <w:rFonts w:ascii="Times New Roman" w:hAnsi="Times New Roman" w:cs="Times New Roman"/>
          <w:sz w:val="24"/>
          <w:szCs w:val="24"/>
          <w:u w:val="single"/>
        </w:rPr>
        <w:t>nterfaces are preferred over abstract classes</w:t>
      </w:r>
      <w:r>
        <w:rPr>
          <w:rFonts w:ascii="Times New Roman" w:hAnsi="Times New Roman" w:cs="Times New Roman"/>
          <w:sz w:val="24"/>
          <w:szCs w:val="24"/>
          <w:u w:val="single"/>
        </w:rPr>
        <w:t>:</w:t>
      </w:r>
    </w:p>
    <w:p w14:paraId="3215CB35" w14:textId="77777777" w:rsidR="007A25DC" w:rsidRDefault="007A25DC" w:rsidP="007A25DC">
      <w:pPr>
        <w:rPr>
          <w:rFonts w:ascii="Times New Roman" w:hAnsi="Times New Roman" w:cs="Times New Roman"/>
          <w:sz w:val="24"/>
          <w:szCs w:val="24"/>
        </w:rPr>
      </w:pPr>
    </w:p>
    <w:p w14:paraId="64B063ED" w14:textId="26A7DDCA" w:rsidR="007A25DC" w:rsidRDefault="007A25DC" w:rsidP="007A25DC">
      <w:pPr>
        <w:rPr>
          <w:rFonts w:ascii="Times New Roman" w:hAnsi="Times New Roman" w:cs="Times New Roman"/>
          <w:sz w:val="24"/>
          <w:szCs w:val="24"/>
        </w:rPr>
      </w:pPr>
      <w:r>
        <w:rPr>
          <w:rFonts w:ascii="Times New Roman" w:hAnsi="Times New Roman" w:cs="Times New Roman"/>
          <w:sz w:val="24"/>
          <w:szCs w:val="24"/>
        </w:rPr>
        <w:t>1.Cannot be instantiated.</w:t>
      </w:r>
    </w:p>
    <w:p w14:paraId="513EA92A" w14:textId="5E256366" w:rsidR="007A25DC" w:rsidRDefault="007A25DC" w:rsidP="007A25DC">
      <w:pPr>
        <w:rPr>
          <w:rFonts w:ascii="Times New Roman" w:hAnsi="Times New Roman" w:cs="Times New Roman"/>
          <w:sz w:val="24"/>
          <w:szCs w:val="24"/>
        </w:rPr>
      </w:pPr>
      <w:r>
        <w:rPr>
          <w:rFonts w:ascii="Times New Roman" w:hAnsi="Times New Roman" w:cs="Times New Roman"/>
          <w:sz w:val="24"/>
          <w:szCs w:val="24"/>
        </w:rPr>
        <w:t>2.Implementation of all members of the interface occurs in the base class. It is not possible to implement only some members within the implementing class.</w:t>
      </w:r>
    </w:p>
    <w:p w14:paraId="6E6EDC40" w14:textId="5B6327C1" w:rsidR="007A25DC" w:rsidRDefault="007A25DC" w:rsidP="007A25DC">
      <w:pPr>
        <w:rPr>
          <w:rFonts w:ascii="Times New Roman" w:hAnsi="Times New Roman" w:cs="Times New Roman"/>
          <w:sz w:val="24"/>
          <w:szCs w:val="24"/>
        </w:rPr>
      </w:pPr>
      <w:r>
        <w:rPr>
          <w:rFonts w:ascii="Times New Roman" w:hAnsi="Times New Roman" w:cs="Times New Roman"/>
          <w:sz w:val="24"/>
          <w:szCs w:val="24"/>
        </w:rPr>
        <w:t>3.Extending interfaces with additional members breaks the version compatibility.</w:t>
      </w:r>
    </w:p>
    <w:p w14:paraId="7A28F971" w14:textId="05F8FFF1" w:rsidR="007A25DC" w:rsidRDefault="007A25DC" w:rsidP="007A25DC">
      <w:pPr>
        <w:rPr>
          <w:rFonts w:ascii="Times New Roman" w:hAnsi="Times New Roman" w:cs="Times New Roman"/>
          <w:sz w:val="24"/>
          <w:szCs w:val="24"/>
        </w:rPr>
      </w:pPr>
      <w:r>
        <w:rPr>
          <w:rFonts w:ascii="Times New Roman" w:hAnsi="Times New Roman" w:cs="Times New Roman"/>
          <w:sz w:val="24"/>
          <w:szCs w:val="24"/>
        </w:rPr>
        <w:t>4.Cannot store any data. Fields can be specified only on the deriving classes. The workaround for this is to define properties, but without implementation.</w:t>
      </w:r>
    </w:p>
    <w:p w14:paraId="56880DE9" w14:textId="3C7F7873" w:rsidR="007A25DC" w:rsidRDefault="007A25DC" w:rsidP="007A25DC">
      <w:pPr>
        <w:rPr>
          <w:rFonts w:ascii="Times New Roman" w:hAnsi="Times New Roman" w:cs="Times New Roman"/>
          <w:sz w:val="24"/>
          <w:szCs w:val="24"/>
        </w:rPr>
      </w:pPr>
      <w:r>
        <w:rPr>
          <w:rFonts w:ascii="Times New Roman" w:hAnsi="Times New Roman" w:cs="Times New Roman"/>
          <w:sz w:val="24"/>
          <w:szCs w:val="24"/>
        </w:rPr>
        <w:t>5.All members are automatically virtual and cannot include any implementation.</w:t>
      </w:r>
    </w:p>
    <w:p w14:paraId="176E97A0" w14:textId="5860A548" w:rsidR="006615EF" w:rsidRDefault="007A25DC" w:rsidP="007A25DC">
      <w:pPr>
        <w:jc w:val="both"/>
        <w:rPr>
          <w:rFonts w:ascii="Times New Roman" w:hAnsi="Times New Roman" w:cs="Times New Roman"/>
          <w:sz w:val="24"/>
          <w:szCs w:val="24"/>
        </w:rPr>
      </w:pPr>
      <w:r>
        <w:rPr>
          <w:rFonts w:ascii="Times New Roman" w:hAnsi="Times New Roman" w:cs="Times New Roman"/>
          <w:sz w:val="24"/>
          <w:szCs w:val="24"/>
        </w:rPr>
        <w:t>6.Although no default implementation can appear, classes implementing interfaces can continue to derive from one another</w:t>
      </w:r>
      <w:r w:rsidR="006615EF">
        <w:rPr>
          <w:rFonts w:ascii="Times New Roman" w:hAnsi="Times New Roman" w:cs="Times New Roman"/>
          <w:sz w:val="24"/>
          <w:szCs w:val="24"/>
        </w:rPr>
        <w:t>.</w:t>
      </w:r>
    </w:p>
    <w:p w14:paraId="0EB1A1E3" w14:textId="77777777" w:rsidR="009B3023" w:rsidRDefault="009B3023" w:rsidP="007A25DC">
      <w:pPr>
        <w:jc w:val="both"/>
        <w:rPr>
          <w:rFonts w:ascii="Times New Roman" w:hAnsi="Times New Roman" w:cs="Times New Roman"/>
          <w:sz w:val="24"/>
          <w:szCs w:val="24"/>
        </w:rPr>
      </w:pPr>
    </w:p>
    <w:p w14:paraId="27E0F349" w14:textId="560A2B03" w:rsidR="009B3023" w:rsidRPr="009971E9" w:rsidRDefault="009B3023" w:rsidP="009B3023">
      <w:pPr>
        <w:pStyle w:val="ListParagraph"/>
        <w:ind w:left="0"/>
        <w:jc w:val="both"/>
        <w:rPr>
          <w:rFonts w:ascii="Times New Roman" w:eastAsia="Times New Roman" w:hAnsi="Times New Roman" w:cs="Times New Roman"/>
          <w:bCs/>
          <w:color w:val="000000" w:themeColor="text1"/>
          <w:sz w:val="24"/>
          <w:szCs w:val="24"/>
          <w:u w:val="single"/>
        </w:rPr>
      </w:pPr>
      <w:r w:rsidRPr="009971E9">
        <w:rPr>
          <w:rFonts w:ascii="Times New Roman" w:eastAsia="Times New Roman" w:hAnsi="Times New Roman" w:cs="Times New Roman"/>
          <w:bCs/>
          <w:color w:val="000000" w:themeColor="text1"/>
          <w:sz w:val="24"/>
          <w:szCs w:val="24"/>
          <w:u w:val="single"/>
        </w:rPr>
        <w:lastRenderedPageBreak/>
        <w:t>Abstract class example:</w:t>
      </w:r>
    </w:p>
    <w:p w14:paraId="3152E609" w14:textId="06978429" w:rsidR="006615EF" w:rsidRPr="006615EF" w:rsidRDefault="006615EF" w:rsidP="007A25DC">
      <w:pPr>
        <w:jc w:val="both"/>
        <w:rPr>
          <w:rFonts w:ascii="Times New Roman" w:hAnsi="Times New Roman" w:cs="Times New Roman"/>
          <w:sz w:val="24"/>
          <w:szCs w:val="24"/>
          <w:u w:val="single"/>
        </w:rPr>
      </w:pPr>
      <w:r w:rsidRPr="006615EF">
        <w:rPr>
          <w:rFonts w:ascii="Times New Roman" w:hAnsi="Times New Roman" w:cs="Times New Roman"/>
          <w:sz w:val="24"/>
          <w:szCs w:val="24"/>
          <w:u w:val="single"/>
        </w:rPr>
        <w:t>Question1Abstract1</w:t>
      </w:r>
    </w:p>
    <w:p w14:paraId="57400840" w14:textId="77777777" w:rsidR="006615EF" w:rsidRPr="006615EF" w:rsidRDefault="006615EF" w:rsidP="007A25DC">
      <w:pPr>
        <w:jc w:val="both"/>
        <w:rPr>
          <w:rFonts w:ascii="Times New Roman" w:eastAsia="Times New Roman" w:hAnsi="Times New Roman" w:cs="Times New Roman"/>
          <w:bCs/>
          <w:color w:val="000000" w:themeColor="text1"/>
          <w:sz w:val="24"/>
          <w:szCs w:val="24"/>
          <w:u w:val="single"/>
        </w:rPr>
      </w:pPr>
      <w:r w:rsidRPr="006615EF">
        <w:rPr>
          <w:rFonts w:ascii="Times New Roman" w:eastAsia="Times New Roman" w:hAnsi="Times New Roman" w:cs="Times New Roman"/>
          <w:bCs/>
          <w:color w:val="000000" w:themeColor="text1"/>
          <w:sz w:val="24"/>
          <w:szCs w:val="24"/>
          <w:u w:val="single"/>
        </w:rPr>
        <w:t>Abstract_a.java</w:t>
      </w:r>
    </w:p>
    <w:tbl>
      <w:tblPr>
        <w:tblStyle w:val="TableGrid"/>
        <w:tblW w:w="0" w:type="auto"/>
        <w:tblInd w:w="0" w:type="dxa"/>
        <w:tblLook w:val="04A0" w:firstRow="1" w:lastRow="0" w:firstColumn="1" w:lastColumn="0" w:noHBand="0" w:noVBand="1"/>
      </w:tblPr>
      <w:tblGrid>
        <w:gridCol w:w="9350"/>
      </w:tblGrid>
      <w:tr w:rsidR="006615EF" w14:paraId="7E5A4008" w14:textId="77777777" w:rsidTr="006615EF">
        <w:tc>
          <w:tcPr>
            <w:tcW w:w="9350" w:type="dxa"/>
          </w:tcPr>
          <w:p w14:paraId="4554F044"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w:t>
            </w:r>
          </w:p>
          <w:p w14:paraId="669242C8"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 To change this license header, choose License Headers in Project Properties.</w:t>
            </w:r>
          </w:p>
          <w:p w14:paraId="1418E9F2"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 To change this template file, choose Tools | Templates</w:t>
            </w:r>
          </w:p>
          <w:p w14:paraId="1AD3A2FC"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 and open the template in the editor.</w:t>
            </w:r>
          </w:p>
          <w:p w14:paraId="44206E9F"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2B4091C5"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package Question1Abstract1;</w:t>
            </w:r>
          </w:p>
          <w:p w14:paraId="6724FB65"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10CD40D0"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w:t>
            </w:r>
          </w:p>
          <w:p w14:paraId="2D3C2D5A"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78A49B9A"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 @author Gullapalli Sai Satyanarayana</w:t>
            </w:r>
          </w:p>
          <w:p w14:paraId="5DF24ED7"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33C77D86"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public abstract class Abstract_a {</w:t>
            </w:r>
          </w:p>
          <w:p w14:paraId="07275B58"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0BE7F465"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private int value;</w:t>
            </w:r>
          </w:p>
          <w:p w14:paraId="5C978DB9"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3D24D38A"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public Abstract_a(int value) {</w:t>
            </w:r>
          </w:p>
          <w:p w14:paraId="48D42D19"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this.value = value;</w:t>
            </w:r>
          </w:p>
          <w:p w14:paraId="0ED2FB5E"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4F01EC1C"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17CBD966"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public int getValue() {</w:t>
            </w:r>
          </w:p>
          <w:p w14:paraId="025FCEC3"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return value;</w:t>
            </w:r>
          </w:p>
          <w:p w14:paraId="308BC4DD"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7D0C2AB3"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56CF12C2"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public String valSquare() {</w:t>
            </w:r>
          </w:p>
          <w:p w14:paraId="610F6E85"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return "Square Value of X is :" + (getValue() * getValue());</w:t>
            </w:r>
          </w:p>
          <w:p w14:paraId="280FE08D"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w:t>
            </w:r>
          </w:p>
          <w:p w14:paraId="04263AD9"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49AC3E18" w14:textId="77777777"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 xml:space="preserve">    public abstract void display();</w:t>
            </w:r>
          </w:p>
          <w:p w14:paraId="6FD6FF73" w14:textId="77777777" w:rsidR="006615EF" w:rsidRPr="009971E9" w:rsidRDefault="006615EF" w:rsidP="006615EF">
            <w:pPr>
              <w:jc w:val="both"/>
              <w:rPr>
                <w:rFonts w:ascii="Courier New" w:eastAsia="Times New Roman" w:hAnsi="Courier New" w:cs="Courier New"/>
                <w:bCs/>
                <w:color w:val="000000" w:themeColor="text1"/>
                <w:sz w:val="20"/>
                <w:szCs w:val="20"/>
              </w:rPr>
            </w:pPr>
          </w:p>
          <w:p w14:paraId="71B315DA" w14:textId="2612CBBA" w:rsidR="006615EF" w:rsidRPr="009971E9" w:rsidRDefault="006615EF" w:rsidP="006615EF">
            <w:pPr>
              <w:jc w:val="both"/>
              <w:rPr>
                <w:rFonts w:ascii="Courier New" w:eastAsia="Times New Roman" w:hAnsi="Courier New" w:cs="Courier New"/>
                <w:bCs/>
                <w:color w:val="000000" w:themeColor="text1"/>
                <w:sz w:val="20"/>
                <w:szCs w:val="20"/>
              </w:rPr>
            </w:pPr>
            <w:r w:rsidRPr="009971E9">
              <w:rPr>
                <w:rFonts w:ascii="Courier New" w:eastAsia="Times New Roman" w:hAnsi="Courier New" w:cs="Courier New"/>
                <w:bCs/>
                <w:color w:val="000000" w:themeColor="text1"/>
                <w:sz w:val="20"/>
                <w:szCs w:val="20"/>
              </w:rPr>
              <w:t>}</w:t>
            </w:r>
          </w:p>
        </w:tc>
      </w:tr>
    </w:tbl>
    <w:p w14:paraId="7AF16F25" w14:textId="77777777" w:rsidR="006615EF" w:rsidRDefault="006615EF" w:rsidP="007A25DC">
      <w:pPr>
        <w:jc w:val="both"/>
        <w:rPr>
          <w:rFonts w:ascii="Times New Roman" w:eastAsia="Times New Roman" w:hAnsi="Times New Roman" w:cs="Times New Roman"/>
          <w:bCs/>
          <w:color w:val="000000" w:themeColor="text1"/>
          <w:sz w:val="24"/>
          <w:szCs w:val="24"/>
        </w:rPr>
      </w:pPr>
    </w:p>
    <w:p w14:paraId="52537CE8" w14:textId="77777777" w:rsidR="006615EF" w:rsidRPr="006615EF" w:rsidRDefault="006615EF" w:rsidP="007A25DC">
      <w:pPr>
        <w:jc w:val="both"/>
        <w:rPr>
          <w:rFonts w:ascii="Times New Roman" w:eastAsia="Times New Roman" w:hAnsi="Times New Roman" w:cs="Times New Roman"/>
          <w:bCs/>
          <w:color w:val="000000" w:themeColor="text1"/>
          <w:sz w:val="24"/>
          <w:szCs w:val="24"/>
          <w:u w:val="single"/>
        </w:rPr>
      </w:pPr>
      <w:r w:rsidRPr="006615EF">
        <w:rPr>
          <w:rFonts w:ascii="Times New Roman" w:eastAsia="Times New Roman" w:hAnsi="Times New Roman" w:cs="Times New Roman"/>
          <w:bCs/>
          <w:color w:val="000000" w:themeColor="text1"/>
          <w:sz w:val="24"/>
          <w:szCs w:val="24"/>
          <w:u w:val="single"/>
        </w:rPr>
        <w:t>Abstract_b.java</w:t>
      </w:r>
    </w:p>
    <w:tbl>
      <w:tblPr>
        <w:tblStyle w:val="TableGrid"/>
        <w:tblW w:w="0" w:type="auto"/>
        <w:tblInd w:w="0" w:type="dxa"/>
        <w:tblLook w:val="04A0" w:firstRow="1" w:lastRow="0" w:firstColumn="1" w:lastColumn="0" w:noHBand="0" w:noVBand="1"/>
      </w:tblPr>
      <w:tblGrid>
        <w:gridCol w:w="9350"/>
      </w:tblGrid>
      <w:tr w:rsidR="006615EF" w14:paraId="7068C078" w14:textId="77777777" w:rsidTr="006615EF">
        <w:tc>
          <w:tcPr>
            <w:tcW w:w="9350" w:type="dxa"/>
          </w:tcPr>
          <w:p w14:paraId="5652D834"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433D2E57"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1D278537"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102E5F02"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5DFF82E7"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E4DB415"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1;</w:t>
            </w:r>
          </w:p>
          <w:p w14:paraId="76024D23"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51562ACE"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71B4FAAC"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7019085"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221217DC"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B2A08B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_b extends Abstract_a {</w:t>
            </w:r>
          </w:p>
          <w:p w14:paraId="069D64B9"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5F2DB392"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_b(int val) {</w:t>
            </w:r>
          </w:p>
          <w:p w14:paraId="774EC1E0"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super(val);</w:t>
            </w:r>
          </w:p>
          <w:p w14:paraId="2370A66A"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33ACE3AF"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0AA78CBD"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58CEF22B"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void display() {</w:t>
            </w:r>
          </w:p>
          <w:p w14:paraId="162D4EB7"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Implementing the Display method in Abstract_b class");</w:t>
            </w:r>
          </w:p>
          <w:p w14:paraId="633175F4"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B8709AC"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0668754D" w14:textId="068B0B3E"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205AAF75" w14:textId="77777777" w:rsidR="006615EF" w:rsidRDefault="006615EF" w:rsidP="007A25DC">
      <w:pPr>
        <w:jc w:val="both"/>
        <w:rPr>
          <w:rFonts w:ascii="Times New Roman" w:eastAsia="Times New Roman" w:hAnsi="Times New Roman" w:cs="Times New Roman"/>
          <w:bCs/>
          <w:color w:val="000000" w:themeColor="text1"/>
          <w:sz w:val="24"/>
          <w:szCs w:val="24"/>
        </w:rPr>
      </w:pPr>
    </w:p>
    <w:p w14:paraId="08C232EC" w14:textId="77777777" w:rsidR="006615EF" w:rsidRPr="006615EF" w:rsidRDefault="006615EF" w:rsidP="007A25DC">
      <w:pPr>
        <w:jc w:val="both"/>
        <w:rPr>
          <w:rFonts w:ascii="Times New Roman" w:eastAsia="Times New Roman" w:hAnsi="Times New Roman" w:cs="Times New Roman"/>
          <w:bCs/>
          <w:color w:val="000000" w:themeColor="text1"/>
          <w:sz w:val="24"/>
          <w:szCs w:val="24"/>
          <w:u w:val="single"/>
        </w:rPr>
      </w:pPr>
      <w:r w:rsidRPr="006615EF">
        <w:rPr>
          <w:rFonts w:ascii="Times New Roman" w:eastAsia="Times New Roman" w:hAnsi="Times New Roman" w:cs="Times New Roman"/>
          <w:bCs/>
          <w:color w:val="000000" w:themeColor="text1"/>
          <w:sz w:val="24"/>
          <w:szCs w:val="24"/>
          <w:u w:val="single"/>
        </w:rPr>
        <w:t>Abstract1Driver.java</w:t>
      </w:r>
    </w:p>
    <w:tbl>
      <w:tblPr>
        <w:tblStyle w:val="TableGrid"/>
        <w:tblW w:w="0" w:type="auto"/>
        <w:tblInd w:w="0" w:type="dxa"/>
        <w:tblLook w:val="04A0" w:firstRow="1" w:lastRow="0" w:firstColumn="1" w:lastColumn="0" w:noHBand="0" w:noVBand="1"/>
      </w:tblPr>
      <w:tblGrid>
        <w:gridCol w:w="9350"/>
      </w:tblGrid>
      <w:tr w:rsidR="006615EF" w14:paraId="3EBD4A9D" w14:textId="77777777" w:rsidTr="006615EF">
        <w:tc>
          <w:tcPr>
            <w:tcW w:w="9350" w:type="dxa"/>
          </w:tcPr>
          <w:p w14:paraId="5A2A907F"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2DF6434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5B80179E"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5C16E8E8"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75F1E452"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BD1080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1;</w:t>
            </w:r>
          </w:p>
          <w:p w14:paraId="7D2E30FC"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701A2D14"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7404A15"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3866DE2C"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5D660FF4"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F7EF8E8"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1Driver {</w:t>
            </w:r>
          </w:p>
          <w:p w14:paraId="351F9A06"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1864A56F"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82B5136"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param args the command line arguments</w:t>
            </w:r>
          </w:p>
          <w:p w14:paraId="60D7862B"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742FBA2"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static void main(String[] args) {</w:t>
            </w:r>
          </w:p>
          <w:p w14:paraId="6FBC51C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DO code application logic here</w:t>
            </w:r>
          </w:p>
          <w:p w14:paraId="269A875A"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stract_b a = new Abstract_b(10);</w:t>
            </w:r>
          </w:p>
          <w:p w14:paraId="114760F0"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a.valSquare());</w:t>
            </w:r>
          </w:p>
          <w:p w14:paraId="7A5E9779"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display();</w:t>
            </w:r>
          </w:p>
          <w:p w14:paraId="19E5F751" w14:textId="77777777"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64DA9BB" w14:textId="77777777" w:rsidR="006615EF" w:rsidRPr="00BE3251" w:rsidRDefault="006615EF" w:rsidP="006615EF">
            <w:pPr>
              <w:jc w:val="both"/>
              <w:rPr>
                <w:rFonts w:ascii="Courier New" w:eastAsia="Times New Roman" w:hAnsi="Courier New" w:cs="Courier New"/>
                <w:bCs/>
                <w:color w:val="000000" w:themeColor="text1"/>
                <w:sz w:val="20"/>
                <w:szCs w:val="20"/>
              </w:rPr>
            </w:pPr>
          </w:p>
          <w:p w14:paraId="2D089EB5" w14:textId="0C753378" w:rsidR="006615EF" w:rsidRPr="00BE3251" w:rsidRDefault="006615EF" w:rsidP="006615EF">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450BEC0D" w14:textId="3F5B724E" w:rsidR="006615EF" w:rsidRDefault="006615EF" w:rsidP="007A25DC">
      <w:pPr>
        <w:jc w:val="both"/>
        <w:rPr>
          <w:rFonts w:ascii="Times New Roman" w:eastAsia="Times New Roman" w:hAnsi="Times New Roman" w:cs="Times New Roman"/>
          <w:bCs/>
          <w:color w:val="000000" w:themeColor="text1"/>
          <w:sz w:val="24"/>
          <w:szCs w:val="24"/>
        </w:rPr>
      </w:pPr>
    </w:p>
    <w:p w14:paraId="323D0363" w14:textId="123BC2F8" w:rsidR="00413AEF" w:rsidRDefault="00413AEF" w:rsidP="007A25DC">
      <w:pPr>
        <w:jc w:val="both"/>
        <w:rPr>
          <w:rFonts w:ascii="Times New Roman" w:eastAsia="Times New Roman" w:hAnsi="Times New Roman" w:cs="Times New Roman"/>
          <w:bCs/>
          <w:color w:val="000000" w:themeColor="text1"/>
          <w:sz w:val="24"/>
          <w:szCs w:val="24"/>
        </w:rPr>
      </w:pPr>
      <w:r w:rsidRPr="00413AEF">
        <w:rPr>
          <w:rFonts w:ascii="Times New Roman" w:eastAsia="Times New Roman" w:hAnsi="Times New Roman" w:cs="Times New Roman"/>
          <w:bCs/>
          <w:color w:val="000000" w:themeColor="text1"/>
          <w:sz w:val="24"/>
          <w:szCs w:val="24"/>
        </w:rPr>
        <w:t>In the above model , we are characterizing a theoretical class with one conceptual technique i.e</w:t>
      </w:r>
      <w:r>
        <w:rPr>
          <w:rFonts w:ascii="Times New Roman" w:eastAsia="Times New Roman" w:hAnsi="Times New Roman" w:cs="Times New Roman"/>
          <w:bCs/>
          <w:color w:val="000000" w:themeColor="text1"/>
          <w:sz w:val="24"/>
          <w:szCs w:val="24"/>
        </w:rPr>
        <w:t xml:space="preserve">. </w:t>
      </w:r>
      <w:r w:rsidRPr="00413AEF">
        <w:rPr>
          <w:rFonts w:ascii="Times New Roman" w:eastAsia="Times New Roman" w:hAnsi="Times New Roman" w:cs="Times New Roman"/>
          <w:bCs/>
          <w:color w:val="000000" w:themeColor="text1"/>
          <w:sz w:val="24"/>
          <w:szCs w:val="24"/>
        </w:rPr>
        <w:t>in Abstract_a class we are announcing case variable and instating the variable with a defined constructor. Furthermore, characterizing a solid strategy for example strategy with body which will print the square of the case variable , and we are pronouncing a theoretical technique names as display. In Abstract_b class , we are instated a defined constructor to call super class constructor and we are carrying out the theoretical strategy show with a print proclamation .In driver class we are making object for Abstract_b class and summoning the both valSquare() and display().We are not making the item for AbstractEx1 class since we proclaimed class as abstract. If we attempt to make an article for Abstract_a will get assemblage blunder.</w:t>
      </w:r>
    </w:p>
    <w:p w14:paraId="19B358FF" w14:textId="1069EB42" w:rsidR="00413AEF" w:rsidRDefault="00413AEF" w:rsidP="007A25DC">
      <w:pPr>
        <w:jc w:val="both"/>
        <w:rPr>
          <w:rFonts w:ascii="Times New Roman" w:eastAsia="Times New Roman" w:hAnsi="Times New Roman" w:cs="Times New Roman"/>
          <w:bCs/>
          <w:color w:val="000000" w:themeColor="text1"/>
          <w:sz w:val="24"/>
          <w:szCs w:val="24"/>
        </w:rPr>
      </w:pPr>
    </w:p>
    <w:p w14:paraId="4A72F46E" w14:textId="68D166D5" w:rsidR="00413AEF" w:rsidRDefault="00413AEF" w:rsidP="007A25DC">
      <w:pPr>
        <w:jc w:val="both"/>
        <w:rPr>
          <w:rFonts w:ascii="Times New Roman" w:eastAsia="Times New Roman" w:hAnsi="Times New Roman" w:cs="Times New Roman"/>
          <w:bCs/>
          <w:color w:val="000000" w:themeColor="text1"/>
          <w:sz w:val="24"/>
          <w:szCs w:val="24"/>
          <w:u w:val="single"/>
        </w:rPr>
      </w:pPr>
      <w:r w:rsidRPr="00413AEF">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413AEF" w14:paraId="6301AA44" w14:textId="77777777" w:rsidTr="00413AEF">
        <w:tc>
          <w:tcPr>
            <w:tcW w:w="9350" w:type="dxa"/>
          </w:tcPr>
          <w:p w14:paraId="35DFBA7A" w14:textId="3B85BBD1" w:rsidR="00413AEF" w:rsidRDefault="00B37139" w:rsidP="007A25DC">
            <w:pPr>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14831752" wp14:editId="042268D4">
                  <wp:extent cx="4610100" cy="10953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10100" cy="1095375"/>
                          </a:xfrm>
                          <a:prstGeom prst="rect">
                            <a:avLst/>
                          </a:prstGeom>
                        </pic:spPr>
                      </pic:pic>
                    </a:graphicData>
                  </a:graphic>
                </wp:inline>
              </w:drawing>
            </w:r>
          </w:p>
        </w:tc>
      </w:tr>
    </w:tbl>
    <w:p w14:paraId="4462FA7B" w14:textId="5F210122" w:rsidR="00413AEF" w:rsidRDefault="00413AEF" w:rsidP="007A25DC">
      <w:pPr>
        <w:jc w:val="both"/>
        <w:rPr>
          <w:rFonts w:ascii="Times New Roman" w:eastAsia="Times New Roman" w:hAnsi="Times New Roman" w:cs="Times New Roman"/>
          <w:bCs/>
          <w:color w:val="000000" w:themeColor="text1"/>
          <w:sz w:val="24"/>
          <w:szCs w:val="24"/>
          <w:u w:val="single"/>
        </w:rPr>
      </w:pPr>
    </w:p>
    <w:p w14:paraId="10355689" w14:textId="6F02C586" w:rsidR="009B3023" w:rsidRPr="00BE3251" w:rsidRDefault="009B3023" w:rsidP="009B3023">
      <w:pPr>
        <w:pStyle w:val="ListParagraph"/>
        <w:ind w:left="0"/>
        <w:jc w:val="both"/>
        <w:rPr>
          <w:rFonts w:ascii="Times New Roman" w:eastAsia="Times New Roman" w:hAnsi="Times New Roman" w:cs="Times New Roman"/>
          <w:bCs/>
          <w:color w:val="000000" w:themeColor="text1"/>
          <w:sz w:val="24"/>
          <w:szCs w:val="24"/>
          <w:u w:val="single"/>
        </w:rPr>
      </w:pPr>
      <w:r w:rsidRPr="00BE3251">
        <w:rPr>
          <w:rFonts w:ascii="Times New Roman" w:eastAsia="Times New Roman" w:hAnsi="Times New Roman" w:cs="Times New Roman"/>
          <w:bCs/>
          <w:color w:val="000000" w:themeColor="text1"/>
          <w:sz w:val="24"/>
          <w:szCs w:val="24"/>
          <w:u w:val="single"/>
        </w:rPr>
        <w:t>Abstract without any abstract methods:</w:t>
      </w:r>
    </w:p>
    <w:p w14:paraId="69EB21CA" w14:textId="77777777" w:rsidR="003B2C79" w:rsidRPr="003B2C79" w:rsidRDefault="003B2C79" w:rsidP="007A25DC">
      <w:pPr>
        <w:jc w:val="both"/>
        <w:rPr>
          <w:rFonts w:ascii="Times New Roman" w:eastAsia="Times New Roman" w:hAnsi="Times New Roman" w:cs="Times New Roman"/>
          <w:bCs/>
          <w:color w:val="000000" w:themeColor="text1"/>
          <w:sz w:val="24"/>
          <w:szCs w:val="24"/>
          <w:u w:val="single"/>
        </w:rPr>
      </w:pPr>
      <w:r w:rsidRPr="003B2C79">
        <w:rPr>
          <w:rFonts w:ascii="Times New Roman" w:eastAsia="Times New Roman" w:hAnsi="Times New Roman" w:cs="Times New Roman"/>
          <w:bCs/>
          <w:color w:val="000000" w:themeColor="text1"/>
          <w:sz w:val="24"/>
          <w:szCs w:val="24"/>
          <w:u w:val="single"/>
        </w:rPr>
        <w:t>Question1Abstract2</w:t>
      </w:r>
    </w:p>
    <w:p w14:paraId="0CB5773B" w14:textId="77777777" w:rsidR="003B2C79" w:rsidRPr="003B2C79" w:rsidRDefault="003B2C79" w:rsidP="007A25DC">
      <w:pPr>
        <w:jc w:val="both"/>
        <w:rPr>
          <w:rFonts w:ascii="Times New Roman" w:eastAsia="Times New Roman" w:hAnsi="Times New Roman" w:cs="Times New Roman"/>
          <w:bCs/>
          <w:color w:val="000000" w:themeColor="text1"/>
          <w:sz w:val="24"/>
          <w:szCs w:val="24"/>
          <w:u w:val="single"/>
        </w:rPr>
      </w:pPr>
      <w:r w:rsidRPr="003B2C79">
        <w:rPr>
          <w:rFonts w:ascii="Times New Roman" w:eastAsia="Times New Roman" w:hAnsi="Times New Roman" w:cs="Times New Roman"/>
          <w:bCs/>
          <w:color w:val="000000" w:themeColor="text1"/>
          <w:sz w:val="24"/>
          <w:szCs w:val="24"/>
          <w:u w:val="single"/>
        </w:rPr>
        <w:t>Abstract_a.java</w:t>
      </w:r>
    </w:p>
    <w:tbl>
      <w:tblPr>
        <w:tblStyle w:val="TableGrid"/>
        <w:tblW w:w="0" w:type="auto"/>
        <w:tblInd w:w="0" w:type="dxa"/>
        <w:tblLook w:val="04A0" w:firstRow="1" w:lastRow="0" w:firstColumn="1" w:lastColumn="0" w:noHBand="0" w:noVBand="1"/>
      </w:tblPr>
      <w:tblGrid>
        <w:gridCol w:w="9350"/>
      </w:tblGrid>
      <w:tr w:rsidR="003B2C79" w14:paraId="60B08EC0" w14:textId="77777777" w:rsidTr="003B2C79">
        <w:tc>
          <w:tcPr>
            <w:tcW w:w="9350" w:type="dxa"/>
          </w:tcPr>
          <w:p w14:paraId="09A27F54"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9FB646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7C468CD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399514E1"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274EC56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3F77C6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2;</w:t>
            </w:r>
          </w:p>
          <w:p w14:paraId="186B29B2"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622B5BB1"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46980D3"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E7FEB3A"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1C70025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0167729"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abstract class Abstract_a {</w:t>
            </w:r>
          </w:p>
          <w:p w14:paraId="48E6122C"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3D53F741"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void print() {</w:t>
            </w:r>
          </w:p>
          <w:p w14:paraId="5941473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print method in Abstract_a class");</w:t>
            </w:r>
          </w:p>
          <w:p w14:paraId="3855D13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F47E25A"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13C37974"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void getValue(int y) {</w:t>
            </w:r>
          </w:p>
          <w:p w14:paraId="4D171A0D"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The value of x is :" + y);</w:t>
            </w:r>
          </w:p>
          <w:p w14:paraId="0A4F466F"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8F817A8" w14:textId="1E4DBE68"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7B5D2C00" w14:textId="77777777" w:rsidR="003B2C79" w:rsidRDefault="003B2C79" w:rsidP="007A25DC">
      <w:pPr>
        <w:jc w:val="both"/>
        <w:rPr>
          <w:rFonts w:ascii="Times New Roman" w:eastAsia="Times New Roman" w:hAnsi="Times New Roman" w:cs="Times New Roman"/>
          <w:bCs/>
          <w:color w:val="000000" w:themeColor="text1"/>
          <w:sz w:val="24"/>
          <w:szCs w:val="24"/>
        </w:rPr>
      </w:pPr>
    </w:p>
    <w:p w14:paraId="01321735" w14:textId="77777777" w:rsidR="003B2C79" w:rsidRPr="003B2C79" w:rsidRDefault="003B2C79" w:rsidP="007A25DC">
      <w:pPr>
        <w:jc w:val="both"/>
        <w:rPr>
          <w:rFonts w:ascii="Times New Roman" w:eastAsia="Times New Roman" w:hAnsi="Times New Roman" w:cs="Times New Roman"/>
          <w:bCs/>
          <w:color w:val="000000" w:themeColor="text1"/>
          <w:sz w:val="24"/>
          <w:szCs w:val="24"/>
          <w:u w:val="single"/>
        </w:rPr>
      </w:pPr>
      <w:r w:rsidRPr="003B2C79">
        <w:rPr>
          <w:rFonts w:ascii="Times New Roman" w:eastAsia="Times New Roman" w:hAnsi="Times New Roman" w:cs="Times New Roman"/>
          <w:bCs/>
          <w:color w:val="000000" w:themeColor="text1"/>
          <w:sz w:val="24"/>
          <w:szCs w:val="24"/>
          <w:u w:val="single"/>
        </w:rPr>
        <w:t>Abstract_b.java</w:t>
      </w:r>
    </w:p>
    <w:tbl>
      <w:tblPr>
        <w:tblStyle w:val="TableGrid"/>
        <w:tblW w:w="0" w:type="auto"/>
        <w:tblInd w:w="0" w:type="dxa"/>
        <w:tblLook w:val="04A0" w:firstRow="1" w:lastRow="0" w:firstColumn="1" w:lastColumn="0" w:noHBand="0" w:noVBand="1"/>
      </w:tblPr>
      <w:tblGrid>
        <w:gridCol w:w="9350"/>
      </w:tblGrid>
      <w:tr w:rsidR="003B2C79" w14:paraId="3BA5F7E1" w14:textId="77777777" w:rsidTr="003B2C79">
        <w:tc>
          <w:tcPr>
            <w:tcW w:w="9350" w:type="dxa"/>
          </w:tcPr>
          <w:p w14:paraId="01C9F1BE"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B4BC184"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644BC75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4A2B0BAD"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706BD91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474411C"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2;</w:t>
            </w:r>
          </w:p>
          <w:p w14:paraId="2AF2D5D2"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41019C8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75DDB1B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4F7A3CE"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3B53E61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CAEA213"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_b extends Abstract_a {</w:t>
            </w:r>
          </w:p>
          <w:p w14:paraId="728C82B3"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137EF80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08FDE6B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public void getValue(int y) {</w:t>
            </w:r>
          </w:p>
          <w:p w14:paraId="0F88702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The value of X is :" + y + " in Abstract_b class");</w:t>
            </w:r>
          </w:p>
          <w:p w14:paraId="0042EC6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272C371"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42A47EEC" w14:textId="27C0921B"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56DDBCED" w14:textId="77777777" w:rsidR="003B2C79" w:rsidRDefault="003B2C79" w:rsidP="007A25DC">
      <w:pPr>
        <w:jc w:val="both"/>
        <w:rPr>
          <w:rFonts w:ascii="Times New Roman" w:eastAsia="Times New Roman" w:hAnsi="Times New Roman" w:cs="Times New Roman"/>
          <w:bCs/>
          <w:color w:val="000000" w:themeColor="text1"/>
          <w:sz w:val="24"/>
          <w:szCs w:val="24"/>
        </w:rPr>
      </w:pPr>
    </w:p>
    <w:p w14:paraId="5B50E5BC" w14:textId="77777777" w:rsidR="003B2C79" w:rsidRPr="003B2C79" w:rsidRDefault="003B2C79" w:rsidP="007A25DC">
      <w:pPr>
        <w:jc w:val="both"/>
        <w:rPr>
          <w:rFonts w:ascii="Times New Roman" w:eastAsia="Times New Roman" w:hAnsi="Times New Roman" w:cs="Times New Roman"/>
          <w:bCs/>
          <w:color w:val="000000" w:themeColor="text1"/>
          <w:sz w:val="24"/>
          <w:szCs w:val="24"/>
          <w:u w:val="single"/>
        </w:rPr>
      </w:pPr>
      <w:r w:rsidRPr="003B2C79">
        <w:rPr>
          <w:rFonts w:ascii="Times New Roman" w:eastAsia="Times New Roman" w:hAnsi="Times New Roman" w:cs="Times New Roman"/>
          <w:bCs/>
          <w:color w:val="000000" w:themeColor="text1"/>
          <w:sz w:val="24"/>
          <w:szCs w:val="24"/>
          <w:u w:val="single"/>
        </w:rPr>
        <w:t>Abstract2Driver.java</w:t>
      </w:r>
    </w:p>
    <w:tbl>
      <w:tblPr>
        <w:tblStyle w:val="TableGrid"/>
        <w:tblW w:w="0" w:type="auto"/>
        <w:tblInd w:w="0" w:type="dxa"/>
        <w:tblLook w:val="04A0" w:firstRow="1" w:lastRow="0" w:firstColumn="1" w:lastColumn="0" w:noHBand="0" w:noVBand="1"/>
      </w:tblPr>
      <w:tblGrid>
        <w:gridCol w:w="9350"/>
      </w:tblGrid>
      <w:tr w:rsidR="003B2C79" w14:paraId="685D023C" w14:textId="77777777" w:rsidTr="003B2C79">
        <w:tc>
          <w:tcPr>
            <w:tcW w:w="9350" w:type="dxa"/>
          </w:tcPr>
          <w:p w14:paraId="65E04A1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688625FF"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7D6C8DD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488A41A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7B0587B2"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E33A45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2;</w:t>
            </w:r>
          </w:p>
          <w:p w14:paraId="3E33533A"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520C9A7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488E51CC"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6E4CA0A"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6227ADAF"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73EFA6D"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2Driver {</w:t>
            </w:r>
          </w:p>
          <w:p w14:paraId="3619F7FF"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1D4BC7A8"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F373F96"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param args the command line arguments</w:t>
            </w:r>
          </w:p>
          <w:p w14:paraId="058F493E"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4F98ACA"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static void main(String[] args) {</w:t>
            </w:r>
          </w:p>
          <w:p w14:paraId="544E5B39"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DO code application logic here</w:t>
            </w:r>
          </w:p>
          <w:p w14:paraId="5D0E6C80"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stract_b ab = new Abstract_b();</w:t>
            </w:r>
          </w:p>
          <w:p w14:paraId="0D655FB1"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getValue(8);</w:t>
            </w:r>
          </w:p>
          <w:p w14:paraId="0514C014"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stract_a ab1 = new Abstract_b();</w:t>
            </w:r>
          </w:p>
          <w:p w14:paraId="08196A47"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1.print();</w:t>
            </w:r>
          </w:p>
          <w:p w14:paraId="20332C69" w14:textId="41C1482C"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1.getValue(10);</w:t>
            </w:r>
          </w:p>
          <w:p w14:paraId="2EFAA9C9" w14:textId="77777777" w:rsidR="009B3023" w:rsidRPr="00BE3251" w:rsidRDefault="009B3023" w:rsidP="003B2C79">
            <w:pPr>
              <w:jc w:val="both"/>
              <w:rPr>
                <w:rFonts w:ascii="Courier New" w:eastAsia="Times New Roman" w:hAnsi="Courier New" w:cs="Courier New"/>
                <w:bCs/>
                <w:color w:val="000000" w:themeColor="text1"/>
                <w:sz w:val="20"/>
                <w:szCs w:val="20"/>
              </w:rPr>
            </w:pPr>
          </w:p>
          <w:p w14:paraId="663B8265" w14:textId="77777777"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4065D1F" w14:textId="77777777" w:rsidR="003B2C79" w:rsidRPr="00BE3251" w:rsidRDefault="003B2C79" w:rsidP="003B2C79">
            <w:pPr>
              <w:jc w:val="both"/>
              <w:rPr>
                <w:rFonts w:ascii="Courier New" w:eastAsia="Times New Roman" w:hAnsi="Courier New" w:cs="Courier New"/>
                <w:bCs/>
                <w:color w:val="000000" w:themeColor="text1"/>
                <w:sz w:val="20"/>
                <w:szCs w:val="20"/>
              </w:rPr>
            </w:pPr>
          </w:p>
          <w:p w14:paraId="119DA8AF" w14:textId="532F2E79" w:rsidR="003B2C79" w:rsidRPr="00BE3251" w:rsidRDefault="003B2C79" w:rsidP="003B2C79">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54D9954C" w14:textId="77777777" w:rsidR="003B2C79" w:rsidRDefault="003B2C79" w:rsidP="007A25DC">
      <w:pPr>
        <w:jc w:val="both"/>
        <w:rPr>
          <w:rFonts w:ascii="Times New Roman" w:eastAsia="Times New Roman" w:hAnsi="Times New Roman" w:cs="Times New Roman"/>
          <w:bCs/>
          <w:color w:val="000000" w:themeColor="text1"/>
          <w:sz w:val="24"/>
          <w:szCs w:val="24"/>
        </w:rPr>
      </w:pPr>
    </w:p>
    <w:p w14:paraId="524F1C92" w14:textId="77777777" w:rsidR="003B2C79" w:rsidRDefault="003B2C79" w:rsidP="007A25DC">
      <w:pPr>
        <w:jc w:val="both"/>
        <w:rPr>
          <w:rFonts w:ascii="Times New Roman" w:eastAsia="Times New Roman" w:hAnsi="Times New Roman" w:cs="Times New Roman"/>
          <w:bCs/>
          <w:color w:val="000000" w:themeColor="text1"/>
          <w:sz w:val="24"/>
          <w:szCs w:val="24"/>
        </w:rPr>
      </w:pPr>
      <w:r w:rsidRPr="003B2C79">
        <w:rPr>
          <w:rFonts w:ascii="Times New Roman" w:eastAsia="Times New Roman" w:hAnsi="Times New Roman" w:cs="Times New Roman"/>
          <w:bCs/>
          <w:color w:val="000000" w:themeColor="text1"/>
          <w:sz w:val="24"/>
          <w:szCs w:val="24"/>
        </w:rPr>
        <w:t>In the model , we are characterizing a class as theoretical with no theoretical techniques .In the Abstract_a class we are characterizing two solid strategies and characterizing the class as conceptual. In Abstract_b class we are superseding the getValue(x).In driver class we are making the item for Abstract_b class and conjuring the getValue(x) strategy .and In the following line we are making the article for Abstract_a class by utilizing polymorphic replacement and summoning the strategies print() and getValue(x).</w:t>
      </w:r>
    </w:p>
    <w:p w14:paraId="505831B8" w14:textId="77777777" w:rsidR="003B2C79" w:rsidRDefault="003B2C79" w:rsidP="007A25DC">
      <w:pPr>
        <w:jc w:val="both"/>
        <w:rPr>
          <w:rFonts w:ascii="Times New Roman" w:eastAsia="Times New Roman" w:hAnsi="Times New Roman" w:cs="Times New Roman"/>
          <w:bCs/>
          <w:color w:val="000000" w:themeColor="text1"/>
          <w:sz w:val="24"/>
          <w:szCs w:val="24"/>
        </w:rPr>
      </w:pPr>
    </w:p>
    <w:p w14:paraId="5A4CFFEA" w14:textId="77777777" w:rsidR="003B2C79" w:rsidRPr="009B3023" w:rsidRDefault="003B2C79"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 xml:space="preserve">Output: </w:t>
      </w:r>
    </w:p>
    <w:tbl>
      <w:tblPr>
        <w:tblStyle w:val="TableGrid"/>
        <w:tblW w:w="0" w:type="auto"/>
        <w:tblInd w:w="0" w:type="dxa"/>
        <w:tblLook w:val="04A0" w:firstRow="1" w:lastRow="0" w:firstColumn="1" w:lastColumn="0" w:noHBand="0" w:noVBand="1"/>
      </w:tblPr>
      <w:tblGrid>
        <w:gridCol w:w="9350"/>
      </w:tblGrid>
      <w:tr w:rsidR="003B2C79" w14:paraId="1DBAB0B0" w14:textId="77777777" w:rsidTr="003B2C79">
        <w:tc>
          <w:tcPr>
            <w:tcW w:w="9350" w:type="dxa"/>
          </w:tcPr>
          <w:p w14:paraId="465DF632" w14:textId="75FF9D45" w:rsidR="003B2C79" w:rsidRDefault="009B3023" w:rsidP="007A25DC">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6A415B8C" wp14:editId="6861F0E2">
                  <wp:extent cx="3695700" cy="1162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95700" cy="1162050"/>
                          </a:xfrm>
                          <a:prstGeom prst="rect">
                            <a:avLst/>
                          </a:prstGeom>
                        </pic:spPr>
                      </pic:pic>
                    </a:graphicData>
                  </a:graphic>
                </wp:inline>
              </w:drawing>
            </w:r>
          </w:p>
        </w:tc>
      </w:tr>
    </w:tbl>
    <w:p w14:paraId="3435D71F" w14:textId="4F9C3610" w:rsidR="009B3023" w:rsidRDefault="009B3023" w:rsidP="007A25DC">
      <w:pPr>
        <w:jc w:val="both"/>
        <w:rPr>
          <w:rFonts w:ascii="Times New Roman" w:eastAsia="Times New Roman" w:hAnsi="Times New Roman" w:cs="Times New Roman"/>
          <w:bCs/>
          <w:color w:val="000000" w:themeColor="text1"/>
          <w:sz w:val="24"/>
          <w:szCs w:val="24"/>
        </w:rPr>
      </w:pPr>
    </w:p>
    <w:p w14:paraId="36D2F149" w14:textId="502DDEF5" w:rsidR="009B3023" w:rsidRPr="00BE3251" w:rsidRDefault="009B3023" w:rsidP="007A25DC">
      <w:pPr>
        <w:jc w:val="both"/>
        <w:rPr>
          <w:rFonts w:ascii="Times New Roman" w:eastAsia="Times New Roman" w:hAnsi="Times New Roman" w:cs="Times New Roman"/>
          <w:bCs/>
          <w:color w:val="000000" w:themeColor="text1"/>
          <w:sz w:val="24"/>
          <w:szCs w:val="24"/>
          <w:u w:val="single"/>
        </w:rPr>
      </w:pPr>
      <w:r w:rsidRPr="00BE3251">
        <w:rPr>
          <w:rFonts w:ascii="Times New Roman" w:eastAsia="Times New Roman" w:hAnsi="Times New Roman" w:cs="Times New Roman"/>
          <w:bCs/>
          <w:color w:val="000000" w:themeColor="text1"/>
          <w:sz w:val="24"/>
          <w:szCs w:val="24"/>
          <w:u w:val="single"/>
        </w:rPr>
        <w:t>Abstract class with all abstract methods :</w:t>
      </w:r>
    </w:p>
    <w:p w14:paraId="68079692" w14:textId="77777777" w:rsidR="009B3023" w:rsidRPr="009B3023" w:rsidRDefault="009B3023"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Question1Abstract3</w:t>
      </w:r>
    </w:p>
    <w:p w14:paraId="3BDE6255" w14:textId="147BD4CB" w:rsidR="009B3023" w:rsidRPr="009B3023" w:rsidRDefault="009B3023"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Abstract_a.java</w:t>
      </w:r>
    </w:p>
    <w:tbl>
      <w:tblPr>
        <w:tblStyle w:val="TableGrid"/>
        <w:tblW w:w="0" w:type="auto"/>
        <w:tblInd w:w="0" w:type="dxa"/>
        <w:tblLook w:val="04A0" w:firstRow="1" w:lastRow="0" w:firstColumn="1" w:lastColumn="0" w:noHBand="0" w:noVBand="1"/>
      </w:tblPr>
      <w:tblGrid>
        <w:gridCol w:w="9350"/>
      </w:tblGrid>
      <w:tr w:rsidR="009B3023" w14:paraId="172271F8" w14:textId="77777777" w:rsidTr="009B3023">
        <w:tc>
          <w:tcPr>
            <w:tcW w:w="9350" w:type="dxa"/>
          </w:tcPr>
          <w:p w14:paraId="169C42C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03BA458E"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1C0AFEBA"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6CDAEA80"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256334E6"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9F133E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3;</w:t>
            </w:r>
          </w:p>
          <w:p w14:paraId="6560B7F3"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4A7DC45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55E2EA84"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D4BB5C6"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5C89556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B9D4C2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abstract class Abstract_a {</w:t>
            </w:r>
          </w:p>
          <w:p w14:paraId="7C7FF6F8"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543270C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 int sum();</w:t>
            </w:r>
          </w:p>
          <w:p w14:paraId="2E1D05F7"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2A7AAAC0"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 int multiply();</w:t>
            </w:r>
          </w:p>
          <w:p w14:paraId="3EF54F4F"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736C2709" w14:textId="63F04F15"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25D856F3" w14:textId="77777777" w:rsidR="009B3023" w:rsidRDefault="009B3023" w:rsidP="007A25DC">
      <w:pPr>
        <w:jc w:val="both"/>
        <w:rPr>
          <w:rFonts w:ascii="Times New Roman" w:eastAsia="Times New Roman" w:hAnsi="Times New Roman" w:cs="Times New Roman"/>
          <w:bCs/>
          <w:color w:val="000000" w:themeColor="text1"/>
          <w:sz w:val="24"/>
          <w:szCs w:val="24"/>
        </w:rPr>
      </w:pPr>
    </w:p>
    <w:p w14:paraId="56B76521" w14:textId="61F12064" w:rsidR="009B3023" w:rsidRPr="009B3023" w:rsidRDefault="009B3023"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Abstract_b.java</w:t>
      </w:r>
    </w:p>
    <w:tbl>
      <w:tblPr>
        <w:tblStyle w:val="TableGrid"/>
        <w:tblW w:w="0" w:type="auto"/>
        <w:tblInd w:w="0" w:type="dxa"/>
        <w:tblLook w:val="04A0" w:firstRow="1" w:lastRow="0" w:firstColumn="1" w:lastColumn="0" w:noHBand="0" w:noVBand="1"/>
      </w:tblPr>
      <w:tblGrid>
        <w:gridCol w:w="9350"/>
      </w:tblGrid>
      <w:tr w:rsidR="009B3023" w14:paraId="55C97397" w14:textId="77777777" w:rsidTr="009B3023">
        <w:tc>
          <w:tcPr>
            <w:tcW w:w="9350" w:type="dxa"/>
          </w:tcPr>
          <w:p w14:paraId="264D76C7"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04D27FA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1A779E22"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79FA32E0"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0E7EA1E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B14FAC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3;</w:t>
            </w:r>
          </w:p>
          <w:p w14:paraId="5EE63794"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40EF0FF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2E436EF6"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C04A81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09B224B9"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2378C1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_b extends Abstract_a {</w:t>
            </w:r>
          </w:p>
          <w:p w14:paraId="78057796"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04C9A8A9"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rivate int x;</w:t>
            </w:r>
          </w:p>
          <w:p w14:paraId="475815EA"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194D8688"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_b(int z) {</w:t>
            </w:r>
          </w:p>
          <w:p w14:paraId="4E2EBEAF"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this.x = x;</w:t>
            </w:r>
          </w:p>
          <w:p w14:paraId="7256310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FA34070"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64EC0EBB"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4EFE1A7D"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sum() {</w:t>
            </w:r>
          </w:p>
          <w:p w14:paraId="054AFF3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x + x;</w:t>
            </w:r>
          </w:p>
          <w:p w14:paraId="292E61C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3693BD2"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2728DA28"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6545F58A"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multiply() {</w:t>
            </w:r>
          </w:p>
          <w:p w14:paraId="47E9942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x * x;</w:t>
            </w:r>
          </w:p>
          <w:p w14:paraId="66E4D6DB"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74138F15"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D651EAD"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6CDC2D79" w14:textId="1B56AB0A"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7A74745E" w14:textId="77777777" w:rsidR="009B3023" w:rsidRDefault="009B3023" w:rsidP="007A25DC">
      <w:pPr>
        <w:jc w:val="both"/>
        <w:rPr>
          <w:rFonts w:ascii="Times New Roman" w:eastAsia="Times New Roman" w:hAnsi="Times New Roman" w:cs="Times New Roman"/>
          <w:bCs/>
          <w:color w:val="000000" w:themeColor="text1"/>
          <w:sz w:val="24"/>
          <w:szCs w:val="24"/>
        </w:rPr>
      </w:pPr>
    </w:p>
    <w:p w14:paraId="7CB15B98" w14:textId="77777777" w:rsidR="009B3023" w:rsidRPr="009B3023" w:rsidRDefault="009B3023" w:rsidP="007A25DC">
      <w:pPr>
        <w:jc w:val="both"/>
        <w:rPr>
          <w:rFonts w:ascii="Times New Roman" w:eastAsia="Times New Roman" w:hAnsi="Times New Roman" w:cs="Times New Roman"/>
          <w:bCs/>
          <w:color w:val="000000" w:themeColor="text1"/>
          <w:sz w:val="24"/>
          <w:szCs w:val="24"/>
          <w:u w:val="single"/>
        </w:rPr>
      </w:pPr>
      <w:r w:rsidRPr="009B3023">
        <w:rPr>
          <w:rFonts w:ascii="Times New Roman" w:eastAsia="Times New Roman" w:hAnsi="Times New Roman" w:cs="Times New Roman"/>
          <w:bCs/>
          <w:color w:val="000000" w:themeColor="text1"/>
          <w:sz w:val="24"/>
          <w:szCs w:val="24"/>
          <w:u w:val="single"/>
        </w:rPr>
        <w:t>Abstract3Driver.java</w:t>
      </w:r>
    </w:p>
    <w:tbl>
      <w:tblPr>
        <w:tblStyle w:val="TableGrid"/>
        <w:tblW w:w="0" w:type="auto"/>
        <w:tblInd w:w="0" w:type="dxa"/>
        <w:tblLook w:val="04A0" w:firstRow="1" w:lastRow="0" w:firstColumn="1" w:lastColumn="0" w:noHBand="0" w:noVBand="1"/>
      </w:tblPr>
      <w:tblGrid>
        <w:gridCol w:w="9350"/>
      </w:tblGrid>
      <w:tr w:rsidR="009B3023" w14:paraId="4C66544A" w14:textId="77777777" w:rsidTr="009B3023">
        <w:tc>
          <w:tcPr>
            <w:tcW w:w="9350" w:type="dxa"/>
          </w:tcPr>
          <w:p w14:paraId="145CF917"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4DCCAEB0"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40566CC8"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4E97FC23"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37B0AF7F"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0495A6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Abstract3;</w:t>
            </w:r>
          </w:p>
          <w:p w14:paraId="691CFA67"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17BF1FFB"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1A3A9C81"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592BCCE"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796210A9"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2261DD4"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Abstract3Driver {</w:t>
            </w:r>
          </w:p>
          <w:p w14:paraId="4B53205D"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4F0D5B2A"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E6F29C2"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param args the command line arguments</w:t>
            </w:r>
          </w:p>
          <w:p w14:paraId="19A1C69A"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E4CD497"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static void main(String[] args) {</w:t>
            </w:r>
          </w:p>
          <w:p w14:paraId="14848C1C"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DO code application logic here</w:t>
            </w:r>
          </w:p>
          <w:p w14:paraId="3BFFCD56"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Abstract_b ab = new Abstract_b(4);</w:t>
            </w:r>
          </w:p>
          <w:p w14:paraId="5F753ACD"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Sum is :" + ab.sum());</w:t>
            </w:r>
          </w:p>
          <w:p w14:paraId="2F5DAD28"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Multiplication is :" + ab.multiply());</w:t>
            </w:r>
          </w:p>
          <w:p w14:paraId="37C8937A"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24CE6EC9" w14:textId="77777777"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E7CE917" w14:textId="77777777" w:rsidR="009B3023" w:rsidRPr="00BE3251" w:rsidRDefault="009B3023" w:rsidP="009B3023">
            <w:pPr>
              <w:jc w:val="both"/>
              <w:rPr>
                <w:rFonts w:ascii="Courier New" w:eastAsia="Times New Roman" w:hAnsi="Courier New" w:cs="Courier New"/>
                <w:bCs/>
                <w:color w:val="000000" w:themeColor="text1"/>
                <w:sz w:val="20"/>
                <w:szCs w:val="20"/>
              </w:rPr>
            </w:pPr>
          </w:p>
          <w:p w14:paraId="751F49FD" w14:textId="3906E98D" w:rsidR="009B3023" w:rsidRPr="00BE3251" w:rsidRDefault="009B3023" w:rsidP="009B3023">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0C52539A" w14:textId="77777777" w:rsidR="009B3023" w:rsidRDefault="009B3023" w:rsidP="007A25DC">
      <w:pPr>
        <w:jc w:val="both"/>
        <w:rPr>
          <w:rFonts w:ascii="Times New Roman" w:eastAsia="Times New Roman" w:hAnsi="Times New Roman" w:cs="Times New Roman"/>
          <w:bCs/>
          <w:color w:val="000000" w:themeColor="text1"/>
          <w:sz w:val="24"/>
          <w:szCs w:val="24"/>
        </w:rPr>
      </w:pPr>
    </w:p>
    <w:p w14:paraId="0FF80416" w14:textId="72F5B78D" w:rsidR="008D4D41" w:rsidRPr="008D4D41" w:rsidRDefault="008D4D41" w:rsidP="008D4D41">
      <w:pPr>
        <w:jc w:val="both"/>
        <w:rPr>
          <w:rFonts w:ascii="Times New Roman" w:eastAsia="Times New Roman" w:hAnsi="Times New Roman" w:cs="Times New Roman"/>
          <w:bCs/>
          <w:color w:val="000000" w:themeColor="text1"/>
          <w:sz w:val="24"/>
          <w:szCs w:val="24"/>
        </w:rPr>
      </w:pPr>
      <w:r w:rsidRPr="008D4D41">
        <w:rPr>
          <w:rFonts w:ascii="Times New Roman" w:eastAsia="Times New Roman" w:hAnsi="Times New Roman" w:cs="Times New Roman"/>
          <w:bCs/>
          <w:color w:val="000000" w:themeColor="text1"/>
          <w:sz w:val="24"/>
          <w:szCs w:val="24"/>
        </w:rPr>
        <w:t xml:space="preserve">In this model , we are characterizing a class as abstract with every abstract technique and we are carrying out those abstract strategies in its subclass. Alongside that execution we are announced a variable and by utilizing defined constructor we instated the instance variable. </w:t>
      </w:r>
    </w:p>
    <w:p w14:paraId="46AC5A6B" w14:textId="77777777" w:rsidR="008D4D41" w:rsidRDefault="008D4D41" w:rsidP="008D4D41">
      <w:pPr>
        <w:jc w:val="both"/>
        <w:rPr>
          <w:rFonts w:ascii="Times New Roman" w:eastAsia="Times New Roman" w:hAnsi="Times New Roman" w:cs="Times New Roman"/>
          <w:bCs/>
          <w:color w:val="000000" w:themeColor="text1"/>
          <w:sz w:val="24"/>
          <w:szCs w:val="24"/>
        </w:rPr>
      </w:pPr>
      <w:r w:rsidRPr="008D4D41">
        <w:rPr>
          <w:rFonts w:ascii="Times New Roman" w:eastAsia="Times New Roman" w:hAnsi="Times New Roman" w:cs="Times New Roman"/>
          <w:bCs/>
          <w:color w:val="000000" w:themeColor="text1"/>
          <w:sz w:val="24"/>
          <w:szCs w:val="24"/>
        </w:rPr>
        <w:t>In driver class we are made an object for sub class named Abstract_b and invoking the methods sum() and increase.</w:t>
      </w:r>
    </w:p>
    <w:p w14:paraId="7A2218D4" w14:textId="77777777" w:rsidR="008D4D41" w:rsidRDefault="008D4D41" w:rsidP="008D4D41">
      <w:pPr>
        <w:jc w:val="both"/>
        <w:rPr>
          <w:rFonts w:ascii="Times New Roman" w:eastAsia="Times New Roman" w:hAnsi="Times New Roman" w:cs="Times New Roman"/>
          <w:bCs/>
          <w:color w:val="000000" w:themeColor="text1"/>
          <w:sz w:val="24"/>
          <w:szCs w:val="24"/>
        </w:rPr>
      </w:pPr>
    </w:p>
    <w:p w14:paraId="63A42B2B" w14:textId="2C190DE7" w:rsidR="008D4D41" w:rsidRDefault="008D4D41" w:rsidP="008D4D41">
      <w:pPr>
        <w:jc w:val="both"/>
        <w:rPr>
          <w:rFonts w:ascii="Times New Roman" w:eastAsia="Times New Roman" w:hAnsi="Times New Roman" w:cs="Times New Roman"/>
          <w:bCs/>
          <w:color w:val="000000" w:themeColor="text1"/>
          <w:sz w:val="24"/>
          <w:szCs w:val="24"/>
          <w:u w:val="single"/>
        </w:rPr>
      </w:pPr>
      <w:r w:rsidRPr="008D4D41">
        <w:rPr>
          <w:rFonts w:ascii="Times New Roman" w:eastAsia="Times New Roman" w:hAnsi="Times New Roman" w:cs="Times New Roman"/>
          <w:bCs/>
          <w:color w:val="000000" w:themeColor="text1"/>
          <w:sz w:val="24"/>
          <w:szCs w:val="24"/>
          <w:u w:val="single"/>
        </w:rPr>
        <w:lastRenderedPageBreak/>
        <w:t>Output:</w:t>
      </w:r>
    </w:p>
    <w:tbl>
      <w:tblPr>
        <w:tblStyle w:val="TableGrid"/>
        <w:tblW w:w="0" w:type="auto"/>
        <w:tblInd w:w="0" w:type="dxa"/>
        <w:tblLook w:val="04A0" w:firstRow="1" w:lastRow="0" w:firstColumn="1" w:lastColumn="0" w:noHBand="0" w:noVBand="1"/>
      </w:tblPr>
      <w:tblGrid>
        <w:gridCol w:w="9350"/>
      </w:tblGrid>
      <w:tr w:rsidR="008D4D41" w14:paraId="6E7AC90C" w14:textId="77777777" w:rsidTr="008D4D41">
        <w:tc>
          <w:tcPr>
            <w:tcW w:w="9350" w:type="dxa"/>
          </w:tcPr>
          <w:p w14:paraId="794F3395" w14:textId="571BA137" w:rsidR="008D4D41" w:rsidRDefault="008D4D41" w:rsidP="008D4D41">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5A04A142" wp14:editId="7EAB387D">
                  <wp:extent cx="3581400" cy="11525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81400" cy="1152525"/>
                          </a:xfrm>
                          <a:prstGeom prst="rect">
                            <a:avLst/>
                          </a:prstGeom>
                        </pic:spPr>
                      </pic:pic>
                    </a:graphicData>
                  </a:graphic>
                </wp:inline>
              </w:drawing>
            </w:r>
          </w:p>
        </w:tc>
      </w:tr>
    </w:tbl>
    <w:p w14:paraId="5837255E" w14:textId="5CC3A064" w:rsidR="008D4D41" w:rsidRDefault="008D4D41" w:rsidP="008D4D41">
      <w:pPr>
        <w:jc w:val="both"/>
        <w:rPr>
          <w:rFonts w:ascii="Times New Roman" w:eastAsia="Times New Roman" w:hAnsi="Times New Roman" w:cs="Times New Roman"/>
          <w:bCs/>
          <w:color w:val="000000" w:themeColor="text1"/>
          <w:sz w:val="24"/>
          <w:szCs w:val="24"/>
          <w:u w:val="single"/>
        </w:rPr>
      </w:pPr>
    </w:p>
    <w:p w14:paraId="57ED0A79" w14:textId="3E1020AE" w:rsidR="008D4D41" w:rsidRPr="00BE3251" w:rsidRDefault="008D4D41" w:rsidP="008D4D41">
      <w:pPr>
        <w:jc w:val="both"/>
        <w:rPr>
          <w:rFonts w:ascii="Times New Roman" w:eastAsia="Times New Roman" w:hAnsi="Times New Roman" w:cs="Times New Roman"/>
          <w:bCs/>
          <w:color w:val="000000" w:themeColor="text1"/>
          <w:sz w:val="24"/>
          <w:szCs w:val="24"/>
          <w:u w:val="single"/>
        </w:rPr>
      </w:pPr>
      <w:r w:rsidRPr="00BE3251">
        <w:rPr>
          <w:rFonts w:ascii="Times New Roman" w:eastAsia="Times New Roman" w:hAnsi="Times New Roman" w:cs="Times New Roman"/>
          <w:bCs/>
          <w:color w:val="000000" w:themeColor="text1"/>
          <w:sz w:val="24"/>
          <w:szCs w:val="24"/>
          <w:u w:val="single"/>
        </w:rPr>
        <w:t>Interface example :</w:t>
      </w:r>
    </w:p>
    <w:p w14:paraId="75F1EF5A" w14:textId="7F90330C" w:rsidR="008D4D41" w:rsidRPr="00E66D68" w:rsidRDefault="008D4D41" w:rsidP="008D4D41">
      <w:pPr>
        <w:jc w:val="both"/>
        <w:rPr>
          <w:rFonts w:ascii="Times New Roman" w:eastAsia="Times New Roman" w:hAnsi="Times New Roman" w:cs="Times New Roman"/>
          <w:bCs/>
          <w:color w:val="000000" w:themeColor="text1"/>
          <w:sz w:val="24"/>
          <w:szCs w:val="24"/>
        </w:rPr>
      </w:pPr>
      <w:r w:rsidRPr="008D4D41">
        <w:rPr>
          <w:rFonts w:ascii="Times New Roman" w:eastAsia="Times New Roman" w:hAnsi="Times New Roman" w:cs="Times New Roman"/>
          <w:bCs/>
          <w:color w:val="000000" w:themeColor="text1"/>
          <w:sz w:val="24"/>
          <w:szCs w:val="24"/>
          <w:u w:val="single"/>
        </w:rPr>
        <w:t>Question1Interface1</w:t>
      </w:r>
    </w:p>
    <w:p w14:paraId="5A03428D" w14:textId="4D0B7E7F" w:rsidR="008D4D41" w:rsidRDefault="008D4D41" w:rsidP="008D4D41">
      <w:pPr>
        <w:jc w:val="both"/>
        <w:rPr>
          <w:rFonts w:ascii="Times New Roman" w:eastAsia="Times New Roman" w:hAnsi="Times New Roman" w:cs="Times New Roman"/>
          <w:bCs/>
          <w:color w:val="000000" w:themeColor="text1"/>
          <w:sz w:val="24"/>
          <w:szCs w:val="24"/>
          <w:u w:val="single"/>
        </w:rPr>
      </w:pPr>
      <w:r w:rsidRPr="008D4D41">
        <w:rPr>
          <w:rFonts w:ascii="Times New Roman" w:eastAsia="Times New Roman" w:hAnsi="Times New Roman" w:cs="Times New Roman"/>
          <w:bCs/>
          <w:color w:val="000000" w:themeColor="text1"/>
          <w:sz w:val="24"/>
          <w:szCs w:val="24"/>
          <w:u w:val="single"/>
        </w:rPr>
        <w:t>Interface_a.java</w:t>
      </w:r>
    </w:p>
    <w:tbl>
      <w:tblPr>
        <w:tblStyle w:val="TableGrid"/>
        <w:tblW w:w="0" w:type="auto"/>
        <w:tblInd w:w="0" w:type="dxa"/>
        <w:tblLook w:val="04A0" w:firstRow="1" w:lastRow="0" w:firstColumn="1" w:lastColumn="0" w:noHBand="0" w:noVBand="1"/>
      </w:tblPr>
      <w:tblGrid>
        <w:gridCol w:w="9350"/>
      </w:tblGrid>
      <w:tr w:rsidR="008D4D41" w14:paraId="5776A4C4" w14:textId="77777777" w:rsidTr="008D4D41">
        <w:tc>
          <w:tcPr>
            <w:tcW w:w="9350" w:type="dxa"/>
          </w:tcPr>
          <w:p w14:paraId="45EE5198"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62BD1852"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0B5AF568"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3B8554AC"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050E25AD"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0AC81380"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Interface1;</w:t>
            </w:r>
          </w:p>
          <w:p w14:paraId="38A0CB13"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0B9B6CE0"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64AC8019"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8BB3E29"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524C8721"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CE8EDD4"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interface Interface_a {</w:t>
            </w:r>
          </w:p>
          <w:p w14:paraId="6EF8CCFB"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59DCB9C2"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 i = 10;</w:t>
            </w:r>
          </w:p>
          <w:p w14:paraId="03CF3BFE"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403D440F"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 sum();</w:t>
            </w:r>
          </w:p>
          <w:p w14:paraId="0968C38D"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1322B25F"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 multiply();</w:t>
            </w:r>
          </w:p>
          <w:p w14:paraId="35219831"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64D853AF" w14:textId="77777777"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 subtract();</w:t>
            </w:r>
          </w:p>
          <w:p w14:paraId="5A0F5024" w14:textId="77777777" w:rsidR="008D4D41" w:rsidRPr="00BE3251" w:rsidRDefault="008D4D41" w:rsidP="008D4D41">
            <w:pPr>
              <w:jc w:val="both"/>
              <w:rPr>
                <w:rFonts w:ascii="Courier New" w:eastAsia="Times New Roman" w:hAnsi="Courier New" w:cs="Courier New"/>
                <w:bCs/>
                <w:color w:val="000000" w:themeColor="text1"/>
                <w:sz w:val="20"/>
                <w:szCs w:val="20"/>
              </w:rPr>
            </w:pPr>
          </w:p>
          <w:p w14:paraId="2D98BC25" w14:textId="188260AE" w:rsidR="008D4D41" w:rsidRPr="00BE3251" w:rsidRDefault="008D4D41" w:rsidP="008D4D41">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4D00BD8E" w14:textId="0E5A4AC9" w:rsidR="008D4D41" w:rsidRDefault="008D4D41" w:rsidP="008D4D41">
      <w:pPr>
        <w:jc w:val="both"/>
        <w:rPr>
          <w:rFonts w:ascii="Times New Roman" w:eastAsia="Times New Roman" w:hAnsi="Times New Roman" w:cs="Times New Roman"/>
          <w:bCs/>
          <w:color w:val="000000" w:themeColor="text1"/>
          <w:sz w:val="24"/>
          <w:szCs w:val="24"/>
          <w:u w:val="single"/>
        </w:rPr>
      </w:pPr>
    </w:p>
    <w:p w14:paraId="38F3ACDA" w14:textId="40380579" w:rsidR="00E66D68" w:rsidRDefault="00E66D68" w:rsidP="008D4D41">
      <w:pPr>
        <w:jc w:val="both"/>
        <w:rPr>
          <w:rFonts w:ascii="Times New Roman" w:eastAsia="Times New Roman" w:hAnsi="Times New Roman" w:cs="Times New Roman"/>
          <w:bCs/>
          <w:color w:val="000000" w:themeColor="text1"/>
          <w:sz w:val="24"/>
          <w:szCs w:val="24"/>
          <w:u w:val="single"/>
        </w:rPr>
      </w:pPr>
      <w:r w:rsidRPr="00E66D68">
        <w:rPr>
          <w:rFonts w:ascii="Times New Roman" w:eastAsia="Times New Roman" w:hAnsi="Times New Roman" w:cs="Times New Roman"/>
          <w:bCs/>
          <w:color w:val="000000" w:themeColor="text1"/>
          <w:sz w:val="24"/>
          <w:szCs w:val="24"/>
          <w:u w:val="single"/>
        </w:rPr>
        <w:t>Interface_b.java</w:t>
      </w:r>
    </w:p>
    <w:tbl>
      <w:tblPr>
        <w:tblStyle w:val="TableGrid"/>
        <w:tblW w:w="0" w:type="auto"/>
        <w:tblInd w:w="0" w:type="dxa"/>
        <w:tblLook w:val="04A0" w:firstRow="1" w:lastRow="0" w:firstColumn="1" w:lastColumn="0" w:noHBand="0" w:noVBand="1"/>
      </w:tblPr>
      <w:tblGrid>
        <w:gridCol w:w="9350"/>
      </w:tblGrid>
      <w:tr w:rsidR="00E66D68" w14:paraId="24C139ED" w14:textId="77777777" w:rsidTr="00E66D68">
        <w:tc>
          <w:tcPr>
            <w:tcW w:w="9350" w:type="dxa"/>
          </w:tcPr>
          <w:p w14:paraId="0D076F4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71442B1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5F36E63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582A3DAB"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678CAEB9"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B17D4B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Interface1;</w:t>
            </w:r>
          </w:p>
          <w:p w14:paraId="7C490EDA"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19CBCA3E"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A1A688B"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22962EE"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28C51469"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w:t>
            </w:r>
          </w:p>
          <w:p w14:paraId="2BACD2B8"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Interface_b implements Interface_a {</w:t>
            </w:r>
          </w:p>
          <w:p w14:paraId="201C96C4"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03D0A058"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rivate final int x;</w:t>
            </w:r>
          </w:p>
          <w:p w14:paraId="75A3F9DA"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2EB50EA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erface_b(int x) {</w:t>
            </w:r>
          </w:p>
          <w:p w14:paraId="72FF798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this.x = x;</w:t>
            </w:r>
          </w:p>
          <w:p w14:paraId="4DE6029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0BFF2179"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55B3C9A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6D4C6D20"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sum() {</w:t>
            </w:r>
          </w:p>
          <w:p w14:paraId="280353D2"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i + x;</w:t>
            </w:r>
          </w:p>
          <w:p w14:paraId="22B3680C"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7AB5625"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6314B5B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2C8BF30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multiply() {</w:t>
            </w:r>
          </w:p>
          <w:p w14:paraId="0FF6A983"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i * x;</w:t>
            </w:r>
          </w:p>
          <w:p w14:paraId="04D1BDE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D6E8940"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149449A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Override</w:t>
            </w:r>
          </w:p>
          <w:p w14:paraId="17DA2047"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subtract() {</w:t>
            </w:r>
          </w:p>
          <w:p w14:paraId="2614F56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i - x;</w:t>
            </w:r>
          </w:p>
          <w:p w14:paraId="0D1706F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7734BC8"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2D2F22E1"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void displayResults() {</w:t>
            </w:r>
          </w:p>
          <w:p w14:paraId="0459E8CF"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Sum of :" + i + ", " + x + " is :" + sum() + "\n"</w:t>
            </w:r>
          </w:p>
          <w:p w14:paraId="0845033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Multiplication of :" + i + ", " + x + " is :" + multiply() + "\n"</w:t>
            </w:r>
          </w:p>
          <w:p w14:paraId="5A997A1F"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Subtraction of :" + i + ", " + x + " is :" + subtract());</w:t>
            </w:r>
          </w:p>
          <w:p w14:paraId="4CEEDDF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02C70DE1"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2DF4D5F7" w14:textId="296C117C"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4036D39D" w14:textId="77777777" w:rsidR="00E66D68" w:rsidRPr="00E66D68" w:rsidRDefault="00E66D68" w:rsidP="008D4D41">
      <w:pPr>
        <w:jc w:val="both"/>
        <w:rPr>
          <w:rFonts w:ascii="Times New Roman" w:eastAsia="Times New Roman" w:hAnsi="Times New Roman" w:cs="Times New Roman"/>
          <w:bCs/>
          <w:color w:val="000000" w:themeColor="text1"/>
          <w:sz w:val="24"/>
          <w:szCs w:val="24"/>
        </w:rPr>
      </w:pPr>
    </w:p>
    <w:p w14:paraId="292FC6B1" w14:textId="77777777" w:rsidR="00E66D68" w:rsidRPr="00334ABC" w:rsidRDefault="00E66D68" w:rsidP="008D4D41">
      <w:pPr>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Interface1Driver.java</w:t>
      </w:r>
    </w:p>
    <w:tbl>
      <w:tblPr>
        <w:tblStyle w:val="TableGrid"/>
        <w:tblW w:w="0" w:type="auto"/>
        <w:tblInd w:w="0" w:type="dxa"/>
        <w:tblLook w:val="04A0" w:firstRow="1" w:lastRow="0" w:firstColumn="1" w:lastColumn="0" w:noHBand="0" w:noVBand="1"/>
      </w:tblPr>
      <w:tblGrid>
        <w:gridCol w:w="9350"/>
      </w:tblGrid>
      <w:tr w:rsidR="00E66D68" w14:paraId="15D06D5F" w14:textId="77777777" w:rsidTr="00E66D68">
        <w:tc>
          <w:tcPr>
            <w:tcW w:w="9350" w:type="dxa"/>
          </w:tcPr>
          <w:p w14:paraId="51CFF3DC"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1CB226E"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58F491D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398B50E0"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30AA7991"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7068180"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Interface1;</w:t>
            </w:r>
          </w:p>
          <w:p w14:paraId="6FA2CC76"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538AB73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0BA385A3"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B4A6AB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10ED1101"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1B20603"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class Interface1Driver {</w:t>
            </w:r>
          </w:p>
          <w:p w14:paraId="559D9933"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1A0B19F6"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36EFC371"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param args the command line arguments</w:t>
            </w:r>
          </w:p>
          <w:p w14:paraId="27298E0F"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003B9E49"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static void main(String[] args) {</w:t>
            </w:r>
          </w:p>
          <w:p w14:paraId="0A33F8EA"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DO code application logic here</w:t>
            </w:r>
          </w:p>
          <w:p w14:paraId="06E0EACD"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terface_b in = new Interface_b(4);</w:t>
            </w:r>
          </w:p>
          <w:p w14:paraId="7D9C6864"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System.out.println("Sum is:" + in.sum());</w:t>
            </w:r>
          </w:p>
          <w:p w14:paraId="745DC288"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Multiplication is :" + in.multiply());</w:t>
            </w:r>
          </w:p>
          <w:p w14:paraId="4BFCDE9B"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Subtraction is :" + in.subtract());</w:t>
            </w:r>
          </w:p>
          <w:p w14:paraId="3EF4BC3F"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Invoking the display method:");</w:t>
            </w:r>
          </w:p>
          <w:p w14:paraId="4DE691DB"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in.displayResults();</w:t>
            </w:r>
          </w:p>
          <w:p w14:paraId="217657A7"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540D5405" w14:textId="77777777"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E5D200E" w14:textId="77777777" w:rsidR="00E66D68" w:rsidRPr="00BE3251" w:rsidRDefault="00E66D68" w:rsidP="00E66D68">
            <w:pPr>
              <w:jc w:val="both"/>
              <w:rPr>
                <w:rFonts w:ascii="Courier New" w:eastAsia="Times New Roman" w:hAnsi="Courier New" w:cs="Courier New"/>
                <w:bCs/>
                <w:color w:val="000000" w:themeColor="text1"/>
                <w:sz w:val="20"/>
                <w:szCs w:val="20"/>
              </w:rPr>
            </w:pPr>
          </w:p>
          <w:p w14:paraId="083C8BEB" w14:textId="75A38390" w:rsidR="00E66D68" w:rsidRPr="00BE3251" w:rsidRDefault="00E66D68" w:rsidP="00E66D6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2E4B945A" w14:textId="77777777" w:rsidR="00E66D68" w:rsidRDefault="00E66D68" w:rsidP="008D4D41">
      <w:pPr>
        <w:jc w:val="both"/>
        <w:rPr>
          <w:rFonts w:ascii="Times New Roman" w:eastAsia="Times New Roman" w:hAnsi="Times New Roman" w:cs="Times New Roman"/>
          <w:bCs/>
          <w:color w:val="000000" w:themeColor="text1"/>
          <w:sz w:val="24"/>
          <w:szCs w:val="24"/>
        </w:rPr>
      </w:pPr>
    </w:p>
    <w:p w14:paraId="321ADD34" w14:textId="77777777" w:rsidR="008F6A56" w:rsidRDefault="003C682B" w:rsidP="008D4D41">
      <w:pPr>
        <w:jc w:val="both"/>
        <w:rPr>
          <w:rFonts w:ascii="Times New Roman" w:eastAsia="Times New Roman" w:hAnsi="Times New Roman" w:cs="Times New Roman"/>
          <w:bCs/>
          <w:color w:val="000000" w:themeColor="text1"/>
          <w:sz w:val="24"/>
          <w:szCs w:val="24"/>
        </w:rPr>
      </w:pPr>
      <w:r w:rsidRPr="003C682B">
        <w:rPr>
          <w:rFonts w:ascii="Times New Roman" w:eastAsia="Times New Roman" w:hAnsi="Times New Roman" w:cs="Times New Roman"/>
          <w:bCs/>
          <w:color w:val="000000" w:themeColor="text1"/>
          <w:sz w:val="24"/>
          <w:szCs w:val="24"/>
        </w:rPr>
        <w:t>In this model .</w:t>
      </w:r>
      <w:r w:rsidR="008F6A56">
        <w:rPr>
          <w:rFonts w:ascii="Times New Roman" w:eastAsia="Times New Roman" w:hAnsi="Times New Roman" w:cs="Times New Roman"/>
          <w:bCs/>
          <w:color w:val="000000" w:themeColor="text1"/>
          <w:sz w:val="24"/>
          <w:szCs w:val="24"/>
        </w:rPr>
        <w:t>W</w:t>
      </w:r>
      <w:r w:rsidRPr="003C682B">
        <w:rPr>
          <w:rFonts w:ascii="Times New Roman" w:eastAsia="Times New Roman" w:hAnsi="Times New Roman" w:cs="Times New Roman"/>
          <w:bCs/>
          <w:color w:val="000000" w:themeColor="text1"/>
          <w:sz w:val="24"/>
          <w:szCs w:val="24"/>
        </w:rPr>
        <w:t xml:space="preserve">e are making an interface with one static variable of type int and proclaiming 3 abstract methods names sum(),multiply() and subtract().Next we are carrying out the interface and giving conduct to all abstract methods alongside abstract methods we are characterized a solid strategy, names displayresults().In driver class we are making an item for Interface_b class and invoking all strategies around there. Naturally all techniques in interface are public , abstract we can preclude </w:t>
      </w:r>
      <w:r w:rsidR="008F6A56" w:rsidRPr="003C682B">
        <w:rPr>
          <w:rFonts w:ascii="Times New Roman" w:eastAsia="Times New Roman" w:hAnsi="Times New Roman" w:cs="Times New Roman"/>
          <w:bCs/>
          <w:color w:val="000000" w:themeColor="text1"/>
          <w:sz w:val="24"/>
          <w:szCs w:val="24"/>
        </w:rPr>
        <w:t>these watchwords</w:t>
      </w:r>
      <w:r w:rsidRPr="003C682B">
        <w:rPr>
          <w:rFonts w:ascii="Times New Roman" w:eastAsia="Times New Roman" w:hAnsi="Times New Roman" w:cs="Times New Roman"/>
          <w:bCs/>
          <w:color w:val="000000" w:themeColor="text1"/>
          <w:sz w:val="24"/>
          <w:szCs w:val="24"/>
        </w:rPr>
        <w:t xml:space="preserve"> while characterizing an interface.</w:t>
      </w:r>
    </w:p>
    <w:p w14:paraId="120747AF" w14:textId="77777777" w:rsidR="008F6A56" w:rsidRDefault="008F6A56" w:rsidP="008D4D41">
      <w:pPr>
        <w:jc w:val="both"/>
        <w:rPr>
          <w:rFonts w:ascii="Times New Roman" w:eastAsia="Times New Roman" w:hAnsi="Times New Roman" w:cs="Times New Roman"/>
          <w:bCs/>
          <w:color w:val="000000" w:themeColor="text1"/>
          <w:sz w:val="24"/>
          <w:szCs w:val="24"/>
        </w:rPr>
      </w:pPr>
    </w:p>
    <w:p w14:paraId="55D04AF5" w14:textId="77777777" w:rsidR="008F6A56" w:rsidRDefault="008F6A56" w:rsidP="008D4D41">
      <w:pPr>
        <w:jc w:val="both"/>
        <w:rPr>
          <w:rFonts w:ascii="Times New Roman" w:eastAsia="Times New Roman" w:hAnsi="Times New Roman" w:cs="Times New Roman"/>
          <w:bCs/>
          <w:color w:val="000000" w:themeColor="text1"/>
          <w:sz w:val="24"/>
          <w:szCs w:val="24"/>
          <w:u w:val="single"/>
        </w:rPr>
      </w:pPr>
      <w:r w:rsidRPr="008F6A56">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8F6A56" w14:paraId="06EA71B2" w14:textId="77777777" w:rsidTr="008F6A56">
        <w:tc>
          <w:tcPr>
            <w:tcW w:w="9350" w:type="dxa"/>
          </w:tcPr>
          <w:p w14:paraId="7D1E1A78" w14:textId="42C4D1F2" w:rsidR="008F6A56" w:rsidRDefault="008F6A56" w:rsidP="008D4D41">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13B7001E" wp14:editId="6E8C3226">
                  <wp:extent cx="3533775" cy="21621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33775" cy="2162175"/>
                          </a:xfrm>
                          <a:prstGeom prst="rect">
                            <a:avLst/>
                          </a:prstGeom>
                        </pic:spPr>
                      </pic:pic>
                    </a:graphicData>
                  </a:graphic>
                </wp:inline>
              </w:drawing>
            </w:r>
          </w:p>
        </w:tc>
      </w:tr>
    </w:tbl>
    <w:p w14:paraId="7B1C5B9C" w14:textId="77777777" w:rsidR="008F6A56" w:rsidRDefault="008F6A56" w:rsidP="008D4D41">
      <w:pPr>
        <w:jc w:val="both"/>
        <w:rPr>
          <w:rFonts w:ascii="Times New Roman" w:eastAsia="Times New Roman" w:hAnsi="Times New Roman" w:cs="Times New Roman"/>
          <w:bCs/>
          <w:color w:val="000000" w:themeColor="text1"/>
          <w:sz w:val="24"/>
          <w:szCs w:val="24"/>
          <w:u w:val="single"/>
        </w:rPr>
      </w:pPr>
    </w:p>
    <w:p w14:paraId="01533C2E" w14:textId="5BC1F230" w:rsidR="008F6A56" w:rsidRPr="00BE3251" w:rsidRDefault="008F6A56" w:rsidP="008F6A56">
      <w:pPr>
        <w:jc w:val="both"/>
        <w:rPr>
          <w:rFonts w:ascii="Times New Roman" w:eastAsia="Times New Roman" w:hAnsi="Times New Roman" w:cs="Times New Roman"/>
          <w:bCs/>
          <w:color w:val="000000" w:themeColor="text1"/>
          <w:sz w:val="24"/>
          <w:szCs w:val="24"/>
        </w:rPr>
      </w:pPr>
      <w:r w:rsidRPr="00BE3251">
        <w:rPr>
          <w:rFonts w:ascii="Times New Roman" w:eastAsia="Times New Roman" w:hAnsi="Times New Roman" w:cs="Times New Roman"/>
          <w:bCs/>
          <w:color w:val="000000" w:themeColor="text1"/>
          <w:sz w:val="24"/>
          <w:szCs w:val="24"/>
        </w:rPr>
        <w:t>Interface using default method :</w:t>
      </w:r>
    </w:p>
    <w:p w14:paraId="3A750157" w14:textId="6A98EEA1" w:rsidR="008F6A56" w:rsidRPr="00BE3251" w:rsidRDefault="008F6A56" w:rsidP="008F6A56">
      <w:pPr>
        <w:jc w:val="both"/>
        <w:rPr>
          <w:rFonts w:ascii="Times New Roman" w:eastAsia="Times New Roman" w:hAnsi="Times New Roman" w:cs="Times New Roman"/>
          <w:bCs/>
          <w:color w:val="000000" w:themeColor="text1"/>
          <w:sz w:val="24"/>
          <w:szCs w:val="24"/>
          <w:u w:val="single"/>
        </w:rPr>
      </w:pPr>
      <w:r w:rsidRPr="00BE3251">
        <w:rPr>
          <w:rFonts w:ascii="Times New Roman" w:eastAsia="Times New Roman" w:hAnsi="Times New Roman" w:cs="Times New Roman"/>
          <w:bCs/>
          <w:color w:val="000000" w:themeColor="text1"/>
          <w:sz w:val="24"/>
          <w:szCs w:val="24"/>
          <w:u w:val="single"/>
        </w:rPr>
        <w:t>Question1Interface2</w:t>
      </w:r>
    </w:p>
    <w:p w14:paraId="5FD708F9" w14:textId="77777777" w:rsidR="009411A8" w:rsidRPr="008F6A56" w:rsidRDefault="008F6A56" w:rsidP="008D4D41">
      <w:pPr>
        <w:jc w:val="both"/>
        <w:rPr>
          <w:rFonts w:ascii="Times New Roman" w:eastAsia="Times New Roman" w:hAnsi="Times New Roman" w:cs="Times New Roman"/>
          <w:bCs/>
          <w:color w:val="000000" w:themeColor="text1"/>
          <w:sz w:val="24"/>
          <w:szCs w:val="24"/>
          <w:u w:val="single"/>
        </w:rPr>
      </w:pPr>
      <w:r w:rsidRPr="008F6A56">
        <w:rPr>
          <w:rFonts w:ascii="Times New Roman" w:eastAsia="Times New Roman" w:hAnsi="Times New Roman" w:cs="Times New Roman"/>
          <w:bCs/>
          <w:color w:val="000000" w:themeColor="text1"/>
          <w:sz w:val="24"/>
          <w:szCs w:val="24"/>
          <w:u w:val="single"/>
        </w:rPr>
        <w:t>Interface_a.java</w:t>
      </w:r>
    </w:p>
    <w:tbl>
      <w:tblPr>
        <w:tblStyle w:val="TableGrid"/>
        <w:tblW w:w="0" w:type="auto"/>
        <w:tblInd w:w="0" w:type="dxa"/>
        <w:tblLook w:val="04A0" w:firstRow="1" w:lastRow="0" w:firstColumn="1" w:lastColumn="0" w:noHBand="0" w:noVBand="1"/>
      </w:tblPr>
      <w:tblGrid>
        <w:gridCol w:w="9350"/>
      </w:tblGrid>
      <w:tr w:rsidR="009411A8" w14:paraId="0FC5A1DC" w14:textId="77777777" w:rsidTr="009411A8">
        <w:tc>
          <w:tcPr>
            <w:tcW w:w="9350" w:type="dxa"/>
          </w:tcPr>
          <w:p w14:paraId="27DD260B"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6A092E96"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7D4D3257"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15912B7E"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7D3E4C39"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9FF2389"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Interface2;</w:t>
            </w:r>
          </w:p>
          <w:p w14:paraId="2C03304A"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1160417B"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4BCC0CF"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483D96B9"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lastRenderedPageBreak/>
              <w:t xml:space="preserve"> * @author Gullapalli Sai Satyanarayana</w:t>
            </w:r>
          </w:p>
          <w:p w14:paraId="7DCC02A8"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68EE3D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interface Interface_a {</w:t>
            </w:r>
          </w:p>
          <w:p w14:paraId="02C86071"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5C2889A5"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default void print() {</w:t>
            </w:r>
          </w:p>
          <w:p w14:paraId="1A355A6F"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System.out.println("default method in InterfaceEx2 class");</w:t>
            </w:r>
          </w:p>
          <w:p w14:paraId="0BDB167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6EFA7BCB"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1A6C1867"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abstract void display();</w:t>
            </w:r>
          </w:p>
          <w:p w14:paraId="689DFB7C" w14:textId="3FF0F26C" w:rsidR="009411A8" w:rsidRPr="00BE3251" w:rsidRDefault="009411A8" w:rsidP="009411A8">
            <w:pPr>
              <w:jc w:val="both"/>
              <w:rPr>
                <w:rFonts w:ascii="Courier New" w:eastAsia="Times New Roman" w:hAnsi="Courier New" w:cs="Courier New"/>
                <w:bCs/>
                <w:color w:val="000000" w:themeColor="text1"/>
                <w:sz w:val="20"/>
                <w:szCs w:val="20"/>
                <w:u w:val="single"/>
              </w:rPr>
            </w:pPr>
            <w:r w:rsidRPr="00BE3251">
              <w:rPr>
                <w:rFonts w:ascii="Courier New" w:eastAsia="Times New Roman" w:hAnsi="Courier New" w:cs="Courier New"/>
                <w:bCs/>
                <w:color w:val="000000" w:themeColor="text1"/>
                <w:sz w:val="20"/>
                <w:szCs w:val="20"/>
              </w:rPr>
              <w:t>}</w:t>
            </w:r>
          </w:p>
        </w:tc>
      </w:tr>
    </w:tbl>
    <w:p w14:paraId="41CA3326" w14:textId="77777777" w:rsidR="009411A8" w:rsidRDefault="009411A8" w:rsidP="008D4D41">
      <w:pPr>
        <w:jc w:val="both"/>
        <w:rPr>
          <w:rFonts w:ascii="Times New Roman" w:eastAsia="Times New Roman" w:hAnsi="Times New Roman" w:cs="Times New Roman"/>
          <w:bCs/>
          <w:color w:val="000000" w:themeColor="text1"/>
          <w:sz w:val="24"/>
          <w:szCs w:val="24"/>
          <w:u w:val="single"/>
        </w:rPr>
      </w:pPr>
    </w:p>
    <w:p w14:paraId="71A181C9" w14:textId="77777777" w:rsidR="009411A8" w:rsidRPr="008F6A56" w:rsidRDefault="009411A8" w:rsidP="008D4D41">
      <w:pPr>
        <w:jc w:val="both"/>
        <w:rPr>
          <w:rFonts w:ascii="Times New Roman" w:eastAsia="Times New Roman" w:hAnsi="Times New Roman" w:cs="Times New Roman"/>
          <w:bCs/>
          <w:color w:val="000000" w:themeColor="text1"/>
          <w:sz w:val="24"/>
          <w:szCs w:val="24"/>
          <w:u w:val="single"/>
        </w:rPr>
      </w:pPr>
      <w:r w:rsidRPr="009411A8">
        <w:rPr>
          <w:rFonts w:ascii="Times New Roman" w:eastAsia="Times New Roman" w:hAnsi="Times New Roman" w:cs="Times New Roman"/>
          <w:bCs/>
          <w:color w:val="000000" w:themeColor="text1"/>
          <w:sz w:val="24"/>
          <w:szCs w:val="24"/>
          <w:u w:val="single"/>
        </w:rPr>
        <w:t>Interface_b.java</w:t>
      </w:r>
    </w:p>
    <w:tbl>
      <w:tblPr>
        <w:tblStyle w:val="TableGrid"/>
        <w:tblW w:w="0" w:type="auto"/>
        <w:tblInd w:w="0" w:type="dxa"/>
        <w:tblLook w:val="04A0" w:firstRow="1" w:lastRow="0" w:firstColumn="1" w:lastColumn="0" w:noHBand="0" w:noVBand="1"/>
      </w:tblPr>
      <w:tblGrid>
        <w:gridCol w:w="9350"/>
      </w:tblGrid>
      <w:tr w:rsidR="009411A8" w14:paraId="75C796D4" w14:textId="77777777" w:rsidTr="009411A8">
        <w:tc>
          <w:tcPr>
            <w:tcW w:w="9350" w:type="dxa"/>
          </w:tcPr>
          <w:p w14:paraId="2DEE9FA2"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366ECDB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license header, choose License Headers in Project Properties.</w:t>
            </w:r>
          </w:p>
          <w:p w14:paraId="53D794D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To change this template file, choose Tools | Templates</w:t>
            </w:r>
          </w:p>
          <w:p w14:paraId="1076CDE3"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nd open the template in the editor.</w:t>
            </w:r>
          </w:p>
          <w:p w14:paraId="38C52AA6"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F01EA15"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ackage Question1Interface2;</w:t>
            </w:r>
          </w:p>
          <w:p w14:paraId="077E2849"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0DDC275A"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p w14:paraId="51DE6F53"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D61B5DE"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 @author Gullapalli Sai Satyanarayana</w:t>
            </w:r>
          </w:p>
          <w:p w14:paraId="088AE303"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5333AA01"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public abstract class Interface_b implements Interface_a {</w:t>
            </w:r>
          </w:p>
          <w:p w14:paraId="000DBFE2"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2A86FA93"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rivate final int x;</w:t>
            </w:r>
          </w:p>
          <w:p w14:paraId="17479918"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rivate final int y;</w:t>
            </w:r>
          </w:p>
          <w:p w14:paraId="30C8FDF8"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29C3DB2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getX() {</w:t>
            </w:r>
          </w:p>
          <w:p w14:paraId="59BC1D25"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x;</w:t>
            </w:r>
          </w:p>
          <w:p w14:paraId="20B6FF71"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27725437"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6815845D"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getY() {</w:t>
            </w:r>
          </w:p>
          <w:p w14:paraId="1C83E171"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y;</w:t>
            </w:r>
          </w:p>
          <w:p w14:paraId="0A6C76FC"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E1D473B"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4442B0A6"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erface_b(int x, int y) {</w:t>
            </w:r>
          </w:p>
          <w:p w14:paraId="4D7FA0DA"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this.x = x;</w:t>
            </w:r>
          </w:p>
          <w:p w14:paraId="344AAF27"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this.y = y;</w:t>
            </w:r>
          </w:p>
          <w:p w14:paraId="302E2A7C"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76209D2D" w14:textId="77777777" w:rsidR="009411A8" w:rsidRPr="00BE3251" w:rsidRDefault="009411A8" w:rsidP="009411A8">
            <w:pPr>
              <w:jc w:val="both"/>
              <w:rPr>
                <w:rFonts w:ascii="Courier New" w:eastAsia="Times New Roman" w:hAnsi="Courier New" w:cs="Courier New"/>
                <w:bCs/>
                <w:color w:val="000000" w:themeColor="text1"/>
                <w:sz w:val="20"/>
                <w:szCs w:val="20"/>
              </w:rPr>
            </w:pPr>
          </w:p>
          <w:p w14:paraId="5C3AC826"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public int Multiply() {</w:t>
            </w:r>
          </w:p>
          <w:p w14:paraId="561D3CEF"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return x * y;</w:t>
            </w:r>
          </w:p>
          <w:p w14:paraId="3AB78294" w14:textId="77777777"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 xml:space="preserve">    }</w:t>
            </w:r>
          </w:p>
          <w:p w14:paraId="13FD4187" w14:textId="2D1934DE" w:rsidR="009411A8" w:rsidRPr="00BE3251" w:rsidRDefault="009411A8" w:rsidP="009411A8">
            <w:pPr>
              <w:jc w:val="both"/>
              <w:rPr>
                <w:rFonts w:ascii="Courier New" w:eastAsia="Times New Roman" w:hAnsi="Courier New" w:cs="Courier New"/>
                <w:bCs/>
                <w:color w:val="000000" w:themeColor="text1"/>
                <w:sz w:val="20"/>
                <w:szCs w:val="20"/>
              </w:rPr>
            </w:pPr>
            <w:r w:rsidRPr="00BE3251">
              <w:rPr>
                <w:rFonts w:ascii="Courier New" w:eastAsia="Times New Roman" w:hAnsi="Courier New" w:cs="Courier New"/>
                <w:bCs/>
                <w:color w:val="000000" w:themeColor="text1"/>
                <w:sz w:val="20"/>
                <w:szCs w:val="20"/>
              </w:rPr>
              <w:t>}</w:t>
            </w:r>
          </w:p>
        </w:tc>
      </w:tr>
    </w:tbl>
    <w:p w14:paraId="3DC43333" w14:textId="77777777" w:rsidR="009411A8" w:rsidRDefault="009411A8" w:rsidP="008D4D41">
      <w:pPr>
        <w:jc w:val="both"/>
        <w:rPr>
          <w:rFonts w:ascii="Times New Roman" w:eastAsia="Times New Roman" w:hAnsi="Times New Roman" w:cs="Times New Roman"/>
          <w:bCs/>
          <w:color w:val="000000" w:themeColor="text1"/>
          <w:sz w:val="24"/>
          <w:szCs w:val="24"/>
          <w:u w:val="single"/>
        </w:rPr>
      </w:pPr>
    </w:p>
    <w:p w14:paraId="6772DB2F" w14:textId="77777777" w:rsidR="009411A8" w:rsidRDefault="009411A8" w:rsidP="008D4D41">
      <w:pPr>
        <w:jc w:val="both"/>
        <w:rPr>
          <w:rFonts w:ascii="Times New Roman" w:eastAsia="Times New Roman" w:hAnsi="Times New Roman" w:cs="Times New Roman"/>
          <w:bCs/>
          <w:color w:val="000000" w:themeColor="text1"/>
          <w:sz w:val="24"/>
          <w:szCs w:val="24"/>
        </w:rPr>
      </w:pPr>
      <w:r w:rsidRPr="009411A8">
        <w:rPr>
          <w:rFonts w:ascii="Times New Roman" w:eastAsia="Times New Roman" w:hAnsi="Times New Roman" w:cs="Times New Roman"/>
          <w:bCs/>
          <w:color w:val="000000" w:themeColor="text1"/>
          <w:sz w:val="24"/>
          <w:szCs w:val="24"/>
          <w:u w:val="single"/>
        </w:rPr>
        <w:t>Interface_c.java</w:t>
      </w:r>
    </w:p>
    <w:tbl>
      <w:tblPr>
        <w:tblStyle w:val="TableGrid"/>
        <w:tblW w:w="0" w:type="auto"/>
        <w:tblInd w:w="0" w:type="dxa"/>
        <w:tblLook w:val="04A0" w:firstRow="1" w:lastRow="0" w:firstColumn="1" w:lastColumn="0" w:noHBand="0" w:noVBand="1"/>
      </w:tblPr>
      <w:tblGrid>
        <w:gridCol w:w="9350"/>
      </w:tblGrid>
      <w:tr w:rsidR="009411A8" w14:paraId="727C7944" w14:textId="77777777" w:rsidTr="009411A8">
        <w:tc>
          <w:tcPr>
            <w:tcW w:w="9350" w:type="dxa"/>
          </w:tcPr>
          <w:p w14:paraId="7B9618E8" w14:textId="77777777" w:rsidR="009411A8" w:rsidRPr="009317F8" w:rsidRDefault="009411A8" w:rsidP="009411A8">
            <w:pPr>
              <w:jc w:val="both"/>
              <w:rPr>
                <w:rFonts w:ascii="Courier New" w:eastAsia="Times New Roman" w:hAnsi="Courier New" w:cs="Courier New"/>
                <w:bCs/>
                <w:color w:val="000000" w:themeColor="text1"/>
                <w:sz w:val="20"/>
                <w:szCs w:val="20"/>
                <w:u w:val="single"/>
              </w:rPr>
            </w:pPr>
            <w:r w:rsidRPr="009317F8">
              <w:rPr>
                <w:rFonts w:ascii="Courier New" w:eastAsia="Times New Roman" w:hAnsi="Courier New" w:cs="Courier New"/>
                <w:bCs/>
                <w:color w:val="000000" w:themeColor="text1"/>
                <w:sz w:val="20"/>
                <w:szCs w:val="20"/>
                <w:u w:val="single"/>
              </w:rPr>
              <w:t>/*</w:t>
            </w:r>
          </w:p>
          <w:p w14:paraId="48466F5F"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512B695A"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0975735F"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 and open the template in the editor.</w:t>
            </w:r>
          </w:p>
          <w:p w14:paraId="79D7B68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3829A5B"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2;</w:t>
            </w:r>
          </w:p>
          <w:p w14:paraId="2468872D"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59169553"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26B720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F0297C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2185F607"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B3C35B3"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Interface_c extends Interface_b implements Interface_a {</w:t>
            </w:r>
          </w:p>
          <w:p w14:paraId="3FE4CE9F"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47D78540"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Interface_c(int x, int y) {</w:t>
            </w:r>
          </w:p>
          <w:p w14:paraId="321FB9C6"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uper(x, y);</w:t>
            </w:r>
          </w:p>
          <w:p w14:paraId="0626AC63"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4B00212"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3F4C378B"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9FBA284"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print() {</w:t>
            </w:r>
          </w:p>
          <w:p w14:paraId="759685AE"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in Interface_c class");</w:t>
            </w:r>
          </w:p>
          <w:p w14:paraId="2A935B5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calling default print() in Interface_a");</w:t>
            </w:r>
          </w:p>
          <w:p w14:paraId="722437FA"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uper.print(); //To change body of generated methods, choose Tools | Templates.</w:t>
            </w:r>
          </w:p>
          <w:p w14:paraId="72845912"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A59ED11"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46E883CF"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11585D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display() {</w:t>
            </w:r>
          </w:p>
          <w:p w14:paraId="11BCB405"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Value of X is :" + getX() + "Y is :" + getY());</w:t>
            </w:r>
          </w:p>
          <w:p w14:paraId="0F52E3A9" w14:textId="77777777" w:rsidR="009411A8" w:rsidRPr="009317F8" w:rsidRDefault="009411A8" w:rsidP="009411A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9F47493" w14:textId="77777777" w:rsidR="009411A8" w:rsidRPr="009317F8" w:rsidRDefault="009411A8" w:rsidP="009411A8">
            <w:pPr>
              <w:jc w:val="both"/>
              <w:rPr>
                <w:rFonts w:ascii="Courier New" w:eastAsia="Times New Roman" w:hAnsi="Courier New" w:cs="Courier New"/>
                <w:bCs/>
                <w:color w:val="000000" w:themeColor="text1"/>
                <w:sz w:val="20"/>
                <w:szCs w:val="20"/>
              </w:rPr>
            </w:pPr>
          </w:p>
          <w:p w14:paraId="6A77015F" w14:textId="322935B9" w:rsidR="009411A8" w:rsidRPr="009317F8" w:rsidRDefault="009411A8" w:rsidP="009411A8">
            <w:pPr>
              <w:jc w:val="both"/>
              <w:rPr>
                <w:rFonts w:ascii="Courier New" w:eastAsia="Times New Roman" w:hAnsi="Courier New" w:cs="Courier New"/>
                <w:bCs/>
                <w:color w:val="000000" w:themeColor="text1"/>
                <w:sz w:val="20"/>
                <w:szCs w:val="20"/>
                <w:u w:val="single"/>
              </w:rPr>
            </w:pPr>
            <w:r w:rsidRPr="009317F8">
              <w:rPr>
                <w:rFonts w:ascii="Courier New" w:eastAsia="Times New Roman" w:hAnsi="Courier New" w:cs="Courier New"/>
                <w:bCs/>
                <w:color w:val="000000" w:themeColor="text1"/>
                <w:sz w:val="20"/>
                <w:szCs w:val="20"/>
              </w:rPr>
              <w:t>}</w:t>
            </w:r>
          </w:p>
        </w:tc>
      </w:tr>
    </w:tbl>
    <w:p w14:paraId="40482683" w14:textId="77777777" w:rsidR="009411A8" w:rsidRDefault="009411A8" w:rsidP="008D4D41">
      <w:pPr>
        <w:jc w:val="both"/>
        <w:rPr>
          <w:rFonts w:ascii="Times New Roman" w:eastAsia="Times New Roman" w:hAnsi="Times New Roman" w:cs="Times New Roman"/>
          <w:bCs/>
          <w:color w:val="000000" w:themeColor="text1"/>
          <w:sz w:val="24"/>
          <w:szCs w:val="24"/>
          <w:u w:val="single"/>
        </w:rPr>
      </w:pPr>
    </w:p>
    <w:p w14:paraId="1CE57F97" w14:textId="77777777" w:rsidR="009411A8" w:rsidRDefault="009411A8" w:rsidP="008D4D41">
      <w:pPr>
        <w:jc w:val="both"/>
        <w:rPr>
          <w:rFonts w:ascii="Times New Roman" w:eastAsia="Times New Roman" w:hAnsi="Times New Roman" w:cs="Times New Roman"/>
          <w:bCs/>
          <w:color w:val="000000" w:themeColor="text1"/>
          <w:sz w:val="24"/>
          <w:szCs w:val="24"/>
        </w:rPr>
      </w:pPr>
      <w:r w:rsidRPr="009411A8">
        <w:rPr>
          <w:rFonts w:ascii="Times New Roman" w:eastAsia="Times New Roman" w:hAnsi="Times New Roman" w:cs="Times New Roman"/>
          <w:bCs/>
          <w:color w:val="000000" w:themeColor="text1"/>
          <w:sz w:val="24"/>
          <w:szCs w:val="24"/>
          <w:u w:val="single"/>
        </w:rPr>
        <w:t>Interface2Driver.java</w:t>
      </w:r>
    </w:p>
    <w:tbl>
      <w:tblPr>
        <w:tblStyle w:val="TableGrid"/>
        <w:tblW w:w="0" w:type="auto"/>
        <w:tblInd w:w="0" w:type="dxa"/>
        <w:tblLook w:val="04A0" w:firstRow="1" w:lastRow="0" w:firstColumn="1" w:lastColumn="0" w:noHBand="0" w:noVBand="1"/>
      </w:tblPr>
      <w:tblGrid>
        <w:gridCol w:w="9350"/>
      </w:tblGrid>
      <w:tr w:rsidR="009411A8" w14:paraId="36813047" w14:textId="77777777" w:rsidTr="009411A8">
        <w:tc>
          <w:tcPr>
            <w:tcW w:w="9350" w:type="dxa"/>
          </w:tcPr>
          <w:p w14:paraId="4D4B830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4EEF5D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3E5B1A5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480D790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47E8049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B03E30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2;</w:t>
            </w:r>
          </w:p>
          <w:p w14:paraId="4F2A424A"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233DDF2F"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17A7E0C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E67B9F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0C5619FE"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E2FCFE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Interface2Driver {</w:t>
            </w:r>
          </w:p>
          <w:p w14:paraId="6B47DEAE"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F36AC8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F857F8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param args the command line arguments</w:t>
            </w:r>
          </w:p>
          <w:p w14:paraId="2F791DC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47831AF"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atic void main(String[] args) {</w:t>
            </w:r>
          </w:p>
          <w:p w14:paraId="2216F0F9"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DO code application logic here</w:t>
            </w:r>
          </w:p>
          <w:p w14:paraId="65275799"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Interface_c ex = new Interface_c(3, 8);</w:t>
            </w:r>
          </w:p>
          <w:p w14:paraId="31586BF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Multiplication is :" + ex.Multiply());</w:t>
            </w:r>
          </w:p>
          <w:p w14:paraId="2831AA7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ex.display();</w:t>
            </w:r>
          </w:p>
          <w:p w14:paraId="146617C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ex.print();</w:t>
            </w:r>
          </w:p>
          <w:p w14:paraId="2BAB517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660F4BB"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0332E3A" w14:textId="3099941C" w:rsidR="009411A8" w:rsidRPr="009317F8" w:rsidRDefault="00F96768" w:rsidP="00F96768">
            <w:pPr>
              <w:jc w:val="both"/>
              <w:rPr>
                <w:rFonts w:ascii="Courier New" w:eastAsia="Times New Roman" w:hAnsi="Courier New" w:cs="Courier New"/>
                <w:bCs/>
                <w:color w:val="000000" w:themeColor="text1"/>
                <w:sz w:val="20"/>
                <w:szCs w:val="20"/>
                <w:u w:val="single"/>
              </w:rPr>
            </w:pPr>
            <w:r w:rsidRPr="009317F8">
              <w:rPr>
                <w:rFonts w:ascii="Courier New" w:eastAsia="Times New Roman" w:hAnsi="Courier New" w:cs="Courier New"/>
                <w:bCs/>
                <w:color w:val="000000" w:themeColor="text1"/>
                <w:sz w:val="20"/>
                <w:szCs w:val="20"/>
              </w:rPr>
              <w:t>}</w:t>
            </w:r>
          </w:p>
        </w:tc>
      </w:tr>
    </w:tbl>
    <w:p w14:paraId="0EB6F41D" w14:textId="77777777" w:rsidR="009411A8" w:rsidRDefault="009411A8" w:rsidP="008D4D41">
      <w:pPr>
        <w:jc w:val="both"/>
        <w:rPr>
          <w:rFonts w:ascii="Times New Roman" w:eastAsia="Times New Roman" w:hAnsi="Times New Roman" w:cs="Times New Roman"/>
          <w:bCs/>
          <w:color w:val="000000" w:themeColor="text1"/>
          <w:sz w:val="24"/>
          <w:szCs w:val="24"/>
          <w:u w:val="single"/>
        </w:rPr>
      </w:pPr>
    </w:p>
    <w:p w14:paraId="0C29D45F" w14:textId="77777777" w:rsidR="009411A8" w:rsidRDefault="009411A8" w:rsidP="008D4D41">
      <w:pPr>
        <w:jc w:val="both"/>
        <w:rPr>
          <w:rFonts w:ascii="Times New Roman" w:eastAsia="Times New Roman" w:hAnsi="Times New Roman" w:cs="Times New Roman"/>
          <w:bCs/>
          <w:color w:val="000000" w:themeColor="text1"/>
          <w:sz w:val="24"/>
          <w:szCs w:val="24"/>
        </w:rPr>
      </w:pPr>
      <w:r w:rsidRPr="009411A8">
        <w:rPr>
          <w:rFonts w:ascii="Times New Roman" w:eastAsia="Times New Roman" w:hAnsi="Times New Roman" w:cs="Times New Roman"/>
          <w:bCs/>
          <w:color w:val="000000" w:themeColor="text1"/>
          <w:sz w:val="24"/>
          <w:szCs w:val="24"/>
        </w:rPr>
        <w:t>In this model we are making an interface with one default technique and one abstract strategy. Next, we are embedding the interface and not carrying out the abstract technique in the interface .So , we are characterizing the class as abstract and characterizing a solid strategy in Interface_b class. In Next class we are executing the interface Interface_a and expanding the class Interface_b and abrogating the print() and carrying out the display().In print() we are invoking the default print strategy in Interface_a .In driver class we are making object for Interface_c class and invoking all strategies.</w:t>
      </w:r>
    </w:p>
    <w:p w14:paraId="0D190ADD" w14:textId="77777777" w:rsidR="009411A8" w:rsidRDefault="009411A8" w:rsidP="008D4D41">
      <w:pPr>
        <w:jc w:val="both"/>
        <w:rPr>
          <w:rFonts w:ascii="Times New Roman" w:eastAsia="Times New Roman" w:hAnsi="Times New Roman" w:cs="Times New Roman"/>
          <w:bCs/>
          <w:color w:val="000000" w:themeColor="text1"/>
          <w:sz w:val="24"/>
          <w:szCs w:val="24"/>
        </w:rPr>
      </w:pPr>
    </w:p>
    <w:p w14:paraId="33488A7F" w14:textId="77777777" w:rsidR="009411A8" w:rsidRDefault="009411A8" w:rsidP="008D4D41">
      <w:pPr>
        <w:jc w:val="both"/>
        <w:rPr>
          <w:rFonts w:ascii="Times New Roman" w:eastAsia="Times New Roman" w:hAnsi="Times New Roman" w:cs="Times New Roman"/>
          <w:bCs/>
          <w:color w:val="000000" w:themeColor="text1"/>
          <w:sz w:val="24"/>
          <w:szCs w:val="24"/>
        </w:rPr>
      </w:pPr>
      <w:r w:rsidRPr="009411A8">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9411A8" w14:paraId="0BEDFE21" w14:textId="77777777" w:rsidTr="009411A8">
        <w:tc>
          <w:tcPr>
            <w:tcW w:w="9350" w:type="dxa"/>
          </w:tcPr>
          <w:p w14:paraId="337E3618" w14:textId="1F4562D1" w:rsidR="009411A8" w:rsidRDefault="00F96768" w:rsidP="008D4D41">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43ECB92D" wp14:editId="6B88D799">
                  <wp:extent cx="3638550" cy="17621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38550" cy="1762125"/>
                          </a:xfrm>
                          <a:prstGeom prst="rect">
                            <a:avLst/>
                          </a:prstGeom>
                        </pic:spPr>
                      </pic:pic>
                    </a:graphicData>
                  </a:graphic>
                </wp:inline>
              </w:drawing>
            </w:r>
          </w:p>
        </w:tc>
      </w:tr>
    </w:tbl>
    <w:p w14:paraId="3CABBF1C"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749FFC8C" w14:textId="77777777" w:rsidR="00F96768" w:rsidRPr="009317F8" w:rsidRDefault="00F96768" w:rsidP="00F96768">
      <w:pPr>
        <w:jc w:val="both"/>
        <w:rPr>
          <w:rFonts w:ascii="Times New Roman" w:eastAsia="Times New Roman" w:hAnsi="Times New Roman" w:cs="Times New Roman"/>
          <w:bCs/>
          <w:color w:val="000000" w:themeColor="text1"/>
          <w:sz w:val="24"/>
          <w:szCs w:val="24"/>
        </w:rPr>
      </w:pPr>
      <w:r w:rsidRPr="009317F8">
        <w:rPr>
          <w:rFonts w:ascii="Times New Roman" w:eastAsia="Times New Roman" w:hAnsi="Times New Roman" w:cs="Times New Roman"/>
          <w:bCs/>
          <w:color w:val="000000" w:themeColor="text1"/>
          <w:sz w:val="24"/>
          <w:szCs w:val="24"/>
        </w:rPr>
        <w:t>Class implementing multiple Interfaces :</w:t>
      </w:r>
    </w:p>
    <w:p w14:paraId="4EEB01E5" w14:textId="77777777" w:rsidR="00F96768" w:rsidRDefault="00F96768" w:rsidP="008D4D41">
      <w:pPr>
        <w:jc w:val="both"/>
        <w:rPr>
          <w:rFonts w:ascii="Times New Roman" w:eastAsia="Times New Roman" w:hAnsi="Times New Roman" w:cs="Times New Roman"/>
          <w:bCs/>
          <w:color w:val="000000" w:themeColor="text1"/>
          <w:sz w:val="24"/>
          <w:szCs w:val="24"/>
          <w:u w:val="single"/>
        </w:rPr>
      </w:pPr>
      <w:r w:rsidRPr="00F96768">
        <w:rPr>
          <w:rFonts w:ascii="Times New Roman" w:eastAsia="Times New Roman" w:hAnsi="Times New Roman" w:cs="Times New Roman"/>
          <w:bCs/>
          <w:color w:val="000000" w:themeColor="text1"/>
          <w:sz w:val="24"/>
          <w:szCs w:val="24"/>
          <w:u w:val="single"/>
        </w:rPr>
        <w:t>Question1Interface3</w:t>
      </w:r>
    </w:p>
    <w:p w14:paraId="73E2C2B6" w14:textId="77777777" w:rsidR="00F96768" w:rsidRDefault="00F96768" w:rsidP="008D4D41">
      <w:pPr>
        <w:jc w:val="both"/>
        <w:rPr>
          <w:rFonts w:ascii="Times New Roman" w:eastAsia="Times New Roman" w:hAnsi="Times New Roman" w:cs="Times New Roman"/>
          <w:bCs/>
          <w:color w:val="000000" w:themeColor="text1"/>
          <w:sz w:val="24"/>
          <w:szCs w:val="24"/>
          <w:u w:val="single"/>
        </w:rPr>
      </w:pPr>
      <w:r w:rsidRPr="00F96768">
        <w:rPr>
          <w:rFonts w:ascii="Times New Roman" w:eastAsia="Times New Roman" w:hAnsi="Times New Roman" w:cs="Times New Roman"/>
          <w:bCs/>
          <w:color w:val="000000" w:themeColor="text1"/>
          <w:sz w:val="24"/>
          <w:szCs w:val="24"/>
          <w:u w:val="single"/>
        </w:rPr>
        <w:t>Interface_a.java</w:t>
      </w:r>
    </w:p>
    <w:tbl>
      <w:tblPr>
        <w:tblStyle w:val="TableGrid"/>
        <w:tblW w:w="0" w:type="auto"/>
        <w:tblInd w:w="0" w:type="dxa"/>
        <w:tblLook w:val="04A0" w:firstRow="1" w:lastRow="0" w:firstColumn="1" w:lastColumn="0" w:noHBand="0" w:noVBand="1"/>
      </w:tblPr>
      <w:tblGrid>
        <w:gridCol w:w="9350"/>
      </w:tblGrid>
      <w:tr w:rsidR="00F96768" w14:paraId="6DFA0979" w14:textId="77777777" w:rsidTr="00F96768">
        <w:tc>
          <w:tcPr>
            <w:tcW w:w="9350" w:type="dxa"/>
          </w:tcPr>
          <w:p w14:paraId="5BFB73A4"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8903E2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30AD6DB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085779A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1EE3940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BB3850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3;</w:t>
            </w:r>
          </w:p>
          <w:p w14:paraId="510309E6"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7C9FAAC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14674F3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A55B59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25240A7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2B2624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interface Interface_a {</w:t>
            </w:r>
          </w:p>
          <w:p w14:paraId="40721377"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7361A0D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void display();</w:t>
            </w:r>
          </w:p>
          <w:p w14:paraId="0364EF98"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5A89A7DF" w14:textId="52483B69"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28A70A50"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2351EA1A" w14:textId="77777777" w:rsidR="00F96768" w:rsidRDefault="00F96768" w:rsidP="008D4D41">
      <w:pPr>
        <w:jc w:val="both"/>
        <w:rPr>
          <w:rFonts w:ascii="Times New Roman" w:eastAsia="Times New Roman" w:hAnsi="Times New Roman" w:cs="Times New Roman"/>
          <w:bCs/>
          <w:color w:val="000000" w:themeColor="text1"/>
          <w:sz w:val="24"/>
          <w:szCs w:val="24"/>
        </w:rPr>
      </w:pPr>
      <w:r w:rsidRPr="00F96768">
        <w:rPr>
          <w:rFonts w:ascii="Times New Roman" w:eastAsia="Times New Roman" w:hAnsi="Times New Roman" w:cs="Times New Roman"/>
          <w:bCs/>
          <w:color w:val="000000" w:themeColor="text1"/>
          <w:sz w:val="24"/>
          <w:szCs w:val="24"/>
          <w:u w:val="single"/>
        </w:rPr>
        <w:lastRenderedPageBreak/>
        <w:t>Interface_b.java</w:t>
      </w:r>
    </w:p>
    <w:tbl>
      <w:tblPr>
        <w:tblStyle w:val="TableGrid"/>
        <w:tblW w:w="0" w:type="auto"/>
        <w:tblInd w:w="0" w:type="dxa"/>
        <w:tblLook w:val="04A0" w:firstRow="1" w:lastRow="0" w:firstColumn="1" w:lastColumn="0" w:noHBand="0" w:noVBand="1"/>
      </w:tblPr>
      <w:tblGrid>
        <w:gridCol w:w="9350"/>
      </w:tblGrid>
      <w:tr w:rsidR="00F96768" w14:paraId="7CC57D5E" w14:textId="77777777" w:rsidTr="00F96768">
        <w:tc>
          <w:tcPr>
            <w:tcW w:w="9350" w:type="dxa"/>
          </w:tcPr>
          <w:p w14:paraId="552B5F6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7BF843D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7E4F833E"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4B6AD05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5BC78C52"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15F032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3;</w:t>
            </w:r>
          </w:p>
          <w:p w14:paraId="0508AF16"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931902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D73BB4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BE4527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213D21A9"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141163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interface Interface_b {</w:t>
            </w:r>
          </w:p>
          <w:p w14:paraId="78FE93FF"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5980912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void print();</w:t>
            </w:r>
          </w:p>
          <w:p w14:paraId="344E48C9"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4F7CAB53" w14:textId="3A4B0DE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55B03360"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7964CCA9" w14:textId="77777777" w:rsidR="00F96768" w:rsidRDefault="00F96768" w:rsidP="008D4D41">
      <w:pPr>
        <w:jc w:val="both"/>
        <w:rPr>
          <w:rFonts w:ascii="Times New Roman" w:eastAsia="Times New Roman" w:hAnsi="Times New Roman" w:cs="Times New Roman"/>
          <w:bCs/>
          <w:color w:val="000000" w:themeColor="text1"/>
          <w:sz w:val="24"/>
          <w:szCs w:val="24"/>
          <w:u w:val="single"/>
        </w:rPr>
      </w:pPr>
      <w:r w:rsidRPr="00F96768">
        <w:rPr>
          <w:rFonts w:ascii="Times New Roman" w:eastAsia="Times New Roman" w:hAnsi="Times New Roman" w:cs="Times New Roman"/>
          <w:bCs/>
          <w:color w:val="000000" w:themeColor="text1"/>
          <w:sz w:val="24"/>
          <w:szCs w:val="24"/>
          <w:u w:val="single"/>
        </w:rPr>
        <w:t>Interface_c.java</w:t>
      </w:r>
    </w:p>
    <w:tbl>
      <w:tblPr>
        <w:tblStyle w:val="TableGrid"/>
        <w:tblW w:w="0" w:type="auto"/>
        <w:tblInd w:w="0" w:type="dxa"/>
        <w:tblLook w:val="04A0" w:firstRow="1" w:lastRow="0" w:firstColumn="1" w:lastColumn="0" w:noHBand="0" w:noVBand="1"/>
      </w:tblPr>
      <w:tblGrid>
        <w:gridCol w:w="9350"/>
      </w:tblGrid>
      <w:tr w:rsidR="00F96768" w14:paraId="0000E76E" w14:textId="77777777" w:rsidTr="00F96768">
        <w:tc>
          <w:tcPr>
            <w:tcW w:w="9350" w:type="dxa"/>
          </w:tcPr>
          <w:p w14:paraId="31216AE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A0F5564"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694BDAF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1E1CC07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5010D45F"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0B0285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3;</w:t>
            </w:r>
          </w:p>
          <w:p w14:paraId="7109482E"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0C23091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720A54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A715A2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699D51D4"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35917FE"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Interface_c implements Interface_b, Interface_a {</w:t>
            </w:r>
          </w:p>
          <w:p w14:paraId="1BFA4D48"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6C738D1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27F94FB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print() {</w:t>
            </w:r>
          </w:p>
          <w:p w14:paraId="2274636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declared in Interface_b and implementing in Interface_c");</w:t>
            </w:r>
          </w:p>
          <w:p w14:paraId="6616D95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59C8D70"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1EAC952"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173A1B2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display() {</w:t>
            </w:r>
          </w:p>
          <w:p w14:paraId="2B30117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declared in Interface_a and implementing in Interface_c");</w:t>
            </w:r>
          </w:p>
          <w:p w14:paraId="6E19DBF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1186A3E"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482CF6B2" w14:textId="50B0D2B8"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153E2F41"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6D38C4A8" w14:textId="77777777" w:rsidR="00F96768" w:rsidRDefault="00F96768" w:rsidP="008D4D41">
      <w:pPr>
        <w:jc w:val="both"/>
        <w:rPr>
          <w:rFonts w:ascii="Times New Roman" w:eastAsia="Times New Roman" w:hAnsi="Times New Roman" w:cs="Times New Roman"/>
          <w:bCs/>
          <w:color w:val="000000" w:themeColor="text1"/>
          <w:sz w:val="24"/>
          <w:szCs w:val="24"/>
          <w:u w:val="single"/>
        </w:rPr>
      </w:pPr>
      <w:r w:rsidRPr="00F96768">
        <w:rPr>
          <w:rFonts w:ascii="Times New Roman" w:eastAsia="Times New Roman" w:hAnsi="Times New Roman" w:cs="Times New Roman"/>
          <w:bCs/>
          <w:color w:val="000000" w:themeColor="text1"/>
          <w:sz w:val="24"/>
          <w:szCs w:val="24"/>
          <w:u w:val="single"/>
        </w:rPr>
        <w:t>Interface3Driver.java</w:t>
      </w:r>
    </w:p>
    <w:tbl>
      <w:tblPr>
        <w:tblStyle w:val="TableGrid"/>
        <w:tblW w:w="0" w:type="auto"/>
        <w:tblInd w:w="0" w:type="dxa"/>
        <w:tblLook w:val="04A0" w:firstRow="1" w:lastRow="0" w:firstColumn="1" w:lastColumn="0" w:noHBand="0" w:noVBand="1"/>
      </w:tblPr>
      <w:tblGrid>
        <w:gridCol w:w="9350"/>
      </w:tblGrid>
      <w:tr w:rsidR="00F96768" w14:paraId="0FA64886" w14:textId="77777777" w:rsidTr="00F96768">
        <w:tc>
          <w:tcPr>
            <w:tcW w:w="9350" w:type="dxa"/>
          </w:tcPr>
          <w:p w14:paraId="2A4F3BB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CB3749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 To change this license header, choose License Headers in Project Properties.</w:t>
            </w:r>
          </w:p>
          <w:p w14:paraId="4B8D724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0C66772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51F4ABDD"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27221B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1Interface3;</w:t>
            </w:r>
          </w:p>
          <w:p w14:paraId="5F83460F"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4A23A79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4E0DBD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15DAEDA"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1209B771"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9CF202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Interface3Driver {</w:t>
            </w:r>
          </w:p>
          <w:p w14:paraId="3A113130"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4098E10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3FE3E5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param args the command line arguments</w:t>
            </w:r>
          </w:p>
          <w:p w14:paraId="0BAA2CD5"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A8694B7"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atic void main(String[] args) {</w:t>
            </w:r>
          </w:p>
          <w:p w14:paraId="3803DFD6"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DO code application logic here</w:t>
            </w:r>
          </w:p>
          <w:p w14:paraId="07AEE6CB"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Interface_c in = new Interface_c();</w:t>
            </w:r>
          </w:p>
          <w:p w14:paraId="5BD8A940"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in.display();</w:t>
            </w:r>
          </w:p>
          <w:p w14:paraId="21E1DC3C"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in.print();</w:t>
            </w:r>
          </w:p>
          <w:p w14:paraId="70CAB76C"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2BEB8AF8" w14:textId="77777777"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63F12C1" w14:textId="77777777" w:rsidR="00F96768" w:rsidRPr="009317F8" w:rsidRDefault="00F96768" w:rsidP="00F96768">
            <w:pPr>
              <w:jc w:val="both"/>
              <w:rPr>
                <w:rFonts w:ascii="Courier New" w:eastAsia="Times New Roman" w:hAnsi="Courier New" w:cs="Courier New"/>
                <w:bCs/>
                <w:color w:val="000000" w:themeColor="text1"/>
                <w:sz w:val="20"/>
                <w:szCs w:val="20"/>
              </w:rPr>
            </w:pPr>
          </w:p>
          <w:p w14:paraId="3EC11097" w14:textId="3CBF349B" w:rsidR="00F96768" w:rsidRPr="009317F8" w:rsidRDefault="00F96768" w:rsidP="00F96768">
            <w:pPr>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76B87D5B" w14:textId="77777777" w:rsidR="00F96768" w:rsidRDefault="00F96768" w:rsidP="008D4D41">
      <w:pPr>
        <w:jc w:val="both"/>
        <w:rPr>
          <w:rFonts w:ascii="Times New Roman" w:eastAsia="Times New Roman" w:hAnsi="Times New Roman" w:cs="Times New Roman"/>
          <w:bCs/>
          <w:color w:val="000000" w:themeColor="text1"/>
          <w:sz w:val="24"/>
          <w:szCs w:val="24"/>
          <w:u w:val="single"/>
        </w:rPr>
      </w:pPr>
    </w:p>
    <w:p w14:paraId="2B2380E3" w14:textId="4EC661AC" w:rsidR="00334ABC" w:rsidRDefault="00F96768" w:rsidP="008D4D41">
      <w:pPr>
        <w:jc w:val="both"/>
        <w:rPr>
          <w:rFonts w:ascii="Times New Roman" w:eastAsia="Times New Roman" w:hAnsi="Times New Roman" w:cs="Times New Roman"/>
          <w:bCs/>
          <w:color w:val="000000" w:themeColor="text1"/>
          <w:sz w:val="24"/>
          <w:szCs w:val="24"/>
        </w:rPr>
      </w:pPr>
      <w:r w:rsidRPr="00334ABC">
        <w:rPr>
          <w:rFonts w:ascii="Times New Roman" w:eastAsia="Times New Roman" w:hAnsi="Times New Roman" w:cs="Times New Roman"/>
          <w:bCs/>
          <w:color w:val="000000" w:themeColor="text1"/>
          <w:sz w:val="24"/>
          <w:szCs w:val="24"/>
        </w:rPr>
        <w:t>In this model, we are announced an interface with abstract method print(). In second interface we are pronounced a abstract method display().In next class we are executing the different interfaces and characterized the conduct for print() and display().In driver class we made item for Interface_c class and invoked the methods.</w:t>
      </w:r>
    </w:p>
    <w:p w14:paraId="4DB333A1" w14:textId="77777777" w:rsidR="00334ABC" w:rsidRDefault="00334ABC" w:rsidP="008D4D41">
      <w:pPr>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334ABC" w14:paraId="4E0F977A" w14:textId="77777777" w:rsidTr="00334ABC">
        <w:tc>
          <w:tcPr>
            <w:tcW w:w="9350" w:type="dxa"/>
          </w:tcPr>
          <w:p w14:paraId="157F41E4" w14:textId="2E638456" w:rsidR="00334ABC" w:rsidRDefault="00334ABC" w:rsidP="008D4D41">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3AD89668" wp14:editId="220EF258">
                  <wp:extent cx="4905375" cy="11715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5375" cy="1171575"/>
                          </a:xfrm>
                          <a:prstGeom prst="rect">
                            <a:avLst/>
                          </a:prstGeom>
                        </pic:spPr>
                      </pic:pic>
                    </a:graphicData>
                  </a:graphic>
                </wp:inline>
              </w:drawing>
            </w:r>
          </w:p>
        </w:tc>
      </w:tr>
    </w:tbl>
    <w:p w14:paraId="3765E6B3" w14:textId="77777777" w:rsidR="00334ABC" w:rsidRDefault="00334ABC" w:rsidP="008D4D41">
      <w:pPr>
        <w:jc w:val="both"/>
        <w:rPr>
          <w:rFonts w:ascii="Times New Roman" w:eastAsia="Times New Roman" w:hAnsi="Times New Roman" w:cs="Times New Roman"/>
          <w:bCs/>
          <w:color w:val="000000" w:themeColor="text1"/>
          <w:sz w:val="24"/>
          <w:szCs w:val="24"/>
          <w:u w:val="single"/>
        </w:rPr>
      </w:pPr>
    </w:p>
    <w:p w14:paraId="65A29CDA" w14:textId="5B5025A9" w:rsidR="006615EF" w:rsidRPr="00334ABC" w:rsidRDefault="001A4B6B" w:rsidP="007A25DC">
      <w:pPr>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br w:type="page"/>
      </w: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r w:rsidR="00567A40" w:rsidRPr="00AC7EDA">
        <w:rPr>
          <w:rFonts w:ascii="Courier New" w:eastAsia="Times New Roman" w:hAnsi="Courier New" w:cs="Courier New"/>
          <w:bCs/>
          <w:color w:val="000000" w:themeColor="text1"/>
          <w:sz w:val="24"/>
          <w:szCs w:val="24"/>
        </w:rPr>
        <w:t>howToColor</w:t>
      </w:r>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r w:rsidR="00567A40" w:rsidRPr="00AC7EDA">
        <w:rPr>
          <w:rFonts w:ascii="Courier New" w:eastAsia="Times New Roman" w:hAnsi="Courier New" w:cs="Courier New"/>
          <w:bCs/>
          <w:color w:val="000000" w:themeColor="text1"/>
          <w:sz w:val="24"/>
          <w:szCs w:val="24"/>
        </w:rPr>
        <w:t>GeometricObject</w:t>
      </w:r>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r w:rsidR="00567A40" w:rsidRPr="00AC7EDA">
        <w:rPr>
          <w:rFonts w:ascii="Courier New" w:eastAsia="Times New Roman" w:hAnsi="Courier New" w:cs="Courier New"/>
          <w:bCs/>
          <w:color w:val="000000" w:themeColor="text1"/>
          <w:sz w:val="24"/>
          <w:szCs w:val="24"/>
        </w:rPr>
        <w:t>howToColor</w:t>
      </w:r>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77777777"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r w:rsidRPr="00AC7EDA">
        <w:rPr>
          <w:rFonts w:ascii="Courier New" w:eastAsia="Times New Roman" w:hAnsi="Courier New" w:cs="Courier New"/>
          <w:bCs/>
          <w:color w:val="000000" w:themeColor="text1"/>
          <w:sz w:val="24"/>
          <w:szCs w:val="24"/>
        </w:rPr>
        <w:t>GeometricObject</w:t>
      </w:r>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r w:rsidRPr="00AC7EDA">
        <w:rPr>
          <w:rFonts w:ascii="Courier New" w:eastAsia="Times New Roman" w:hAnsi="Courier New" w:cs="Courier New"/>
          <w:bCs/>
          <w:color w:val="000000" w:themeColor="text1"/>
          <w:sz w:val="24"/>
          <w:szCs w:val="24"/>
        </w:rPr>
        <w:t>GeometricObjects</w:t>
      </w:r>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r w:rsidRPr="00AC7EDA">
        <w:rPr>
          <w:rFonts w:ascii="Courier New" w:eastAsia="Times New Roman" w:hAnsi="Courier New" w:cs="Courier New"/>
          <w:bCs/>
          <w:color w:val="000000" w:themeColor="text1"/>
          <w:sz w:val="24"/>
          <w:szCs w:val="24"/>
        </w:rPr>
        <w:t>howToColor</w:t>
      </w:r>
      <w:r w:rsidRPr="00AC7EDA">
        <w:rPr>
          <w:rFonts w:ascii="Times New Roman" w:eastAsia="Times New Roman" w:hAnsi="Times New Roman" w:cs="Times New Roman"/>
          <w:bCs/>
          <w:color w:val="000000" w:themeColor="text1"/>
          <w:sz w:val="24"/>
          <w:szCs w:val="24"/>
        </w:rPr>
        <w:t xml:space="preserve"> method if it is colorable.</w:t>
      </w:r>
    </w:p>
    <w:p w14:paraId="1D139C20"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rPr>
      </w:pPr>
    </w:p>
    <w:p w14:paraId="31F31219"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Question2</w:t>
      </w:r>
    </w:p>
    <w:p w14:paraId="2C1D0452"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Colorable.java</w:t>
      </w:r>
    </w:p>
    <w:tbl>
      <w:tblPr>
        <w:tblStyle w:val="TableGrid"/>
        <w:tblW w:w="0" w:type="auto"/>
        <w:tblInd w:w="360" w:type="dxa"/>
        <w:tblLook w:val="04A0" w:firstRow="1" w:lastRow="0" w:firstColumn="1" w:lastColumn="0" w:noHBand="0" w:noVBand="1"/>
      </w:tblPr>
      <w:tblGrid>
        <w:gridCol w:w="8990"/>
      </w:tblGrid>
      <w:tr w:rsidR="00334ABC" w14:paraId="783E2C37" w14:textId="77777777" w:rsidTr="00334ABC">
        <w:tc>
          <w:tcPr>
            <w:tcW w:w="9350" w:type="dxa"/>
          </w:tcPr>
          <w:p w14:paraId="5EDA180A"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FD918CE"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769977F1"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789B41F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773EDD2C"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1B7DA98"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2;</w:t>
            </w:r>
          </w:p>
          <w:p w14:paraId="4549CB91"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3B13450E"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D4CF995"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D0FBE9E"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2010860C"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4F33B40"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interface Colorable {</w:t>
            </w:r>
          </w:p>
          <w:p w14:paraId="7234C543"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6D809253"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void howToColor();</w:t>
            </w:r>
          </w:p>
          <w:p w14:paraId="15E473E1" w14:textId="787A6512" w:rsidR="00334ABC" w:rsidRPr="009317F8" w:rsidRDefault="00334ABC" w:rsidP="00334ABC">
            <w:pPr>
              <w:pStyle w:val="ListParagraph"/>
              <w:ind w:left="0"/>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151E3453"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p>
    <w:p w14:paraId="5A288F14"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GeometricObject.java</w:t>
      </w:r>
    </w:p>
    <w:tbl>
      <w:tblPr>
        <w:tblStyle w:val="TableGrid"/>
        <w:tblW w:w="0" w:type="auto"/>
        <w:tblInd w:w="360" w:type="dxa"/>
        <w:tblLook w:val="04A0" w:firstRow="1" w:lastRow="0" w:firstColumn="1" w:lastColumn="0" w:noHBand="0" w:noVBand="1"/>
      </w:tblPr>
      <w:tblGrid>
        <w:gridCol w:w="8990"/>
      </w:tblGrid>
      <w:tr w:rsidR="00334ABC" w14:paraId="78FA4A8F" w14:textId="77777777" w:rsidTr="00334ABC">
        <w:tc>
          <w:tcPr>
            <w:tcW w:w="9350" w:type="dxa"/>
          </w:tcPr>
          <w:p w14:paraId="4996CCEE"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9409FC7"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7F3E5C8C"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16715D1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160D53D6"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85604B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2;</w:t>
            </w:r>
          </w:p>
          <w:p w14:paraId="36FFE7BA"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12699F18"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79090AFF"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AF7CA13"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3F103B68"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CC3CC0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abstract class GeometricObject {</w:t>
            </w:r>
          </w:p>
          <w:p w14:paraId="2E776B82"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366425FB"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abstract double getArea();</w:t>
            </w:r>
          </w:p>
          <w:p w14:paraId="3B11DA29"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p>
          <w:p w14:paraId="36EB37C7"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howToColor() {</w:t>
            </w:r>
          </w:p>
          <w:p w14:paraId="78C7A1CF"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howToColor");</w:t>
            </w:r>
          </w:p>
          <w:p w14:paraId="1D977E35" w14:textId="77777777" w:rsidR="00334ABC" w:rsidRPr="009317F8" w:rsidRDefault="00334ABC" w:rsidP="00334ABC">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B3E1D63" w14:textId="57D18268" w:rsidR="00334ABC" w:rsidRPr="009317F8" w:rsidRDefault="00334ABC" w:rsidP="00334ABC">
            <w:pPr>
              <w:pStyle w:val="ListParagraph"/>
              <w:ind w:left="0"/>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4C7D1E26"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p>
    <w:p w14:paraId="0E926E6C" w14:textId="77777777" w:rsidR="00334ABC" w:rsidRDefault="00334ABC" w:rsidP="00622347">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t>Square.java</w:t>
      </w:r>
    </w:p>
    <w:tbl>
      <w:tblPr>
        <w:tblStyle w:val="TableGrid"/>
        <w:tblW w:w="0" w:type="auto"/>
        <w:tblInd w:w="360" w:type="dxa"/>
        <w:tblLook w:val="04A0" w:firstRow="1" w:lastRow="0" w:firstColumn="1" w:lastColumn="0" w:noHBand="0" w:noVBand="1"/>
      </w:tblPr>
      <w:tblGrid>
        <w:gridCol w:w="8990"/>
      </w:tblGrid>
      <w:tr w:rsidR="00334ABC" w14:paraId="2E9FB8A2" w14:textId="77777777" w:rsidTr="00334ABC">
        <w:tc>
          <w:tcPr>
            <w:tcW w:w="9350" w:type="dxa"/>
          </w:tcPr>
          <w:p w14:paraId="4EDAEC9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FB2DFB4"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 To change this license header, choose License Headers in Project Properties.</w:t>
            </w:r>
          </w:p>
          <w:p w14:paraId="4C3CD27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5463AD92"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0F06A1AB"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C74D89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2;</w:t>
            </w:r>
          </w:p>
          <w:p w14:paraId="79A6E16A"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12228C4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26D5C4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87A2F1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126D65A4"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9E107B8"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Square extends GeometricObject implements Colorable {</w:t>
            </w:r>
          </w:p>
          <w:p w14:paraId="18F1C7BB"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0E88190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double side1;</w:t>
            </w:r>
          </w:p>
          <w:p w14:paraId="16347E41"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76DC483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quare(double side1) {</w:t>
            </w:r>
          </w:p>
          <w:p w14:paraId="7BCC816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ide1 = side1;</w:t>
            </w:r>
          </w:p>
          <w:p w14:paraId="6F8D81F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2BFE56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36D17AD0"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double getSide1() {</w:t>
            </w:r>
          </w:p>
          <w:p w14:paraId="1D614CD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ide1;</w:t>
            </w:r>
          </w:p>
          <w:p w14:paraId="38CD8E53"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0D9E52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02393C0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8C07BC2"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double getArea() {</w:t>
            </w:r>
          </w:p>
          <w:p w14:paraId="3B58A98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getSide1() * getSide1();</w:t>
            </w:r>
          </w:p>
          <w:p w14:paraId="536D828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B355BF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39170F24"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44ACB92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howToColor() {</w:t>
            </w:r>
          </w:p>
          <w:p w14:paraId="31492980"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Color all four sides");</w:t>
            </w:r>
          </w:p>
          <w:p w14:paraId="5EC9DCC7"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127B0D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3AD5941C" w14:textId="6AB8B758" w:rsidR="00334ABC" w:rsidRPr="009317F8" w:rsidRDefault="00574C79" w:rsidP="00574C79">
            <w:pPr>
              <w:pStyle w:val="ListParagraph"/>
              <w:ind w:left="0"/>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5E342FA5"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p>
    <w:p w14:paraId="58F22D5A"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r w:rsidRPr="00574C79">
        <w:rPr>
          <w:rFonts w:ascii="Times New Roman" w:eastAsia="Times New Roman" w:hAnsi="Times New Roman" w:cs="Times New Roman"/>
          <w:bCs/>
          <w:color w:val="000000" w:themeColor="text1"/>
          <w:sz w:val="24"/>
          <w:szCs w:val="24"/>
          <w:u w:val="single"/>
        </w:rPr>
        <w:t>Question2Driver.java</w:t>
      </w:r>
    </w:p>
    <w:tbl>
      <w:tblPr>
        <w:tblStyle w:val="TableGrid"/>
        <w:tblW w:w="0" w:type="auto"/>
        <w:tblInd w:w="360" w:type="dxa"/>
        <w:tblLook w:val="04A0" w:firstRow="1" w:lastRow="0" w:firstColumn="1" w:lastColumn="0" w:noHBand="0" w:noVBand="1"/>
      </w:tblPr>
      <w:tblGrid>
        <w:gridCol w:w="8990"/>
      </w:tblGrid>
      <w:tr w:rsidR="00574C79" w14:paraId="74A2080D" w14:textId="77777777" w:rsidTr="00574C79">
        <w:tc>
          <w:tcPr>
            <w:tcW w:w="9350" w:type="dxa"/>
          </w:tcPr>
          <w:p w14:paraId="5E8F193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2C80B6A"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3F6AADC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7A99CE6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79907C8A"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706B7A3"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2;</w:t>
            </w:r>
          </w:p>
          <w:p w14:paraId="17BFCBA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33F4543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F4F31DF"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C390FD4"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14210D5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30A57F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Question2Driver {</w:t>
            </w:r>
          </w:p>
          <w:p w14:paraId="4EDE6F62"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4663E0B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0B0855B"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param args the command line arguments</w:t>
            </w:r>
          </w:p>
          <w:p w14:paraId="0EF8A25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379AD5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atic void main(String[] args) {</w:t>
            </w:r>
          </w:p>
          <w:p w14:paraId="1DFCBD7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DO code application logic here</w:t>
            </w:r>
          </w:p>
          <w:p w14:paraId="03FE277A"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metricObject[] geo = new GeometricObject[5];</w:t>
            </w:r>
          </w:p>
          <w:p w14:paraId="483D163D"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geo[0] = new Square(7);</w:t>
            </w:r>
          </w:p>
          <w:p w14:paraId="6A8AEE5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1] = new Square(10);</w:t>
            </w:r>
          </w:p>
          <w:p w14:paraId="6EE7353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2] = new Square(34.6);</w:t>
            </w:r>
          </w:p>
          <w:p w14:paraId="36F120C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3] = new Square(15);</w:t>
            </w:r>
          </w:p>
          <w:p w14:paraId="5B8322C5"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4] = new Square(15);</w:t>
            </w:r>
          </w:p>
          <w:p w14:paraId="50D9CD69"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for (int i = 0; i &lt; geo.length; i++) {</w:t>
            </w:r>
          </w:p>
          <w:p w14:paraId="4EAA19E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Area of is :" + geo[i].getArea());</w:t>
            </w:r>
          </w:p>
          <w:p w14:paraId="6EB1585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Invoking howtoColor():");</w:t>
            </w:r>
          </w:p>
          <w:p w14:paraId="2496C0C6"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geo[i].howToColor();</w:t>
            </w:r>
          </w:p>
          <w:p w14:paraId="466E2433"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A6FA22E"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77AD7688"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4A9259C" w14:textId="77777777" w:rsidR="00574C79" w:rsidRPr="009317F8" w:rsidRDefault="00574C79" w:rsidP="00574C79">
            <w:pPr>
              <w:pStyle w:val="ListParagraph"/>
              <w:jc w:val="both"/>
              <w:rPr>
                <w:rFonts w:ascii="Courier New" w:eastAsia="Times New Roman" w:hAnsi="Courier New" w:cs="Courier New"/>
                <w:bCs/>
                <w:color w:val="000000" w:themeColor="text1"/>
                <w:sz w:val="20"/>
                <w:szCs w:val="20"/>
              </w:rPr>
            </w:pPr>
          </w:p>
          <w:p w14:paraId="292E69EA" w14:textId="7814A237" w:rsidR="00574C79" w:rsidRPr="009317F8" w:rsidRDefault="00574C79" w:rsidP="00574C79">
            <w:pPr>
              <w:pStyle w:val="ListParagraph"/>
              <w:ind w:left="0"/>
              <w:jc w:val="both"/>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7C50A36F"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p>
    <w:p w14:paraId="69FCF4F7"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Output:</w:t>
      </w:r>
    </w:p>
    <w:tbl>
      <w:tblPr>
        <w:tblStyle w:val="TableGrid"/>
        <w:tblW w:w="0" w:type="auto"/>
        <w:tblInd w:w="360" w:type="dxa"/>
        <w:tblLook w:val="04A0" w:firstRow="1" w:lastRow="0" w:firstColumn="1" w:lastColumn="0" w:noHBand="0" w:noVBand="1"/>
      </w:tblPr>
      <w:tblGrid>
        <w:gridCol w:w="8990"/>
      </w:tblGrid>
      <w:tr w:rsidR="00574C79" w14:paraId="046CE7E9" w14:textId="77777777" w:rsidTr="00574C79">
        <w:tc>
          <w:tcPr>
            <w:tcW w:w="9350" w:type="dxa"/>
          </w:tcPr>
          <w:p w14:paraId="278A6C63" w14:textId="7974F74D" w:rsidR="00574C79" w:rsidRDefault="00574C79" w:rsidP="00622347">
            <w:pPr>
              <w:pStyle w:val="ListParagraph"/>
              <w:ind w:left="0"/>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1740337F" wp14:editId="15043F9E">
                  <wp:extent cx="3905250" cy="27622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05250" cy="2762250"/>
                          </a:xfrm>
                          <a:prstGeom prst="rect">
                            <a:avLst/>
                          </a:prstGeom>
                        </pic:spPr>
                      </pic:pic>
                    </a:graphicData>
                  </a:graphic>
                </wp:inline>
              </w:drawing>
            </w:r>
          </w:p>
        </w:tc>
      </w:tr>
    </w:tbl>
    <w:p w14:paraId="2473D270" w14:textId="77777777" w:rsidR="00574C79" w:rsidRDefault="00574C79" w:rsidP="00622347">
      <w:pPr>
        <w:pStyle w:val="ListParagraph"/>
        <w:ind w:left="360"/>
        <w:jc w:val="both"/>
        <w:rPr>
          <w:rFonts w:ascii="Times New Roman" w:eastAsia="Times New Roman" w:hAnsi="Times New Roman" w:cs="Times New Roman"/>
          <w:bCs/>
          <w:color w:val="000000" w:themeColor="text1"/>
          <w:sz w:val="24"/>
          <w:szCs w:val="24"/>
          <w:u w:val="single"/>
        </w:rPr>
      </w:pPr>
    </w:p>
    <w:p w14:paraId="32FEF610" w14:textId="20454EEF" w:rsidR="00574C79" w:rsidRDefault="00574C79" w:rsidP="00574C79">
      <w:pPr>
        <w:pStyle w:val="ListParagraph"/>
        <w:ind w:left="360"/>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UML Diagram:</w:t>
      </w:r>
    </w:p>
    <w:tbl>
      <w:tblPr>
        <w:tblStyle w:val="TableGrid"/>
        <w:tblW w:w="0" w:type="auto"/>
        <w:tblInd w:w="360" w:type="dxa"/>
        <w:tblLook w:val="04A0" w:firstRow="1" w:lastRow="0" w:firstColumn="1" w:lastColumn="0" w:noHBand="0" w:noVBand="1"/>
      </w:tblPr>
      <w:tblGrid>
        <w:gridCol w:w="8990"/>
      </w:tblGrid>
      <w:tr w:rsidR="00574C79" w14:paraId="5F228BCD" w14:textId="77777777" w:rsidTr="00574C79">
        <w:tc>
          <w:tcPr>
            <w:tcW w:w="9350" w:type="dxa"/>
          </w:tcPr>
          <w:p w14:paraId="656141B4" w14:textId="00752AC4" w:rsidR="00574C79" w:rsidRDefault="00574C79" w:rsidP="00574C79">
            <w:pPr>
              <w:pStyle w:val="ListParagraph"/>
              <w:ind w:left="0"/>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29F6514F" wp14:editId="699A0EB4">
                  <wp:extent cx="5943600" cy="5092700"/>
                  <wp:effectExtent l="0" t="0" r="0" b="0"/>
                  <wp:docPr id="60" name="Picture 60"/>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5092700"/>
                          </a:xfrm>
                          <a:prstGeom prst="rect">
                            <a:avLst/>
                          </a:prstGeom>
                          <a:noFill/>
                          <a:ln>
                            <a:noFill/>
                          </a:ln>
                        </pic:spPr>
                      </pic:pic>
                    </a:graphicData>
                  </a:graphic>
                </wp:inline>
              </w:drawing>
            </w:r>
          </w:p>
        </w:tc>
      </w:tr>
    </w:tbl>
    <w:p w14:paraId="1DF1E5EB" w14:textId="77777777" w:rsidR="00574C79" w:rsidRPr="00574C79" w:rsidRDefault="00574C79" w:rsidP="00574C79">
      <w:pPr>
        <w:pStyle w:val="ListParagraph"/>
        <w:ind w:left="360"/>
        <w:jc w:val="both"/>
        <w:rPr>
          <w:rFonts w:ascii="Times New Roman" w:eastAsia="Times New Roman" w:hAnsi="Times New Roman" w:cs="Times New Roman"/>
          <w:bCs/>
          <w:color w:val="000000" w:themeColor="text1"/>
          <w:sz w:val="24"/>
          <w:szCs w:val="24"/>
          <w:u w:val="single"/>
        </w:rPr>
      </w:pPr>
    </w:p>
    <w:p w14:paraId="115D34D4" w14:textId="594DA0D8" w:rsidR="00622347" w:rsidRPr="00574C79" w:rsidRDefault="00DE3558" w:rsidP="00574C79">
      <w:pPr>
        <w:pStyle w:val="ListParagraph"/>
        <w:ind w:left="360"/>
        <w:jc w:val="both"/>
        <w:rPr>
          <w:rFonts w:ascii="Times New Roman" w:eastAsia="Times New Roman" w:hAnsi="Times New Roman" w:cs="Times New Roman"/>
          <w:bCs/>
          <w:color w:val="000000" w:themeColor="text1"/>
          <w:sz w:val="24"/>
          <w:szCs w:val="24"/>
          <w:u w:val="single"/>
        </w:rPr>
      </w:pPr>
      <w:r w:rsidRPr="00334ABC">
        <w:rPr>
          <w:rFonts w:ascii="Times New Roman" w:eastAsia="Times New Roman" w:hAnsi="Times New Roman" w:cs="Times New Roman"/>
          <w:bCs/>
          <w:color w:val="000000" w:themeColor="text1"/>
          <w:sz w:val="24"/>
          <w:szCs w:val="24"/>
          <w:u w:val="single"/>
        </w:rPr>
        <w:br w:type="page"/>
      </w:r>
    </w:p>
    <w:p w14:paraId="75865710" w14:textId="12205610" w:rsidR="00622347"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5D2E08A5" w14:textId="77777777" w:rsidR="00574C79" w:rsidRDefault="00574C79" w:rsidP="00574C79">
      <w:pPr>
        <w:jc w:val="both"/>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3(A) </w:t>
      </w:r>
      <w:r>
        <w:rPr>
          <w:rFonts w:ascii="Times New Roman" w:eastAsia="Times New Roman" w:hAnsi="Times New Roman" w:cs="Times New Roman"/>
          <w:b/>
          <w:color w:val="000000" w:themeColor="text1"/>
          <w:sz w:val="24"/>
          <w:szCs w:val="24"/>
          <w:u w:val="single"/>
        </w:rPr>
        <w:t>Casting</w:t>
      </w:r>
      <w:r>
        <w:rPr>
          <w:rFonts w:ascii="Times New Roman" w:eastAsia="Times New Roman" w:hAnsi="Times New Roman" w:cs="Times New Roman"/>
          <w:bCs/>
          <w:color w:val="000000" w:themeColor="text1"/>
          <w:sz w:val="24"/>
          <w:szCs w:val="24"/>
        </w:rPr>
        <w:t>: Casting</w:t>
      </w:r>
      <w:r>
        <w:rPr>
          <w:rFonts w:ascii="Times New Roman" w:hAnsi="Times New Roman" w:cs="Times New Roman"/>
          <w:sz w:val="24"/>
          <w:szCs w:val="24"/>
        </w:rPr>
        <w:t xml:space="preserve"> means converting an object from one type to another type.</w:t>
      </w:r>
    </w:p>
    <w:p w14:paraId="4A0E824D" w14:textId="77777777" w:rsidR="00574C79" w:rsidRDefault="00574C79" w:rsidP="00A641B0">
      <w:pPr>
        <w:ind w:firstLine="720"/>
        <w:jc w:val="both"/>
        <w:rPr>
          <w:rFonts w:ascii="Times New Roman" w:hAnsi="Times New Roman" w:cs="Times New Roman"/>
          <w:sz w:val="24"/>
          <w:szCs w:val="24"/>
        </w:rPr>
      </w:pPr>
      <w:r>
        <w:rPr>
          <w:rFonts w:ascii="Times New Roman" w:hAnsi="Times New Roman" w:cs="Times New Roman"/>
          <w:sz w:val="24"/>
          <w:szCs w:val="24"/>
        </w:rPr>
        <w:t>Different types of casting are :</w:t>
      </w:r>
    </w:p>
    <w:p w14:paraId="29A98E14" w14:textId="77777777" w:rsidR="00574C79" w:rsidRDefault="00574C79" w:rsidP="00A641B0">
      <w:pPr>
        <w:ind w:firstLine="720"/>
        <w:jc w:val="both"/>
        <w:rPr>
          <w:rFonts w:ascii="Times New Roman" w:hAnsi="Times New Roman" w:cs="Times New Roman"/>
          <w:sz w:val="24"/>
          <w:szCs w:val="24"/>
        </w:rPr>
      </w:pPr>
      <w:r>
        <w:rPr>
          <w:rFonts w:ascii="Times New Roman" w:hAnsi="Times New Roman" w:cs="Times New Roman"/>
          <w:sz w:val="24"/>
          <w:szCs w:val="24"/>
        </w:rPr>
        <w:t>1.Up Casting</w:t>
      </w:r>
    </w:p>
    <w:p w14:paraId="68BC6164" w14:textId="4FFA02B1" w:rsidR="00574C79" w:rsidRDefault="00574C79" w:rsidP="00A641B0">
      <w:pPr>
        <w:ind w:firstLine="720"/>
        <w:jc w:val="both"/>
        <w:rPr>
          <w:rFonts w:ascii="Times New Roman" w:hAnsi="Times New Roman" w:cs="Times New Roman"/>
          <w:sz w:val="24"/>
          <w:szCs w:val="24"/>
        </w:rPr>
      </w:pPr>
      <w:r>
        <w:rPr>
          <w:rFonts w:ascii="Times New Roman" w:hAnsi="Times New Roman" w:cs="Times New Roman"/>
          <w:sz w:val="24"/>
          <w:szCs w:val="24"/>
        </w:rPr>
        <w:t>2.Down Casting</w:t>
      </w:r>
    </w:p>
    <w:p w14:paraId="45462767" w14:textId="57FA194B" w:rsidR="00A641B0" w:rsidRDefault="00A641B0" w:rsidP="00A641B0">
      <w:pPr>
        <w:jc w:val="both"/>
        <w:rPr>
          <w:rFonts w:ascii="Times New Roman" w:hAnsi="Times New Roman" w:cs="Times New Roman"/>
          <w:sz w:val="24"/>
          <w:szCs w:val="24"/>
        </w:rPr>
      </w:pPr>
      <w:r w:rsidRPr="00A641B0">
        <w:rPr>
          <w:rFonts w:ascii="Times New Roman" w:hAnsi="Times New Roman" w:cs="Times New Roman"/>
          <w:sz w:val="24"/>
          <w:szCs w:val="24"/>
          <w:u w:val="single"/>
        </w:rPr>
        <w:t>Up Casting:</w:t>
      </w:r>
      <w:r>
        <w:rPr>
          <w:rFonts w:ascii="Times New Roman" w:hAnsi="Times New Roman" w:cs="Times New Roman"/>
          <w:sz w:val="24"/>
          <w:szCs w:val="24"/>
        </w:rPr>
        <w:t xml:space="preserve"> </w:t>
      </w:r>
      <w:r w:rsidRPr="00A641B0">
        <w:rPr>
          <w:rFonts w:ascii="Times New Roman" w:hAnsi="Times New Roman" w:cs="Times New Roman"/>
          <w:sz w:val="24"/>
          <w:szCs w:val="24"/>
        </w:rPr>
        <w:t>Up Casting is the sort casting of sub class object to super class object. Up casting verifiably performed by compiler .It is firmly identified with the inheritance. The Is-A relationship between super class and sub class permitted us to utilize a sub class object anyplace that a super object would be permitted.</w:t>
      </w:r>
    </w:p>
    <w:p w14:paraId="30A939A6" w14:textId="18BF7D78" w:rsidR="00A641B0" w:rsidRDefault="00A641B0" w:rsidP="00A641B0">
      <w:pPr>
        <w:jc w:val="both"/>
        <w:rPr>
          <w:rFonts w:ascii="Times New Roman" w:hAnsi="Times New Roman" w:cs="Times New Roman"/>
          <w:sz w:val="24"/>
          <w:szCs w:val="24"/>
          <w:u w:val="single"/>
        </w:rPr>
      </w:pPr>
      <w:r w:rsidRPr="00A641B0">
        <w:rPr>
          <w:rFonts w:ascii="Times New Roman" w:hAnsi="Times New Roman" w:cs="Times New Roman"/>
          <w:sz w:val="24"/>
          <w:szCs w:val="24"/>
          <w:u w:val="single"/>
        </w:rPr>
        <w:t>Question3UpCasting</w:t>
      </w:r>
    </w:p>
    <w:p w14:paraId="053D300D" w14:textId="35B56168" w:rsidR="00A641B0" w:rsidRDefault="007C1EB5" w:rsidP="00A641B0">
      <w:pPr>
        <w:jc w:val="both"/>
        <w:rPr>
          <w:rFonts w:ascii="Times New Roman" w:hAnsi="Times New Roman" w:cs="Times New Roman"/>
          <w:sz w:val="24"/>
          <w:szCs w:val="24"/>
          <w:u w:val="single"/>
        </w:rPr>
      </w:pPr>
      <w:r>
        <w:rPr>
          <w:rFonts w:ascii="Times New Roman" w:hAnsi="Times New Roman" w:cs="Times New Roman"/>
          <w:sz w:val="24"/>
          <w:szCs w:val="24"/>
          <w:u w:val="single"/>
        </w:rPr>
        <w:t>Person</w:t>
      </w:r>
      <w:r w:rsidR="00A641B0" w:rsidRPr="00A641B0">
        <w:rPr>
          <w:rFonts w:ascii="Times New Roman" w:hAnsi="Times New Roman" w:cs="Times New Roman"/>
          <w:sz w:val="24"/>
          <w:szCs w:val="24"/>
          <w:u w:val="single"/>
        </w:rPr>
        <w:t>.java</w:t>
      </w:r>
    </w:p>
    <w:tbl>
      <w:tblPr>
        <w:tblStyle w:val="TableGrid"/>
        <w:tblW w:w="0" w:type="auto"/>
        <w:tblInd w:w="0" w:type="dxa"/>
        <w:tblLook w:val="04A0" w:firstRow="1" w:lastRow="0" w:firstColumn="1" w:lastColumn="0" w:noHBand="0" w:noVBand="1"/>
      </w:tblPr>
      <w:tblGrid>
        <w:gridCol w:w="9350"/>
      </w:tblGrid>
      <w:tr w:rsidR="007C1EB5" w14:paraId="7C6FD869" w14:textId="77777777" w:rsidTr="007C1EB5">
        <w:tc>
          <w:tcPr>
            <w:tcW w:w="9350" w:type="dxa"/>
          </w:tcPr>
          <w:p w14:paraId="6874C265"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w:t>
            </w:r>
          </w:p>
          <w:p w14:paraId="6252918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 To change this license header, choose License Headers in Project Properties.</w:t>
            </w:r>
          </w:p>
          <w:p w14:paraId="14A4E286"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 To change this template file, choose Tools | Templates</w:t>
            </w:r>
          </w:p>
          <w:p w14:paraId="1492EE4C"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 and open the template in the editor.</w:t>
            </w:r>
          </w:p>
          <w:p w14:paraId="63CC9540"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3A86A89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package Question3UpCasting;</w:t>
            </w:r>
          </w:p>
          <w:p w14:paraId="5AFDA73A" w14:textId="77777777" w:rsidR="007C1EB5" w:rsidRPr="009317F8" w:rsidRDefault="007C1EB5" w:rsidP="007C1EB5">
            <w:pPr>
              <w:jc w:val="both"/>
              <w:rPr>
                <w:rFonts w:ascii="Courier New" w:hAnsi="Courier New" w:cs="Courier New"/>
                <w:sz w:val="20"/>
                <w:szCs w:val="20"/>
              </w:rPr>
            </w:pPr>
          </w:p>
          <w:p w14:paraId="5005532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w:t>
            </w:r>
          </w:p>
          <w:p w14:paraId="77530AE0"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47D5372C"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 @author Gullapalli Sai Satyanarayana</w:t>
            </w:r>
          </w:p>
          <w:p w14:paraId="59B2804E"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2FF10AB3"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public class Person {</w:t>
            </w:r>
          </w:p>
          <w:p w14:paraId="4D34511D" w14:textId="77777777" w:rsidR="007C1EB5" w:rsidRPr="009317F8" w:rsidRDefault="007C1EB5" w:rsidP="007C1EB5">
            <w:pPr>
              <w:jc w:val="both"/>
              <w:rPr>
                <w:rFonts w:ascii="Courier New" w:hAnsi="Courier New" w:cs="Courier New"/>
                <w:sz w:val="20"/>
                <w:szCs w:val="20"/>
              </w:rPr>
            </w:pPr>
          </w:p>
          <w:p w14:paraId="6B18A870"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rivate String firstName, lastName;</w:t>
            </w:r>
          </w:p>
          <w:p w14:paraId="2C02C7E6"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rivate int age;</w:t>
            </w:r>
          </w:p>
          <w:p w14:paraId="01BB9C19" w14:textId="77777777" w:rsidR="007C1EB5" w:rsidRPr="009317F8" w:rsidRDefault="007C1EB5" w:rsidP="007C1EB5">
            <w:pPr>
              <w:jc w:val="both"/>
              <w:rPr>
                <w:rFonts w:ascii="Courier New" w:hAnsi="Courier New" w:cs="Courier New"/>
                <w:sz w:val="20"/>
                <w:szCs w:val="20"/>
              </w:rPr>
            </w:pPr>
          </w:p>
          <w:p w14:paraId="156020E2"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Person(String firstName, String lastName, int age) {</w:t>
            </w:r>
          </w:p>
          <w:p w14:paraId="23DA419E"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firstName = firstName;</w:t>
            </w:r>
          </w:p>
          <w:p w14:paraId="071407C5"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lastName = lastName;</w:t>
            </w:r>
          </w:p>
          <w:p w14:paraId="267ABAFA"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age = age;</w:t>
            </w:r>
          </w:p>
          <w:p w14:paraId="4D63DB5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0AE18BBE" w14:textId="77777777" w:rsidR="007C1EB5" w:rsidRPr="009317F8" w:rsidRDefault="007C1EB5" w:rsidP="007C1EB5">
            <w:pPr>
              <w:jc w:val="both"/>
              <w:rPr>
                <w:rFonts w:ascii="Courier New" w:hAnsi="Courier New" w:cs="Courier New"/>
                <w:sz w:val="20"/>
                <w:szCs w:val="20"/>
              </w:rPr>
            </w:pPr>
          </w:p>
          <w:p w14:paraId="09BABF49"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String getfirstName() {</w:t>
            </w:r>
          </w:p>
          <w:p w14:paraId="5C48FD07"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firstName;</w:t>
            </w:r>
          </w:p>
          <w:p w14:paraId="771FE782"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1E014AA2" w14:textId="77777777" w:rsidR="007C1EB5" w:rsidRPr="009317F8" w:rsidRDefault="007C1EB5" w:rsidP="007C1EB5">
            <w:pPr>
              <w:jc w:val="both"/>
              <w:rPr>
                <w:rFonts w:ascii="Courier New" w:hAnsi="Courier New" w:cs="Courier New"/>
                <w:sz w:val="20"/>
                <w:szCs w:val="20"/>
              </w:rPr>
            </w:pPr>
          </w:p>
          <w:p w14:paraId="3298EB9D"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void setfirstName(String firstName) {</w:t>
            </w:r>
          </w:p>
          <w:p w14:paraId="2F93B9CE"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firstName = firstName;</w:t>
            </w:r>
          </w:p>
          <w:p w14:paraId="514BF086"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6957129A" w14:textId="77777777" w:rsidR="007C1EB5" w:rsidRPr="009317F8" w:rsidRDefault="007C1EB5" w:rsidP="007C1EB5">
            <w:pPr>
              <w:jc w:val="both"/>
              <w:rPr>
                <w:rFonts w:ascii="Courier New" w:hAnsi="Courier New" w:cs="Courier New"/>
                <w:sz w:val="20"/>
                <w:szCs w:val="20"/>
              </w:rPr>
            </w:pPr>
          </w:p>
          <w:p w14:paraId="4C719A8D"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String getlastName() {</w:t>
            </w:r>
          </w:p>
          <w:p w14:paraId="3D42EFAF"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lastName;</w:t>
            </w:r>
          </w:p>
          <w:p w14:paraId="4BF1EBF5"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1AF5F89D" w14:textId="77777777" w:rsidR="007C1EB5" w:rsidRPr="009317F8" w:rsidRDefault="007C1EB5" w:rsidP="007C1EB5">
            <w:pPr>
              <w:jc w:val="both"/>
              <w:rPr>
                <w:rFonts w:ascii="Courier New" w:hAnsi="Courier New" w:cs="Courier New"/>
                <w:sz w:val="20"/>
                <w:szCs w:val="20"/>
              </w:rPr>
            </w:pPr>
          </w:p>
          <w:p w14:paraId="694F5402"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lastRenderedPageBreak/>
              <w:t xml:space="preserve">    public void setlastName(String lastName) {</w:t>
            </w:r>
          </w:p>
          <w:p w14:paraId="2356BAAD"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lastName = lastName;</w:t>
            </w:r>
          </w:p>
          <w:p w14:paraId="5144528B"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451F7437" w14:textId="77777777" w:rsidR="007C1EB5" w:rsidRPr="009317F8" w:rsidRDefault="007C1EB5" w:rsidP="007C1EB5">
            <w:pPr>
              <w:jc w:val="both"/>
              <w:rPr>
                <w:rFonts w:ascii="Courier New" w:hAnsi="Courier New" w:cs="Courier New"/>
                <w:sz w:val="20"/>
                <w:szCs w:val="20"/>
              </w:rPr>
            </w:pPr>
          </w:p>
          <w:p w14:paraId="62BA3406"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int getAge() {</w:t>
            </w:r>
          </w:p>
          <w:p w14:paraId="1C6AC66A"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age;</w:t>
            </w:r>
          </w:p>
          <w:p w14:paraId="474A8A2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11A1E19E" w14:textId="77777777" w:rsidR="007C1EB5" w:rsidRPr="009317F8" w:rsidRDefault="007C1EB5" w:rsidP="007C1EB5">
            <w:pPr>
              <w:jc w:val="both"/>
              <w:rPr>
                <w:rFonts w:ascii="Courier New" w:hAnsi="Courier New" w:cs="Courier New"/>
                <w:sz w:val="20"/>
                <w:szCs w:val="20"/>
              </w:rPr>
            </w:pPr>
          </w:p>
          <w:p w14:paraId="0A5924C5"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void setAge(int age) {</w:t>
            </w:r>
          </w:p>
          <w:p w14:paraId="18E46027"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this.age = age;</w:t>
            </w:r>
          </w:p>
          <w:p w14:paraId="0C496FB1"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784EA3A0" w14:textId="77777777" w:rsidR="007C1EB5" w:rsidRPr="009317F8" w:rsidRDefault="007C1EB5" w:rsidP="007C1EB5">
            <w:pPr>
              <w:jc w:val="both"/>
              <w:rPr>
                <w:rFonts w:ascii="Courier New" w:hAnsi="Courier New" w:cs="Courier New"/>
                <w:sz w:val="20"/>
                <w:szCs w:val="20"/>
              </w:rPr>
            </w:pPr>
          </w:p>
          <w:p w14:paraId="7BE83884"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String getPersonDetails() {</w:t>
            </w:r>
          </w:p>
          <w:p w14:paraId="16CD28DA"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getfirstName() + " " + getlastName();</w:t>
            </w:r>
          </w:p>
          <w:p w14:paraId="57A4E146" w14:textId="77777777" w:rsidR="007C1EB5" w:rsidRPr="009317F8" w:rsidRDefault="007C1EB5" w:rsidP="007C1EB5">
            <w:pPr>
              <w:jc w:val="both"/>
              <w:rPr>
                <w:rFonts w:ascii="Courier New" w:hAnsi="Courier New" w:cs="Courier New"/>
                <w:sz w:val="20"/>
                <w:szCs w:val="20"/>
              </w:rPr>
            </w:pPr>
          </w:p>
          <w:p w14:paraId="6B632F77"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5720DDCB" w14:textId="77777777" w:rsidR="007C1EB5" w:rsidRPr="009317F8" w:rsidRDefault="007C1EB5" w:rsidP="007C1EB5">
            <w:pPr>
              <w:jc w:val="both"/>
              <w:rPr>
                <w:rFonts w:ascii="Courier New" w:hAnsi="Courier New" w:cs="Courier New"/>
                <w:sz w:val="20"/>
                <w:szCs w:val="20"/>
              </w:rPr>
            </w:pPr>
          </w:p>
          <w:p w14:paraId="22E98E70"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Override</w:t>
            </w:r>
          </w:p>
          <w:p w14:paraId="750A226B"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public String toString() {</w:t>
            </w:r>
          </w:p>
          <w:p w14:paraId="20D76ADE"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return "Human{" + "fName=" + firstName + ", lName=" + lastName + ", age=" + age + '}';</w:t>
            </w:r>
          </w:p>
          <w:p w14:paraId="032B9434" w14:textId="77777777"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 xml:space="preserve">    }</w:t>
            </w:r>
          </w:p>
          <w:p w14:paraId="39E1424B" w14:textId="77777777" w:rsidR="007C1EB5" w:rsidRPr="009317F8" w:rsidRDefault="007C1EB5" w:rsidP="007C1EB5">
            <w:pPr>
              <w:jc w:val="both"/>
              <w:rPr>
                <w:rFonts w:ascii="Courier New" w:hAnsi="Courier New" w:cs="Courier New"/>
                <w:sz w:val="20"/>
                <w:szCs w:val="20"/>
              </w:rPr>
            </w:pPr>
          </w:p>
          <w:p w14:paraId="4C8DF153" w14:textId="11B901F5" w:rsidR="007C1EB5" w:rsidRPr="009317F8" w:rsidRDefault="007C1EB5" w:rsidP="007C1EB5">
            <w:pPr>
              <w:jc w:val="both"/>
              <w:rPr>
                <w:rFonts w:ascii="Courier New" w:hAnsi="Courier New" w:cs="Courier New"/>
                <w:sz w:val="20"/>
                <w:szCs w:val="20"/>
              </w:rPr>
            </w:pPr>
            <w:r w:rsidRPr="009317F8">
              <w:rPr>
                <w:rFonts w:ascii="Courier New" w:hAnsi="Courier New" w:cs="Courier New"/>
                <w:sz w:val="20"/>
                <w:szCs w:val="20"/>
              </w:rPr>
              <w:t>}</w:t>
            </w:r>
          </w:p>
        </w:tc>
      </w:tr>
    </w:tbl>
    <w:p w14:paraId="0A669BD7" w14:textId="2A2A65DB" w:rsidR="007C1EB5" w:rsidRDefault="007C1EB5" w:rsidP="00A641B0">
      <w:pPr>
        <w:jc w:val="both"/>
        <w:rPr>
          <w:rFonts w:ascii="Times New Roman" w:hAnsi="Times New Roman" w:cs="Times New Roman"/>
          <w:sz w:val="24"/>
          <w:szCs w:val="24"/>
          <w:u w:val="single"/>
        </w:rPr>
      </w:pPr>
    </w:p>
    <w:p w14:paraId="379246E5" w14:textId="01BCCF68" w:rsidR="00996180" w:rsidRDefault="00996180" w:rsidP="00A641B0">
      <w:pPr>
        <w:jc w:val="both"/>
        <w:rPr>
          <w:rFonts w:ascii="Times New Roman" w:hAnsi="Times New Roman" w:cs="Times New Roman"/>
          <w:sz w:val="24"/>
          <w:szCs w:val="24"/>
          <w:u w:val="single"/>
        </w:rPr>
      </w:pPr>
      <w:r w:rsidRPr="00996180">
        <w:rPr>
          <w:rFonts w:ascii="Times New Roman" w:hAnsi="Times New Roman" w:cs="Times New Roman"/>
          <w:sz w:val="24"/>
          <w:szCs w:val="24"/>
          <w:u w:val="single"/>
        </w:rPr>
        <w:t>Engineer.java</w:t>
      </w:r>
    </w:p>
    <w:tbl>
      <w:tblPr>
        <w:tblStyle w:val="TableGrid"/>
        <w:tblW w:w="0" w:type="auto"/>
        <w:tblInd w:w="0" w:type="dxa"/>
        <w:tblLook w:val="04A0" w:firstRow="1" w:lastRow="0" w:firstColumn="1" w:lastColumn="0" w:noHBand="0" w:noVBand="1"/>
      </w:tblPr>
      <w:tblGrid>
        <w:gridCol w:w="9350"/>
      </w:tblGrid>
      <w:tr w:rsidR="00996180" w14:paraId="3838E57D" w14:textId="77777777" w:rsidTr="00996180">
        <w:tc>
          <w:tcPr>
            <w:tcW w:w="9350" w:type="dxa"/>
          </w:tcPr>
          <w:p w14:paraId="3B247A4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01738EF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 change this license header, choose License Headers in Project Properties.</w:t>
            </w:r>
          </w:p>
          <w:p w14:paraId="49409B2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 change this template file, choose Tools | Templates</w:t>
            </w:r>
          </w:p>
          <w:p w14:paraId="4E8C356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and open the template in the editor.</w:t>
            </w:r>
          </w:p>
          <w:p w14:paraId="73EA863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72CC4B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ackage Question3UpCasting;</w:t>
            </w:r>
          </w:p>
          <w:p w14:paraId="5B83E311" w14:textId="77777777" w:rsidR="00996180" w:rsidRPr="009317F8" w:rsidRDefault="00996180" w:rsidP="00996180">
            <w:pPr>
              <w:jc w:val="both"/>
              <w:rPr>
                <w:rFonts w:ascii="Courier New" w:hAnsi="Courier New" w:cs="Courier New"/>
                <w:sz w:val="20"/>
                <w:szCs w:val="20"/>
              </w:rPr>
            </w:pPr>
          </w:p>
          <w:p w14:paraId="6DAAF8A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5312646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3A2AAC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author Gullapalli Sai Satyanarayana</w:t>
            </w:r>
          </w:p>
          <w:p w14:paraId="127D275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665C340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ublic class Engineer extends Person {</w:t>
            </w:r>
          </w:p>
          <w:p w14:paraId="7A444262" w14:textId="77777777" w:rsidR="00996180" w:rsidRPr="009317F8" w:rsidRDefault="00996180" w:rsidP="00996180">
            <w:pPr>
              <w:jc w:val="both"/>
              <w:rPr>
                <w:rFonts w:ascii="Courier New" w:hAnsi="Courier New" w:cs="Courier New"/>
                <w:sz w:val="20"/>
                <w:szCs w:val="20"/>
              </w:rPr>
            </w:pPr>
          </w:p>
          <w:p w14:paraId="27B3AE0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rivate String eng_branch, job_Title, company_name;</w:t>
            </w:r>
          </w:p>
          <w:p w14:paraId="33270E57" w14:textId="77777777" w:rsidR="00996180" w:rsidRPr="009317F8" w:rsidRDefault="00996180" w:rsidP="00996180">
            <w:pPr>
              <w:jc w:val="both"/>
              <w:rPr>
                <w:rFonts w:ascii="Courier New" w:hAnsi="Courier New" w:cs="Courier New"/>
                <w:sz w:val="20"/>
                <w:szCs w:val="20"/>
              </w:rPr>
            </w:pPr>
          </w:p>
          <w:p w14:paraId="7C5DFF5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Engineer(String eng_branch, String job_Title, String company_name, String fName, String lName, int age) {</w:t>
            </w:r>
          </w:p>
          <w:p w14:paraId="3D1A71D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uper(fName, lName, age);</w:t>
            </w:r>
          </w:p>
          <w:p w14:paraId="3A8F3ED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eng_branch = eng_branch;</w:t>
            </w:r>
          </w:p>
          <w:p w14:paraId="2469CAB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job_Title = job_Title;</w:t>
            </w:r>
          </w:p>
          <w:p w14:paraId="0992B2D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company_name = company_name;</w:t>
            </w:r>
          </w:p>
          <w:p w14:paraId="5BE2915B" w14:textId="77777777" w:rsidR="00996180" w:rsidRPr="009317F8" w:rsidRDefault="00996180" w:rsidP="00996180">
            <w:pPr>
              <w:jc w:val="both"/>
              <w:rPr>
                <w:rFonts w:ascii="Courier New" w:hAnsi="Courier New" w:cs="Courier New"/>
                <w:sz w:val="20"/>
                <w:szCs w:val="20"/>
              </w:rPr>
            </w:pPr>
          </w:p>
          <w:p w14:paraId="1DEF27F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ADC7196" w14:textId="77777777" w:rsidR="00996180" w:rsidRPr="009317F8" w:rsidRDefault="00996180" w:rsidP="00996180">
            <w:pPr>
              <w:jc w:val="both"/>
              <w:rPr>
                <w:rFonts w:ascii="Courier New" w:hAnsi="Courier New" w:cs="Courier New"/>
                <w:sz w:val="20"/>
                <w:szCs w:val="20"/>
              </w:rPr>
            </w:pPr>
          </w:p>
          <w:p w14:paraId="75FE7F4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Eng_branch() {</w:t>
            </w:r>
          </w:p>
          <w:p w14:paraId="3F6697E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eng_branch;</w:t>
            </w:r>
          </w:p>
          <w:p w14:paraId="5DDE0DD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2AC52521" w14:textId="77777777" w:rsidR="00996180" w:rsidRPr="009317F8" w:rsidRDefault="00996180" w:rsidP="00996180">
            <w:pPr>
              <w:jc w:val="both"/>
              <w:rPr>
                <w:rFonts w:ascii="Courier New" w:hAnsi="Courier New" w:cs="Courier New"/>
                <w:sz w:val="20"/>
                <w:szCs w:val="20"/>
              </w:rPr>
            </w:pPr>
          </w:p>
          <w:p w14:paraId="682E35C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Eng_branch(String eng_branch) {</w:t>
            </w:r>
          </w:p>
          <w:p w14:paraId="4FD22ED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eng_branch = eng_branch;</w:t>
            </w:r>
          </w:p>
          <w:p w14:paraId="4D5BF19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5B5098AE" w14:textId="77777777" w:rsidR="00996180" w:rsidRPr="009317F8" w:rsidRDefault="00996180" w:rsidP="00996180">
            <w:pPr>
              <w:jc w:val="both"/>
              <w:rPr>
                <w:rFonts w:ascii="Courier New" w:hAnsi="Courier New" w:cs="Courier New"/>
                <w:sz w:val="20"/>
                <w:szCs w:val="20"/>
              </w:rPr>
            </w:pPr>
          </w:p>
          <w:p w14:paraId="3DFE2F1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Job_Title() {</w:t>
            </w:r>
          </w:p>
          <w:p w14:paraId="5B61641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job_Title;</w:t>
            </w:r>
          </w:p>
          <w:p w14:paraId="4248AA6E"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8BF1806" w14:textId="77777777" w:rsidR="00996180" w:rsidRPr="009317F8" w:rsidRDefault="00996180" w:rsidP="00996180">
            <w:pPr>
              <w:jc w:val="both"/>
              <w:rPr>
                <w:rFonts w:ascii="Courier New" w:hAnsi="Courier New" w:cs="Courier New"/>
                <w:sz w:val="20"/>
                <w:szCs w:val="20"/>
              </w:rPr>
            </w:pPr>
          </w:p>
          <w:p w14:paraId="560984C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Job_Title(String job_Title) {</w:t>
            </w:r>
          </w:p>
          <w:p w14:paraId="4636D39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job_Title = job_Title;</w:t>
            </w:r>
          </w:p>
          <w:p w14:paraId="405FAB1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133280F" w14:textId="77777777" w:rsidR="00996180" w:rsidRPr="009317F8" w:rsidRDefault="00996180" w:rsidP="00996180">
            <w:pPr>
              <w:jc w:val="both"/>
              <w:rPr>
                <w:rFonts w:ascii="Courier New" w:hAnsi="Courier New" w:cs="Courier New"/>
                <w:sz w:val="20"/>
                <w:szCs w:val="20"/>
              </w:rPr>
            </w:pPr>
          </w:p>
          <w:p w14:paraId="1294A2B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Company_name() {</w:t>
            </w:r>
          </w:p>
          <w:p w14:paraId="6B33031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company_name;</w:t>
            </w:r>
          </w:p>
          <w:p w14:paraId="1F0AADE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7BE25E5" w14:textId="77777777" w:rsidR="00996180" w:rsidRPr="009317F8" w:rsidRDefault="00996180" w:rsidP="00996180">
            <w:pPr>
              <w:jc w:val="both"/>
              <w:rPr>
                <w:rFonts w:ascii="Courier New" w:hAnsi="Courier New" w:cs="Courier New"/>
                <w:sz w:val="20"/>
                <w:szCs w:val="20"/>
              </w:rPr>
            </w:pPr>
          </w:p>
          <w:p w14:paraId="54C0BE1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Company_name(String company_name) {</w:t>
            </w:r>
          </w:p>
          <w:p w14:paraId="014A95E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company_name = company_name;</w:t>
            </w:r>
          </w:p>
          <w:p w14:paraId="2564EB2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2B9DE7CD" w14:textId="77777777" w:rsidR="00996180" w:rsidRPr="009317F8" w:rsidRDefault="00996180" w:rsidP="00996180">
            <w:pPr>
              <w:jc w:val="both"/>
              <w:rPr>
                <w:rFonts w:ascii="Courier New" w:hAnsi="Courier New" w:cs="Courier New"/>
                <w:sz w:val="20"/>
                <w:szCs w:val="20"/>
              </w:rPr>
            </w:pPr>
          </w:p>
          <w:p w14:paraId="63D25E0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Override</w:t>
            </w:r>
          </w:p>
          <w:p w14:paraId="186E1DB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PersonDetails() {</w:t>
            </w:r>
          </w:p>
          <w:p w14:paraId="53774F5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uper.getPersonDetails() + getJob_Title() + " Engineer";</w:t>
            </w:r>
          </w:p>
          <w:p w14:paraId="232CD172" w14:textId="77777777" w:rsidR="00996180" w:rsidRPr="009317F8" w:rsidRDefault="00996180" w:rsidP="00996180">
            <w:pPr>
              <w:jc w:val="both"/>
              <w:rPr>
                <w:rFonts w:ascii="Courier New" w:hAnsi="Courier New" w:cs="Courier New"/>
                <w:sz w:val="20"/>
                <w:szCs w:val="20"/>
              </w:rPr>
            </w:pPr>
          </w:p>
          <w:p w14:paraId="096BC56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680C2BC" w14:textId="77777777" w:rsidR="00996180" w:rsidRPr="009317F8" w:rsidRDefault="00996180" w:rsidP="00996180">
            <w:pPr>
              <w:jc w:val="both"/>
              <w:rPr>
                <w:rFonts w:ascii="Courier New" w:hAnsi="Courier New" w:cs="Courier New"/>
                <w:sz w:val="20"/>
                <w:szCs w:val="20"/>
              </w:rPr>
            </w:pPr>
          </w:p>
          <w:p w14:paraId="14BB504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Override</w:t>
            </w:r>
          </w:p>
          <w:p w14:paraId="7102C30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toString() {</w:t>
            </w:r>
          </w:p>
          <w:p w14:paraId="1200AF3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uper.toString() + "Engineer{" + "eng_branch=" + eng_branch + ", job_Title=" + job_Title + ", company_name=" + company_name + '}';</w:t>
            </w:r>
          </w:p>
          <w:p w14:paraId="3F4EE2DE"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50622B39" w14:textId="77777777" w:rsidR="00996180" w:rsidRPr="009317F8" w:rsidRDefault="00996180" w:rsidP="00996180">
            <w:pPr>
              <w:jc w:val="both"/>
              <w:rPr>
                <w:rFonts w:ascii="Courier New" w:hAnsi="Courier New" w:cs="Courier New"/>
                <w:sz w:val="20"/>
                <w:szCs w:val="20"/>
              </w:rPr>
            </w:pPr>
          </w:p>
          <w:p w14:paraId="7629AF59" w14:textId="61211BF9"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tc>
      </w:tr>
    </w:tbl>
    <w:p w14:paraId="436D6C13" w14:textId="15051724" w:rsidR="00996180" w:rsidRDefault="00996180" w:rsidP="00A641B0">
      <w:pPr>
        <w:jc w:val="both"/>
        <w:rPr>
          <w:rFonts w:ascii="Times New Roman" w:hAnsi="Times New Roman" w:cs="Times New Roman"/>
          <w:sz w:val="24"/>
          <w:szCs w:val="24"/>
          <w:u w:val="single"/>
        </w:rPr>
      </w:pPr>
      <w:r w:rsidRPr="00996180">
        <w:rPr>
          <w:rFonts w:ascii="Times New Roman" w:hAnsi="Times New Roman" w:cs="Times New Roman"/>
          <w:sz w:val="24"/>
          <w:szCs w:val="24"/>
          <w:u w:val="single"/>
        </w:rPr>
        <w:lastRenderedPageBreak/>
        <w:t>Teacher.java</w:t>
      </w:r>
    </w:p>
    <w:tbl>
      <w:tblPr>
        <w:tblStyle w:val="TableGrid"/>
        <w:tblW w:w="0" w:type="auto"/>
        <w:tblInd w:w="0" w:type="dxa"/>
        <w:tblLook w:val="04A0" w:firstRow="1" w:lastRow="0" w:firstColumn="1" w:lastColumn="0" w:noHBand="0" w:noVBand="1"/>
      </w:tblPr>
      <w:tblGrid>
        <w:gridCol w:w="9350"/>
      </w:tblGrid>
      <w:tr w:rsidR="00996180" w14:paraId="76E7AEB8" w14:textId="77777777" w:rsidTr="00996180">
        <w:tc>
          <w:tcPr>
            <w:tcW w:w="9350" w:type="dxa"/>
          </w:tcPr>
          <w:p w14:paraId="07105A2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196083CF"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 change this license header, choose License Headers in Project Properties.</w:t>
            </w:r>
          </w:p>
          <w:p w14:paraId="26AD61A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 change this template file, choose Tools | Templates</w:t>
            </w:r>
          </w:p>
          <w:p w14:paraId="6488527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and open the template in the editor.</w:t>
            </w:r>
          </w:p>
          <w:p w14:paraId="5CD11A7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5CF122A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ackage Question3UpCasting;</w:t>
            </w:r>
          </w:p>
          <w:p w14:paraId="29CADE7F" w14:textId="77777777" w:rsidR="00996180" w:rsidRPr="009317F8" w:rsidRDefault="00996180" w:rsidP="00996180">
            <w:pPr>
              <w:jc w:val="both"/>
              <w:rPr>
                <w:rFonts w:ascii="Courier New" w:hAnsi="Courier New" w:cs="Courier New"/>
                <w:sz w:val="20"/>
                <w:szCs w:val="20"/>
              </w:rPr>
            </w:pPr>
          </w:p>
          <w:p w14:paraId="66C67DB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67D1853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6BF0372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author Gullapalli Sai Satyanarayana</w:t>
            </w:r>
          </w:p>
          <w:p w14:paraId="798047B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494BA65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ublic class Teacher extends Person {</w:t>
            </w:r>
          </w:p>
          <w:p w14:paraId="76388136" w14:textId="77777777" w:rsidR="00996180" w:rsidRPr="009317F8" w:rsidRDefault="00996180" w:rsidP="00996180">
            <w:pPr>
              <w:jc w:val="both"/>
              <w:rPr>
                <w:rFonts w:ascii="Courier New" w:hAnsi="Courier New" w:cs="Courier New"/>
                <w:sz w:val="20"/>
                <w:szCs w:val="20"/>
              </w:rPr>
            </w:pPr>
          </w:p>
          <w:p w14:paraId="70C1E44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rivate String subject, college_name, prefix;</w:t>
            </w:r>
          </w:p>
          <w:p w14:paraId="595EAAB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rivate long salary;</w:t>
            </w:r>
          </w:p>
          <w:p w14:paraId="1FC725BD" w14:textId="77777777" w:rsidR="00996180" w:rsidRPr="009317F8" w:rsidRDefault="00996180" w:rsidP="00996180">
            <w:pPr>
              <w:jc w:val="both"/>
              <w:rPr>
                <w:rFonts w:ascii="Courier New" w:hAnsi="Courier New" w:cs="Courier New"/>
                <w:sz w:val="20"/>
                <w:szCs w:val="20"/>
              </w:rPr>
            </w:pPr>
          </w:p>
          <w:p w14:paraId="35FF8A8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Teacher(String subject, String college_name, long salary, String prefix, String fName, String lName, int age) {</w:t>
            </w:r>
          </w:p>
          <w:p w14:paraId="2772C9E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uper(fName, lName, age);</w:t>
            </w:r>
          </w:p>
          <w:p w14:paraId="79B8100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subject = subject;</w:t>
            </w:r>
          </w:p>
          <w:p w14:paraId="254C0BC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lastRenderedPageBreak/>
              <w:t xml:space="preserve">        this.college_name = college_name;</w:t>
            </w:r>
          </w:p>
          <w:p w14:paraId="716D8BEA"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salary = salary;</w:t>
            </w:r>
          </w:p>
          <w:p w14:paraId="129D850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prefix = prefix;</w:t>
            </w:r>
          </w:p>
          <w:p w14:paraId="4005ECB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E56C34E" w14:textId="77777777" w:rsidR="00996180" w:rsidRPr="009317F8" w:rsidRDefault="00996180" w:rsidP="00996180">
            <w:pPr>
              <w:jc w:val="both"/>
              <w:rPr>
                <w:rFonts w:ascii="Courier New" w:hAnsi="Courier New" w:cs="Courier New"/>
                <w:sz w:val="20"/>
                <w:szCs w:val="20"/>
              </w:rPr>
            </w:pPr>
          </w:p>
          <w:p w14:paraId="218F623A"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Subject() {</w:t>
            </w:r>
          </w:p>
          <w:p w14:paraId="14B80B3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ubject;</w:t>
            </w:r>
          </w:p>
          <w:p w14:paraId="7392DCA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6428AC51" w14:textId="77777777" w:rsidR="00996180" w:rsidRPr="009317F8" w:rsidRDefault="00996180" w:rsidP="00996180">
            <w:pPr>
              <w:jc w:val="both"/>
              <w:rPr>
                <w:rFonts w:ascii="Courier New" w:hAnsi="Courier New" w:cs="Courier New"/>
                <w:sz w:val="20"/>
                <w:szCs w:val="20"/>
              </w:rPr>
            </w:pPr>
          </w:p>
          <w:p w14:paraId="076786C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Subject(String subject) {</w:t>
            </w:r>
          </w:p>
          <w:p w14:paraId="29A9601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subject = subject;</w:t>
            </w:r>
          </w:p>
          <w:p w14:paraId="61D86B9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46A41E6D" w14:textId="77777777" w:rsidR="00996180" w:rsidRPr="009317F8" w:rsidRDefault="00996180" w:rsidP="00996180">
            <w:pPr>
              <w:jc w:val="both"/>
              <w:rPr>
                <w:rFonts w:ascii="Courier New" w:hAnsi="Courier New" w:cs="Courier New"/>
                <w:sz w:val="20"/>
                <w:szCs w:val="20"/>
              </w:rPr>
            </w:pPr>
          </w:p>
          <w:p w14:paraId="213019A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College_name() {</w:t>
            </w:r>
          </w:p>
          <w:p w14:paraId="4D54341E"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college_name;</w:t>
            </w:r>
          </w:p>
          <w:p w14:paraId="32603BB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0DEB225" w14:textId="77777777" w:rsidR="00996180" w:rsidRPr="009317F8" w:rsidRDefault="00996180" w:rsidP="00996180">
            <w:pPr>
              <w:jc w:val="both"/>
              <w:rPr>
                <w:rFonts w:ascii="Courier New" w:hAnsi="Courier New" w:cs="Courier New"/>
                <w:sz w:val="20"/>
                <w:szCs w:val="20"/>
              </w:rPr>
            </w:pPr>
          </w:p>
          <w:p w14:paraId="6A64FBC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College_name(String college_name) {</w:t>
            </w:r>
          </w:p>
          <w:p w14:paraId="3F1CB07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college_name = college_name;</w:t>
            </w:r>
          </w:p>
          <w:p w14:paraId="4AAA28D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CED5349" w14:textId="77777777" w:rsidR="00996180" w:rsidRPr="009317F8" w:rsidRDefault="00996180" w:rsidP="00996180">
            <w:pPr>
              <w:jc w:val="both"/>
              <w:rPr>
                <w:rFonts w:ascii="Courier New" w:hAnsi="Courier New" w:cs="Courier New"/>
                <w:sz w:val="20"/>
                <w:szCs w:val="20"/>
              </w:rPr>
            </w:pPr>
          </w:p>
          <w:p w14:paraId="37A1048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Prefix() {</w:t>
            </w:r>
          </w:p>
          <w:p w14:paraId="37380710"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prefix;</w:t>
            </w:r>
          </w:p>
          <w:p w14:paraId="7B73BDF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224C7033" w14:textId="77777777" w:rsidR="00996180" w:rsidRPr="009317F8" w:rsidRDefault="00996180" w:rsidP="00996180">
            <w:pPr>
              <w:jc w:val="both"/>
              <w:rPr>
                <w:rFonts w:ascii="Courier New" w:hAnsi="Courier New" w:cs="Courier New"/>
                <w:sz w:val="20"/>
                <w:szCs w:val="20"/>
              </w:rPr>
            </w:pPr>
          </w:p>
          <w:p w14:paraId="69790D8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Prefix(String prefix) {</w:t>
            </w:r>
          </w:p>
          <w:p w14:paraId="6409967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prefix = prefix;</w:t>
            </w:r>
          </w:p>
          <w:p w14:paraId="5EDE2E9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CAD5AA1" w14:textId="77777777" w:rsidR="00996180" w:rsidRPr="009317F8" w:rsidRDefault="00996180" w:rsidP="00996180">
            <w:pPr>
              <w:jc w:val="both"/>
              <w:rPr>
                <w:rFonts w:ascii="Courier New" w:hAnsi="Courier New" w:cs="Courier New"/>
                <w:sz w:val="20"/>
                <w:szCs w:val="20"/>
              </w:rPr>
            </w:pPr>
          </w:p>
          <w:p w14:paraId="717A7FD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long getSalary() {</w:t>
            </w:r>
          </w:p>
          <w:p w14:paraId="0386710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alary;</w:t>
            </w:r>
          </w:p>
          <w:p w14:paraId="57AA2BC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65E20CC" w14:textId="77777777" w:rsidR="00996180" w:rsidRPr="009317F8" w:rsidRDefault="00996180" w:rsidP="00996180">
            <w:pPr>
              <w:jc w:val="both"/>
              <w:rPr>
                <w:rFonts w:ascii="Courier New" w:hAnsi="Courier New" w:cs="Courier New"/>
                <w:sz w:val="20"/>
                <w:szCs w:val="20"/>
              </w:rPr>
            </w:pPr>
          </w:p>
          <w:p w14:paraId="541D121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void setSalary(long salary) {</w:t>
            </w:r>
          </w:p>
          <w:p w14:paraId="7A4BF057"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his.salary = salary;</w:t>
            </w:r>
          </w:p>
          <w:p w14:paraId="4E5040B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77CF000C" w14:textId="77777777" w:rsidR="00996180" w:rsidRPr="009317F8" w:rsidRDefault="00996180" w:rsidP="00996180">
            <w:pPr>
              <w:jc w:val="both"/>
              <w:rPr>
                <w:rFonts w:ascii="Courier New" w:hAnsi="Courier New" w:cs="Courier New"/>
                <w:sz w:val="20"/>
                <w:szCs w:val="20"/>
              </w:rPr>
            </w:pPr>
          </w:p>
          <w:p w14:paraId="5B41B13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Override</w:t>
            </w:r>
          </w:p>
          <w:p w14:paraId="0238515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getPersonDetails() {</w:t>
            </w:r>
          </w:p>
          <w:p w14:paraId="45953F9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getPrefix() + "." + super.getPersonDetails() + " Teacher";</w:t>
            </w:r>
          </w:p>
          <w:p w14:paraId="09B53431" w14:textId="77777777" w:rsidR="00996180" w:rsidRPr="009317F8" w:rsidRDefault="00996180" w:rsidP="00996180">
            <w:pPr>
              <w:jc w:val="both"/>
              <w:rPr>
                <w:rFonts w:ascii="Courier New" w:hAnsi="Courier New" w:cs="Courier New"/>
                <w:sz w:val="20"/>
                <w:szCs w:val="20"/>
              </w:rPr>
            </w:pPr>
          </w:p>
          <w:p w14:paraId="079FE5F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1C46D881" w14:textId="77777777" w:rsidR="00996180" w:rsidRPr="009317F8" w:rsidRDefault="00996180" w:rsidP="00996180">
            <w:pPr>
              <w:jc w:val="both"/>
              <w:rPr>
                <w:rFonts w:ascii="Courier New" w:hAnsi="Courier New" w:cs="Courier New"/>
                <w:sz w:val="20"/>
                <w:szCs w:val="20"/>
              </w:rPr>
            </w:pPr>
          </w:p>
          <w:p w14:paraId="64EC8C2D"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Override</w:t>
            </w:r>
          </w:p>
          <w:p w14:paraId="61CA86D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ring toString() {</w:t>
            </w:r>
          </w:p>
          <w:p w14:paraId="31A3E6E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return super.toString() + "Teacher{" + "subject=" + subject + ", college_name=" + college_name + ", salary=$" + salary + '}';</w:t>
            </w:r>
          </w:p>
          <w:p w14:paraId="77DE355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22B10307" w14:textId="77777777" w:rsidR="00996180" w:rsidRPr="009317F8" w:rsidRDefault="00996180" w:rsidP="00996180">
            <w:pPr>
              <w:jc w:val="both"/>
              <w:rPr>
                <w:rFonts w:ascii="Courier New" w:hAnsi="Courier New" w:cs="Courier New"/>
                <w:sz w:val="20"/>
                <w:szCs w:val="20"/>
              </w:rPr>
            </w:pPr>
          </w:p>
          <w:p w14:paraId="004F2268" w14:textId="7BCDF4D6"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tc>
      </w:tr>
    </w:tbl>
    <w:p w14:paraId="7F5570A1" w14:textId="77777777" w:rsidR="00996180" w:rsidRPr="00996180" w:rsidRDefault="00996180" w:rsidP="00A641B0">
      <w:pPr>
        <w:jc w:val="both"/>
        <w:rPr>
          <w:rFonts w:ascii="Times New Roman" w:hAnsi="Times New Roman" w:cs="Times New Roman"/>
          <w:sz w:val="24"/>
          <w:szCs w:val="24"/>
        </w:rPr>
      </w:pPr>
    </w:p>
    <w:p w14:paraId="69F9C2DD" w14:textId="41B1394F" w:rsidR="00A641B0" w:rsidRDefault="00996180" w:rsidP="00A641B0">
      <w:pPr>
        <w:jc w:val="both"/>
        <w:rPr>
          <w:rFonts w:ascii="Times New Roman" w:hAnsi="Times New Roman" w:cs="Times New Roman"/>
          <w:sz w:val="24"/>
          <w:szCs w:val="24"/>
          <w:u w:val="single"/>
        </w:rPr>
      </w:pPr>
      <w:r w:rsidRPr="00996180">
        <w:rPr>
          <w:rFonts w:ascii="Times New Roman" w:hAnsi="Times New Roman" w:cs="Times New Roman"/>
          <w:sz w:val="24"/>
          <w:szCs w:val="24"/>
          <w:u w:val="single"/>
        </w:rPr>
        <w:t>UpcastingDriver.java</w:t>
      </w:r>
    </w:p>
    <w:tbl>
      <w:tblPr>
        <w:tblStyle w:val="TableGrid"/>
        <w:tblW w:w="0" w:type="auto"/>
        <w:tblInd w:w="0" w:type="dxa"/>
        <w:tblLook w:val="04A0" w:firstRow="1" w:lastRow="0" w:firstColumn="1" w:lastColumn="0" w:noHBand="0" w:noVBand="1"/>
      </w:tblPr>
      <w:tblGrid>
        <w:gridCol w:w="9350"/>
      </w:tblGrid>
      <w:tr w:rsidR="00996180" w14:paraId="7E3910B8" w14:textId="77777777" w:rsidTr="00996180">
        <w:tc>
          <w:tcPr>
            <w:tcW w:w="9350" w:type="dxa"/>
          </w:tcPr>
          <w:p w14:paraId="70B4D758"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p w14:paraId="64B6433A"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F3DF67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lastRenderedPageBreak/>
              <w:t xml:space="preserve"> * @author Gullapalli Sai Satyanarayana</w:t>
            </w:r>
          </w:p>
          <w:p w14:paraId="472415E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4E6847DB"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public class UpcastingDriver {</w:t>
            </w:r>
          </w:p>
          <w:p w14:paraId="119984B6" w14:textId="77777777" w:rsidR="00996180" w:rsidRPr="009317F8" w:rsidRDefault="00996180" w:rsidP="00996180">
            <w:pPr>
              <w:jc w:val="both"/>
              <w:rPr>
                <w:rFonts w:ascii="Courier New" w:hAnsi="Courier New" w:cs="Courier New"/>
                <w:sz w:val="20"/>
                <w:szCs w:val="20"/>
              </w:rPr>
            </w:pPr>
          </w:p>
          <w:p w14:paraId="4985000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0E5ED214"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param args the command line arguments</w:t>
            </w:r>
          </w:p>
          <w:p w14:paraId="66AE125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3F01B173"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ublic static void main(String[] args) {</w:t>
            </w:r>
          </w:p>
          <w:p w14:paraId="3F016491"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 TODO code application logic here</w:t>
            </w:r>
          </w:p>
          <w:p w14:paraId="337BD5B5"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erson p = new Person("Satya Chowdary", "Gullapalli", 24);</w:t>
            </w:r>
          </w:p>
          <w:p w14:paraId="30C2621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ystem.out.println(p.getPersonDetails());</w:t>
            </w:r>
          </w:p>
          <w:p w14:paraId="2C39BDF6"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erson s = new Engineer("CSE", " Software Developer", "Strateology", "Satya Chowdary", "Gullapalli", 20);</w:t>
            </w:r>
          </w:p>
          <w:p w14:paraId="3E39434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ystem.out.println(s.getPersonDetails());</w:t>
            </w:r>
          </w:p>
          <w:p w14:paraId="35D714D9"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Teacher t = new Teacher("C", "SIUE", 12000, "Dr", "Rakesh", "Chandra", 25);</w:t>
            </w:r>
          </w:p>
          <w:p w14:paraId="17478DB2"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ystem.out.println(t.getPersonDetails());</w:t>
            </w:r>
          </w:p>
          <w:p w14:paraId="2F13965E"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Person per = new Teacher("Database", "UHCL", 11000, "Dr", "Prudhvi", "Raju", 30);</w:t>
            </w:r>
          </w:p>
          <w:p w14:paraId="1D7C708A"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System.out.println(per.getPersonDetails());</w:t>
            </w:r>
          </w:p>
          <w:p w14:paraId="49F6102F" w14:textId="77777777" w:rsidR="00996180" w:rsidRPr="009317F8" w:rsidRDefault="00996180" w:rsidP="00996180">
            <w:pPr>
              <w:jc w:val="both"/>
              <w:rPr>
                <w:rFonts w:ascii="Courier New" w:hAnsi="Courier New" w:cs="Courier New"/>
                <w:sz w:val="20"/>
                <w:szCs w:val="20"/>
              </w:rPr>
            </w:pPr>
          </w:p>
          <w:p w14:paraId="7FD7C1CC" w14:textId="77777777"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 xml:space="preserve">    }</w:t>
            </w:r>
          </w:p>
          <w:p w14:paraId="1342A177" w14:textId="1332B070" w:rsidR="00996180" w:rsidRPr="009317F8" w:rsidRDefault="00996180" w:rsidP="00996180">
            <w:pPr>
              <w:jc w:val="both"/>
              <w:rPr>
                <w:rFonts w:ascii="Courier New" w:hAnsi="Courier New" w:cs="Courier New"/>
                <w:sz w:val="20"/>
                <w:szCs w:val="20"/>
              </w:rPr>
            </w:pPr>
            <w:r w:rsidRPr="009317F8">
              <w:rPr>
                <w:rFonts w:ascii="Courier New" w:hAnsi="Courier New" w:cs="Courier New"/>
                <w:sz w:val="20"/>
                <w:szCs w:val="20"/>
              </w:rPr>
              <w:t>}</w:t>
            </w:r>
          </w:p>
        </w:tc>
      </w:tr>
    </w:tbl>
    <w:p w14:paraId="46F05521" w14:textId="7227B85A" w:rsidR="00996180" w:rsidRDefault="00996180" w:rsidP="00A641B0">
      <w:pPr>
        <w:jc w:val="both"/>
        <w:rPr>
          <w:rFonts w:ascii="Times New Roman" w:hAnsi="Times New Roman" w:cs="Times New Roman"/>
          <w:sz w:val="24"/>
          <w:szCs w:val="24"/>
        </w:rPr>
      </w:pPr>
    </w:p>
    <w:p w14:paraId="78D838A6" w14:textId="747E598A" w:rsidR="00996180" w:rsidRDefault="00996180" w:rsidP="00A641B0">
      <w:pPr>
        <w:jc w:val="both"/>
        <w:rPr>
          <w:rFonts w:ascii="Times New Roman" w:hAnsi="Times New Roman" w:cs="Times New Roman"/>
          <w:sz w:val="24"/>
          <w:szCs w:val="24"/>
        </w:rPr>
      </w:pPr>
      <w:r w:rsidRPr="00996180">
        <w:rPr>
          <w:rFonts w:ascii="Times New Roman" w:hAnsi="Times New Roman" w:cs="Times New Roman"/>
          <w:sz w:val="24"/>
          <w:szCs w:val="24"/>
        </w:rPr>
        <w:t>In this model we are making three classes specifically Person , Engineer and Teacher. Here Person is Super class and Teacher and Engineer are sub classes for Person class. In driver class we are making an instance for individual class and invoking the getPersonDetails().In the following line , we are making a reference variable of type Person and putting away the reference to a case of Engineer class. Which is Up Casting. By utilizing that parent class reference we are summoning the getPersonDetails() of Engineer .Next we are starting up the Teacher class. Also, invoking getPersonDetails().In the following line we are performing Up Casting.</w:t>
      </w:r>
    </w:p>
    <w:p w14:paraId="2E3DF793" w14:textId="77777777" w:rsidR="001A4D69" w:rsidRPr="00996180" w:rsidRDefault="001A4D69" w:rsidP="00A641B0">
      <w:pPr>
        <w:jc w:val="both"/>
        <w:rPr>
          <w:rFonts w:ascii="Times New Roman" w:hAnsi="Times New Roman" w:cs="Times New Roman"/>
          <w:sz w:val="24"/>
          <w:szCs w:val="24"/>
        </w:rPr>
      </w:pPr>
    </w:p>
    <w:p w14:paraId="0240D5F4"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996180" w14:paraId="7334296F" w14:textId="77777777" w:rsidTr="00996180">
        <w:tc>
          <w:tcPr>
            <w:tcW w:w="9350" w:type="dxa"/>
          </w:tcPr>
          <w:p w14:paraId="64C4F692" w14:textId="2E866144" w:rsidR="00996180" w:rsidRDefault="00996180">
            <w:pPr>
              <w:rPr>
                <w:rFonts w:ascii="Times New Roman" w:eastAsia="Times New Roman" w:hAnsi="Times New Roman" w:cs="Times New Roman"/>
                <w:bCs/>
                <w:color w:val="000000" w:themeColor="text1"/>
                <w:sz w:val="24"/>
                <w:szCs w:val="24"/>
                <w:u w:val="single"/>
              </w:rPr>
            </w:pPr>
            <w:r>
              <w:rPr>
                <w:noProof/>
              </w:rPr>
              <w:drawing>
                <wp:inline distT="0" distB="0" distL="0" distR="0" wp14:anchorId="744E3A0D" wp14:editId="78160872">
                  <wp:extent cx="4686300" cy="16668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86300" cy="1666875"/>
                          </a:xfrm>
                          <a:prstGeom prst="rect">
                            <a:avLst/>
                          </a:prstGeom>
                        </pic:spPr>
                      </pic:pic>
                    </a:graphicData>
                  </a:graphic>
                </wp:inline>
              </w:drawing>
            </w:r>
          </w:p>
        </w:tc>
      </w:tr>
    </w:tbl>
    <w:p w14:paraId="6D8794A1" w14:textId="7C9B4A2E" w:rsidR="00996180" w:rsidRDefault="00996180">
      <w:pPr>
        <w:rPr>
          <w:rFonts w:ascii="Times New Roman" w:eastAsia="Times New Roman" w:hAnsi="Times New Roman" w:cs="Times New Roman"/>
          <w:bCs/>
          <w:color w:val="000000" w:themeColor="text1"/>
          <w:sz w:val="24"/>
          <w:szCs w:val="24"/>
          <w:u w:val="single"/>
        </w:rPr>
      </w:pPr>
    </w:p>
    <w:p w14:paraId="6C79CCAE" w14:textId="0C8645E7" w:rsidR="001A4D69" w:rsidRDefault="001A4D69">
      <w:pPr>
        <w:rPr>
          <w:rFonts w:ascii="Times New Roman" w:eastAsia="Times New Roman" w:hAnsi="Times New Roman" w:cs="Times New Roman"/>
          <w:bCs/>
          <w:color w:val="000000" w:themeColor="text1"/>
          <w:sz w:val="24"/>
          <w:szCs w:val="24"/>
        </w:rPr>
      </w:pPr>
      <w:r w:rsidRPr="001A4D69">
        <w:rPr>
          <w:rFonts w:ascii="Times New Roman" w:eastAsia="Times New Roman" w:hAnsi="Times New Roman" w:cs="Times New Roman"/>
          <w:bCs/>
          <w:color w:val="000000" w:themeColor="text1"/>
          <w:sz w:val="24"/>
          <w:szCs w:val="24"/>
          <w:u w:val="single"/>
        </w:rPr>
        <w:t>Down Casting:</w:t>
      </w:r>
      <w:r>
        <w:rPr>
          <w:rFonts w:ascii="Times New Roman" w:eastAsia="Times New Roman" w:hAnsi="Times New Roman" w:cs="Times New Roman"/>
          <w:bCs/>
          <w:color w:val="000000" w:themeColor="text1"/>
          <w:sz w:val="24"/>
          <w:szCs w:val="24"/>
        </w:rPr>
        <w:t xml:space="preserve"> </w:t>
      </w:r>
      <w:r w:rsidRPr="001A4D69">
        <w:rPr>
          <w:rFonts w:ascii="Times New Roman" w:eastAsia="Times New Roman" w:hAnsi="Times New Roman" w:cs="Times New Roman"/>
          <w:bCs/>
          <w:color w:val="000000" w:themeColor="text1"/>
          <w:sz w:val="24"/>
          <w:szCs w:val="24"/>
        </w:rPr>
        <w:t xml:space="preserve">Down casting is the type casting of super class reference to a sub class object. Software engineer needs to play out the down casting expressly. Prior to performing down </w:t>
      </w:r>
      <w:r w:rsidRPr="001A4D69">
        <w:rPr>
          <w:rFonts w:ascii="Times New Roman" w:eastAsia="Times New Roman" w:hAnsi="Times New Roman" w:cs="Times New Roman"/>
          <w:bCs/>
          <w:color w:val="000000" w:themeColor="text1"/>
          <w:sz w:val="24"/>
          <w:szCs w:val="24"/>
        </w:rPr>
        <w:lastRenderedPageBreak/>
        <w:t>casting we need to perform polymorphic substitution for two objects . Otherwise will get a ClassCastException at run time.</w:t>
      </w:r>
    </w:p>
    <w:p w14:paraId="16346E76" w14:textId="77777777" w:rsidR="001A4D69" w:rsidRPr="001A4D69" w:rsidRDefault="001A4D69">
      <w:pPr>
        <w:rPr>
          <w:rFonts w:ascii="Times New Roman" w:eastAsia="Times New Roman" w:hAnsi="Times New Roman" w:cs="Times New Roman"/>
          <w:bCs/>
          <w:color w:val="000000" w:themeColor="text1"/>
          <w:sz w:val="24"/>
          <w:szCs w:val="24"/>
        </w:rPr>
      </w:pPr>
    </w:p>
    <w:p w14:paraId="66E1A21B"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Question3DownCasting</w:t>
      </w:r>
    </w:p>
    <w:p w14:paraId="47D0BF52"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Person.java</w:t>
      </w:r>
    </w:p>
    <w:tbl>
      <w:tblPr>
        <w:tblStyle w:val="TableGrid"/>
        <w:tblW w:w="0" w:type="auto"/>
        <w:tblInd w:w="0" w:type="dxa"/>
        <w:tblLook w:val="04A0" w:firstRow="1" w:lastRow="0" w:firstColumn="1" w:lastColumn="0" w:noHBand="0" w:noVBand="1"/>
      </w:tblPr>
      <w:tblGrid>
        <w:gridCol w:w="9350"/>
      </w:tblGrid>
      <w:tr w:rsidR="00996180" w14:paraId="3597A099" w14:textId="77777777" w:rsidTr="00996180">
        <w:tc>
          <w:tcPr>
            <w:tcW w:w="9350" w:type="dxa"/>
          </w:tcPr>
          <w:p w14:paraId="60DFAFF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006F386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45D3A9C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6425E3E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1CA516B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464753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3DownCasting;</w:t>
            </w:r>
          </w:p>
          <w:p w14:paraId="1CF1B4EC" w14:textId="77777777" w:rsidR="00996180" w:rsidRPr="009317F8" w:rsidRDefault="00996180" w:rsidP="00996180">
            <w:pPr>
              <w:rPr>
                <w:rFonts w:ascii="Courier New" w:eastAsia="Times New Roman" w:hAnsi="Courier New" w:cs="Courier New"/>
                <w:bCs/>
                <w:color w:val="000000" w:themeColor="text1"/>
                <w:sz w:val="20"/>
                <w:szCs w:val="20"/>
              </w:rPr>
            </w:pPr>
          </w:p>
          <w:p w14:paraId="7FB6717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152BB0C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828C3B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5EEA0B8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3C8A95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Person {</w:t>
            </w:r>
          </w:p>
          <w:p w14:paraId="54150EAD" w14:textId="77777777" w:rsidR="00996180" w:rsidRPr="009317F8" w:rsidRDefault="00996180" w:rsidP="00996180">
            <w:pPr>
              <w:rPr>
                <w:rFonts w:ascii="Courier New" w:eastAsia="Times New Roman" w:hAnsi="Courier New" w:cs="Courier New"/>
                <w:bCs/>
                <w:color w:val="000000" w:themeColor="text1"/>
                <w:sz w:val="20"/>
                <w:szCs w:val="20"/>
              </w:rPr>
            </w:pPr>
          </w:p>
          <w:p w14:paraId="46E0D2C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String firstName, lastName;</w:t>
            </w:r>
          </w:p>
          <w:p w14:paraId="3A03AEA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int age;</w:t>
            </w:r>
          </w:p>
          <w:p w14:paraId="3A51297F" w14:textId="77777777" w:rsidR="00996180" w:rsidRPr="009317F8" w:rsidRDefault="00996180" w:rsidP="00996180">
            <w:pPr>
              <w:rPr>
                <w:rFonts w:ascii="Courier New" w:eastAsia="Times New Roman" w:hAnsi="Courier New" w:cs="Courier New"/>
                <w:bCs/>
                <w:color w:val="000000" w:themeColor="text1"/>
                <w:sz w:val="20"/>
                <w:szCs w:val="20"/>
              </w:rPr>
            </w:pPr>
          </w:p>
          <w:p w14:paraId="56B1B04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Person(String firstName, String lastName, int age) {</w:t>
            </w:r>
          </w:p>
          <w:p w14:paraId="79C43DA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firstName = firstName;</w:t>
            </w:r>
          </w:p>
          <w:p w14:paraId="787F044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lastName = lastName;</w:t>
            </w:r>
          </w:p>
          <w:p w14:paraId="3BD4813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age = age;</w:t>
            </w:r>
          </w:p>
          <w:p w14:paraId="626D2DC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1834574" w14:textId="77777777" w:rsidR="00996180" w:rsidRPr="009317F8" w:rsidRDefault="00996180" w:rsidP="00996180">
            <w:pPr>
              <w:rPr>
                <w:rFonts w:ascii="Courier New" w:eastAsia="Times New Roman" w:hAnsi="Courier New" w:cs="Courier New"/>
                <w:bCs/>
                <w:color w:val="000000" w:themeColor="text1"/>
                <w:sz w:val="20"/>
                <w:szCs w:val="20"/>
              </w:rPr>
            </w:pPr>
          </w:p>
          <w:p w14:paraId="740C322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firstName() {</w:t>
            </w:r>
          </w:p>
          <w:p w14:paraId="12ECF92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firstName;</w:t>
            </w:r>
          </w:p>
          <w:p w14:paraId="281F381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0B7ABE9" w14:textId="77777777" w:rsidR="00996180" w:rsidRPr="009317F8" w:rsidRDefault="00996180" w:rsidP="00996180">
            <w:pPr>
              <w:rPr>
                <w:rFonts w:ascii="Courier New" w:eastAsia="Times New Roman" w:hAnsi="Courier New" w:cs="Courier New"/>
                <w:bCs/>
                <w:color w:val="000000" w:themeColor="text1"/>
                <w:sz w:val="20"/>
                <w:szCs w:val="20"/>
              </w:rPr>
            </w:pPr>
          </w:p>
          <w:p w14:paraId="314AF68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firstName(String firstName) {</w:t>
            </w:r>
          </w:p>
          <w:p w14:paraId="23DFFCD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firstName = firstName;</w:t>
            </w:r>
          </w:p>
          <w:p w14:paraId="62F4C57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3482086" w14:textId="77777777" w:rsidR="00996180" w:rsidRPr="009317F8" w:rsidRDefault="00996180" w:rsidP="00996180">
            <w:pPr>
              <w:rPr>
                <w:rFonts w:ascii="Courier New" w:eastAsia="Times New Roman" w:hAnsi="Courier New" w:cs="Courier New"/>
                <w:bCs/>
                <w:color w:val="000000" w:themeColor="text1"/>
                <w:sz w:val="20"/>
                <w:szCs w:val="20"/>
              </w:rPr>
            </w:pPr>
          </w:p>
          <w:p w14:paraId="61149AA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lastName() {</w:t>
            </w:r>
          </w:p>
          <w:p w14:paraId="6E7E010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lastName;</w:t>
            </w:r>
          </w:p>
          <w:p w14:paraId="72FAA69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4D5AD20" w14:textId="77777777" w:rsidR="00996180" w:rsidRPr="009317F8" w:rsidRDefault="00996180" w:rsidP="00996180">
            <w:pPr>
              <w:rPr>
                <w:rFonts w:ascii="Courier New" w:eastAsia="Times New Roman" w:hAnsi="Courier New" w:cs="Courier New"/>
                <w:bCs/>
                <w:color w:val="000000" w:themeColor="text1"/>
                <w:sz w:val="20"/>
                <w:szCs w:val="20"/>
              </w:rPr>
            </w:pPr>
          </w:p>
          <w:p w14:paraId="645F560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lastName(String lastName) {</w:t>
            </w:r>
          </w:p>
          <w:p w14:paraId="387332B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lastName = lastName;</w:t>
            </w:r>
          </w:p>
          <w:p w14:paraId="366E565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1F37E6E" w14:textId="77777777" w:rsidR="00996180" w:rsidRPr="009317F8" w:rsidRDefault="00996180" w:rsidP="00996180">
            <w:pPr>
              <w:rPr>
                <w:rFonts w:ascii="Courier New" w:eastAsia="Times New Roman" w:hAnsi="Courier New" w:cs="Courier New"/>
                <w:bCs/>
                <w:color w:val="000000" w:themeColor="text1"/>
                <w:sz w:val="20"/>
                <w:szCs w:val="20"/>
              </w:rPr>
            </w:pPr>
          </w:p>
          <w:p w14:paraId="3546239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int getAge() {</w:t>
            </w:r>
          </w:p>
          <w:p w14:paraId="5ED04BB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age;</w:t>
            </w:r>
          </w:p>
          <w:p w14:paraId="77F4BE7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33B83B2" w14:textId="77777777" w:rsidR="00996180" w:rsidRPr="009317F8" w:rsidRDefault="00996180" w:rsidP="00996180">
            <w:pPr>
              <w:rPr>
                <w:rFonts w:ascii="Courier New" w:eastAsia="Times New Roman" w:hAnsi="Courier New" w:cs="Courier New"/>
                <w:bCs/>
                <w:color w:val="000000" w:themeColor="text1"/>
                <w:sz w:val="20"/>
                <w:szCs w:val="20"/>
              </w:rPr>
            </w:pPr>
          </w:p>
          <w:p w14:paraId="1D37FA7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Age(int age) {</w:t>
            </w:r>
          </w:p>
          <w:p w14:paraId="078F6C1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age = age;</w:t>
            </w:r>
          </w:p>
          <w:p w14:paraId="2431765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8957086" w14:textId="77777777" w:rsidR="00996180" w:rsidRPr="009317F8" w:rsidRDefault="00996180" w:rsidP="00996180">
            <w:pPr>
              <w:rPr>
                <w:rFonts w:ascii="Courier New" w:eastAsia="Times New Roman" w:hAnsi="Courier New" w:cs="Courier New"/>
                <w:bCs/>
                <w:color w:val="000000" w:themeColor="text1"/>
                <w:sz w:val="20"/>
                <w:szCs w:val="20"/>
              </w:rPr>
            </w:pPr>
          </w:p>
          <w:p w14:paraId="380A8FC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public String getPersonDetails() {</w:t>
            </w:r>
          </w:p>
          <w:p w14:paraId="0839DF7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getfirstName() + " " + getlastName();</w:t>
            </w:r>
          </w:p>
          <w:p w14:paraId="2F3EB7D7" w14:textId="77777777" w:rsidR="00996180" w:rsidRPr="009317F8" w:rsidRDefault="00996180" w:rsidP="00996180">
            <w:pPr>
              <w:rPr>
                <w:rFonts w:ascii="Courier New" w:eastAsia="Times New Roman" w:hAnsi="Courier New" w:cs="Courier New"/>
                <w:bCs/>
                <w:color w:val="000000" w:themeColor="text1"/>
                <w:sz w:val="20"/>
                <w:szCs w:val="20"/>
              </w:rPr>
            </w:pPr>
          </w:p>
          <w:p w14:paraId="141F844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8218097" w14:textId="77777777" w:rsidR="00996180" w:rsidRPr="009317F8" w:rsidRDefault="00996180" w:rsidP="00996180">
            <w:pPr>
              <w:rPr>
                <w:rFonts w:ascii="Courier New" w:eastAsia="Times New Roman" w:hAnsi="Courier New" w:cs="Courier New"/>
                <w:bCs/>
                <w:color w:val="000000" w:themeColor="text1"/>
                <w:sz w:val="20"/>
                <w:szCs w:val="20"/>
              </w:rPr>
            </w:pPr>
          </w:p>
          <w:p w14:paraId="584EE59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5C9B4C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toString() {</w:t>
            </w:r>
          </w:p>
          <w:p w14:paraId="062A277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Human{" + "fName=" + firstName + ", lName=" + lastName + ", age=" + age + '}';</w:t>
            </w:r>
          </w:p>
          <w:p w14:paraId="1A38D7E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FF71970" w14:textId="11BF59F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2DD3579E" w14:textId="77777777" w:rsidR="00996180" w:rsidRDefault="00996180">
      <w:pPr>
        <w:rPr>
          <w:rFonts w:ascii="Times New Roman" w:eastAsia="Times New Roman" w:hAnsi="Times New Roman" w:cs="Times New Roman"/>
          <w:bCs/>
          <w:color w:val="000000" w:themeColor="text1"/>
          <w:sz w:val="24"/>
          <w:szCs w:val="24"/>
          <w:u w:val="single"/>
        </w:rPr>
      </w:pPr>
    </w:p>
    <w:p w14:paraId="224CFB72"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Engineer.java</w:t>
      </w:r>
    </w:p>
    <w:tbl>
      <w:tblPr>
        <w:tblStyle w:val="TableGrid"/>
        <w:tblW w:w="0" w:type="auto"/>
        <w:tblInd w:w="0" w:type="dxa"/>
        <w:tblLook w:val="04A0" w:firstRow="1" w:lastRow="0" w:firstColumn="1" w:lastColumn="0" w:noHBand="0" w:noVBand="1"/>
      </w:tblPr>
      <w:tblGrid>
        <w:gridCol w:w="9350"/>
      </w:tblGrid>
      <w:tr w:rsidR="00996180" w14:paraId="12FDFA48" w14:textId="77777777" w:rsidTr="00996180">
        <w:tc>
          <w:tcPr>
            <w:tcW w:w="9350" w:type="dxa"/>
          </w:tcPr>
          <w:p w14:paraId="6062E10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4C5F93A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09B0136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42E651C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18DC31F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274743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3DownCasting;</w:t>
            </w:r>
          </w:p>
          <w:p w14:paraId="589B4C61" w14:textId="77777777" w:rsidR="00996180" w:rsidRPr="009317F8" w:rsidRDefault="00996180" w:rsidP="00996180">
            <w:pPr>
              <w:rPr>
                <w:rFonts w:ascii="Courier New" w:eastAsia="Times New Roman" w:hAnsi="Courier New" w:cs="Courier New"/>
                <w:bCs/>
                <w:color w:val="000000" w:themeColor="text1"/>
                <w:sz w:val="20"/>
                <w:szCs w:val="20"/>
              </w:rPr>
            </w:pPr>
          </w:p>
          <w:p w14:paraId="58CDFC6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7157F89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6E8B38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383B8FC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007309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Engineer extends Person {</w:t>
            </w:r>
          </w:p>
          <w:p w14:paraId="0EE0CBC8" w14:textId="77777777" w:rsidR="00996180" w:rsidRPr="009317F8" w:rsidRDefault="00996180" w:rsidP="00996180">
            <w:pPr>
              <w:rPr>
                <w:rFonts w:ascii="Courier New" w:eastAsia="Times New Roman" w:hAnsi="Courier New" w:cs="Courier New"/>
                <w:bCs/>
                <w:color w:val="000000" w:themeColor="text1"/>
                <w:sz w:val="20"/>
                <w:szCs w:val="20"/>
              </w:rPr>
            </w:pPr>
          </w:p>
          <w:p w14:paraId="60F67BD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String eng_branch, job_Title, company_name;</w:t>
            </w:r>
          </w:p>
          <w:p w14:paraId="6AF9CC2E" w14:textId="77777777" w:rsidR="00996180" w:rsidRPr="009317F8" w:rsidRDefault="00996180" w:rsidP="00996180">
            <w:pPr>
              <w:rPr>
                <w:rFonts w:ascii="Courier New" w:eastAsia="Times New Roman" w:hAnsi="Courier New" w:cs="Courier New"/>
                <w:bCs/>
                <w:color w:val="000000" w:themeColor="text1"/>
                <w:sz w:val="20"/>
                <w:szCs w:val="20"/>
              </w:rPr>
            </w:pPr>
          </w:p>
          <w:p w14:paraId="0C1B023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Engineer(String eng_branch, String job_Title, String company_name, String fName, String lName, int age) {</w:t>
            </w:r>
          </w:p>
          <w:p w14:paraId="032FC07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uper(fName, lName, age);</w:t>
            </w:r>
          </w:p>
          <w:p w14:paraId="59F80EB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eng_branch = eng_branch;</w:t>
            </w:r>
          </w:p>
          <w:p w14:paraId="1C5A639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job_Title = job_Title;</w:t>
            </w:r>
          </w:p>
          <w:p w14:paraId="52AC980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company_name = company_name;</w:t>
            </w:r>
          </w:p>
          <w:p w14:paraId="42508F58" w14:textId="77777777" w:rsidR="00996180" w:rsidRPr="009317F8" w:rsidRDefault="00996180" w:rsidP="00996180">
            <w:pPr>
              <w:rPr>
                <w:rFonts w:ascii="Courier New" w:eastAsia="Times New Roman" w:hAnsi="Courier New" w:cs="Courier New"/>
                <w:bCs/>
                <w:color w:val="000000" w:themeColor="text1"/>
                <w:sz w:val="20"/>
                <w:szCs w:val="20"/>
              </w:rPr>
            </w:pPr>
          </w:p>
          <w:p w14:paraId="2797FE2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CFE208C" w14:textId="77777777" w:rsidR="00996180" w:rsidRPr="009317F8" w:rsidRDefault="00996180" w:rsidP="00996180">
            <w:pPr>
              <w:rPr>
                <w:rFonts w:ascii="Courier New" w:eastAsia="Times New Roman" w:hAnsi="Courier New" w:cs="Courier New"/>
                <w:bCs/>
                <w:color w:val="000000" w:themeColor="text1"/>
                <w:sz w:val="20"/>
                <w:szCs w:val="20"/>
              </w:rPr>
            </w:pPr>
          </w:p>
          <w:p w14:paraId="0C33507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Eng_branch() {</w:t>
            </w:r>
          </w:p>
          <w:p w14:paraId="27A1874B"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eng_branch;</w:t>
            </w:r>
          </w:p>
          <w:p w14:paraId="7AD0215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D9BB8F6" w14:textId="77777777" w:rsidR="00996180" w:rsidRPr="009317F8" w:rsidRDefault="00996180" w:rsidP="00996180">
            <w:pPr>
              <w:rPr>
                <w:rFonts w:ascii="Courier New" w:eastAsia="Times New Roman" w:hAnsi="Courier New" w:cs="Courier New"/>
                <w:bCs/>
                <w:color w:val="000000" w:themeColor="text1"/>
                <w:sz w:val="20"/>
                <w:szCs w:val="20"/>
              </w:rPr>
            </w:pPr>
          </w:p>
          <w:p w14:paraId="7A136B3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Eng_branch(String eng_branch) {</w:t>
            </w:r>
          </w:p>
          <w:p w14:paraId="5605F40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eng_branch = eng_branch;</w:t>
            </w:r>
          </w:p>
          <w:p w14:paraId="3D6E931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60ECE0C" w14:textId="77777777" w:rsidR="00996180" w:rsidRPr="009317F8" w:rsidRDefault="00996180" w:rsidP="00996180">
            <w:pPr>
              <w:rPr>
                <w:rFonts w:ascii="Courier New" w:eastAsia="Times New Roman" w:hAnsi="Courier New" w:cs="Courier New"/>
                <w:bCs/>
                <w:color w:val="000000" w:themeColor="text1"/>
                <w:sz w:val="20"/>
                <w:szCs w:val="20"/>
              </w:rPr>
            </w:pPr>
          </w:p>
          <w:p w14:paraId="11038EA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Job_Title() {</w:t>
            </w:r>
          </w:p>
          <w:p w14:paraId="5083A26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job_Title;</w:t>
            </w:r>
          </w:p>
          <w:p w14:paraId="64F9790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1A4927A" w14:textId="77777777" w:rsidR="00996180" w:rsidRPr="009317F8" w:rsidRDefault="00996180" w:rsidP="00996180">
            <w:pPr>
              <w:rPr>
                <w:rFonts w:ascii="Courier New" w:eastAsia="Times New Roman" w:hAnsi="Courier New" w:cs="Courier New"/>
                <w:bCs/>
                <w:color w:val="000000" w:themeColor="text1"/>
                <w:sz w:val="20"/>
                <w:szCs w:val="20"/>
              </w:rPr>
            </w:pPr>
          </w:p>
          <w:p w14:paraId="31942E1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Job_Title(String job_Title) {</w:t>
            </w:r>
          </w:p>
          <w:p w14:paraId="1CB9AF3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job_Title = job_Title;</w:t>
            </w:r>
          </w:p>
          <w:p w14:paraId="1A833F3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81D45AC" w14:textId="77777777" w:rsidR="00996180" w:rsidRPr="009317F8" w:rsidRDefault="00996180" w:rsidP="00996180">
            <w:pPr>
              <w:rPr>
                <w:rFonts w:ascii="Courier New" w:eastAsia="Times New Roman" w:hAnsi="Courier New" w:cs="Courier New"/>
                <w:bCs/>
                <w:color w:val="000000" w:themeColor="text1"/>
                <w:sz w:val="20"/>
                <w:szCs w:val="20"/>
              </w:rPr>
            </w:pPr>
          </w:p>
          <w:p w14:paraId="5606BAC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public String getCompany_name() {</w:t>
            </w:r>
          </w:p>
          <w:p w14:paraId="5B37BE8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company_name;</w:t>
            </w:r>
          </w:p>
          <w:p w14:paraId="04952C4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69D003C4" w14:textId="77777777" w:rsidR="00996180" w:rsidRPr="009317F8" w:rsidRDefault="00996180" w:rsidP="00996180">
            <w:pPr>
              <w:rPr>
                <w:rFonts w:ascii="Courier New" w:eastAsia="Times New Roman" w:hAnsi="Courier New" w:cs="Courier New"/>
                <w:bCs/>
                <w:color w:val="000000" w:themeColor="text1"/>
                <w:sz w:val="20"/>
                <w:szCs w:val="20"/>
              </w:rPr>
            </w:pPr>
          </w:p>
          <w:p w14:paraId="6C2D78F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Company_name(String company_name) {</w:t>
            </w:r>
          </w:p>
          <w:p w14:paraId="2786010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company_name = company_name;</w:t>
            </w:r>
          </w:p>
          <w:p w14:paraId="5AE35CD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F6C7286" w14:textId="77777777" w:rsidR="00996180" w:rsidRPr="009317F8" w:rsidRDefault="00996180" w:rsidP="00996180">
            <w:pPr>
              <w:rPr>
                <w:rFonts w:ascii="Courier New" w:eastAsia="Times New Roman" w:hAnsi="Courier New" w:cs="Courier New"/>
                <w:bCs/>
                <w:color w:val="000000" w:themeColor="text1"/>
                <w:sz w:val="20"/>
                <w:szCs w:val="20"/>
              </w:rPr>
            </w:pPr>
          </w:p>
          <w:p w14:paraId="5E726C2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66ABD61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PersonDetails() {</w:t>
            </w:r>
          </w:p>
          <w:p w14:paraId="69419DA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uper.getPersonDetails() + getJob_Title() + " Engineer";</w:t>
            </w:r>
          </w:p>
          <w:p w14:paraId="1549F353" w14:textId="77777777" w:rsidR="00996180" w:rsidRPr="009317F8" w:rsidRDefault="00996180" w:rsidP="00996180">
            <w:pPr>
              <w:rPr>
                <w:rFonts w:ascii="Courier New" w:eastAsia="Times New Roman" w:hAnsi="Courier New" w:cs="Courier New"/>
                <w:bCs/>
                <w:color w:val="000000" w:themeColor="text1"/>
                <w:sz w:val="20"/>
                <w:szCs w:val="20"/>
              </w:rPr>
            </w:pPr>
          </w:p>
          <w:p w14:paraId="510880F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E480D9F" w14:textId="77777777" w:rsidR="00996180" w:rsidRPr="009317F8" w:rsidRDefault="00996180" w:rsidP="00996180">
            <w:pPr>
              <w:rPr>
                <w:rFonts w:ascii="Courier New" w:eastAsia="Times New Roman" w:hAnsi="Courier New" w:cs="Courier New"/>
                <w:bCs/>
                <w:color w:val="000000" w:themeColor="text1"/>
                <w:sz w:val="20"/>
                <w:szCs w:val="20"/>
              </w:rPr>
            </w:pPr>
          </w:p>
          <w:p w14:paraId="3D3F65B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442D752B"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toString() {</w:t>
            </w:r>
          </w:p>
          <w:p w14:paraId="1EF4D71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uper.toString() + "Engineer{" + "eng_branch=" + eng_branch + ", job_Title=" + job_Title + ", company_name=" + company_name + '}';</w:t>
            </w:r>
          </w:p>
          <w:p w14:paraId="31ECCA2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3085DAA" w14:textId="6414EFFF"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6B6A2B6E" w14:textId="77777777" w:rsidR="00996180" w:rsidRDefault="00996180">
      <w:pPr>
        <w:rPr>
          <w:rFonts w:ascii="Times New Roman" w:eastAsia="Times New Roman" w:hAnsi="Times New Roman" w:cs="Times New Roman"/>
          <w:bCs/>
          <w:color w:val="000000" w:themeColor="text1"/>
          <w:sz w:val="24"/>
          <w:szCs w:val="24"/>
          <w:u w:val="single"/>
        </w:rPr>
      </w:pPr>
    </w:p>
    <w:p w14:paraId="4D2744B8"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Teacher.java</w:t>
      </w:r>
    </w:p>
    <w:tbl>
      <w:tblPr>
        <w:tblStyle w:val="TableGrid"/>
        <w:tblW w:w="0" w:type="auto"/>
        <w:tblInd w:w="0" w:type="dxa"/>
        <w:tblLook w:val="04A0" w:firstRow="1" w:lastRow="0" w:firstColumn="1" w:lastColumn="0" w:noHBand="0" w:noVBand="1"/>
      </w:tblPr>
      <w:tblGrid>
        <w:gridCol w:w="9350"/>
      </w:tblGrid>
      <w:tr w:rsidR="00996180" w14:paraId="455E0F12" w14:textId="77777777" w:rsidTr="00996180">
        <w:tc>
          <w:tcPr>
            <w:tcW w:w="9350" w:type="dxa"/>
          </w:tcPr>
          <w:p w14:paraId="5DF7153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AF6EC8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1DDDAED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5C8880C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7BC1785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832428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3DownCasting;</w:t>
            </w:r>
          </w:p>
          <w:p w14:paraId="4B2DF873" w14:textId="77777777" w:rsidR="00996180" w:rsidRPr="009317F8" w:rsidRDefault="00996180" w:rsidP="00996180">
            <w:pPr>
              <w:rPr>
                <w:rFonts w:ascii="Courier New" w:eastAsia="Times New Roman" w:hAnsi="Courier New" w:cs="Courier New"/>
                <w:bCs/>
                <w:color w:val="000000" w:themeColor="text1"/>
                <w:sz w:val="20"/>
                <w:szCs w:val="20"/>
              </w:rPr>
            </w:pPr>
          </w:p>
          <w:p w14:paraId="3DA1265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6A49049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E42E48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37462C0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A1383E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Teacher extends Person {</w:t>
            </w:r>
          </w:p>
          <w:p w14:paraId="79B7DE5A" w14:textId="77777777" w:rsidR="00996180" w:rsidRPr="009317F8" w:rsidRDefault="00996180" w:rsidP="00996180">
            <w:pPr>
              <w:rPr>
                <w:rFonts w:ascii="Courier New" w:eastAsia="Times New Roman" w:hAnsi="Courier New" w:cs="Courier New"/>
                <w:bCs/>
                <w:color w:val="000000" w:themeColor="text1"/>
                <w:sz w:val="20"/>
                <w:szCs w:val="20"/>
              </w:rPr>
            </w:pPr>
          </w:p>
          <w:p w14:paraId="1DDA0DB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String subject, college_name, prefix;</w:t>
            </w:r>
          </w:p>
          <w:p w14:paraId="514C27D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rivate long salary;</w:t>
            </w:r>
          </w:p>
          <w:p w14:paraId="71A0B266" w14:textId="77777777" w:rsidR="00996180" w:rsidRPr="009317F8" w:rsidRDefault="00996180" w:rsidP="00996180">
            <w:pPr>
              <w:rPr>
                <w:rFonts w:ascii="Courier New" w:eastAsia="Times New Roman" w:hAnsi="Courier New" w:cs="Courier New"/>
                <w:bCs/>
                <w:color w:val="000000" w:themeColor="text1"/>
                <w:sz w:val="20"/>
                <w:szCs w:val="20"/>
              </w:rPr>
            </w:pPr>
          </w:p>
          <w:p w14:paraId="3CE8F0B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Teacher(String subject, String college_name, long salary, String prefix, String fName, String lName, int age) {</w:t>
            </w:r>
          </w:p>
          <w:p w14:paraId="4F67411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uper(fName, lName, age);</w:t>
            </w:r>
          </w:p>
          <w:p w14:paraId="473A154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ubject = subject;</w:t>
            </w:r>
          </w:p>
          <w:p w14:paraId="1A4F4EE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college_name = college_name;</w:t>
            </w:r>
          </w:p>
          <w:p w14:paraId="6F922B3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alary = salary;</w:t>
            </w:r>
          </w:p>
          <w:p w14:paraId="559195A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prefix = prefix;</w:t>
            </w:r>
          </w:p>
          <w:p w14:paraId="4D27276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2202875" w14:textId="77777777" w:rsidR="00996180" w:rsidRPr="009317F8" w:rsidRDefault="00996180" w:rsidP="00996180">
            <w:pPr>
              <w:rPr>
                <w:rFonts w:ascii="Courier New" w:eastAsia="Times New Roman" w:hAnsi="Courier New" w:cs="Courier New"/>
                <w:bCs/>
                <w:color w:val="000000" w:themeColor="text1"/>
                <w:sz w:val="20"/>
                <w:szCs w:val="20"/>
              </w:rPr>
            </w:pPr>
          </w:p>
          <w:p w14:paraId="56BD029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Subject() {</w:t>
            </w:r>
          </w:p>
          <w:p w14:paraId="2C1A59D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ubject;</w:t>
            </w:r>
          </w:p>
          <w:p w14:paraId="09F4686B"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0567AE9" w14:textId="77777777" w:rsidR="00996180" w:rsidRPr="009317F8" w:rsidRDefault="00996180" w:rsidP="00996180">
            <w:pPr>
              <w:rPr>
                <w:rFonts w:ascii="Courier New" w:eastAsia="Times New Roman" w:hAnsi="Courier New" w:cs="Courier New"/>
                <w:bCs/>
                <w:color w:val="000000" w:themeColor="text1"/>
                <w:sz w:val="20"/>
                <w:szCs w:val="20"/>
              </w:rPr>
            </w:pPr>
          </w:p>
          <w:p w14:paraId="10B5EC4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Subject(String subject) {</w:t>
            </w:r>
          </w:p>
          <w:p w14:paraId="2E370D8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ubject = subject;</w:t>
            </w:r>
          </w:p>
          <w:p w14:paraId="110EEE2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w:t>
            </w:r>
          </w:p>
          <w:p w14:paraId="04D35917" w14:textId="77777777" w:rsidR="00996180" w:rsidRPr="009317F8" w:rsidRDefault="00996180" w:rsidP="00996180">
            <w:pPr>
              <w:rPr>
                <w:rFonts w:ascii="Courier New" w:eastAsia="Times New Roman" w:hAnsi="Courier New" w:cs="Courier New"/>
                <w:bCs/>
                <w:color w:val="000000" w:themeColor="text1"/>
                <w:sz w:val="20"/>
                <w:szCs w:val="20"/>
              </w:rPr>
            </w:pPr>
          </w:p>
          <w:p w14:paraId="3B0D71B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College_name() {</w:t>
            </w:r>
          </w:p>
          <w:p w14:paraId="0DCF5ED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college_name;</w:t>
            </w:r>
          </w:p>
          <w:p w14:paraId="6775C87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C97D106" w14:textId="77777777" w:rsidR="00996180" w:rsidRPr="009317F8" w:rsidRDefault="00996180" w:rsidP="00996180">
            <w:pPr>
              <w:rPr>
                <w:rFonts w:ascii="Courier New" w:eastAsia="Times New Roman" w:hAnsi="Courier New" w:cs="Courier New"/>
                <w:bCs/>
                <w:color w:val="000000" w:themeColor="text1"/>
                <w:sz w:val="20"/>
                <w:szCs w:val="20"/>
              </w:rPr>
            </w:pPr>
          </w:p>
          <w:p w14:paraId="573AA69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College_name(String college_name) {</w:t>
            </w:r>
          </w:p>
          <w:p w14:paraId="0015359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college_name = college_name;</w:t>
            </w:r>
          </w:p>
          <w:p w14:paraId="48B6843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CFA9344" w14:textId="77777777" w:rsidR="00996180" w:rsidRPr="009317F8" w:rsidRDefault="00996180" w:rsidP="00996180">
            <w:pPr>
              <w:rPr>
                <w:rFonts w:ascii="Courier New" w:eastAsia="Times New Roman" w:hAnsi="Courier New" w:cs="Courier New"/>
                <w:bCs/>
                <w:color w:val="000000" w:themeColor="text1"/>
                <w:sz w:val="20"/>
                <w:szCs w:val="20"/>
              </w:rPr>
            </w:pPr>
          </w:p>
          <w:p w14:paraId="53F046A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Prefix() {</w:t>
            </w:r>
          </w:p>
          <w:p w14:paraId="43D47D2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prefix;</w:t>
            </w:r>
          </w:p>
          <w:p w14:paraId="49D1B88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0DA1D756" w14:textId="77777777" w:rsidR="00996180" w:rsidRPr="009317F8" w:rsidRDefault="00996180" w:rsidP="00996180">
            <w:pPr>
              <w:rPr>
                <w:rFonts w:ascii="Courier New" w:eastAsia="Times New Roman" w:hAnsi="Courier New" w:cs="Courier New"/>
                <w:bCs/>
                <w:color w:val="000000" w:themeColor="text1"/>
                <w:sz w:val="20"/>
                <w:szCs w:val="20"/>
              </w:rPr>
            </w:pPr>
          </w:p>
          <w:p w14:paraId="14CEB71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Prefix(String prefix) {</w:t>
            </w:r>
          </w:p>
          <w:p w14:paraId="5953A83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prefix = prefix;</w:t>
            </w:r>
          </w:p>
          <w:p w14:paraId="7968B67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12D02CB" w14:textId="77777777" w:rsidR="00996180" w:rsidRPr="009317F8" w:rsidRDefault="00996180" w:rsidP="00996180">
            <w:pPr>
              <w:rPr>
                <w:rFonts w:ascii="Courier New" w:eastAsia="Times New Roman" w:hAnsi="Courier New" w:cs="Courier New"/>
                <w:bCs/>
                <w:color w:val="000000" w:themeColor="text1"/>
                <w:sz w:val="20"/>
                <w:szCs w:val="20"/>
              </w:rPr>
            </w:pPr>
          </w:p>
          <w:p w14:paraId="76D1007B"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long getSalary() {</w:t>
            </w:r>
          </w:p>
          <w:p w14:paraId="4B0C6D9D"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alary;</w:t>
            </w:r>
          </w:p>
          <w:p w14:paraId="36D5EE7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82AEBB4" w14:textId="77777777" w:rsidR="00996180" w:rsidRPr="009317F8" w:rsidRDefault="00996180" w:rsidP="00996180">
            <w:pPr>
              <w:rPr>
                <w:rFonts w:ascii="Courier New" w:eastAsia="Times New Roman" w:hAnsi="Courier New" w:cs="Courier New"/>
                <w:bCs/>
                <w:color w:val="000000" w:themeColor="text1"/>
                <w:sz w:val="20"/>
                <w:szCs w:val="20"/>
              </w:rPr>
            </w:pPr>
          </w:p>
          <w:p w14:paraId="31A13E5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void setSalary(long salary) {</w:t>
            </w:r>
          </w:p>
          <w:p w14:paraId="11E27E2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this.salary = salary;</w:t>
            </w:r>
          </w:p>
          <w:p w14:paraId="390E8E7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E7D0F99" w14:textId="77777777" w:rsidR="00996180" w:rsidRPr="009317F8" w:rsidRDefault="00996180" w:rsidP="00996180">
            <w:pPr>
              <w:rPr>
                <w:rFonts w:ascii="Courier New" w:eastAsia="Times New Roman" w:hAnsi="Courier New" w:cs="Courier New"/>
                <w:bCs/>
                <w:color w:val="000000" w:themeColor="text1"/>
                <w:sz w:val="20"/>
                <w:szCs w:val="20"/>
              </w:rPr>
            </w:pPr>
          </w:p>
          <w:p w14:paraId="1ECC57A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204B208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getPersonDetails() {</w:t>
            </w:r>
          </w:p>
          <w:p w14:paraId="7D2C58E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getPrefix() + "." + super.getPersonDetails() + " Teacher";</w:t>
            </w:r>
          </w:p>
          <w:p w14:paraId="295B58AE" w14:textId="77777777" w:rsidR="00996180" w:rsidRPr="009317F8" w:rsidRDefault="00996180" w:rsidP="00996180">
            <w:pPr>
              <w:rPr>
                <w:rFonts w:ascii="Courier New" w:eastAsia="Times New Roman" w:hAnsi="Courier New" w:cs="Courier New"/>
                <w:bCs/>
                <w:color w:val="000000" w:themeColor="text1"/>
                <w:sz w:val="20"/>
                <w:szCs w:val="20"/>
              </w:rPr>
            </w:pPr>
          </w:p>
          <w:p w14:paraId="3065DF0F"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F2AFFBD" w14:textId="77777777" w:rsidR="00996180" w:rsidRPr="009317F8" w:rsidRDefault="00996180" w:rsidP="00996180">
            <w:pPr>
              <w:rPr>
                <w:rFonts w:ascii="Courier New" w:eastAsia="Times New Roman" w:hAnsi="Courier New" w:cs="Courier New"/>
                <w:bCs/>
                <w:color w:val="000000" w:themeColor="text1"/>
                <w:sz w:val="20"/>
                <w:szCs w:val="20"/>
              </w:rPr>
            </w:pPr>
          </w:p>
          <w:p w14:paraId="3FA1E5D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Override</w:t>
            </w:r>
          </w:p>
          <w:p w14:paraId="40FACCA2"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ring toString() {</w:t>
            </w:r>
          </w:p>
          <w:p w14:paraId="70893BC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return super.toString() + "Teacher{" + "subject=" + subject + ", college_name=" + college_name + ", salary=$" + salary + '}';</w:t>
            </w:r>
          </w:p>
          <w:p w14:paraId="5BC7A586"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14135985" w14:textId="1525EA50"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52C8C918" w14:textId="77777777" w:rsidR="00996180" w:rsidRDefault="00996180">
      <w:pPr>
        <w:rPr>
          <w:rFonts w:ascii="Times New Roman" w:eastAsia="Times New Roman" w:hAnsi="Times New Roman" w:cs="Times New Roman"/>
          <w:bCs/>
          <w:color w:val="000000" w:themeColor="text1"/>
          <w:sz w:val="24"/>
          <w:szCs w:val="24"/>
          <w:u w:val="single"/>
        </w:rPr>
      </w:pPr>
    </w:p>
    <w:p w14:paraId="4D5B79B5" w14:textId="77777777"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DowncastingDriver.java</w:t>
      </w:r>
    </w:p>
    <w:tbl>
      <w:tblPr>
        <w:tblStyle w:val="TableGrid"/>
        <w:tblW w:w="0" w:type="auto"/>
        <w:tblInd w:w="0" w:type="dxa"/>
        <w:tblLook w:val="04A0" w:firstRow="1" w:lastRow="0" w:firstColumn="1" w:lastColumn="0" w:noHBand="0" w:noVBand="1"/>
      </w:tblPr>
      <w:tblGrid>
        <w:gridCol w:w="9350"/>
      </w:tblGrid>
      <w:tr w:rsidR="00996180" w14:paraId="5562F43B" w14:textId="77777777" w:rsidTr="00996180">
        <w:tc>
          <w:tcPr>
            <w:tcW w:w="9350" w:type="dxa"/>
          </w:tcPr>
          <w:p w14:paraId="4673624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538D18F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license header, choose License Headers in Project Properties.</w:t>
            </w:r>
          </w:p>
          <w:p w14:paraId="67030B1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 change this template file, choose Tools | Templates</w:t>
            </w:r>
          </w:p>
          <w:p w14:paraId="7ACDC2B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nd open the template in the editor.</w:t>
            </w:r>
          </w:p>
          <w:p w14:paraId="42B3609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768C40D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ackage Question3DownCasting;</w:t>
            </w:r>
          </w:p>
          <w:p w14:paraId="7D9F56DB" w14:textId="77777777" w:rsidR="00996180" w:rsidRPr="009317F8" w:rsidRDefault="00996180" w:rsidP="00996180">
            <w:pPr>
              <w:rPr>
                <w:rFonts w:ascii="Courier New" w:eastAsia="Times New Roman" w:hAnsi="Courier New" w:cs="Courier New"/>
                <w:bCs/>
                <w:color w:val="000000" w:themeColor="text1"/>
                <w:sz w:val="20"/>
                <w:szCs w:val="20"/>
              </w:rPr>
            </w:pPr>
          </w:p>
          <w:p w14:paraId="64D413F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p w14:paraId="370E765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40DEEDBA"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author Gullapalli Sai Satyanarayana</w:t>
            </w:r>
          </w:p>
          <w:p w14:paraId="4352D7A8"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5C280EC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public class DowncastingDriver {</w:t>
            </w:r>
          </w:p>
          <w:p w14:paraId="07CB3AAA" w14:textId="77777777" w:rsidR="00996180" w:rsidRPr="009317F8" w:rsidRDefault="00996180" w:rsidP="00996180">
            <w:pPr>
              <w:rPr>
                <w:rFonts w:ascii="Courier New" w:eastAsia="Times New Roman" w:hAnsi="Courier New" w:cs="Courier New"/>
                <w:bCs/>
                <w:color w:val="000000" w:themeColor="text1"/>
                <w:sz w:val="20"/>
                <w:szCs w:val="20"/>
              </w:rPr>
            </w:pPr>
          </w:p>
          <w:p w14:paraId="1A964DD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lastRenderedPageBreak/>
              <w:t xml:space="preserve">    /**</w:t>
            </w:r>
          </w:p>
          <w:p w14:paraId="1335394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param args the command line arguments</w:t>
            </w:r>
          </w:p>
          <w:p w14:paraId="7BE227A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2E186F50"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ublic static void main(String[] args) {</w:t>
            </w:r>
          </w:p>
          <w:p w14:paraId="7A731FB5"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 TODO code application logic here</w:t>
            </w:r>
          </w:p>
          <w:p w14:paraId="2D94662E"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erson p = new Person("Satya Chowdary", "Gullapalli", 24);</w:t>
            </w:r>
          </w:p>
          <w:p w14:paraId="3120BD4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p.getPersonDetails());</w:t>
            </w:r>
          </w:p>
          <w:p w14:paraId="5009A947"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Engineer eng = new Engineer("CSE", " Software Developer", "Strateology", "Satya Chowdary", "Gullapalli", 23);</w:t>
            </w:r>
          </w:p>
          <w:p w14:paraId="1DAFDEE3"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eng.getPersonDetails());</w:t>
            </w:r>
          </w:p>
          <w:p w14:paraId="7F0678FC"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p = eng;</w:t>
            </w:r>
          </w:p>
          <w:p w14:paraId="365C6989"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eng = (Engineer) p;</w:t>
            </w:r>
          </w:p>
          <w:p w14:paraId="12498EB4"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System.out.println(eng.getPersonDetails());</w:t>
            </w:r>
          </w:p>
          <w:p w14:paraId="2AF45261" w14:textId="77777777"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 xml:space="preserve">    }</w:t>
            </w:r>
          </w:p>
          <w:p w14:paraId="38F9774F" w14:textId="7A09158C" w:rsidR="00996180" w:rsidRPr="009317F8" w:rsidRDefault="00996180" w:rsidP="00996180">
            <w:pPr>
              <w:rPr>
                <w:rFonts w:ascii="Courier New" w:eastAsia="Times New Roman" w:hAnsi="Courier New" w:cs="Courier New"/>
                <w:bCs/>
                <w:color w:val="000000" w:themeColor="text1"/>
                <w:sz w:val="20"/>
                <w:szCs w:val="20"/>
              </w:rPr>
            </w:pPr>
            <w:r w:rsidRPr="009317F8">
              <w:rPr>
                <w:rFonts w:ascii="Courier New" w:eastAsia="Times New Roman" w:hAnsi="Courier New" w:cs="Courier New"/>
                <w:bCs/>
                <w:color w:val="000000" w:themeColor="text1"/>
                <w:sz w:val="20"/>
                <w:szCs w:val="20"/>
              </w:rPr>
              <w:t>}</w:t>
            </w:r>
          </w:p>
        </w:tc>
      </w:tr>
    </w:tbl>
    <w:p w14:paraId="30DED3E9" w14:textId="77777777" w:rsidR="00996180" w:rsidRDefault="00996180">
      <w:pPr>
        <w:rPr>
          <w:rFonts w:ascii="Times New Roman" w:eastAsia="Times New Roman" w:hAnsi="Times New Roman" w:cs="Times New Roman"/>
          <w:bCs/>
          <w:color w:val="000000" w:themeColor="text1"/>
          <w:sz w:val="24"/>
          <w:szCs w:val="24"/>
          <w:u w:val="single"/>
        </w:rPr>
      </w:pPr>
    </w:p>
    <w:p w14:paraId="62CA4137" w14:textId="1A4F805F" w:rsidR="00996180" w:rsidRDefault="00996180">
      <w:pPr>
        <w:rPr>
          <w:rFonts w:ascii="Times New Roman" w:eastAsia="Times New Roman" w:hAnsi="Times New Roman" w:cs="Times New Roman"/>
          <w:bCs/>
          <w:color w:val="000000" w:themeColor="text1"/>
          <w:sz w:val="24"/>
          <w:szCs w:val="24"/>
        </w:rPr>
      </w:pPr>
      <w:r w:rsidRPr="00996180">
        <w:rPr>
          <w:rFonts w:ascii="Times New Roman" w:eastAsia="Times New Roman" w:hAnsi="Times New Roman" w:cs="Times New Roman"/>
          <w:bCs/>
          <w:color w:val="000000" w:themeColor="text1"/>
          <w:sz w:val="24"/>
          <w:szCs w:val="24"/>
        </w:rPr>
        <w:t>In this model we are making three classes specifically Person , Engineer and Teacher. Here Person is Super class and Teacher and Engineer are sub classes for Person class. In driver class we are making an instance for individual class and invoking the getPersonDetails().In the following line , we are making a case for Engineer class and summoning the getPersonDetails().In the following line we are playing out the polymorphic substitution. In the following line we are down casting the person reference type to Engineer type. Here we are changing over the super class example to sub class case type prior to changing over we are utilizing the class type. In the event that we didn</w:t>
      </w:r>
      <w:r>
        <w:rPr>
          <w:rFonts w:ascii="Times New Roman" w:eastAsia="Times New Roman" w:hAnsi="Times New Roman" w:cs="Times New Roman"/>
          <w:bCs/>
          <w:color w:val="000000" w:themeColor="text1"/>
          <w:sz w:val="24"/>
          <w:szCs w:val="24"/>
        </w:rPr>
        <w:t>’</w:t>
      </w:r>
      <w:r w:rsidRPr="00996180">
        <w:rPr>
          <w:rFonts w:ascii="Times New Roman" w:eastAsia="Times New Roman" w:hAnsi="Times New Roman" w:cs="Times New Roman"/>
          <w:bCs/>
          <w:color w:val="000000" w:themeColor="text1"/>
          <w:sz w:val="24"/>
          <w:szCs w:val="24"/>
        </w:rPr>
        <w:t>t make reference to the sub class type will get a blunder like inconsistent sorts. Also, invoking the getPersonDetails().which will print the getPersonDetails() in Engineer class.</w:t>
      </w:r>
    </w:p>
    <w:p w14:paraId="76FC784D" w14:textId="77777777" w:rsidR="001A4D69" w:rsidRDefault="001A4D69">
      <w:pPr>
        <w:rPr>
          <w:rFonts w:ascii="Times New Roman" w:eastAsia="Times New Roman" w:hAnsi="Times New Roman" w:cs="Times New Roman"/>
          <w:bCs/>
          <w:color w:val="000000" w:themeColor="text1"/>
          <w:sz w:val="24"/>
          <w:szCs w:val="24"/>
        </w:rPr>
      </w:pPr>
    </w:p>
    <w:p w14:paraId="02303036" w14:textId="75F72058" w:rsidR="00996180" w:rsidRDefault="00996180">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996180" w14:paraId="74FAAB33" w14:textId="77777777" w:rsidTr="00996180">
        <w:tc>
          <w:tcPr>
            <w:tcW w:w="9350" w:type="dxa"/>
          </w:tcPr>
          <w:p w14:paraId="0EF2001A" w14:textId="24A0CBAD" w:rsidR="00996180" w:rsidRDefault="001A4D69">
            <w:pPr>
              <w:rPr>
                <w:rFonts w:ascii="Times New Roman" w:eastAsia="Times New Roman" w:hAnsi="Times New Roman" w:cs="Times New Roman"/>
                <w:bCs/>
                <w:color w:val="000000" w:themeColor="text1"/>
                <w:sz w:val="24"/>
                <w:szCs w:val="24"/>
                <w:u w:val="single"/>
              </w:rPr>
            </w:pPr>
            <w:r>
              <w:rPr>
                <w:noProof/>
              </w:rPr>
              <w:drawing>
                <wp:inline distT="0" distB="0" distL="0" distR="0" wp14:anchorId="47B2817E" wp14:editId="261E89DA">
                  <wp:extent cx="4638675" cy="14192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38675" cy="1419225"/>
                          </a:xfrm>
                          <a:prstGeom prst="rect">
                            <a:avLst/>
                          </a:prstGeom>
                        </pic:spPr>
                      </pic:pic>
                    </a:graphicData>
                  </a:graphic>
                </wp:inline>
              </w:drawing>
            </w:r>
          </w:p>
        </w:tc>
      </w:tr>
    </w:tbl>
    <w:p w14:paraId="3DC70A4E" w14:textId="01B920FF" w:rsidR="00622347" w:rsidRPr="001A4D69" w:rsidRDefault="00574C79" w:rsidP="001A4D69">
      <w:pPr>
        <w:rPr>
          <w:rFonts w:ascii="Times New Roman" w:eastAsia="Times New Roman" w:hAnsi="Times New Roman" w:cs="Times New Roman"/>
          <w:bCs/>
          <w:color w:val="000000" w:themeColor="text1"/>
          <w:sz w:val="24"/>
          <w:szCs w:val="24"/>
          <w:u w:val="single"/>
        </w:rPr>
      </w:pPr>
      <w:r w:rsidRPr="00996180">
        <w:rPr>
          <w:rFonts w:ascii="Times New Roman" w:eastAsia="Times New Roman" w:hAnsi="Times New Roman" w:cs="Times New Roman"/>
          <w:bCs/>
          <w:color w:val="000000" w:themeColor="text1"/>
          <w:sz w:val="24"/>
          <w:szCs w:val="24"/>
          <w:u w:val="single"/>
        </w:rPr>
        <w:br w:type="page"/>
      </w:r>
    </w:p>
    <w:p w14:paraId="17E3382B" w14:textId="77777777"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5-Points) </w:t>
      </w:r>
      <w:r w:rsidR="00C646FA" w:rsidRPr="00C646FA">
        <w:rPr>
          <w:rFonts w:ascii="Times New Roman" w:eastAsia="Times New Roman" w:hAnsi="Times New Roman" w:cs="Times New Roman"/>
          <w:bCs/>
          <w:color w:val="000000" w:themeColor="text1"/>
          <w:sz w:val="24"/>
          <w:szCs w:val="24"/>
        </w:rPr>
        <w:t>Suppose that Fruit, Apple, Orange, GoldenDelicious,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D15249" w:rsidRDefault="00D15249"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D15249" w:rsidRDefault="00D15249"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D15249" w:rsidRDefault="00D15249"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D15249" w:rsidRDefault="00D15249"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D15249" w:rsidRDefault="00D15249"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D15249" w:rsidRDefault="00D15249"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D15249" w:rsidRDefault="00D15249"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D15249" w:rsidRDefault="00D15249"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D15249" w:rsidRDefault="00D15249"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D15249" w:rsidRDefault="00D15249"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Fruit fruit = new GoldenDelicious();</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Orange orange = new Orange();</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1EB568A6" w:rsidR="001A4D69" w:rsidRDefault="00C646FA" w:rsidP="00116E40">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fruit instanceof Fruit?</w:t>
      </w:r>
    </w:p>
    <w:p w14:paraId="0F788C92" w14:textId="77777777" w:rsidR="00116E40" w:rsidRPr="00116E40" w:rsidRDefault="00116E40" w:rsidP="00116E40">
      <w:pPr>
        <w:jc w:val="both"/>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79E355BE" w14:textId="77777777" w:rsidTr="00116E40">
        <w:tc>
          <w:tcPr>
            <w:tcW w:w="9350" w:type="dxa"/>
          </w:tcPr>
          <w:p w14:paraId="2023F5E1" w14:textId="76F2B797" w:rsidR="00116E40" w:rsidRPr="009317F8" w:rsidRDefault="00116E40" w:rsidP="00116E40">
            <w:pPr>
              <w:rPr>
                <w:rFonts w:ascii="Times New Roman" w:eastAsia="Times New Roman" w:hAnsi="Times New Roman" w:cs="Times New Roman"/>
                <w:bCs/>
                <w:color w:val="000000" w:themeColor="text1"/>
                <w:sz w:val="24"/>
                <w:szCs w:val="24"/>
              </w:rPr>
            </w:pPr>
            <w:r w:rsidRPr="009317F8">
              <w:rPr>
                <w:rFonts w:ascii="Times New Roman" w:eastAsia="Times New Roman" w:hAnsi="Times New Roman" w:cs="Times New Roman"/>
                <w:bCs/>
                <w:color w:val="000000" w:themeColor="text1"/>
                <w:sz w:val="24"/>
                <w:szCs w:val="24"/>
              </w:rPr>
              <w:t>is fruit instanceof Fruit ------ legal</w:t>
            </w:r>
          </w:p>
          <w:p w14:paraId="1E9C6AB8" w14:textId="77777777" w:rsidR="00116E40" w:rsidRPr="009317F8" w:rsidRDefault="00116E40" w:rsidP="00116E40">
            <w:pPr>
              <w:rPr>
                <w:rFonts w:ascii="Times New Roman" w:eastAsia="Times New Roman" w:hAnsi="Times New Roman" w:cs="Times New Roman"/>
                <w:bCs/>
                <w:color w:val="000000" w:themeColor="text1"/>
                <w:sz w:val="24"/>
                <w:szCs w:val="24"/>
              </w:rPr>
            </w:pPr>
          </w:p>
          <w:p w14:paraId="52A40868" w14:textId="30404346" w:rsidR="00116E40" w:rsidRPr="009317F8" w:rsidRDefault="00116E40" w:rsidP="00116E40">
            <w:pPr>
              <w:rPr>
                <w:rFonts w:ascii="Times New Roman" w:eastAsia="Times New Roman" w:hAnsi="Times New Roman" w:cs="Times New Roman"/>
                <w:bCs/>
                <w:color w:val="000000" w:themeColor="text1"/>
                <w:sz w:val="24"/>
                <w:szCs w:val="24"/>
              </w:rPr>
            </w:pPr>
            <w:r w:rsidRPr="009317F8">
              <w:rPr>
                <w:rFonts w:ascii="Times New Roman" w:eastAsia="Times New Roman" w:hAnsi="Times New Roman" w:cs="Times New Roman"/>
                <w:bCs/>
                <w:color w:val="000000" w:themeColor="text1"/>
                <w:sz w:val="24"/>
                <w:szCs w:val="24"/>
              </w:rPr>
              <w:t>Expl</w:t>
            </w:r>
            <w:r w:rsidR="00D33E0A" w:rsidRPr="009317F8">
              <w:rPr>
                <w:rFonts w:ascii="Times New Roman" w:eastAsia="Times New Roman" w:hAnsi="Times New Roman" w:cs="Times New Roman"/>
                <w:bCs/>
                <w:color w:val="000000" w:themeColor="text1"/>
                <w:sz w:val="24"/>
                <w:szCs w:val="24"/>
              </w:rPr>
              <w:t>a</w:t>
            </w:r>
            <w:r w:rsidRPr="009317F8">
              <w:rPr>
                <w:rFonts w:ascii="Times New Roman" w:eastAsia="Times New Roman" w:hAnsi="Times New Roman" w:cs="Times New Roman"/>
                <w:bCs/>
                <w:color w:val="000000" w:themeColor="text1"/>
                <w:sz w:val="24"/>
                <w:szCs w:val="24"/>
              </w:rPr>
              <w:t>nation :</w:t>
            </w:r>
            <w:r w:rsidR="00D33E0A" w:rsidRPr="009317F8">
              <w:rPr>
                <w:rFonts w:ascii="Times New Roman" w:eastAsia="Times New Roman" w:hAnsi="Times New Roman" w:cs="Times New Roman"/>
                <w:bCs/>
                <w:color w:val="000000" w:themeColor="text1"/>
                <w:sz w:val="24"/>
                <w:szCs w:val="24"/>
              </w:rPr>
              <w:t xml:space="preserve"> </w:t>
            </w:r>
            <w:r w:rsidRPr="009317F8">
              <w:rPr>
                <w:rFonts w:ascii="Times New Roman" w:eastAsia="Times New Roman" w:hAnsi="Times New Roman" w:cs="Times New Roman"/>
                <w:bCs/>
                <w:color w:val="000000" w:themeColor="text1"/>
                <w:sz w:val="24"/>
                <w:szCs w:val="24"/>
              </w:rPr>
              <w:t>fruit is a reference variable of type Fruit , which is pointing to its subclass object.Here GoldenDelicious class is extending Fruit class.So this is true</w:t>
            </w:r>
          </w:p>
        </w:tc>
      </w:tr>
    </w:tbl>
    <w:p w14:paraId="1EF5AD48" w14:textId="77777777" w:rsidR="00116E40" w:rsidRDefault="00116E40">
      <w:pPr>
        <w:rPr>
          <w:rFonts w:ascii="Courier New" w:eastAsia="Times New Roman" w:hAnsi="Courier New" w:cs="Courier New"/>
          <w:bCs/>
          <w:color w:val="000000" w:themeColor="text1"/>
          <w:sz w:val="24"/>
          <w:szCs w:val="24"/>
        </w:rPr>
      </w:pPr>
    </w:p>
    <w:p w14:paraId="7435F2C9" w14:textId="548B2904" w:rsidR="00116E40" w:rsidRPr="00116E40" w:rsidRDefault="00C646FA" w:rsidP="00116E40">
      <w:pPr>
        <w:pStyle w:val="ListParagraph"/>
        <w:numPr>
          <w:ilvl w:val="0"/>
          <w:numId w:val="10"/>
        </w:numPr>
        <w:rPr>
          <w:rFonts w:ascii="Courier New" w:eastAsia="Times New Roman" w:hAnsi="Courier New" w:cs="Courier New"/>
          <w:bCs/>
          <w:color w:val="000000" w:themeColor="text1"/>
          <w:sz w:val="24"/>
          <w:szCs w:val="24"/>
        </w:rPr>
      </w:pPr>
      <w:r w:rsidRPr="00116E40">
        <w:rPr>
          <w:rFonts w:ascii="Courier New" w:eastAsia="Times New Roman" w:hAnsi="Courier New" w:cs="Courier New"/>
          <w:bCs/>
          <w:color w:val="000000" w:themeColor="text1"/>
          <w:sz w:val="24"/>
          <w:szCs w:val="24"/>
        </w:rPr>
        <w:t>Is fruit instanceof Orange?</w:t>
      </w:r>
    </w:p>
    <w:p w14:paraId="25BCBC29" w14:textId="77777777" w:rsidR="00116E40" w:rsidRPr="00116E40" w:rsidRDefault="00116E40" w:rsidP="00116E40">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4E8EC6B7" w14:textId="77777777" w:rsidTr="00116E40">
        <w:tc>
          <w:tcPr>
            <w:tcW w:w="9350" w:type="dxa"/>
          </w:tcPr>
          <w:p w14:paraId="551F4C59" w14:textId="1CB66885" w:rsidR="00116E40" w:rsidRDefault="00116E40" w:rsidP="00116E40">
            <w:pPr>
              <w:rPr>
                <w:rFonts w:ascii="Times New Roman" w:hAnsi="Times New Roman" w:cs="Times New Roman"/>
                <w:sz w:val="24"/>
                <w:szCs w:val="24"/>
              </w:rPr>
            </w:pPr>
            <w:r>
              <w:rPr>
                <w:rFonts w:ascii="Times New Roman" w:hAnsi="Times New Roman" w:cs="Times New Roman"/>
                <w:sz w:val="24"/>
                <w:szCs w:val="24"/>
              </w:rPr>
              <w:t xml:space="preserve">is fruit instanceof Orange --- </w:t>
            </w:r>
            <w:r w:rsidRPr="00C646FA">
              <w:rPr>
                <w:rFonts w:ascii="Times New Roman" w:eastAsia="Times New Roman" w:hAnsi="Times New Roman" w:cs="Times New Roman"/>
                <w:bCs/>
                <w:color w:val="000000" w:themeColor="text1"/>
                <w:sz w:val="24"/>
                <w:szCs w:val="24"/>
              </w:rPr>
              <w:t>illegal</w:t>
            </w:r>
          </w:p>
          <w:p w14:paraId="2CC0CC2C" w14:textId="77777777" w:rsidR="00116E40" w:rsidRDefault="00116E40" w:rsidP="00116E40">
            <w:pPr>
              <w:rPr>
                <w:rFonts w:ascii="Times New Roman" w:hAnsi="Times New Roman" w:cs="Times New Roman"/>
                <w:sz w:val="24"/>
                <w:szCs w:val="24"/>
              </w:rPr>
            </w:pPr>
          </w:p>
          <w:p w14:paraId="7B6585A7" w14:textId="77777777" w:rsidR="00116E40" w:rsidRDefault="00116E40" w:rsidP="00116E40">
            <w:pPr>
              <w:rPr>
                <w:rFonts w:ascii="Times New Roman" w:hAnsi="Times New Roman" w:cs="Times New Roman"/>
                <w:sz w:val="24"/>
                <w:szCs w:val="24"/>
              </w:rPr>
            </w:pPr>
            <w:r>
              <w:rPr>
                <w:rFonts w:ascii="Times New Roman" w:hAnsi="Times New Roman" w:cs="Times New Roman"/>
                <w:sz w:val="24"/>
                <w:szCs w:val="24"/>
              </w:rPr>
              <w:t>Explanation : here the reference variable fruit is pointing to the GoldenDelicious class object.Which is not subclass of Orange.</w:t>
            </w:r>
          </w:p>
          <w:p w14:paraId="46E15BE2" w14:textId="77777777" w:rsidR="00116E40" w:rsidRDefault="00116E40">
            <w:pPr>
              <w:rPr>
                <w:rFonts w:ascii="Courier New" w:eastAsia="Times New Roman" w:hAnsi="Courier New" w:cs="Courier New"/>
                <w:bCs/>
                <w:color w:val="000000" w:themeColor="text1"/>
                <w:sz w:val="24"/>
                <w:szCs w:val="24"/>
              </w:rPr>
            </w:pPr>
          </w:p>
        </w:tc>
      </w:tr>
    </w:tbl>
    <w:p w14:paraId="03874929" w14:textId="77777777" w:rsidR="00116E40" w:rsidRDefault="00116E40" w:rsidP="00116E40">
      <w:pPr>
        <w:rPr>
          <w:rFonts w:ascii="Courier New" w:eastAsia="Times New Roman" w:hAnsi="Courier New" w:cs="Courier New"/>
          <w:bCs/>
          <w:color w:val="000000" w:themeColor="text1"/>
          <w:sz w:val="24"/>
          <w:szCs w:val="24"/>
        </w:rPr>
      </w:pPr>
    </w:p>
    <w:p w14:paraId="3BC9FBAE" w14:textId="2AAB0760" w:rsidR="00116E40" w:rsidRDefault="00C646FA" w:rsidP="00116E40">
      <w:pPr>
        <w:pStyle w:val="ListParagraph"/>
        <w:numPr>
          <w:ilvl w:val="0"/>
          <w:numId w:val="10"/>
        </w:numPr>
        <w:rPr>
          <w:rFonts w:ascii="Courier New" w:eastAsia="Times New Roman" w:hAnsi="Courier New" w:cs="Courier New"/>
          <w:bCs/>
          <w:color w:val="000000" w:themeColor="text1"/>
          <w:sz w:val="24"/>
          <w:szCs w:val="24"/>
        </w:rPr>
      </w:pPr>
      <w:r w:rsidRPr="00116E40">
        <w:rPr>
          <w:rFonts w:ascii="Courier New" w:eastAsia="Times New Roman" w:hAnsi="Courier New" w:cs="Courier New"/>
          <w:bCs/>
          <w:color w:val="000000" w:themeColor="text1"/>
          <w:sz w:val="24"/>
          <w:szCs w:val="24"/>
        </w:rPr>
        <w:t>Is fruit instanceof Apple?</w:t>
      </w:r>
    </w:p>
    <w:p w14:paraId="7E46B7C0" w14:textId="77777777" w:rsidR="00116E40" w:rsidRPr="00116E40" w:rsidRDefault="00116E40" w:rsidP="00116E40">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4294316E" w14:textId="77777777" w:rsidTr="00116E40">
        <w:tc>
          <w:tcPr>
            <w:tcW w:w="9350" w:type="dxa"/>
          </w:tcPr>
          <w:p w14:paraId="7E4E42A7" w14:textId="65E08E21" w:rsidR="00116E40" w:rsidRDefault="00116E40" w:rsidP="00116E40">
            <w:pPr>
              <w:rPr>
                <w:rFonts w:ascii="Times New Roman" w:hAnsi="Times New Roman" w:cs="Times New Roman"/>
                <w:sz w:val="24"/>
                <w:szCs w:val="24"/>
              </w:rPr>
            </w:pPr>
            <w:r>
              <w:rPr>
                <w:rFonts w:ascii="Times New Roman" w:hAnsi="Times New Roman" w:cs="Times New Roman"/>
                <w:sz w:val="24"/>
                <w:szCs w:val="24"/>
              </w:rPr>
              <w:t xml:space="preserve">is fruit instanceof Apple --- </w:t>
            </w:r>
            <w:r w:rsidRPr="00C646FA">
              <w:rPr>
                <w:rFonts w:ascii="Times New Roman" w:eastAsia="Times New Roman" w:hAnsi="Times New Roman" w:cs="Times New Roman"/>
                <w:bCs/>
                <w:color w:val="000000" w:themeColor="text1"/>
                <w:sz w:val="24"/>
                <w:szCs w:val="24"/>
              </w:rPr>
              <w:t>legal</w:t>
            </w:r>
          </w:p>
          <w:p w14:paraId="1B5FF8A1" w14:textId="77777777" w:rsidR="00116E40" w:rsidRDefault="00116E40" w:rsidP="00116E40">
            <w:pPr>
              <w:rPr>
                <w:rFonts w:ascii="Times New Roman" w:hAnsi="Times New Roman" w:cs="Times New Roman"/>
                <w:sz w:val="24"/>
                <w:szCs w:val="24"/>
              </w:rPr>
            </w:pPr>
          </w:p>
          <w:p w14:paraId="6B2D43F0" w14:textId="615C2905" w:rsidR="00116E40" w:rsidRPr="00116E40" w:rsidRDefault="00116E40" w:rsidP="00116E40">
            <w:pPr>
              <w:rPr>
                <w:rFonts w:ascii="Times New Roman" w:hAnsi="Times New Roman" w:cs="Times New Roman"/>
                <w:sz w:val="24"/>
                <w:szCs w:val="24"/>
              </w:rPr>
            </w:pPr>
            <w:r>
              <w:rPr>
                <w:rFonts w:ascii="Times New Roman" w:hAnsi="Times New Roman" w:cs="Times New Roman"/>
                <w:sz w:val="24"/>
                <w:szCs w:val="24"/>
              </w:rPr>
              <w:t>Explanation : here the reference variable fruit is pointing to the GoldenDelicious (which is the sub class of Apple class )class object</w:t>
            </w:r>
            <w:r w:rsidR="00057268">
              <w:rPr>
                <w:rFonts w:ascii="Times New Roman" w:hAnsi="Times New Roman" w:cs="Times New Roman"/>
                <w:sz w:val="24"/>
                <w:szCs w:val="24"/>
              </w:rPr>
              <w:t>.</w:t>
            </w:r>
          </w:p>
        </w:tc>
      </w:tr>
    </w:tbl>
    <w:p w14:paraId="426A2A15" w14:textId="77777777" w:rsidR="00983B76" w:rsidRPr="00983B76" w:rsidRDefault="00983B76" w:rsidP="00983B76">
      <w:pPr>
        <w:ind w:left="720"/>
        <w:jc w:val="both"/>
        <w:rPr>
          <w:rFonts w:ascii="Courier New" w:eastAsia="Times New Roman" w:hAnsi="Courier New" w:cs="Courier New"/>
          <w:bCs/>
          <w:color w:val="000000" w:themeColor="text1"/>
          <w:sz w:val="24"/>
          <w:szCs w:val="24"/>
        </w:rPr>
      </w:pPr>
    </w:p>
    <w:p w14:paraId="326BD178" w14:textId="3C90781C" w:rsidR="00116E40" w:rsidRPr="00983B76" w:rsidRDefault="00C646FA" w:rsidP="00983B76">
      <w:pPr>
        <w:pStyle w:val="ListParagraph"/>
        <w:numPr>
          <w:ilvl w:val="0"/>
          <w:numId w:val="10"/>
        </w:numPr>
        <w:jc w:val="both"/>
        <w:rPr>
          <w:rFonts w:ascii="Courier New" w:eastAsia="Times New Roman" w:hAnsi="Courier New" w:cs="Courier New"/>
          <w:bCs/>
          <w:color w:val="000000" w:themeColor="text1"/>
          <w:sz w:val="24"/>
          <w:szCs w:val="24"/>
        </w:rPr>
      </w:pPr>
      <w:r w:rsidRPr="00983B76">
        <w:rPr>
          <w:rFonts w:ascii="Courier New" w:eastAsia="Times New Roman" w:hAnsi="Courier New" w:cs="Courier New"/>
          <w:bCs/>
          <w:color w:val="000000" w:themeColor="text1"/>
          <w:sz w:val="24"/>
          <w:szCs w:val="24"/>
        </w:rPr>
        <w:lastRenderedPageBreak/>
        <w:t>Is fruit instanceof GoldenDelicious?</w:t>
      </w:r>
    </w:p>
    <w:p w14:paraId="1D4C5576" w14:textId="77777777" w:rsidR="00983B76" w:rsidRPr="00116E40" w:rsidRDefault="00983B76" w:rsidP="00116E40">
      <w:pPr>
        <w:jc w:val="both"/>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657C451C" w14:textId="77777777" w:rsidTr="00116E40">
        <w:tc>
          <w:tcPr>
            <w:tcW w:w="9350" w:type="dxa"/>
          </w:tcPr>
          <w:p w14:paraId="1C70E33B" w14:textId="4A11E8AF" w:rsidR="00116E40" w:rsidRDefault="00116E40" w:rsidP="00116E40">
            <w:pPr>
              <w:rPr>
                <w:rFonts w:ascii="Times New Roman" w:hAnsi="Times New Roman" w:cs="Times New Roman"/>
                <w:sz w:val="24"/>
                <w:szCs w:val="24"/>
              </w:rPr>
            </w:pPr>
            <w:r>
              <w:rPr>
                <w:rFonts w:ascii="Times New Roman" w:hAnsi="Times New Roman" w:cs="Times New Roman"/>
                <w:sz w:val="24"/>
                <w:szCs w:val="24"/>
              </w:rPr>
              <w:t xml:space="preserve">fruit instanceof GoldenDelicious ---- </w:t>
            </w:r>
            <w:r w:rsidRPr="00C646FA">
              <w:rPr>
                <w:rFonts w:ascii="Times New Roman" w:eastAsia="Times New Roman" w:hAnsi="Times New Roman" w:cs="Times New Roman"/>
                <w:bCs/>
                <w:color w:val="000000" w:themeColor="text1"/>
                <w:sz w:val="24"/>
                <w:szCs w:val="24"/>
              </w:rPr>
              <w:t>legal</w:t>
            </w:r>
          </w:p>
          <w:p w14:paraId="31CA2101" w14:textId="77777777" w:rsidR="00116E40" w:rsidRDefault="00116E40" w:rsidP="00116E40">
            <w:pPr>
              <w:rPr>
                <w:rFonts w:ascii="Times New Roman" w:hAnsi="Times New Roman" w:cs="Times New Roman"/>
                <w:sz w:val="24"/>
                <w:szCs w:val="24"/>
              </w:rPr>
            </w:pPr>
          </w:p>
          <w:p w14:paraId="326103A6" w14:textId="77777777" w:rsidR="00116E40" w:rsidRDefault="00116E40" w:rsidP="00116E40">
            <w:pPr>
              <w:rPr>
                <w:rFonts w:ascii="Times New Roman" w:hAnsi="Times New Roman" w:cs="Times New Roman"/>
                <w:sz w:val="24"/>
                <w:szCs w:val="24"/>
              </w:rPr>
            </w:pPr>
            <w:r>
              <w:rPr>
                <w:rFonts w:ascii="Times New Roman" w:hAnsi="Times New Roman" w:cs="Times New Roman"/>
                <w:sz w:val="24"/>
                <w:szCs w:val="24"/>
              </w:rPr>
              <w:t>Explanation : fruit is a reference variable of type Fruit which is pointing to its sub class Type object GoldenDelicious. Here GoldenDelicious class is extending Fruit class.So this is true</w:t>
            </w:r>
          </w:p>
          <w:p w14:paraId="09D5ADE1" w14:textId="77777777" w:rsidR="00116E40" w:rsidRDefault="00116E40" w:rsidP="00116E40">
            <w:pPr>
              <w:jc w:val="both"/>
              <w:rPr>
                <w:rFonts w:ascii="Courier New" w:eastAsia="Times New Roman" w:hAnsi="Courier New" w:cs="Courier New"/>
                <w:bCs/>
                <w:color w:val="000000" w:themeColor="text1"/>
                <w:sz w:val="24"/>
                <w:szCs w:val="24"/>
              </w:rPr>
            </w:pPr>
          </w:p>
        </w:tc>
      </w:tr>
    </w:tbl>
    <w:p w14:paraId="32EB5A26" w14:textId="77777777" w:rsidR="00116E40" w:rsidRDefault="00116E40" w:rsidP="00116E40">
      <w:pPr>
        <w:rPr>
          <w:rFonts w:ascii="Courier New" w:eastAsia="Times New Roman" w:hAnsi="Courier New" w:cs="Courier New"/>
          <w:bCs/>
          <w:color w:val="000000" w:themeColor="text1"/>
          <w:sz w:val="24"/>
          <w:szCs w:val="24"/>
        </w:rPr>
      </w:pPr>
    </w:p>
    <w:p w14:paraId="5953197E" w14:textId="53D9C951" w:rsidR="00116E40" w:rsidRDefault="00C646FA" w:rsidP="00116E40">
      <w:pPr>
        <w:pStyle w:val="ListParagraph"/>
        <w:numPr>
          <w:ilvl w:val="0"/>
          <w:numId w:val="10"/>
        </w:numPr>
        <w:rPr>
          <w:rFonts w:ascii="Courier New" w:eastAsia="Times New Roman" w:hAnsi="Courier New" w:cs="Courier New"/>
          <w:bCs/>
          <w:color w:val="000000" w:themeColor="text1"/>
          <w:sz w:val="24"/>
          <w:szCs w:val="24"/>
        </w:rPr>
      </w:pPr>
      <w:r w:rsidRPr="00116E40">
        <w:rPr>
          <w:rFonts w:ascii="Courier New" w:eastAsia="Times New Roman" w:hAnsi="Courier New" w:cs="Courier New"/>
          <w:bCs/>
          <w:color w:val="000000" w:themeColor="text1"/>
          <w:sz w:val="24"/>
          <w:szCs w:val="24"/>
        </w:rPr>
        <w:t>Is fruit instanceof McIntosh?</w:t>
      </w:r>
    </w:p>
    <w:p w14:paraId="650D0569" w14:textId="77777777" w:rsidR="00116E40" w:rsidRPr="00116E40" w:rsidRDefault="00116E40" w:rsidP="00116E40">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116E40" w14:paraId="0D3D62F9" w14:textId="77777777" w:rsidTr="00116E40">
        <w:tc>
          <w:tcPr>
            <w:tcW w:w="9350" w:type="dxa"/>
          </w:tcPr>
          <w:p w14:paraId="0DF53259" w14:textId="3D1FCA83" w:rsidR="00057268" w:rsidRDefault="00057268" w:rsidP="00057268">
            <w:pPr>
              <w:rPr>
                <w:rFonts w:ascii="Times New Roman" w:hAnsi="Times New Roman" w:cs="Times New Roman"/>
                <w:sz w:val="24"/>
                <w:szCs w:val="24"/>
              </w:rPr>
            </w:pPr>
            <w:r>
              <w:rPr>
                <w:rFonts w:ascii="Times New Roman" w:hAnsi="Times New Roman" w:cs="Times New Roman"/>
                <w:sz w:val="24"/>
                <w:szCs w:val="24"/>
              </w:rPr>
              <w:t xml:space="preserve">is fruit instanceof McIntosh ---- </w:t>
            </w:r>
            <w:r w:rsidRPr="00C646FA">
              <w:rPr>
                <w:rFonts w:ascii="Times New Roman" w:eastAsia="Times New Roman" w:hAnsi="Times New Roman" w:cs="Times New Roman"/>
                <w:bCs/>
                <w:color w:val="000000" w:themeColor="text1"/>
                <w:sz w:val="24"/>
                <w:szCs w:val="24"/>
              </w:rPr>
              <w:t>illegal</w:t>
            </w:r>
          </w:p>
          <w:p w14:paraId="129941D3" w14:textId="77777777" w:rsidR="00057268" w:rsidRDefault="00057268" w:rsidP="00057268">
            <w:pPr>
              <w:rPr>
                <w:rFonts w:ascii="Times New Roman" w:hAnsi="Times New Roman" w:cs="Times New Roman"/>
                <w:sz w:val="24"/>
                <w:szCs w:val="24"/>
              </w:rPr>
            </w:pPr>
          </w:p>
          <w:p w14:paraId="1C7EE5B1" w14:textId="77777777" w:rsidR="00057268" w:rsidRDefault="00057268" w:rsidP="00057268">
            <w:pPr>
              <w:rPr>
                <w:rFonts w:ascii="Times New Roman" w:hAnsi="Times New Roman" w:cs="Times New Roman"/>
                <w:sz w:val="24"/>
                <w:szCs w:val="24"/>
              </w:rPr>
            </w:pPr>
            <w:r>
              <w:rPr>
                <w:rFonts w:ascii="Times New Roman" w:hAnsi="Times New Roman" w:cs="Times New Roman"/>
                <w:sz w:val="24"/>
                <w:szCs w:val="24"/>
              </w:rPr>
              <w:t>Explanation : fruit is a reference variable of type Fruit which is not pointing to its sub class Type object McIntosh.</w:t>
            </w:r>
          </w:p>
          <w:p w14:paraId="595E2EFC" w14:textId="51A3A4C6" w:rsidR="00116E40" w:rsidRDefault="00116E40" w:rsidP="00057268">
            <w:pPr>
              <w:rPr>
                <w:rFonts w:ascii="Courier New" w:eastAsia="Times New Roman" w:hAnsi="Courier New" w:cs="Courier New"/>
                <w:bCs/>
                <w:color w:val="000000" w:themeColor="text1"/>
                <w:sz w:val="24"/>
                <w:szCs w:val="24"/>
              </w:rPr>
            </w:pPr>
          </w:p>
        </w:tc>
      </w:tr>
    </w:tbl>
    <w:p w14:paraId="2714162E" w14:textId="77777777" w:rsidR="00116E40" w:rsidRPr="00116E40" w:rsidRDefault="00116E40" w:rsidP="00116E40">
      <w:pPr>
        <w:rPr>
          <w:rFonts w:ascii="Courier New" w:eastAsia="Times New Roman" w:hAnsi="Courier New" w:cs="Courier New"/>
          <w:bCs/>
          <w:color w:val="000000" w:themeColor="text1"/>
          <w:sz w:val="24"/>
          <w:szCs w:val="24"/>
        </w:rPr>
      </w:pPr>
    </w:p>
    <w:p w14:paraId="6405CD9D" w14:textId="7666CBB1" w:rsidR="00057268" w:rsidRPr="00057268" w:rsidRDefault="00C646FA" w:rsidP="00057268">
      <w:pPr>
        <w:pStyle w:val="ListParagraph"/>
        <w:numPr>
          <w:ilvl w:val="0"/>
          <w:numId w:val="10"/>
        </w:numPr>
        <w:rPr>
          <w:rFonts w:ascii="Courier New" w:eastAsia="Times New Roman" w:hAnsi="Courier New" w:cs="Courier New"/>
          <w:bCs/>
          <w:color w:val="000000" w:themeColor="text1"/>
          <w:sz w:val="24"/>
          <w:szCs w:val="24"/>
        </w:rPr>
      </w:pPr>
      <w:r w:rsidRPr="00057268">
        <w:rPr>
          <w:rFonts w:ascii="Courier New" w:eastAsia="Times New Roman" w:hAnsi="Courier New" w:cs="Courier New"/>
          <w:bCs/>
          <w:color w:val="000000" w:themeColor="text1"/>
          <w:sz w:val="24"/>
          <w:szCs w:val="24"/>
        </w:rPr>
        <w:t>Is orange instanceof Orange?</w:t>
      </w:r>
    </w:p>
    <w:p w14:paraId="538A297F" w14:textId="2F35CA36" w:rsidR="00057268" w:rsidRDefault="00057268" w:rsidP="00057268">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057268" w14:paraId="5C3804B1" w14:textId="77777777" w:rsidTr="00057268">
        <w:tc>
          <w:tcPr>
            <w:tcW w:w="9350" w:type="dxa"/>
          </w:tcPr>
          <w:p w14:paraId="28801DE8" w14:textId="2507E882" w:rsidR="00057268" w:rsidRDefault="00057268" w:rsidP="00057268">
            <w:pPr>
              <w:rPr>
                <w:rFonts w:ascii="Times New Roman" w:hAnsi="Times New Roman" w:cs="Times New Roman"/>
                <w:sz w:val="24"/>
                <w:szCs w:val="24"/>
              </w:rPr>
            </w:pPr>
            <w:r>
              <w:rPr>
                <w:rFonts w:ascii="Times New Roman" w:hAnsi="Times New Roman" w:cs="Times New Roman"/>
                <w:sz w:val="24"/>
                <w:szCs w:val="24"/>
              </w:rPr>
              <w:t xml:space="preserve">is orange instanceof Orange ---- </w:t>
            </w:r>
            <w:r w:rsidRPr="00C646FA">
              <w:rPr>
                <w:rFonts w:ascii="Times New Roman" w:eastAsia="Times New Roman" w:hAnsi="Times New Roman" w:cs="Times New Roman"/>
                <w:bCs/>
                <w:color w:val="000000" w:themeColor="text1"/>
                <w:sz w:val="24"/>
                <w:szCs w:val="24"/>
              </w:rPr>
              <w:t>legal</w:t>
            </w:r>
          </w:p>
          <w:p w14:paraId="560820AD" w14:textId="77777777" w:rsidR="00057268" w:rsidRDefault="00057268" w:rsidP="00057268">
            <w:pPr>
              <w:rPr>
                <w:rFonts w:ascii="Times New Roman" w:hAnsi="Times New Roman" w:cs="Times New Roman"/>
                <w:sz w:val="24"/>
                <w:szCs w:val="24"/>
              </w:rPr>
            </w:pPr>
          </w:p>
          <w:p w14:paraId="10DA6D0F" w14:textId="309D3875" w:rsidR="00057268" w:rsidRDefault="00057268" w:rsidP="00057268">
            <w:pPr>
              <w:rPr>
                <w:rFonts w:ascii="Times New Roman" w:hAnsi="Times New Roman" w:cs="Times New Roman"/>
                <w:sz w:val="24"/>
                <w:szCs w:val="24"/>
              </w:rPr>
            </w:pPr>
            <w:r>
              <w:rPr>
                <w:rFonts w:ascii="Times New Roman" w:hAnsi="Times New Roman" w:cs="Times New Roman"/>
                <w:sz w:val="24"/>
                <w:szCs w:val="24"/>
              </w:rPr>
              <w:t>Explanation :</w:t>
            </w:r>
            <w:r w:rsidR="00D33E0A">
              <w:rPr>
                <w:rFonts w:ascii="Times New Roman" w:hAnsi="Times New Roman" w:cs="Times New Roman"/>
                <w:sz w:val="24"/>
                <w:szCs w:val="24"/>
              </w:rPr>
              <w:t xml:space="preserve"> O</w:t>
            </w:r>
            <w:r>
              <w:rPr>
                <w:rFonts w:ascii="Times New Roman" w:hAnsi="Times New Roman" w:cs="Times New Roman"/>
                <w:sz w:val="24"/>
                <w:szCs w:val="24"/>
              </w:rPr>
              <w:t>range is a reference variable of type Orange which is pointing to the Orange class object</w:t>
            </w:r>
          </w:p>
          <w:p w14:paraId="675FAB35" w14:textId="77777777" w:rsidR="00057268" w:rsidRDefault="00057268" w:rsidP="00057268">
            <w:pPr>
              <w:rPr>
                <w:rFonts w:ascii="Courier New" w:eastAsia="Times New Roman" w:hAnsi="Courier New" w:cs="Courier New"/>
                <w:bCs/>
                <w:color w:val="000000" w:themeColor="text1"/>
                <w:sz w:val="24"/>
                <w:szCs w:val="24"/>
              </w:rPr>
            </w:pPr>
          </w:p>
        </w:tc>
      </w:tr>
    </w:tbl>
    <w:p w14:paraId="3D9B4A04" w14:textId="77777777" w:rsidR="00057268" w:rsidRPr="00057268" w:rsidRDefault="00057268" w:rsidP="00057268">
      <w:pPr>
        <w:rPr>
          <w:rFonts w:ascii="Courier New" w:eastAsia="Times New Roman" w:hAnsi="Courier New" w:cs="Courier New"/>
          <w:bCs/>
          <w:color w:val="000000" w:themeColor="text1"/>
          <w:sz w:val="24"/>
          <w:szCs w:val="24"/>
        </w:rPr>
      </w:pPr>
    </w:p>
    <w:p w14:paraId="303F2825" w14:textId="01F3DCCD" w:rsidR="00057268" w:rsidRPr="00057268" w:rsidRDefault="00C646FA" w:rsidP="00057268">
      <w:pPr>
        <w:pStyle w:val="ListParagraph"/>
        <w:numPr>
          <w:ilvl w:val="0"/>
          <w:numId w:val="10"/>
        </w:numPr>
        <w:rPr>
          <w:rFonts w:ascii="Courier New" w:eastAsia="Times New Roman" w:hAnsi="Courier New" w:cs="Courier New"/>
          <w:bCs/>
          <w:color w:val="000000" w:themeColor="text1"/>
          <w:sz w:val="24"/>
          <w:szCs w:val="24"/>
        </w:rPr>
      </w:pPr>
      <w:r w:rsidRPr="00057268">
        <w:rPr>
          <w:rFonts w:ascii="Courier New" w:eastAsia="Times New Roman" w:hAnsi="Courier New" w:cs="Courier New"/>
          <w:bCs/>
          <w:color w:val="000000" w:themeColor="text1"/>
          <w:sz w:val="24"/>
          <w:szCs w:val="24"/>
        </w:rPr>
        <w:t>Is orange instanceof Fruit</w:t>
      </w:r>
      <w:r w:rsidR="00057268" w:rsidRPr="00057268">
        <w:rPr>
          <w:rFonts w:ascii="Courier New" w:eastAsia="Times New Roman" w:hAnsi="Courier New" w:cs="Courier New"/>
          <w:bCs/>
          <w:color w:val="000000" w:themeColor="text1"/>
          <w:sz w:val="24"/>
          <w:szCs w:val="24"/>
        </w:rPr>
        <w:t>?</w:t>
      </w:r>
    </w:p>
    <w:p w14:paraId="04975303" w14:textId="77777777" w:rsidR="00057268" w:rsidRDefault="00057268" w:rsidP="00057268">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057268" w14:paraId="2D94CB61" w14:textId="77777777" w:rsidTr="00057268">
        <w:tc>
          <w:tcPr>
            <w:tcW w:w="9350" w:type="dxa"/>
          </w:tcPr>
          <w:p w14:paraId="4B6BDA5E" w14:textId="07AD1846" w:rsidR="00057268" w:rsidRDefault="00057268" w:rsidP="00057268">
            <w:pPr>
              <w:rPr>
                <w:rFonts w:ascii="Times New Roman" w:hAnsi="Times New Roman" w:cs="Times New Roman"/>
                <w:sz w:val="24"/>
                <w:szCs w:val="24"/>
              </w:rPr>
            </w:pPr>
            <w:r>
              <w:rPr>
                <w:rFonts w:ascii="Times New Roman" w:hAnsi="Times New Roman" w:cs="Times New Roman"/>
                <w:sz w:val="24"/>
                <w:szCs w:val="24"/>
              </w:rPr>
              <w:t xml:space="preserve">is orange instanceof Fruit ---- </w:t>
            </w:r>
            <w:r w:rsidRPr="00C646FA">
              <w:rPr>
                <w:rFonts w:ascii="Times New Roman" w:eastAsia="Times New Roman" w:hAnsi="Times New Roman" w:cs="Times New Roman"/>
                <w:bCs/>
                <w:color w:val="000000" w:themeColor="text1"/>
                <w:sz w:val="24"/>
                <w:szCs w:val="24"/>
              </w:rPr>
              <w:t>legal</w:t>
            </w:r>
          </w:p>
          <w:p w14:paraId="03A52450" w14:textId="77777777" w:rsidR="00057268" w:rsidRDefault="00057268" w:rsidP="00057268">
            <w:pPr>
              <w:rPr>
                <w:rFonts w:ascii="Times New Roman" w:hAnsi="Times New Roman" w:cs="Times New Roman"/>
                <w:sz w:val="24"/>
                <w:szCs w:val="24"/>
              </w:rPr>
            </w:pPr>
          </w:p>
          <w:p w14:paraId="716ED492" w14:textId="5EE1E7D5" w:rsidR="00057268" w:rsidRDefault="00057268" w:rsidP="00057268">
            <w:pPr>
              <w:rPr>
                <w:rFonts w:ascii="Times New Roman" w:hAnsi="Times New Roman" w:cs="Times New Roman"/>
                <w:sz w:val="24"/>
                <w:szCs w:val="24"/>
              </w:rPr>
            </w:pPr>
            <w:r>
              <w:rPr>
                <w:rFonts w:ascii="Times New Roman" w:hAnsi="Times New Roman" w:cs="Times New Roman"/>
                <w:sz w:val="24"/>
                <w:szCs w:val="24"/>
              </w:rPr>
              <w:t>Explanation :</w:t>
            </w:r>
            <w:r w:rsidR="00D33E0A">
              <w:rPr>
                <w:rFonts w:ascii="Times New Roman" w:hAnsi="Times New Roman" w:cs="Times New Roman"/>
                <w:sz w:val="24"/>
                <w:szCs w:val="24"/>
              </w:rPr>
              <w:t xml:space="preserve"> O</w:t>
            </w:r>
            <w:r>
              <w:rPr>
                <w:rFonts w:ascii="Times New Roman" w:hAnsi="Times New Roman" w:cs="Times New Roman"/>
                <w:sz w:val="24"/>
                <w:szCs w:val="24"/>
              </w:rPr>
              <w:t>range is a reference variable of type Orange which is pointing to the Orange class(Which is a sub class of Fruit type) object.</w:t>
            </w:r>
          </w:p>
          <w:p w14:paraId="285059E1" w14:textId="77777777" w:rsidR="00057268" w:rsidRDefault="00057268" w:rsidP="00057268">
            <w:pPr>
              <w:rPr>
                <w:rFonts w:ascii="Courier New" w:eastAsia="Times New Roman" w:hAnsi="Courier New" w:cs="Courier New"/>
                <w:bCs/>
                <w:color w:val="000000" w:themeColor="text1"/>
                <w:sz w:val="24"/>
                <w:szCs w:val="24"/>
              </w:rPr>
            </w:pPr>
          </w:p>
        </w:tc>
      </w:tr>
    </w:tbl>
    <w:p w14:paraId="3A9E3BFE" w14:textId="77777777" w:rsidR="00057268" w:rsidRDefault="00057268" w:rsidP="00057268">
      <w:pPr>
        <w:rPr>
          <w:rFonts w:ascii="Courier New" w:eastAsia="Times New Roman" w:hAnsi="Courier New" w:cs="Courier New"/>
          <w:bCs/>
          <w:color w:val="000000" w:themeColor="text1"/>
          <w:sz w:val="24"/>
          <w:szCs w:val="24"/>
        </w:rPr>
      </w:pPr>
    </w:p>
    <w:p w14:paraId="52588F60" w14:textId="15F330EC" w:rsidR="00057268" w:rsidRPr="00057268" w:rsidRDefault="00C646FA" w:rsidP="00057268">
      <w:pPr>
        <w:pStyle w:val="ListParagraph"/>
        <w:numPr>
          <w:ilvl w:val="0"/>
          <w:numId w:val="10"/>
        </w:numPr>
        <w:rPr>
          <w:rFonts w:ascii="Courier New" w:eastAsia="Times New Roman" w:hAnsi="Courier New" w:cs="Courier New"/>
          <w:bCs/>
          <w:color w:val="000000" w:themeColor="text1"/>
          <w:sz w:val="24"/>
          <w:szCs w:val="24"/>
        </w:rPr>
      </w:pPr>
      <w:r w:rsidRPr="00057268">
        <w:rPr>
          <w:rFonts w:ascii="Courier New" w:eastAsia="Times New Roman" w:hAnsi="Courier New" w:cs="Courier New"/>
          <w:bCs/>
          <w:color w:val="000000" w:themeColor="text1"/>
          <w:sz w:val="24"/>
          <w:szCs w:val="24"/>
        </w:rPr>
        <w:t>Is orange instanceof Apple?</w:t>
      </w:r>
    </w:p>
    <w:tbl>
      <w:tblPr>
        <w:tblStyle w:val="TableGrid"/>
        <w:tblW w:w="0" w:type="auto"/>
        <w:tblInd w:w="0" w:type="dxa"/>
        <w:tblLook w:val="04A0" w:firstRow="1" w:lastRow="0" w:firstColumn="1" w:lastColumn="0" w:noHBand="0" w:noVBand="1"/>
      </w:tblPr>
      <w:tblGrid>
        <w:gridCol w:w="9350"/>
      </w:tblGrid>
      <w:tr w:rsidR="00057268" w14:paraId="103DE6DC" w14:textId="77777777" w:rsidTr="00057268">
        <w:tc>
          <w:tcPr>
            <w:tcW w:w="9350" w:type="dxa"/>
          </w:tcPr>
          <w:p w14:paraId="3A4EF4D1" w14:textId="56521C7E" w:rsidR="00057268" w:rsidRDefault="00057268" w:rsidP="00057268">
            <w:pPr>
              <w:rPr>
                <w:rFonts w:ascii="Times New Roman" w:hAnsi="Times New Roman" w:cs="Times New Roman"/>
                <w:sz w:val="24"/>
                <w:szCs w:val="24"/>
              </w:rPr>
            </w:pPr>
            <w:r>
              <w:rPr>
                <w:rFonts w:ascii="Times New Roman" w:hAnsi="Times New Roman" w:cs="Times New Roman"/>
                <w:sz w:val="24"/>
                <w:szCs w:val="24"/>
              </w:rPr>
              <w:t xml:space="preserve">is orange instanceof Apple -- </w:t>
            </w:r>
            <w:r w:rsidRPr="00C646FA">
              <w:rPr>
                <w:rFonts w:ascii="Times New Roman" w:eastAsia="Times New Roman" w:hAnsi="Times New Roman" w:cs="Times New Roman"/>
                <w:bCs/>
                <w:color w:val="000000" w:themeColor="text1"/>
                <w:sz w:val="24"/>
                <w:szCs w:val="24"/>
              </w:rPr>
              <w:t>illegal</w:t>
            </w:r>
          </w:p>
          <w:p w14:paraId="0212D191" w14:textId="77777777" w:rsidR="00057268" w:rsidRDefault="00057268" w:rsidP="00057268">
            <w:pPr>
              <w:rPr>
                <w:rFonts w:ascii="Times New Roman" w:hAnsi="Times New Roman" w:cs="Times New Roman"/>
                <w:sz w:val="24"/>
                <w:szCs w:val="24"/>
              </w:rPr>
            </w:pPr>
          </w:p>
          <w:p w14:paraId="26FE60C6" w14:textId="39F9EE35" w:rsidR="00057268" w:rsidRDefault="00057268" w:rsidP="00057268">
            <w:pPr>
              <w:rPr>
                <w:rFonts w:ascii="Times New Roman" w:hAnsi="Times New Roman" w:cs="Times New Roman"/>
                <w:sz w:val="24"/>
                <w:szCs w:val="24"/>
              </w:rPr>
            </w:pPr>
            <w:r>
              <w:rPr>
                <w:rFonts w:ascii="Times New Roman" w:hAnsi="Times New Roman" w:cs="Times New Roman"/>
                <w:sz w:val="24"/>
                <w:szCs w:val="24"/>
              </w:rPr>
              <w:t>Explanation :</w:t>
            </w:r>
            <w:r w:rsidR="00D33E0A">
              <w:rPr>
                <w:rFonts w:ascii="Times New Roman" w:hAnsi="Times New Roman" w:cs="Times New Roman"/>
                <w:sz w:val="24"/>
                <w:szCs w:val="24"/>
              </w:rPr>
              <w:t xml:space="preserve"> O</w:t>
            </w:r>
            <w:r>
              <w:rPr>
                <w:rFonts w:ascii="Times New Roman" w:hAnsi="Times New Roman" w:cs="Times New Roman"/>
                <w:sz w:val="24"/>
                <w:szCs w:val="24"/>
              </w:rPr>
              <w:t>range is a reference variable of type Orange which is not pointing to the Apple class</w:t>
            </w:r>
          </w:p>
          <w:p w14:paraId="04496F42" w14:textId="77777777" w:rsidR="00057268" w:rsidRDefault="00057268" w:rsidP="00057268">
            <w:pPr>
              <w:rPr>
                <w:rFonts w:ascii="Courier New" w:eastAsia="Times New Roman" w:hAnsi="Courier New" w:cs="Courier New"/>
                <w:bCs/>
                <w:color w:val="000000" w:themeColor="text1"/>
                <w:sz w:val="24"/>
                <w:szCs w:val="24"/>
              </w:rPr>
            </w:pPr>
          </w:p>
        </w:tc>
      </w:tr>
    </w:tbl>
    <w:p w14:paraId="1EBF6E8F" w14:textId="3C786916" w:rsidR="00C646FA" w:rsidRDefault="00C646FA" w:rsidP="00057268">
      <w:pPr>
        <w:pStyle w:val="ListParagraph"/>
        <w:numPr>
          <w:ilvl w:val="0"/>
          <w:numId w:val="10"/>
        </w:numPr>
        <w:rPr>
          <w:rFonts w:ascii="Courier New" w:eastAsia="Times New Roman" w:hAnsi="Courier New" w:cs="Courier New"/>
          <w:bCs/>
          <w:color w:val="000000" w:themeColor="text1"/>
          <w:sz w:val="24"/>
          <w:szCs w:val="24"/>
        </w:rPr>
      </w:pPr>
      <w:r w:rsidRPr="00057268">
        <w:rPr>
          <w:rFonts w:ascii="Courier New" w:eastAsia="Times New Roman" w:hAnsi="Courier New" w:cs="Courier New"/>
          <w:bCs/>
          <w:color w:val="000000" w:themeColor="text1"/>
          <w:sz w:val="24"/>
          <w:szCs w:val="24"/>
        </w:rPr>
        <w:lastRenderedPageBreak/>
        <w:t>Suppose the method makeAppleCider is defined in the    Apple class. Can fruit invoke this method? Can orange invoke this method?</w:t>
      </w:r>
    </w:p>
    <w:p w14:paraId="72643819" w14:textId="1B5D9437" w:rsidR="00057268" w:rsidRDefault="00057268" w:rsidP="00057268">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057268" w14:paraId="0673423B" w14:textId="77777777" w:rsidTr="00057268">
        <w:tc>
          <w:tcPr>
            <w:tcW w:w="9350" w:type="dxa"/>
          </w:tcPr>
          <w:p w14:paraId="0CCB2BA8"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We can invoke  the makeAppleCider() by utilizing the beneath statement</w:t>
            </w:r>
          </w:p>
          <w:p w14:paraId="69567A2F"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359A5915"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 xml:space="preserve">((GoldenDelicious)fruit).makeAppleCider(); </w:t>
            </w:r>
          </w:p>
          <w:p w14:paraId="7D5845B4"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3E770ABE"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 xml:space="preserve">Here we are characterizing Fruit fruit=new GoldenDelicious(); </w:t>
            </w:r>
          </w:p>
          <w:p w14:paraId="77E3FAB4"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0015C9E0"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 xml:space="preserve">First JVM checks if the method is accessible in GoldenDelicious .In our program method isn't accessible in GoldenDelicious class. It will check the any override techniques in its super class with name makeAppleCider();.Here we are not overriding makeAppleCider() method. So, in the event that we straight forwardly utilize the fruit. makeAppleCider() will get compilation error. So, we are changing over the fruit reference variable of type Fruit to GoldenDelicous and invoking makeAppleCider() method. By utilizing projecting we can invoke the makeAppleCider(). </w:t>
            </w:r>
          </w:p>
          <w:p w14:paraId="5EEE3ADD"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74551BBB" w14:textId="77777777" w:rsidR="00E76E97" w:rsidRPr="00E76E97" w:rsidRDefault="00E76E97" w:rsidP="00E76E97">
            <w:pPr>
              <w:rPr>
                <w:rFonts w:ascii="Times New Roman" w:eastAsia="Times New Roman" w:hAnsi="Times New Roman" w:cs="Times New Roman"/>
                <w:bCs/>
                <w:color w:val="000000" w:themeColor="text1"/>
                <w:sz w:val="24"/>
                <w:szCs w:val="24"/>
              </w:rPr>
            </w:pPr>
            <w:r w:rsidRPr="00E76E97">
              <w:rPr>
                <w:rFonts w:ascii="Times New Roman" w:eastAsia="Times New Roman" w:hAnsi="Times New Roman" w:cs="Times New Roman"/>
                <w:bCs/>
                <w:color w:val="000000" w:themeColor="text1"/>
                <w:sz w:val="24"/>
                <w:szCs w:val="24"/>
              </w:rPr>
              <w:t xml:space="preserve">We can't invoke the makeAppleCider() by utilizing orange reference. </w:t>
            </w:r>
          </w:p>
          <w:p w14:paraId="0015CE8C" w14:textId="77777777" w:rsidR="00E76E97" w:rsidRPr="00E76E97" w:rsidRDefault="00E76E97" w:rsidP="00E76E97">
            <w:pPr>
              <w:rPr>
                <w:rFonts w:ascii="Times New Roman" w:eastAsia="Times New Roman" w:hAnsi="Times New Roman" w:cs="Times New Roman"/>
                <w:bCs/>
                <w:color w:val="000000" w:themeColor="text1"/>
                <w:sz w:val="24"/>
                <w:szCs w:val="24"/>
              </w:rPr>
            </w:pPr>
          </w:p>
          <w:p w14:paraId="7DD5999E" w14:textId="5FA17CD7" w:rsidR="00057268" w:rsidRDefault="00E76E97" w:rsidP="00E76E97">
            <w:pPr>
              <w:rPr>
                <w:rFonts w:ascii="Courier New" w:eastAsia="Times New Roman" w:hAnsi="Courier New" w:cs="Courier New"/>
                <w:bCs/>
                <w:color w:val="000000" w:themeColor="text1"/>
                <w:sz w:val="24"/>
                <w:szCs w:val="24"/>
              </w:rPr>
            </w:pPr>
            <w:r w:rsidRPr="00E76E97">
              <w:rPr>
                <w:rFonts w:ascii="Times New Roman" w:eastAsia="Times New Roman" w:hAnsi="Times New Roman" w:cs="Times New Roman"/>
                <w:bCs/>
                <w:color w:val="000000" w:themeColor="text1"/>
                <w:sz w:val="24"/>
                <w:szCs w:val="24"/>
              </w:rPr>
              <w:t>There is no is-a connection between the Apple class and Orange class. Which will create an compilation error.</w:t>
            </w:r>
          </w:p>
        </w:tc>
      </w:tr>
    </w:tbl>
    <w:p w14:paraId="700BCD81" w14:textId="77777777" w:rsidR="00057268" w:rsidRPr="00057268" w:rsidRDefault="00057268" w:rsidP="00057268">
      <w:pPr>
        <w:rPr>
          <w:rFonts w:ascii="Courier New" w:eastAsia="Times New Roman" w:hAnsi="Courier New" w:cs="Courier New"/>
          <w:bCs/>
          <w:color w:val="000000" w:themeColor="text1"/>
          <w:sz w:val="24"/>
          <w:szCs w:val="24"/>
        </w:rPr>
      </w:pPr>
    </w:p>
    <w:p w14:paraId="3101231D" w14:textId="46F82D3C" w:rsidR="00E76E97" w:rsidRPr="00E76E97" w:rsidRDefault="00C646FA" w:rsidP="00E76E97">
      <w:pPr>
        <w:pStyle w:val="ListParagraph"/>
        <w:numPr>
          <w:ilvl w:val="0"/>
          <w:numId w:val="10"/>
        </w:numPr>
        <w:rPr>
          <w:rFonts w:ascii="Courier New" w:eastAsia="Times New Roman" w:hAnsi="Courier New" w:cs="Courier New"/>
          <w:bCs/>
          <w:color w:val="000000" w:themeColor="text1"/>
          <w:sz w:val="24"/>
          <w:szCs w:val="24"/>
        </w:rPr>
      </w:pPr>
      <w:r w:rsidRPr="00E76E97">
        <w:rPr>
          <w:rFonts w:ascii="Courier New" w:eastAsia="Times New Roman" w:hAnsi="Courier New" w:cs="Courier New"/>
          <w:bCs/>
          <w:color w:val="000000" w:themeColor="text1"/>
          <w:sz w:val="24"/>
          <w:szCs w:val="24"/>
        </w:rPr>
        <w:t>Suppose the method makeOrangeJuice is defined in the Orange class. Can orange invoke this method? Can fruit invoke this method?</w:t>
      </w:r>
    </w:p>
    <w:p w14:paraId="5CDDE071" w14:textId="5DDE7CA9" w:rsidR="00E76E97" w:rsidRDefault="00E76E97" w:rsidP="00E76E97">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E76E97" w14:paraId="16367BB2" w14:textId="77777777" w:rsidTr="00E76E97">
        <w:tc>
          <w:tcPr>
            <w:tcW w:w="9350" w:type="dxa"/>
          </w:tcPr>
          <w:p w14:paraId="525BD8AC" w14:textId="1D5EED44" w:rsidR="00E76E97" w:rsidRPr="00D33E0A" w:rsidRDefault="00E76E97" w:rsidP="00E76E97">
            <w:pPr>
              <w:rPr>
                <w:rFonts w:ascii="Times New Roman" w:eastAsia="Times New Roman" w:hAnsi="Times New Roman" w:cs="Times New Roman"/>
                <w:bCs/>
                <w:color w:val="000000" w:themeColor="text1"/>
                <w:sz w:val="24"/>
                <w:szCs w:val="24"/>
              </w:rPr>
            </w:pPr>
            <w:r w:rsidRPr="00D33E0A">
              <w:rPr>
                <w:rFonts w:ascii="Times New Roman" w:eastAsia="Times New Roman" w:hAnsi="Times New Roman" w:cs="Times New Roman"/>
                <w:bCs/>
                <w:color w:val="000000" w:themeColor="text1"/>
                <w:sz w:val="24"/>
                <w:szCs w:val="24"/>
              </w:rPr>
              <w:t>Yes,</w:t>
            </w:r>
            <w:r w:rsidR="00D33E0A">
              <w:rPr>
                <w:rFonts w:ascii="Times New Roman" w:eastAsia="Times New Roman" w:hAnsi="Times New Roman" w:cs="Times New Roman"/>
                <w:bCs/>
                <w:color w:val="000000" w:themeColor="text1"/>
                <w:sz w:val="24"/>
                <w:szCs w:val="24"/>
              </w:rPr>
              <w:t xml:space="preserve"> O</w:t>
            </w:r>
            <w:r w:rsidRPr="00D33E0A">
              <w:rPr>
                <w:rFonts w:ascii="Times New Roman" w:eastAsia="Times New Roman" w:hAnsi="Times New Roman" w:cs="Times New Roman"/>
                <w:bCs/>
                <w:color w:val="000000" w:themeColor="text1"/>
                <w:sz w:val="24"/>
                <w:szCs w:val="24"/>
              </w:rPr>
              <w:t xml:space="preserve">range can invoke the makeOrangeJuice().orange reference putting away the case of type Orange. </w:t>
            </w:r>
          </w:p>
          <w:p w14:paraId="289427E9" w14:textId="77777777" w:rsidR="00E76E97" w:rsidRPr="00D33E0A" w:rsidRDefault="00E76E97" w:rsidP="00E76E97">
            <w:pPr>
              <w:rPr>
                <w:rFonts w:ascii="Times New Roman" w:eastAsia="Times New Roman" w:hAnsi="Times New Roman" w:cs="Times New Roman"/>
                <w:bCs/>
                <w:color w:val="000000" w:themeColor="text1"/>
                <w:sz w:val="24"/>
                <w:szCs w:val="24"/>
              </w:rPr>
            </w:pPr>
          </w:p>
          <w:p w14:paraId="2BA28E36" w14:textId="56CBDEEC" w:rsidR="00E76E97" w:rsidRDefault="00E76E97" w:rsidP="00E76E97">
            <w:pPr>
              <w:rPr>
                <w:rFonts w:ascii="Courier New" w:eastAsia="Times New Roman" w:hAnsi="Courier New" w:cs="Courier New"/>
                <w:bCs/>
                <w:color w:val="000000" w:themeColor="text1"/>
                <w:sz w:val="24"/>
                <w:szCs w:val="24"/>
              </w:rPr>
            </w:pPr>
            <w:r w:rsidRPr="00D33E0A">
              <w:rPr>
                <w:rFonts w:ascii="Times New Roman" w:eastAsia="Times New Roman" w:hAnsi="Times New Roman" w:cs="Times New Roman"/>
                <w:bCs/>
                <w:color w:val="000000" w:themeColor="text1"/>
                <w:sz w:val="24"/>
                <w:szCs w:val="24"/>
              </w:rPr>
              <w:t>By utilizing fruit reference we can't invoke the makeOrangeJuice().because there is no is-a connection between these two classes.</w:t>
            </w:r>
          </w:p>
        </w:tc>
      </w:tr>
    </w:tbl>
    <w:p w14:paraId="3B615003" w14:textId="77777777" w:rsidR="00E76E97" w:rsidRPr="00E76E97" w:rsidRDefault="00E76E97" w:rsidP="00E76E97">
      <w:pPr>
        <w:rPr>
          <w:rFonts w:ascii="Courier New" w:eastAsia="Times New Roman" w:hAnsi="Courier New" w:cs="Courier New"/>
          <w:bCs/>
          <w:color w:val="000000" w:themeColor="text1"/>
          <w:sz w:val="24"/>
          <w:szCs w:val="24"/>
        </w:rPr>
      </w:pPr>
    </w:p>
    <w:p w14:paraId="753194F7" w14:textId="30D36CFC" w:rsidR="00D33E0A" w:rsidRPr="00D33E0A" w:rsidRDefault="00C646FA" w:rsidP="00D33E0A">
      <w:pPr>
        <w:pStyle w:val="ListParagraph"/>
        <w:numPr>
          <w:ilvl w:val="0"/>
          <w:numId w:val="10"/>
        </w:numPr>
        <w:rPr>
          <w:rFonts w:ascii="Courier New" w:eastAsia="Times New Roman" w:hAnsi="Courier New" w:cs="Courier New"/>
          <w:bCs/>
          <w:color w:val="000000" w:themeColor="text1"/>
          <w:sz w:val="24"/>
          <w:szCs w:val="24"/>
        </w:rPr>
      </w:pPr>
      <w:r w:rsidRPr="00D33E0A">
        <w:rPr>
          <w:rFonts w:ascii="Courier New" w:eastAsia="Times New Roman" w:hAnsi="Courier New" w:cs="Courier New"/>
          <w:bCs/>
          <w:color w:val="000000" w:themeColor="text1"/>
          <w:sz w:val="24"/>
          <w:szCs w:val="24"/>
        </w:rPr>
        <w:t>Is the statement Orange p = new Apple() legal?</w:t>
      </w:r>
    </w:p>
    <w:p w14:paraId="167F685D" w14:textId="77777777" w:rsidR="00D33E0A" w:rsidRPr="00D33E0A" w:rsidRDefault="00D33E0A" w:rsidP="00D33E0A">
      <w:pPr>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D33E0A" w14:paraId="52F9CF88" w14:textId="77777777" w:rsidTr="00D33E0A">
        <w:tc>
          <w:tcPr>
            <w:tcW w:w="9350" w:type="dxa"/>
          </w:tcPr>
          <w:p w14:paraId="4F89BA98" w14:textId="4569276E" w:rsidR="00D33E0A" w:rsidRPr="00D33E0A" w:rsidRDefault="00D33E0A" w:rsidP="00D33E0A">
            <w:pPr>
              <w:rPr>
                <w:rFonts w:ascii="Times New Roman" w:eastAsia="Times New Roman" w:hAnsi="Times New Roman" w:cs="Times New Roman"/>
                <w:bCs/>
                <w:color w:val="000000" w:themeColor="text1"/>
                <w:sz w:val="24"/>
                <w:szCs w:val="24"/>
              </w:rPr>
            </w:pPr>
            <w:r w:rsidRPr="00D33E0A">
              <w:rPr>
                <w:rFonts w:ascii="Times New Roman" w:eastAsia="Times New Roman" w:hAnsi="Times New Roman" w:cs="Times New Roman"/>
                <w:bCs/>
                <w:color w:val="000000" w:themeColor="text1"/>
                <w:sz w:val="24"/>
                <w:szCs w:val="24"/>
              </w:rPr>
              <w:t xml:space="preserve">Is the statement Orange p = new Apple() --- Illegal , </w:t>
            </w:r>
          </w:p>
          <w:p w14:paraId="71C84856" w14:textId="77777777" w:rsidR="00D33E0A" w:rsidRPr="00D33E0A" w:rsidRDefault="00D33E0A" w:rsidP="00D33E0A">
            <w:pPr>
              <w:rPr>
                <w:rFonts w:ascii="Times New Roman" w:eastAsia="Times New Roman" w:hAnsi="Times New Roman" w:cs="Times New Roman"/>
                <w:bCs/>
                <w:color w:val="000000" w:themeColor="text1"/>
                <w:sz w:val="24"/>
                <w:szCs w:val="24"/>
              </w:rPr>
            </w:pPr>
          </w:p>
          <w:p w14:paraId="7038ED70" w14:textId="01C88C10" w:rsidR="00D33E0A" w:rsidRDefault="00D33E0A" w:rsidP="00D33E0A">
            <w:pPr>
              <w:rPr>
                <w:rFonts w:ascii="Courier New" w:eastAsia="Times New Roman" w:hAnsi="Courier New" w:cs="Courier New"/>
                <w:bCs/>
                <w:color w:val="000000" w:themeColor="text1"/>
                <w:sz w:val="24"/>
                <w:szCs w:val="24"/>
              </w:rPr>
            </w:pPr>
            <w:r>
              <w:rPr>
                <w:rFonts w:ascii="Times New Roman" w:eastAsia="Times New Roman" w:hAnsi="Times New Roman" w:cs="Times New Roman"/>
                <w:bCs/>
                <w:color w:val="000000" w:themeColor="text1"/>
                <w:sz w:val="24"/>
                <w:szCs w:val="24"/>
              </w:rPr>
              <w:t xml:space="preserve">Explanation : </w:t>
            </w:r>
            <w:r w:rsidRPr="00D33E0A">
              <w:rPr>
                <w:rFonts w:ascii="Times New Roman" w:eastAsia="Times New Roman" w:hAnsi="Times New Roman" w:cs="Times New Roman"/>
                <w:bCs/>
                <w:color w:val="000000" w:themeColor="text1"/>
                <w:sz w:val="24"/>
                <w:szCs w:val="24"/>
              </w:rPr>
              <w:t>We will get an compilation error like, inconsistent sorts Apple can't be changed over to Orange. Since there is no is-a connection between the Orange class and Apple class. So, the polymorphic substitution isn't permitted.</w:t>
            </w:r>
          </w:p>
        </w:tc>
      </w:tr>
    </w:tbl>
    <w:p w14:paraId="13ACEE19" w14:textId="3117B2C2" w:rsidR="00C646FA" w:rsidRPr="00D33E0A" w:rsidRDefault="00C646FA" w:rsidP="00D33E0A">
      <w:pPr>
        <w:ind w:firstLine="720"/>
        <w:rPr>
          <w:rFonts w:ascii="Courier New" w:eastAsia="Times New Roman" w:hAnsi="Courier New" w:cs="Courier New"/>
          <w:bCs/>
          <w:color w:val="000000" w:themeColor="text1"/>
          <w:sz w:val="24"/>
          <w:szCs w:val="24"/>
        </w:rPr>
      </w:pPr>
    </w:p>
    <w:p w14:paraId="6C36F166" w14:textId="50677429" w:rsidR="00C646FA" w:rsidRDefault="00C646FA" w:rsidP="00D33E0A">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lastRenderedPageBreak/>
        <w:t>Is the statement McIntosh p = new Apple() legal?</w:t>
      </w:r>
    </w:p>
    <w:p w14:paraId="356A7717" w14:textId="1A2B34E6" w:rsidR="00D33E0A" w:rsidRDefault="00D33E0A" w:rsidP="00D33E0A">
      <w:pPr>
        <w:jc w:val="both"/>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D33E0A" w14:paraId="7B08369A" w14:textId="77777777" w:rsidTr="00D33E0A">
        <w:tc>
          <w:tcPr>
            <w:tcW w:w="9350" w:type="dxa"/>
          </w:tcPr>
          <w:p w14:paraId="556CCE35" w14:textId="6DD0749F" w:rsidR="00D33E0A" w:rsidRPr="00D33E0A" w:rsidRDefault="00D33E0A" w:rsidP="00D33E0A">
            <w:pPr>
              <w:jc w:val="both"/>
              <w:rPr>
                <w:rFonts w:ascii="Times New Roman" w:eastAsia="Times New Roman" w:hAnsi="Times New Roman" w:cs="Times New Roman"/>
                <w:bCs/>
                <w:color w:val="000000" w:themeColor="text1"/>
                <w:sz w:val="24"/>
                <w:szCs w:val="24"/>
              </w:rPr>
            </w:pPr>
            <w:r w:rsidRPr="00D33E0A">
              <w:rPr>
                <w:rFonts w:ascii="Times New Roman" w:eastAsia="Times New Roman" w:hAnsi="Times New Roman" w:cs="Times New Roman"/>
                <w:bCs/>
                <w:color w:val="000000" w:themeColor="text1"/>
                <w:sz w:val="24"/>
                <w:szCs w:val="24"/>
              </w:rPr>
              <w:t xml:space="preserve">Is the statement McIntosh p = new Apple() --- Illegal </w:t>
            </w:r>
          </w:p>
          <w:p w14:paraId="4A2FBB8B" w14:textId="77777777" w:rsidR="00D33E0A" w:rsidRPr="00D33E0A" w:rsidRDefault="00D33E0A" w:rsidP="00D33E0A">
            <w:pPr>
              <w:jc w:val="both"/>
              <w:rPr>
                <w:rFonts w:ascii="Times New Roman" w:eastAsia="Times New Roman" w:hAnsi="Times New Roman" w:cs="Times New Roman"/>
                <w:bCs/>
                <w:color w:val="000000" w:themeColor="text1"/>
                <w:sz w:val="24"/>
                <w:szCs w:val="24"/>
              </w:rPr>
            </w:pPr>
          </w:p>
          <w:p w14:paraId="243A99BE" w14:textId="77777777" w:rsidR="00D33E0A" w:rsidRPr="00D33E0A" w:rsidRDefault="00D33E0A" w:rsidP="00D33E0A">
            <w:pPr>
              <w:jc w:val="both"/>
              <w:rPr>
                <w:rFonts w:ascii="Times New Roman" w:eastAsia="Times New Roman" w:hAnsi="Times New Roman" w:cs="Times New Roman"/>
                <w:bCs/>
                <w:color w:val="000000" w:themeColor="text1"/>
                <w:sz w:val="24"/>
                <w:szCs w:val="24"/>
              </w:rPr>
            </w:pPr>
            <w:r w:rsidRPr="00D33E0A">
              <w:rPr>
                <w:rFonts w:ascii="Times New Roman" w:eastAsia="Times New Roman" w:hAnsi="Times New Roman" w:cs="Times New Roman"/>
                <w:bCs/>
                <w:color w:val="000000" w:themeColor="text1"/>
                <w:sz w:val="24"/>
                <w:szCs w:val="24"/>
              </w:rPr>
              <w:t xml:space="preserve">Explanation: Here McIntosh is sub class and Apple is super class. Sub class reference can't store the super class occurrence variable straight forwardly. To offer this expression legitimate, we need to play out the casting for example changing the Apple over to McIntosh type. </w:t>
            </w:r>
          </w:p>
          <w:p w14:paraId="7728C41E" w14:textId="77777777" w:rsidR="00D33E0A" w:rsidRPr="00D33E0A" w:rsidRDefault="00D33E0A" w:rsidP="00D33E0A">
            <w:pPr>
              <w:jc w:val="both"/>
              <w:rPr>
                <w:rFonts w:ascii="Times New Roman" w:eastAsia="Times New Roman" w:hAnsi="Times New Roman" w:cs="Times New Roman"/>
                <w:bCs/>
                <w:color w:val="000000" w:themeColor="text1"/>
                <w:sz w:val="24"/>
                <w:szCs w:val="24"/>
              </w:rPr>
            </w:pPr>
          </w:p>
          <w:p w14:paraId="7F8A6316" w14:textId="71F8B8A5" w:rsidR="00D33E0A" w:rsidRDefault="00D33E0A" w:rsidP="00D33E0A">
            <w:pPr>
              <w:jc w:val="both"/>
              <w:rPr>
                <w:rFonts w:ascii="Courier New" w:eastAsia="Times New Roman" w:hAnsi="Courier New" w:cs="Courier New"/>
                <w:bCs/>
                <w:color w:val="000000" w:themeColor="text1"/>
                <w:sz w:val="24"/>
                <w:szCs w:val="24"/>
              </w:rPr>
            </w:pPr>
            <w:r w:rsidRPr="00D33E0A">
              <w:rPr>
                <w:rFonts w:ascii="Times New Roman" w:eastAsia="Times New Roman" w:hAnsi="Times New Roman" w:cs="Times New Roman"/>
                <w:bCs/>
                <w:color w:val="000000" w:themeColor="text1"/>
                <w:sz w:val="24"/>
                <w:szCs w:val="24"/>
              </w:rPr>
              <w:t>Like : McIntosh p=(McIntosh)new Apple();</w:t>
            </w:r>
          </w:p>
        </w:tc>
      </w:tr>
    </w:tbl>
    <w:p w14:paraId="0699200B" w14:textId="77777777" w:rsidR="00D33E0A" w:rsidRPr="00D33E0A" w:rsidRDefault="00D33E0A" w:rsidP="00D33E0A">
      <w:pPr>
        <w:jc w:val="both"/>
        <w:rPr>
          <w:rFonts w:ascii="Courier New" w:eastAsia="Times New Roman" w:hAnsi="Courier New" w:cs="Courier New"/>
          <w:bCs/>
          <w:color w:val="000000" w:themeColor="text1"/>
          <w:sz w:val="24"/>
          <w:szCs w:val="24"/>
        </w:rPr>
      </w:pPr>
    </w:p>
    <w:p w14:paraId="12D7B85D" w14:textId="77BD0595" w:rsidR="006E7B44" w:rsidRDefault="00C646FA" w:rsidP="00D33E0A">
      <w:pPr>
        <w:pStyle w:val="ListParagraph"/>
        <w:numPr>
          <w:ilvl w:val="0"/>
          <w:numId w:val="10"/>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Is the statement Apple p = new McIntosh() legal?</w:t>
      </w:r>
    </w:p>
    <w:p w14:paraId="3F92A47C" w14:textId="0C49487F" w:rsidR="00D33E0A" w:rsidRDefault="00D33E0A" w:rsidP="00D33E0A">
      <w:pPr>
        <w:jc w:val="both"/>
        <w:rPr>
          <w:rFonts w:ascii="Courier New" w:eastAsia="Times New Roman" w:hAnsi="Courier New" w:cs="Courier New"/>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D33E0A" w14:paraId="350D810B" w14:textId="77777777" w:rsidTr="00D33E0A">
        <w:tc>
          <w:tcPr>
            <w:tcW w:w="9350" w:type="dxa"/>
          </w:tcPr>
          <w:p w14:paraId="4B85EBA1" w14:textId="587A00EF" w:rsidR="00D33E0A" w:rsidRPr="008478C6" w:rsidRDefault="008478C6" w:rsidP="00D33E0A">
            <w:pPr>
              <w:jc w:val="both"/>
              <w:rPr>
                <w:rFonts w:ascii="Times New Roman" w:eastAsia="Times New Roman" w:hAnsi="Times New Roman" w:cs="Times New Roman"/>
                <w:bCs/>
                <w:color w:val="000000" w:themeColor="text1"/>
                <w:sz w:val="24"/>
                <w:szCs w:val="24"/>
              </w:rPr>
            </w:pPr>
            <w:r w:rsidRPr="008478C6">
              <w:rPr>
                <w:rFonts w:ascii="Times New Roman" w:eastAsia="Times New Roman" w:hAnsi="Times New Roman" w:cs="Times New Roman"/>
                <w:bCs/>
                <w:color w:val="000000" w:themeColor="text1"/>
                <w:sz w:val="24"/>
                <w:szCs w:val="24"/>
              </w:rPr>
              <w:t>Is the statement Apple p = new McIntosh() --- legal</w:t>
            </w:r>
          </w:p>
          <w:p w14:paraId="5B82AC03" w14:textId="3F0DCB1A" w:rsidR="008478C6" w:rsidRPr="008478C6" w:rsidRDefault="008478C6" w:rsidP="00D33E0A">
            <w:pPr>
              <w:jc w:val="both"/>
              <w:rPr>
                <w:rFonts w:ascii="Times New Roman" w:eastAsia="Times New Roman" w:hAnsi="Times New Roman" w:cs="Times New Roman"/>
                <w:bCs/>
                <w:color w:val="000000" w:themeColor="text1"/>
                <w:sz w:val="24"/>
                <w:szCs w:val="24"/>
              </w:rPr>
            </w:pPr>
          </w:p>
          <w:p w14:paraId="0B898059" w14:textId="1D52B13A" w:rsidR="008478C6" w:rsidRDefault="008478C6" w:rsidP="00D33E0A">
            <w:pPr>
              <w:jc w:val="both"/>
              <w:rPr>
                <w:rFonts w:ascii="Courier New" w:eastAsia="Times New Roman" w:hAnsi="Courier New" w:cs="Courier New"/>
                <w:bCs/>
                <w:color w:val="000000" w:themeColor="text1"/>
                <w:sz w:val="24"/>
                <w:szCs w:val="24"/>
              </w:rPr>
            </w:pPr>
            <w:r w:rsidRPr="008478C6">
              <w:rPr>
                <w:rFonts w:ascii="Times New Roman" w:eastAsia="Times New Roman" w:hAnsi="Times New Roman" w:cs="Times New Roman"/>
                <w:bCs/>
                <w:color w:val="000000" w:themeColor="text1"/>
                <w:sz w:val="24"/>
                <w:szCs w:val="24"/>
              </w:rPr>
              <w:t>Explanation : Here we are utilizing polymorphic substitution. So, the assertion is legal. Here Apple is super class and McIntosh is sub class.</w:t>
            </w:r>
          </w:p>
        </w:tc>
      </w:tr>
    </w:tbl>
    <w:p w14:paraId="726EEE79" w14:textId="77777777" w:rsidR="00D33E0A" w:rsidRPr="00D33E0A" w:rsidRDefault="00D33E0A" w:rsidP="00D33E0A">
      <w:pPr>
        <w:jc w:val="both"/>
        <w:rPr>
          <w:rFonts w:ascii="Courier New" w:eastAsia="Times New Roman" w:hAnsi="Courier New" w:cs="Courier New"/>
          <w:bCs/>
          <w:color w:val="000000" w:themeColor="text1"/>
          <w:sz w:val="24"/>
          <w:szCs w:val="24"/>
        </w:rPr>
      </w:pPr>
    </w:p>
    <w:p w14:paraId="09FBCF03" w14:textId="76768E0F" w:rsidR="000C4844" w:rsidRPr="008478C6" w:rsidRDefault="008478C6" w:rsidP="008478C6">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3FF97652" w14:textId="228E2039"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r w:rsidR="000D48CB" w:rsidRPr="006E7B44">
        <w:rPr>
          <w:rFonts w:ascii="Courier New" w:eastAsia="Times New Roman" w:hAnsi="Courier New" w:cs="Courier New"/>
          <w:bCs/>
          <w:color w:val="000000" w:themeColor="text1"/>
          <w:sz w:val="24"/>
          <w:szCs w:val="24"/>
        </w:rPr>
        <w:t>ComparableCircle</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r w:rsidR="000D48CB" w:rsidRPr="006E7B44">
        <w:rPr>
          <w:rFonts w:ascii="Courier New" w:eastAsia="Times New Roman" w:hAnsi="Courier New" w:cs="Courier New"/>
          <w:bCs/>
          <w:color w:val="000000" w:themeColor="text1"/>
          <w:sz w:val="24"/>
          <w:szCs w:val="24"/>
        </w:rPr>
        <w:t>compareTo</w:t>
      </w:r>
      <w:r w:rsidR="000D48CB" w:rsidRPr="006E7B44">
        <w:rPr>
          <w:rFonts w:ascii="Times New Roman" w:eastAsia="Times New Roman" w:hAnsi="Times New Roman" w:cs="Times New Roman"/>
          <w:bCs/>
          <w:color w:val="000000" w:themeColor="text1"/>
          <w:sz w:val="24"/>
          <w:szCs w:val="24"/>
        </w:rPr>
        <w:t xml:space="preserve"> method to compare the circles on the basis of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r w:rsidR="000D48CB" w:rsidRPr="006E7B44">
        <w:rPr>
          <w:rFonts w:ascii="Courier New" w:eastAsia="Times New Roman" w:hAnsi="Courier New" w:cs="Courier New"/>
          <w:bCs/>
          <w:color w:val="000000" w:themeColor="text1"/>
          <w:sz w:val="24"/>
          <w:szCs w:val="24"/>
        </w:rPr>
        <w:t>ComparableCircle</w:t>
      </w:r>
      <w:r w:rsidR="000D48CB" w:rsidRPr="006E7B44">
        <w:rPr>
          <w:rFonts w:ascii="Times New Roman" w:eastAsia="Times New Roman" w:hAnsi="Times New Roman" w:cs="Times New Roman"/>
          <w:bCs/>
          <w:color w:val="000000" w:themeColor="text1"/>
          <w:sz w:val="24"/>
          <w:szCs w:val="24"/>
        </w:rPr>
        <w:t xml:space="preserve"> objects.</w:t>
      </w:r>
    </w:p>
    <w:p w14:paraId="4176EB5F" w14:textId="77777777" w:rsidR="00E1544E" w:rsidRDefault="00E1544E" w:rsidP="00E1544E">
      <w:pPr>
        <w:pStyle w:val="ListParagraph"/>
        <w:ind w:left="360"/>
        <w:jc w:val="both"/>
        <w:rPr>
          <w:rFonts w:ascii="Times New Roman" w:eastAsia="Times New Roman" w:hAnsi="Times New Roman" w:cs="Times New Roman"/>
          <w:bCs/>
          <w:color w:val="000000" w:themeColor="text1"/>
          <w:sz w:val="24"/>
          <w:szCs w:val="24"/>
        </w:rPr>
      </w:pPr>
    </w:p>
    <w:p w14:paraId="13181D28" w14:textId="77777777" w:rsidR="008478C6" w:rsidRDefault="008478C6">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 xml:space="preserve">5(A)  </w:t>
      </w:r>
      <w:r w:rsidRPr="008478C6">
        <w:rPr>
          <w:rFonts w:ascii="Times New Roman" w:eastAsia="Times New Roman" w:hAnsi="Times New Roman" w:cs="Times New Roman"/>
          <w:bCs/>
          <w:color w:val="000000" w:themeColor="text1"/>
          <w:sz w:val="24"/>
          <w:szCs w:val="24"/>
          <w:u w:val="single"/>
        </w:rPr>
        <w:t>Question5</w:t>
      </w:r>
    </w:p>
    <w:p w14:paraId="0FFC2192" w14:textId="77777777" w:rsidR="008478C6" w:rsidRDefault="008478C6">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ab/>
      </w:r>
      <w:r w:rsidRPr="008478C6">
        <w:rPr>
          <w:rFonts w:ascii="Times New Roman" w:eastAsia="Times New Roman" w:hAnsi="Times New Roman" w:cs="Times New Roman"/>
          <w:bCs/>
          <w:color w:val="000000" w:themeColor="text1"/>
          <w:sz w:val="24"/>
          <w:szCs w:val="24"/>
          <w:u w:val="single"/>
        </w:rPr>
        <w:t>Circle.java</w:t>
      </w:r>
    </w:p>
    <w:tbl>
      <w:tblPr>
        <w:tblStyle w:val="TableGrid"/>
        <w:tblW w:w="0" w:type="auto"/>
        <w:tblInd w:w="0" w:type="dxa"/>
        <w:tblLook w:val="04A0" w:firstRow="1" w:lastRow="0" w:firstColumn="1" w:lastColumn="0" w:noHBand="0" w:noVBand="1"/>
      </w:tblPr>
      <w:tblGrid>
        <w:gridCol w:w="9350"/>
      </w:tblGrid>
      <w:tr w:rsidR="008478C6" w14:paraId="5EF18928" w14:textId="77777777" w:rsidTr="008478C6">
        <w:tc>
          <w:tcPr>
            <w:tcW w:w="9350" w:type="dxa"/>
          </w:tcPr>
          <w:p w14:paraId="24CF550A"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0FE2BF0"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71E85EB7"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7A868C16"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16B920B4"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72864D8"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5;</w:t>
            </w:r>
          </w:p>
          <w:p w14:paraId="43B188F0" w14:textId="77777777" w:rsidR="008478C6" w:rsidRPr="00511516" w:rsidRDefault="008478C6" w:rsidP="008478C6">
            <w:pPr>
              <w:rPr>
                <w:rFonts w:ascii="Courier New" w:eastAsia="Times New Roman" w:hAnsi="Courier New" w:cs="Courier New"/>
                <w:bCs/>
                <w:color w:val="000000" w:themeColor="text1"/>
                <w:sz w:val="20"/>
                <w:szCs w:val="20"/>
              </w:rPr>
            </w:pPr>
          </w:p>
          <w:p w14:paraId="0CDF2A32"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8626CD2"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2F5980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42D5C897"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E7D1B5B"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ircle {</w:t>
            </w:r>
          </w:p>
          <w:p w14:paraId="408F2503" w14:textId="77777777" w:rsidR="008478C6" w:rsidRPr="00511516" w:rsidRDefault="008478C6" w:rsidP="008478C6">
            <w:pPr>
              <w:rPr>
                <w:rFonts w:ascii="Courier New" w:eastAsia="Times New Roman" w:hAnsi="Courier New" w:cs="Courier New"/>
                <w:bCs/>
                <w:color w:val="000000" w:themeColor="text1"/>
                <w:sz w:val="20"/>
                <w:szCs w:val="20"/>
              </w:rPr>
            </w:pPr>
          </w:p>
          <w:p w14:paraId="4E8BAB59"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double radius;</w:t>
            </w:r>
          </w:p>
          <w:p w14:paraId="5F394534" w14:textId="77777777" w:rsidR="008478C6" w:rsidRPr="00511516" w:rsidRDefault="008478C6" w:rsidP="008478C6">
            <w:pPr>
              <w:rPr>
                <w:rFonts w:ascii="Courier New" w:eastAsia="Times New Roman" w:hAnsi="Courier New" w:cs="Courier New"/>
                <w:bCs/>
                <w:color w:val="000000" w:themeColor="text1"/>
                <w:sz w:val="20"/>
                <w:szCs w:val="20"/>
              </w:rPr>
            </w:pPr>
          </w:p>
          <w:p w14:paraId="3320CDDC"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Circle(double radius) {</w:t>
            </w:r>
          </w:p>
          <w:p w14:paraId="0C862EF7"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is.radius = radius;</w:t>
            </w:r>
          </w:p>
          <w:p w14:paraId="12C47C7F"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6E8C18C" w14:textId="77777777" w:rsidR="008478C6" w:rsidRPr="00511516" w:rsidRDefault="008478C6" w:rsidP="008478C6">
            <w:pPr>
              <w:rPr>
                <w:rFonts w:ascii="Courier New" w:eastAsia="Times New Roman" w:hAnsi="Courier New" w:cs="Courier New"/>
                <w:bCs/>
                <w:color w:val="000000" w:themeColor="text1"/>
                <w:sz w:val="20"/>
                <w:szCs w:val="20"/>
              </w:rPr>
            </w:pPr>
          </w:p>
          <w:p w14:paraId="7A55CE2E"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double getRadius() {</w:t>
            </w:r>
          </w:p>
          <w:p w14:paraId="48D3AF00"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radius;</w:t>
            </w:r>
          </w:p>
          <w:p w14:paraId="7BED693D"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DEB4BFC" w14:textId="77777777" w:rsidR="008478C6" w:rsidRPr="00511516" w:rsidRDefault="008478C6" w:rsidP="008478C6">
            <w:pPr>
              <w:rPr>
                <w:rFonts w:ascii="Courier New" w:eastAsia="Times New Roman" w:hAnsi="Courier New" w:cs="Courier New"/>
                <w:bCs/>
                <w:color w:val="000000" w:themeColor="text1"/>
                <w:sz w:val="20"/>
                <w:szCs w:val="20"/>
              </w:rPr>
            </w:pPr>
          </w:p>
          <w:p w14:paraId="26CEE21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double getArea() {</w:t>
            </w:r>
          </w:p>
          <w:p w14:paraId="69C409CE"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Math.round(Math.PI * getRadius() * getRadius());</w:t>
            </w:r>
          </w:p>
          <w:p w14:paraId="20B91D4C"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8A5B0F1" w14:textId="77777777" w:rsidR="008478C6" w:rsidRPr="00511516" w:rsidRDefault="008478C6" w:rsidP="008478C6">
            <w:pPr>
              <w:rPr>
                <w:rFonts w:ascii="Courier New" w:eastAsia="Times New Roman" w:hAnsi="Courier New" w:cs="Courier New"/>
                <w:bCs/>
                <w:color w:val="000000" w:themeColor="text1"/>
                <w:sz w:val="20"/>
                <w:szCs w:val="20"/>
              </w:rPr>
            </w:pPr>
          </w:p>
          <w:p w14:paraId="114A0013" w14:textId="07820092"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4484C5F2" w14:textId="77777777" w:rsidR="008478C6" w:rsidRDefault="008478C6">
      <w:pPr>
        <w:rPr>
          <w:rFonts w:ascii="Times New Roman" w:eastAsia="Times New Roman" w:hAnsi="Times New Roman" w:cs="Times New Roman"/>
          <w:bCs/>
          <w:color w:val="000000" w:themeColor="text1"/>
          <w:sz w:val="24"/>
          <w:szCs w:val="24"/>
          <w:u w:val="single"/>
        </w:rPr>
      </w:pPr>
    </w:p>
    <w:p w14:paraId="32898EA8" w14:textId="77777777" w:rsidR="008478C6" w:rsidRDefault="008478C6">
      <w:pPr>
        <w:rPr>
          <w:rFonts w:ascii="Times New Roman" w:eastAsia="Times New Roman" w:hAnsi="Times New Roman" w:cs="Times New Roman"/>
          <w:bCs/>
          <w:color w:val="000000" w:themeColor="text1"/>
          <w:sz w:val="24"/>
          <w:szCs w:val="24"/>
          <w:u w:val="single"/>
        </w:rPr>
      </w:pPr>
      <w:r w:rsidRPr="008478C6">
        <w:rPr>
          <w:rFonts w:ascii="Times New Roman" w:eastAsia="Times New Roman" w:hAnsi="Times New Roman" w:cs="Times New Roman"/>
          <w:bCs/>
          <w:color w:val="000000" w:themeColor="text1"/>
          <w:sz w:val="24"/>
          <w:szCs w:val="24"/>
          <w:u w:val="single"/>
        </w:rPr>
        <w:t>ComparableCircle.java</w:t>
      </w:r>
    </w:p>
    <w:tbl>
      <w:tblPr>
        <w:tblStyle w:val="TableGrid"/>
        <w:tblW w:w="0" w:type="auto"/>
        <w:tblInd w:w="0" w:type="dxa"/>
        <w:tblLook w:val="04A0" w:firstRow="1" w:lastRow="0" w:firstColumn="1" w:lastColumn="0" w:noHBand="0" w:noVBand="1"/>
      </w:tblPr>
      <w:tblGrid>
        <w:gridCol w:w="9350"/>
      </w:tblGrid>
      <w:tr w:rsidR="008478C6" w14:paraId="5A83F7CC" w14:textId="77777777" w:rsidTr="008478C6">
        <w:tc>
          <w:tcPr>
            <w:tcW w:w="9350" w:type="dxa"/>
          </w:tcPr>
          <w:p w14:paraId="7DADD00D"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013734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5539CAF3"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252B9E8D"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156E4BA3"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3585979"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5;</w:t>
            </w:r>
          </w:p>
          <w:p w14:paraId="2F6D45B5" w14:textId="77777777" w:rsidR="008478C6" w:rsidRPr="00511516" w:rsidRDefault="008478C6" w:rsidP="008478C6">
            <w:pPr>
              <w:rPr>
                <w:rFonts w:ascii="Courier New" w:eastAsia="Times New Roman" w:hAnsi="Courier New" w:cs="Courier New"/>
                <w:bCs/>
                <w:color w:val="000000" w:themeColor="text1"/>
                <w:sz w:val="20"/>
                <w:szCs w:val="20"/>
              </w:rPr>
            </w:pPr>
          </w:p>
          <w:p w14:paraId="0E1806ED"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ACE613A"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A74D193"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1E98D6A3"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86EE3B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public class ComparableCircle extends Circle implements Comparable {</w:t>
            </w:r>
          </w:p>
          <w:p w14:paraId="01229550" w14:textId="77777777" w:rsidR="008478C6" w:rsidRPr="00511516" w:rsidRDefault="008478C6" w:rsidP="008478C6">
            <w:pPr>
              <w:rPr>
                <w:rFonts w:ascii="Courier New" w:eastAsia="Times New Roman" w:hAnsi="Courier New" w:cs="Courier New"/>
                <w:bCs/>
                <w:color w:val="000000" w:themeColor="text1"/>
                <w:sz w:val="20"/>
                <w:szCs w:val="20"/>
              </w:rPr>
            </w:pPr>
          </w:p>
          <w:p w14:paraId="26C6C986"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ComparableCircle(double radius) {</w:t>
            </w:r>
          </w:p>
          <w:p w14:paraId="332DDAA5"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uper(radius);</w:t>
            </w:r>
          </w:p>
          <w:p w14:paraId="0129BD6E"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954D9C0" w14:textId="77777777" w:rsidR="008478C6" w:rsidRPr="00511516" w:rsidRDefault="008478C6" w:rsidP="008478C6">
            <w:pPr>
              <w:rPr>
                <w:rFonts w:ascii="Courier New" w:eastAsia="Times New Roman" w:hAnsi="Courier New" w:cs="Courier New"/>
                <w:bCs/>
                <w:color w:val="000000" w:themeColor="text1"/>
                <w:sz w:val="20"/>
                <w:szCs w:val="20"/>
              </w:rPr>
            </w:pPr>
          </w:p>
          <w:p w14:paraId="0732601A"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Override</w:t>
            </w:r>
          </w:p>
          <w:p w14:paraId="329D7567"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int compareTo(Object ob) {</w:t>
            </w:r>
          </w:p>
          <w:p w14:paraId="5DADAD7C"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ircle c = (Circle) ob;</w:t>
            </w:r>
          </w:p>
          <w:p w14:paraId="6AE5494F"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Double.compare(getArea(), c.getArea());</w:t>
            </w:r>
          </w:p>
          <w:p w14:paraId="793A3EAD" w14:textId="77777777" w:rsidR="008478C6" w:rsidRPr="00511516" w:rsidRDefault="008478C6" w:rsidP="008478C6">
            <w:pPr>
              <w:rPr>
                <w:rFonts w:ascii="Courier New" w:eastAsia="Times New Roman" w:hAnsi="Courier New" w:cs="Courier New"/>
                <w:bCs/>
                <w:color w:val="000000" w:themeColor="text1"/>
                <w:sz w:val="20"/>
                <w:szCs w:val="20"/>
              </w:rPr>
            </w:pPr>
          </w:p>
          <w:p w14:paraId="4A83711A" w14:textId="77777777"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0DA1C7E" w14:textId="2F96CED5" w:rsidR="008478C6" w:rsidRPr="00511516" w:rsidRDefault="008478C6" w:rsidP="008478C6">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8F2B006" w14:textId="77777777" w:rsidR="008478C6" w:rsidRDefault="008478C6">
      <w:pPr>
        <w:rPr>
          <w:rFonts w:ascii="Times New Roman" w:eastAsia="Times New Roman" w:hAnsi="Times New Roman" w:cs="Times New Roman"/>
          <w:bCs/>
          <w:color w:val="000000" w:themeColor="text1"/>
          <w:sz w:val="24"/>
          <w:szCs w:val="24"/>
          <w:u w:val="single"/>
        </w:rPr>
      </w:pPr>
    </w:p>
    <w:p w14:paraId="77506150" w14:textId="77777777" w:rsidR="008478C6" w:rsidRDefault="008478C6">
      <w:pPr>
        <w:rPr>
          <w:rFonts w:ascii="Times New Roman" w:eastAsia="Times New Roman" w:hAnsi="Times New Roman" w:cs="Times New Roman"/>
          <w:bCs/>
          <w:color w:val="000000" w:themeColor="text1"/>
          <w:sz w:val="24"/>
          <w:szCs w:val="24"/>
          <w:u w:val="single"/>
        </w:rPr>
      </w:pPr>
      <w:r w:rsidRPr="008478C6">
        <w:rPr>
          <w:rFonts w:ascii="Times New Roman" w:eastAsia="Times New Roman" w:hAnsi="Times New Roman" w:cs="Times New Roman"/>
          <w:bCs/>
          <w:color w:val="000000" w:themeColor="text1"/>
          <w:sz w:val="24"/>
          <w:szCs w:val="24"/>
          <w:u w:val="single"/>
        </w:rPr>
        <w:t>ComparableCircleDriver.java</w:t>
      </w:r>
    </w:p>
    <w:tbl>
      <w:tblPr>
        <w:tblStyle w:val="TableGrid"/>
        <w:tblW w:w="0" w:type="auto"/>
        <w:tblInd w:w="0" w:type="dxa"/>
        <w:tblLook w:val="04A0" w:firstRow="1" w:lastRow="0" w:firstColumn="1" w:lastColumn="0" w:noHBand="0" w:noVBand="1"/>
      </w:tblPr>
      <w:tblGrid>
        <w:gridCol w:w="9350"/>
      </w:tblGrid>
      <w:tr w:rsidR="008478C6" w14:paraId="58E40617" w14:textId="77777777" w:rsidTr="008478C6">
        <w:tc>
          <w:tcPr>
            <w:tcW w:w="9350" w:type="dxa"/>
          </w:tcPr>
          <w:p w14:paraId="227E47F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19A745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7D6D0EC1"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5BDBFF51"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1DEB45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7B97FB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5;</w:t>
            </w:r>
          </w:p>
          <w:p w14:paraId="226570F7" w14:textId="77777777" w:rsidR="00E1544E" w:rsidRPr="00511516" w:rsidRDefault="00E1544E" w:rsidP="00E1544E">
            <w:pPr>
              <w:rPr>
                <w:rFonts w:ascii="Courier New" w:eastAsia="Times New Roman" w:hAnsi="Courier New" w:cs="Courier New"/>
                <w:bCs/>
                <w:color w:val="000000" w:themeColor="text1"/>
                <w:sz w:val="20"/>
                <w:szCs w:val="20"/>
              </w:rPr>
            </w:pPr>
          </w:p>
          <w:p w14:paraId="28AB735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ArrayList;</w:t>
            </w:r>
          </w:p>
          <w:p w14:paraId="5474D8F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Collections;</w:t>
            </w:r>
          </w:p>
          <w:p w14:paraId="21B4B8C7" w14:textId="77777777" w:rsidR="00E1544E" w:rsidRPr="00511516" w:rsidRDefault="00E1544E" w:rsidP="00E1544E">
            <w:pPr>
              <w:rPr>
                <w:rFonts w:ascii="Courier New" w:eastAsia="Times New Roman" w:hAnsi="Courier New" w:cs="Courier New"/>
                <w:bCs/>
                <w:color w:val="000000" w:themeColor="text1"/>
                <w:sz w:val="20"/>
                <w:szCs w:val="20"/>
              </w:rPr>
            </w:pPr>
          </w:p>
          <w:p w14:paraId="2D21687C"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75B22DBE"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F91C3E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2615C57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C446D4C"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omparableCircleDriver {</w:t>
            </w:r>
          </w:p>
          <w:p w14:paraId="5821D001" w14:textId="77777777" w:rsidR="00E1544E" w:rsidRPr="00511516" w:rsidRDefault="00E1544E" w:rsidP="00E1544E">
            <w:pPr>
              <w:rPr>
                <w:rFonts w:ascii="Courier New" w:eastAsia="Times New Roman" w:hAnsi="Courier New" w:cs="Courier New"/>
                <w:bCs/>
                <w:color w:val="000000" w:themeColor="text1"/>
                <w:sz w:val="20"/>
                <w:szCs w:val="20"/>
              </w:rPr>
            </w:pPr>
          </w:p>
          <w:p w14:paraId="24359693"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6DE419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0786526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7144DD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0FB7783"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7A24DC31"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ArrayList&lt;Double&gt; list = new ArrayList&lt;&gt;();</w:t>
            </w:r>
          </w:p>
          <w:p w14:paraId="73202A8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1 = new ComparableCircle(5);</w:t>
            </w:r>
          </w:p>
          <w:p w14:paraId="340C5815"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2 = new ComparableCircle(10);</w:t>
            </w:r>
          </w:p>
          <w:p w14:paraId="589BEBC7"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3 = new ComparableCircle(15);</w:t>
            </w:r>
          </w:p>
          <w:p w14:paraId="70B11C7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4 = new ComparableCircle(20);</w:t>
            </w:r>
          </w:p>
          <w:p w14:paraId="559CEB2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mparableCircle com5 = new ComparableCircle(25);</w:t>
            </w:r>
          </w:p>
          <w:p w14:paraId="7FF5F16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1.getArea());</w:t>
            </w:r>
          </w:p>
          <w:p w14:paraId="193A41F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2.getArea());</w:t>
            </w:r>
          </w:p>
          <w:p w14:paraId="6B01D395"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3.getArea());</w:t>
            </w:r>
          </w:p>
          <w:p w14:paraId="401EEB1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4.getArea());</w:t>
            </w:r>
          </w:p>
          <w:p w14:paraId="7D2CF9C3"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com5.getArea());</w:t>
            </w:r>
          </w:p>
          <w:p w14:paraId="4176A114"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Before sorting the area:");</w:t>
            </w:r>
          </w:p>
          <w:p w14:paraId="7F0E643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for (Double d : list) {</w:t>
            </w:r>
          </w:p>
          <w:p w14:paraId="6626832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d);</w:t>
            </w:r>
          </w:p>
          <w:p w14:paraId="6E82DAAA"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D0BA7FE"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Collections.sort(list);</w:t>
            </w:r>
          </w:p>
          <w:p w14:paraId="3338750B"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fter sorting the area:");</w:t>
            </w:r>
          </w:p>
          <w:p w14:paraId="17EF029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for (Double al1 : list) {</w:t>
            </w:r>
          </w:p>
          <w:p w14:paraId="47420070"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l1);</w:t>
            </w:r>
          </w:p>
          <w:p w14:paraId="4A17B66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ABCA472"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com1.compareTo(com2) &lt; 0) {</w:t>
            </w:r>
          </w:p>
          <w:p w14:paraId="01FD70E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c2 is the larger instance");</w:t>
            </w:r>
          </w:p>
          <w:p w14:paraId="72E0E5F8"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if (com1.compareTo(com2) &gt; 0) {</w:t>
            </w:r>
          </w:p>
          <w:p w14:paraId="38E340B3"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c1 is larger instance :");</w:t>
            </w:r>
          </w:p>
          <w:p w14:paraId="0135E946"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0C42D888"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Both are equal");</w:t>
            </w:r>
          </w:p>
          <w:p w14:paraId="7B79926D"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1F34DB5" w14:textId="77777777" w:rsidR="00E1544E" w:rsidRPr="00511516" w:rsidRDefault="00E1544E" w:rsidP="00E1544E">
            <w:pPr>
              <w:rPr>
                <w:rFonts w:ascii="Courier New" w:eastAsia="Times New Roman" w:hAnsi="Courier New" w:cs="Courier New"/>
                <w:bCs/>
                <w:color w:val="000000" w:themeColor="text1"/>
                <w:sz w:val="20"/>
                <w:szCs w:val="20"/>
              </w:rPr>
            </w:pPr>
          </w:p>
          <w:p w14:paraId="6DF8DC69" w14:textId="77777777" w:rsidR="00E1544E"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F2CA92B" w14:textId="77777777" w:rsidR="00E1544E" w:rsidRPr="00511516" w:rsidRDefault="00E1544E" w:rsidP="00E1544E">
            <w:pPr>
              <w:rPr>
                <w:rFonts w:ascii="Courier New" w:eastAsia="Times New Roman" w:hAnsi="Courier New" w:cs="Courier New"/>
                <w:bCs/>
                <w:color w:val="000000" w:themeColor="text1"/>
                <w:sz w:val="20"/>
                <w:szCs w:val="20"/>
              </w:rPr>
            </w:pPr>
          </w:p>
          <w:p w14:paraId="0D0D78E8" w14:textId="6F62E5A8" w:rsidR="008478C6" w:rsidRPr="00511516" w:rsidRDefault="00E1544E" w:rsidP="00E1544E">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11C40040" w14:textId="77777777" w:rsidR="008478C6" w:rsidRDefault="008478C6">
      <w:pPr>
        <w:rPr>
          <w:rFonts w:ascii="Times New Roman" w:eastAsia="Times New Roman" w:hAnsi="Times New Roman" w:cs="Times New Roman"/>
          <w:bCs/>
          <w:color w:val="000000" w:themeColor="text1"/>
          <w:sz w:val="24"/>
          <w:szCs w:val="24"/>
          <w:u w:val="single"/>
        </w:rPr>
      </w:pPr>
    </w:p>
    <w:p w14:paraId="603CFA22" w14:textId="5B90E89B" w:rsidR="008478C6" w:rsidRDefault="00E1544E">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 xml:space="preserve">Output: </w:t>
      </w:r>
    </w:p>
    <w:tbl>
      <w:tblPr>
        <w:tblStyle w:val="TableGrid"/>
        <w:tblW w:w="0" w:type="auto"/>
        <w:tblInd w:w="0" w:type="dxa"/>
        <w:tblLook w:val="04A0" w:firstRow="1" w:lastRow="0" w:firstColumn="1" w:lastColumn="0" w:noHBand="0" w:noVBand="1"/>
      </w:tblPr>
      <w:tblGrid>
        <w:gridCol w:w="9350"/>
      </w:tblGrid>
      <w:tr w:rsidR="00E1544E" w14:paraId="07C44895" w14:textId="77777777" w:rsidTr="00E1544E">
        <w:tc>
          <w:tcPr>
            <w:tcW w:w="9350" w:type="dxa"/>
          </w:tcPr>
          <w:p w14:paraId="4213AC42" w14:textId="30805AC1" w:rsidR="00E1544E" w:rsidRDefault="00E1544E">
            <w:pPr>
              <w:rPr>
                <w:rFonts w:ascii="Times New Roman" w:eastAsia="Times New Roman" w:hAnsi="Times New Roman" w:cs="Times New Roman"/>
                <w:bCs/>
                <w:color w:val="000000" w:themeColor="text1"/>
                <w:sz w:val="24"/>
                <w:szCs w:val="24"/>
                <w:u w:val="single"/>
              </w:rPr>
            </w:pPr>
            <w:r>
              <w:rPr>
                <w:noProof/>
              </w:rPr>
              <w:drawing>
                <wp:inline distT="0" distB="0" distL="0" distR="0" wp14:anchorId="4726673E" wp14:editId="27539A27">
                  <wp:extent cx="3552825" cy="33147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52825" cy="3314700"/>
                          </a:xfrm>
                          <a:prstGeom prst="rect">
                            <a:avLst/>
                          </a:prstGeom>
                        </pic:spPr>
                      </pic:pic>
                    </a:graphicData>
                  </a:graphic>
                </wp:inline>
              </w:drawing>
            </w:r>
          </w:p>
        </w:tc>
      </w:tr>
    </w:tbl>
    <w:p w14:paraId="613868F5" w14:textId="77777777" w:rsidR="00E1544E" w:rsidRDefault="00E1544E">
      <w:pPr>
        <w:rPr>
          <w:rFonts w:ascii="Times New Roman" w:eastAsia="Times New Roman" w:hAnsi="Times New Roman" w:cs="Times New Roman"/>
          <w:bCs/>
          <w:color w:val="000000" w:themeColor="text1"/>
          <w:sz w:val="24"/>
          <w:szCs w:val="24"/>
          <w:u w:val="single"/>
        </w:rPr>
      </w:pPr>
    </w:p>
    <w:p w14:paraId="31253C48" w14:textId="77777777" w:rsidR="00E1544E" w:rsidRDefault="00E1544E">
      <w:pPr>
        <w:rPr>
          <w:rFonts w:ascii="Times New Roman" w:eastAsia="Times New Roman" w:hAnsi="Times New Roman" w:cs="Times New Roman"/>
          <w:bCs/>
          <w:color w:val="000000" w:themeColor="text1"/>
          <w:sz w:val="24"/>
          <w:szCs w:val="24"/>
          <w:u w:val="single"/>
        </w:rPr>
      </w:pPr>
      <w:r w:rsidRPr="00E1544E">
        <w:rPr>
          <w:rFonts w:ascii="Times New Roman" w:eastAsia="Times New Roman" w:hAnsi="Times New Roman" w:cs="Times New Roman"/>
          <w:bCs/>
          <w:color w:val="000000" w:themeColor="text1"/>
          <w:sz w:val="24"/>
          <w:szCs w:val="24"/>
          <w:u w:val="single"/>
        </w:rPr>
        <w:t xml:space="preserve">UML Diagram: </w:t>
      </w:r>
    </w:p>
    <w:tbl>
      <w:tblPr>
        <w:tblStyle w:val="TableGrid"/>
        <w:tblW w:w="0" w:type="auto"/>
        <w:tblInd w:w="0" w:type="dxa"/>
        <w:tblLook w:val="04A0" w:firstRow="1" w:lastRow="0" w:firstColumn="1" w:lastColumn="0" w:noHBand="0" w:noVBand="1"/>
      </w:tblPr>
      <w:tblGrid>
        <w:gridCol w:w="9350"/>
      </w:tblGrid>
      <w:tr w:rsidR="00E1544E" w14:paraId="61C6A39B" w14:textId="77777777" w:rsidTr="00E1544E">
        <w:tc>
          <w:tcPr>
            <w:tcW w:w="9350" w:type="dxa"/>
          </w:tcPr>
          <w:p w14:paraId="605CC38B" w14:textId="41A22B13" w:rsidR="00E1544E" w:rsidRDefault="00E1544E">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noProof/>
                <w:color w:val="000000" w:themeColor="text1"/>
                <w:sz w:val="24"/>
                <w:szCs w:val="24"/>
                <w:u w:val="single"/>
              </w:rPr>
              <w:lastRenderedPageBreak/>
              <w:drawing>
                <wp:inline distT="0" distB="0" distL="0" distR="0" wp14:anchorId="34D3C75F" wp14:editId="34D0999F">
                  <wp:extent cx="4889500" cy="2621280"/>
                  <wp:effectExtent l="0" t="0" r="635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89500" cy="2621280"/>
                          </a:xfrm>
                          <a:prstGeom prst="rect">
                            <a:avLst/>
                          </a:prstGeom>
                          <a:noFill/>
                        </pic:spPr>
                      </pic:pic>
                    </a:graphicData>
                  </a:graphic>
                </wp:inline>
              </w:drawing>
            </w:r>
          </w:p>
        </w:tc>
      </w:tr>
    </w:tbl>
    <w:p w14:paraId="22407608" w14:textId="6D1B15F6" w:rsidR="00622347" w:rsidRPr="00E1544E" w:rsidRDefault="00E1544E" w:rsidP="00E1544E">
      <w:pPr>
        <w:rPr>
          <w:rFonts w:ascii="Times New Roman" w:eastAsia="Times New Roman" w:hAnsi="Times New Roman" w:cs="Times New Roman"/>
          <w:bCs/>
          <w:color w:val="000000" w:themeColor="text1"/>
          <w:sz w:val="24"/>
          <w:szCs w:val="24"/>
          <w:u w:val="single"/>
        </w:rPr>
      </w:pPr>
      <w:r w:rsidRPr="00E1544E">
        <w:rPr>
          <w:rFonts w:ascii="Times New Roman" w:eastAsia="Times New Roman" w:hAnsi="Times New Roman" w:cs="Times New Roman"/>
          <w:bCs/>
          <w:color w:val="000000" w:themeColor="text1"/>
          <w:sz w:val="24"/>
          <w:szCs w:val="24"/>
          <w:u w:val="single"/>
        </w:rPr>
        <w:br w:type="page"/>
      </w:r>
    </w:p>
    <w:p w14:paraId="1E54DC18" w14:textId="432666F8"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073D098E" w14:textId="77777777" w:rsidR="00E1544E" w:rsidRDefault="00E1544E">
      <w:pPr>
        <w:rPr>
          <w:rFonts w:ascii="Times New Roman" w:eastAsia="Times New Roman" w:hAnsi="Times New Roman" w:cs="Times New Roman"/>
          <w:bCs/>
          <w:color w:val="000000" w:themeColor="text1"/>
          <w:sz w:val="24"/>
          <w:szCs w:val="24"/>
        </w:rPr>
      </w:pPr>
    </w:p>
    <w:p w14:paraId="1A5D244B" w14:textId="15E8AC7A" w:rsidR="00E1544E" w:rsidRDefault="00E1544E" w:rsidP="00E1544E">
      <w:p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6(A) </w:t>
      </w:r>
      <w:r w:rsidRPr="00E1544E">
        <w:rPr>
          <w:rFonts w:ascii="Times New Roman" w:hAnsi="Times New Roman" w:cs="Times New Roman"/>
          <w:sz w:val="24"/>
          <w:szCs w:val="24"/>
          <w:u w:val="single"/>
        </w:rPr>
        <w:t>Exception:</w:t>
      </w:r>
      <w:r>
        <w:rPr>
          <w:rFonts w:ascii="Times New Roman" w:hAnsi="Times New Roman" w:cs="Times New Roman"/>
          <w:sz w:val="24"/>
          <w:szCs w:val="24"/>
        </w:rPr>
        <w:t xml:space="preserve"> An exception is an unexpected event that occurs during the execution of a program that disrupts the normal flow of instructions.</w:t>
      </w:r>
    </w:p>
    <w:p w14:paraId="6105947D" w14:textId="77777777" w:rsidR="00E1544E" w:rsidRPr="00E1544E" w:rsidRDefault="00E1544E" w:rsidP="00E1544E">
      <w:pPr>
        <w:rPr>
          <w:rFonts w:ascii="Times New Roman" w:hAnsi="Times New Roman" w:cs="Times New Roman"/>
          <w:sz w:val="24"/>
          <w:szCs w:val="24"/>
          <w:u w:val="single"/>
        </w:rPr>
      </w:pPr>
    </w:p>
    <w:p w14:paraId="77D455F5" w14:textId="2DF922E5" w:rsidR="00E1544E" w:rsidRPr="00E1544E" w:rsidRDefault="00E1544E" w:rsidP="00E1544E">
      <w:pPr>
        <w:rPr>
          <w:rFonts w:ascii="Times New Roman" w:hAnsi="Times New Roman" w:cs="Times New Roman"/>
          <w:sz w:val="24"/>
          <w:szCs w:val="24"/>
          <w:u w:val="single"/>
        </w:rPr>
      </w:pPr>
      <w:r w:rsidRPr="00E1544E">
        <w:rPr>
          <w:rFonts w:ascii="Times New Roman" w:hAnsi="Times New Roman" w:cs="Times New Roman"/>
          <w:sz w:val="24"/>
          <w:szCs w:val="24"/>
          <w:u w:val="single"/>
        </w:rPr>
        <w:t>Exception handling:</w:t>
      </w:r>
      <w:r>
        <w:rPr>
          <w:rFonts w:ascii="Times New Roman" w:hAnsi="Times New Roman" w:cs="Times New Roman"/>
          <w:sz w:val="24"/>
          <w:szCs w:val="24"/>
          <w:u w:val="single"/>
        </w:rPr>
        <w:t xml:space="preserve"> </w:t>
      </w:r>
      <w:r>
        <w:rPr>
          <w:rFonts w:ascii="Times New Roman" w:hAnsi="Times New Roman" w:cs="Times New Roman"/>
          <w:sz w:val="24"/>
          <w:szCs w:val="24"/>
        </w:rPr>
        <w:t>We have two choices when an exception object is created in our application.</w:t>
      </w:r>
    </w:p>
    <w:p w14:paraId="1DCF1D25" w14:textId="76D3055F" w:rsidR="00E1544E" w:rsidRDefault="00E1544E" w:rsidP="00E1544E">
      <w:pPr>
        <w:ind w:firstLine="720"/>
        <w:rPr>
          <w:rFonts w:ascii="Times New Roman" w:hAnsi="Times New Roman" w:cs="Times New Roman"/>
          <w:sz w:val="24"/>
          <w:szCs w:val="24"/>
        </w:rPr>
      </w:pPr>
      <w:r>
        <w:rPr>
          <w:rFonts w:ascii="Times New Roman" w:hAnsi="Times New Roman" w:cs="Times New Roman"/>
          <w:sz w:val="24"/>
          <w:szCs w:val="24"/>
        </w:rPr>
        <w:t>a)Either we will handle it within</w:t>
      </w:r>
      <w:r w:rsidR="005A2FAC">
        <w:rPr>
          <w:rFonts w:ascii="Times New Roman" w:hAnsi="Times New Roman" w:cs="Times New Roman"/>
          <w:sz w:val="24"/>
          <w:szCs w:val="24"/>
        </w:rPr>
        <w:t xml:space="preserve"> the</w:t>
      </w:r>
      <w:r>
        <w:rPr>
          <w:rFonts w:ascii="Times New Roman" w:hAnsi="Times New Roman" w:cs="Times New Roman"/>
          <w:sz w:val="24"/>
          <w:szCs w:val="24"/>
        </w:rPr>
        <w:t xml:space="preserve"> method</w:t>
      </w:r>
      <w:r w:rsidR="005A2FAC">
        <w:rPr>
          <w:rFonts w:ascii="Times New Roman" w:hAnsi="Times New Roman" w:cs="Times New Roman"/>
          <w:sz w:val="24"/>
          <w:szCs w:val="24"/>
        </w:rPr>
        <w:t>.</w:t>
      </w:r>
    </w:p>
    <w:p w14:paraId="2D9DDC39" w14:textId="18820E9E" w:rsidR="00E1544E" w:rsidRDefault="00E1544E" w:rsidP="00E1544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b)Or we can pass it to the caller method to let it handle</w:t>
      </w:r>
      <w:r w:rsidR="005A2FAC">
        <w:rPr>
          <w:rFonts w:ascii="Times New Roman" w:hAnsi="Times New Roman" w:cs="Times New Roman"/>
          <w:sz w:val="24"/>
          <w:szCs w:val="24"/>
        </w:rPr>
        <w:t>.</w:t>
      </w:r>
    </w:p>
    <w:p w14:paraId="5FDDFA5D" w14:textId="77777777" w:rsidR="00E1544E" w:rsidRDefault="00E1544E" w:rsidP="00E1544E">
      <w:pPr>
        <w:rPr>
          <w:rFonts w:ascii="Times New Roman" w:hAnsi="Times New Roman" w:cs="Times New Roman"/>
          <w:sz w:val="24"/>
          <w:szCs w:val="24"/>
        </w:rPr>
      </w:pPr>
    </w:p>
    <w:p w14:paraId="1F2E1BC2" w14:textId="49BC8242" w:rsidR="00E1544E" w:rsidRPr="00E1544E" w:rsidRDefault="00E1544E" w:rsidP="00E1544E">
      <w:pPr>
        <w:ind w:firstLine="720"/>
        <w:rPr>
          <w:rFonts w:ascii="Times New Roman" w:hAnsi="Times New Roman" w:cs="Times New Roman"/>
          <w:sz w:val="24"/>
          <w:szCs w:val="24"/>
          <w:u w:val="single"/>
        </w:rPr>
      </w:pPr>
      <w:r w:rsidRPr="00E1544E">
        <w:rPr>
          <w:rFonts w:ascii="Times New Roman" w:hAnsi="Times New Roman" w:cs="Times New Roman"/>
          <w:sz w:val="24"/>
          <w:szCs w:val="24"/>
          <w:u w:val="single"/>
        </w:rPr>
        <w:t xml:space="preserve">There are two types of exceptions: </w:t>
      </w:r>
    </w:p>
    <w:p w14:paraId="46EBA224" w14:textId="1033F7F0" w:rsidR="00E1544E" w:rsidRDefault="00E1544E" w:rsidP="00E1544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a) checked exception.</w:t>
      </w:r>
    </w:p>
    <w:p w14:paraId="58B80F8D" w14:textId="1C840194" w:rsidR="00E1544E" w:rsidRDefault="00E1544E" w:rsidP="00E1544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b) unchecked exception. </w:t>
      </w:r>
    </w:p>
    <w:p w14:paraId="28397136" w14:textId="77777777" w:rsidR="00E1544E" w:rsidRDefault="00E1544E" w:rsidP="00E1544E">
      <w:pPr>
        <w:rPr>
          <w:rFonts w:ascii="Times New Roman" w:hAnsi="Times New Roman" w:cs="Times New Roman"/>
          <w:sz w:val="24"/>
          <w:szCs w:val="24"/>
        </w:rPr>
      </w:pPr>
    </w:p>
    <w:p w14:paraId="3EB8E80E" w14:textId="77777777" w:rsidR="00E1544E" w:rsidRPr="00E1544E" w:rsidRDefault="00E1544E" w:rsidP="00E1544E">
      <w:pPr>
        <w:rPr>
          <w:rFonts w:ascii="Times New Roman" w:hAnsi="Times New Roman" w:cs="Times New Roman"/>
          <w:sz w:val="24"/>
          <w:szCs w:val="24"/>
          <w:u w:val="single"/>
        </w:rPr>
      </w:pPr>
      <w:r w:rsidRPr="00E1544E">
        <w:rPr>
          <w:rFonts w:ascii="Times New Roman" w:hAnsi="Times New Roman" w:cs="Times New Roman"/>
          <w:sz w:val="24"/>
          <w:szCs w:val="24"/>
          <w:u w:val="single"/>
        </w:rPr>
        <w:t>difference between checked and unchecked exception:</w:t>
      </w:r>
    </w:p>
    <w:p w14:paraId="7EFE0A6D" w14:textId="11EA431F" w:rsidR="00E1544E" w:rsidRDefault="00E1544E" w:rsidP="00E1544E">
      <w:pPr>
        <w:ind w:firstLine="720"/>
        <w:rPr>
          <w:rFonts w:ascii="Times New Roman" w:hAnsi="Times New Roman" w:cs="Times New Roman"/>
          <w:sz w:val="24"/>
          <w:szCs w:val="24"/>
        </w:rPr>
      </w:pPr>
      <w:r>
        <w:rPr>
          <w:rFonts w:ascii="Times New Roman" w:hAnsi="Times New Roman" w:cs="Times New Roman"/>
          <w:sz w:val="24"/>
          <w:szCs w:val="24"/>
        </w:rPr>
        <w:t xml:space="preserve"> 1.checked exceptions are checked at compile-time</w:t>
      </w:r>
      <w:r w:rsidR="005A2FAC">
        <w:rPr>
          <w:rFonts w:ascii="Times New Roman" w:hAnsi="Times New Roman" w:cs="Times New Roman"/>
          <w:sz w:val="24"/>
          <w:szCs w:val="24"/>
        </w:rPr>
        <w:t>.</w:t>
      </w:r>
    </w:p>
    <w:p w14:paraId="72E2EF41" w14:textId="631DA47F" w:rsidR="00E1544E" w:rsidRDefault="00E1544E" w:rsidP="00E1544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 xml:space="preserve"> 2.unchecked exceptions are checked at runtime</w:t>
      </w:r>
      <w:r w:rsidR="005A2FAC">
        <w:rPr>
          <w:rFonts w:ascii="Times New Roman" w:hAnsi="Times New Roman" w:cs="Times New Roman"/>
          <w:sz w:val="24"/>
          <w:szCs w:val="24"/>
        </w:rPr>
        <w:t>.</w:t>
      </w:r>
    </w:p>
    <w:p w14:paraId="070193F7" w14:textId="77777777" w:rsidR="00E1544E" w:rsidRDefault="00E1544E" w:rsidP="00E1544E">
      <w:pPr>
        <w:rPr>
          <w:rFonts w:ascii="Times New Roman" w:hAnsi="Times New Roman" w:cs="Times New Roman"/>
          <w:sz w:val="24"/>
          <w:szCs w:val="24"/>
        </w:rPr>
      </w:pPr>
    </w:p>
    <w:p w14:paraId="47717F94" w14:textId="77777777" w:rsidR="00E1544E" w:rsidRDefault="00E1544E" w:rsidP="00E1544E">
      <w:pPr>
        <w:pStyle w:val="ListParagraph"/>
        <w:numPr>
          <w:ilvl w:val="0"/>
          <w:numId w:val="11"/>
        </w:numPr>
        <w:rPr>
          <w:rFonts w:ascii="Times New Roman" w:hAnsi="Times New Roman" w:cs="Times New Roman"/>
          <w:sz w:val="24"/>
          <w:szCs w:val="24"/>
          <w:u w:val="single"/>
        </w:rPr>
      </w:pPr>
      <w:r w:rsidRPr="00E1544E">
        <w:rPr>
          <w:rFonts w:ascii="Times New Roman" w:hAnsi="Times New Roman" w:cs="Times New Roman"/>
          <w:sz w:val="24"/>
          <w:szCs w:val="24"/>
          <w:u w:val="single"/>
        </w:rPr>
        <w:t>checked exceptions:</w:t>
      </w:r>
    </w:p>
    <w:p w14:paraId="5366EA17" w14:textId="4FFA112B" w:rsidR="00E1544E" w:rsidRPr="00E1544E" w:rsidRDefault="00E1544E" w:rsidP="00E1544E">
      <w:pPr>
        <w:ind w:left="360"/>
        <w:rPr>
          <w:rFonts w:ascii="Times New Roman" w:hAnsi="Times New Roman" w:cs="Times New Roman"/>
          <w:sz w:val="24"/>
          <w:szCs w:val="24"/>
          <w:u w:val="single"/>
        </w:rPr>
      </w:pPr>
      <w:r w:rsidRPr="00E1544E">
        <w:rPr>
          <w:rFonts w:ascii="Times New Roman" w:hAnsi="Times New Roman" w:cs="Times New Roman"/>
          <w:sz w:val="24"/>
          <w:szCs w:val="24"/>
        </w:rPr>
        <w:t>1.Checked exceptions are checked at compile-time.</w:t>
      </w:r>
    </w:p>
    <w:p w14:paraId="2E2F4607" w14:textId="689CE0C1" w:rsidR="00E1544E" w:rsidRDefault="00E1544E" w:rsidP="00E1544E">
      <w:pPr>
        <w:ind w:left="360"/>
        <w:rPr>
          <w:rFonts w:ascii="Times New Roman" w:hAnsi="Times New Roman" w:cs="Times New Roman"/>
          <w:sz w:val="24"/>
          <w:szCs w:val="24"/>
        </w:rPr>
      </w:pPr>
      <w:r>
        <w:rPr>
          <w:rFonts w:ascii="Times New Roman" w:hAnsi="Times New Roman" w:cs="Times New Roman"/>
          <w:sz w:val="24"/>
          <w:szCs w:val="24"/>
        </w:rPr>
        <w:t>2. It handle the exception using try-catch block or it should declare the exception using         throws keyword, otherwise the program will give a compilation error.</w:t>
      </w:r>
    </w:p>
    <w:p w14:paraId="312C87E3" w14:textId="77777777" w:rsidR="00D15249" w:rsidRDefault="00D15249">
      <w:pPr>
        <w:rPr>
          <w:rFonts w:ascii="Times New Roman" w:eastAsia="Times New Roman" w:hAnsi="Times New Roman" w:cs="Times New Roman"/>
          <w:bCs/>
          <w:color w:val="000000" w:themeColor="text1"/>
          <w:sz w:val="24"/>
          <w:szCs w:val="24"/>
        </w:rPr>
      </w:pPr>
    </w:p>
    <w:p w14:paraId="54A40293" w14:textId="511F7314" w:rsidR="00D15249" w:rsidRDefault="00D15249">
      <w:pPr>
        <w:rPr>
          <w:rFonts w:ascii="Times New Roman" w:eastAsia="Times New Roman" w:hAnsi="Times New Roman" w:cs="Times New Roman"/>
          <w:bCs/>
          <w:color w:val="000000" w:themeColor="text1"/>
          <w:sz w:val="24"/>
          <w:szCs w:val="24"/>
          <w:u w:val="single"/>
        </w:rPr>
      </w:pPr>
      <w:r w:rsidRPr="00D15249">
        <w:rPr>
          <w:rFonts w:ascii="Times New Roman" w:eastAsia="Times New Roman" w:hAnsi="Times New Roman" w:cs="Times New Roman"/>
          <w:bCs/>
          <w:color w:val="000000" w:themeColor="text1"/>
          <w:sz w:val="24"/>
          <w:szCs w:val="24"/>
          <w:u w:val="single"/>
        </w:rPr>
        <w:t>Question6</w:t>
      </w:r>
    </w:p>
    <w:p w14:paraId="3E8E9DA2" w14:textId="77777777" w:rsidR="00EE6AA1" w:rsidRDefault="00EE6AA1">
      <w:pPr>
        <w:rPr>
          <w:rFonts w:ascii="Times New Roman" w:eastAsia="Times New Roman" w:hAnsi="Times New Roman" w:cs="Times New Roman"/>
          <w:bCs/>
          <w:color w:val="000000" w:themeColor="text1"/>
          <w:sz w:val="24"/>
          <w:szCs w:val="24"/>
          <w:u w:val="single"/>
        </w:rPr>
      </w:pPr>
    </w:p>
    <w:p w14:paraId="30FC7CD9" w14:textId="249BA71A" w:rsidR="00EE6AA1" w:rsidRPr="00EE6AA1" w:rsidRDefault="00EE6AA1" w:rsidP="00EE6AA1">
      <w:pPr>
        <w:pStyle w:val="ListParagraph"/>
        <w:numPr>
          <w:ilvl w:val="0"/>
          <w:numId w:val="13"/>
        </w:numPr>
        <w:spacing w:line="256" w:lineRule="auto"/>
        <w:jc w:val="both"/>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By throwing FileNotFoundException</w:t>
      </w:r>
    </w:p>
    <w:p w14:paraId="37F1CEBC" w14:textId="3426D754" w:rsidR="00EE6AA1" w:rsidRDefault="00D15249">
      <w:pPr>
        <w:rPr>
          <w:rFonts w:ascii="Times New Roman" w:eastAsia="Times New Roman" w:hAnsi="Times New Roman" w:cs="Times New Roman"/>
          <w:bCs/>
          <w:color w:val="000000" w:themeColor="text1"/>
          <w:sz w:val="24"/>
          <w:szCs w:val="24"/>
          <w:u w:val="single"/>
        </w:rPr>
      </w:pPr>
      <w:r w:rsidRPr="00D15249">
        <w:rPr>
          <w:rFonts w:ascii="Times New Roman" w:eastAsia="Times New Roman" w:hAnsi="Times New Roman" w:cs="Times New Roman"/>
          <w:bCs/>
          <w:color w:val="000000" w:themeColor="text1"/>
          <w:sz w:val="24"/>
          <w:szCs w:val="24"/>
          <w:u w:val="single"/>
        </w:rPr>
        <w:t>CheckedException1.java</w:t>
      </w:r>
    </w:p>
    <w:tbl>
      <w:tblPr>
        <w:tblStyle w:val="TableGrid"/>
        <w:tblW w:w="0" w:type="auto"/>
        <w:tblInd w:w="0" w:type="dxa"/>
        <w:tblLook w:val="04A0" w:firstRow="1" w:lastRow="0" w:firstColumn="1" w:lastColumn="0" w:noHBand="0" w:noVBand="1"/>
      </w:tblPr>
      <w:tblGrid>
        <w:gridCol w:w="9350"/>
      </w:tblGrid>
      <w:tr w:rsidR="00D15249" w:rsidRPr="00D15249" w14:paraId="70E994AE" w14:textId="77777777" w:rsidTr="00D15249">
        <w:tc>
          <w:tcPr>
            <w:tcW w:w="9350" w:type="dxa"/>
          </w:tcPr>
          <w:p w14:paraId="484A3BDF"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2E7B6C5"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6E5B9ED2"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4BE8D6C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 and open the template in the editor.</w:t>
            </w:r>
          </w:p>
          <w:p w14:paraId="3E8446C4"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39BA910"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35B1BF2D" w14:textId="77777777" w:rsidR="00D15249" w:rsidRPr="00511516" w:rsidRDefault="00D15249" w:rsidP="00D15249">
            <w:pPr>
              <w:rPr>
                <w:rFonts w:ascii="Courier New" w:eastAsia="Times New Roman" w:hAnsi="Courier New" w:cs="Courier New"/>
                <w:bCs/>
                <w:color w:val="000000" w:themeColor="text1"/>
                <w:sz w:val="20"/>
                <w:szCs w:val="20"/>
              </w:rPr>
            </w:pPr>
          </w:p>
          <w:p w14:paraId="7EFFFEA1"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3DD86C29"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NotFoundException;</w:t>
            </w:r>
          </w:p>
          <w:p w14:paraId="32BA3C88"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2DB10CDE" w14:textId="77777777" w:rsidR="00D15249" w:rsidRPr="00511516" w:rsidRDefault="00D15249" w:rsidP="00D15249">
            <w:pPr>
              <w:rPr>
                <w:rFonts w:ascii="Courier New" w:eastAsia="Times New Roman" w:hAnsi="Courier New" w:cs="Courier New"/>
                <w:bCs/>
                <w:color w:val="000000" w:themeColor="text1"/>
                <w:sz w:val="20"/>
                <w:szCs w:val="20"/>
              </w:rPr>
            </w:pPr>
          </w:p>
          <w:p w14:paraId="7C4763DB"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9CEC623"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C941709"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844AACF"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D59887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heckedException1 {</w:t>
            </w:r>
          </w:p>
          <w:p w14:paraId="7ED4F8B8" w14:textId="77777777" w:rsidR="00D15249" w:rsidRPr="00511516" w:rsidRDefault="00D15249" w:rsidP="00D15249">
            <w:pPr>
              <w:rPr>
                <w:rFonts w:ascii="Courier New" w:eastAsia="Times New Roman" w:hAnsi="Courier New" w:cs="Courier New"/>
                <w:bCs/>
                <w:color w:val="000000" w:themeColor="text1"/>
                <w:sz w:val="20"/>
                <w:szCs w:val="20"/>
              </w:rPr>
            </w:pPr>
          </w:p>
          <w:p w14:paraId="4B56B39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8346E5D"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6E7ABCB3"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5A613D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FileNotFoundException {</w:t>
            </w:r>
          </w:p>
          <w:p w14:paraId="7F53FFD6"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548AA1C3"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ner;</w:t>
            </w:r>
          </w:p>
          <w:p w14:paraId="656C9AC4" w14:textId="77777777" w:rsidR="00D15249" w:rsidRPr="00511516" w:rsidRDefault="00D15249" w:rsidP="00D15249">
            <w:pPr>
              <w:rPr>
                <w:rFonts w:ascii="Courier New" w:eastAsia="Times New Roman" w:hAnsi="Courier New" w:cs="Courier New"/>
                <w:bCs/>
                <w:color w:val="000000" w:themeColor="text1"/>
                <w:sz w:val="20"/>
                <w:szCs w:val="20"/>
              </w:rPr>
            </w:pPr>
          </w:p>
          <w:p w14:paraId="127A44BF"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ner = new Scanner(new File("gullapalli.txt"));</w:t>
            </w:r>
          </w:p>
          <w:p w14:paraId="77AC0A4E"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annner.hasNext()) {</w:t>
            </w:r>
          </w:p>
          <w:p w14:paraId="1E145803"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annner.nextInt();</w:t>
            </w:r>
          </w:p>
          <w:p w14:paraId="0D81205E"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w:t>
            </w:r>
          </w:p>
          <w:p w14:paraId="2DC36F3F"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D8F8719" w14:textId="77777777"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63EA14C" w14:textId="77777777" w:rsidR="00D15249" w:rsidRPr="00511516" w:rsidRDefault="00D15249" w:rsidP="00D15249">
            <w:pPr>
              <w:rPr>
                <w:rFonts w:ascii="Courier New" w:eastAsia="Times New Roman" w:hAnsi="Courier New" w:cs="Courier New"/>
                <w:bCs/>
                <w:color w:val="000000" w:themeColor="text1"/>
                <w:sz w:val="20"/>
                <w:szCs w:val="20"/>
              </w:rPr>
            </w:pPr>
          </w:p>
          <w:p w14:paraId="146B3C00" w14:textId="6BBECAEE" w:rsidR="00D15249" w:rsidRPr="00511516" w:rsidRDefault="00D15249" w:rsidP="00D1524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678DE4A5" w14:textId="77777777" w:rsidR="00EE6AA1" w:rsidRDefault="00EE6AA1">
      <w:pPr>
        <w:rPr>
          <w:rFonts w:ascii="Times New Roman" w:eastAsia="Times New Roman" w:hAnsi="Times New Roman" w:cs="Times New Roman"/>
          <w:bCs/>
          <w:color w:val="000000" w:themeColor="text1"/>
          <w:sz w:val="24"/>
          <w:szCs w:val="24"/>
          <w:u w:val="single"/>
        </w:rPr>
      </w:pPr>
    </w:p>
    <w:p w14:paraId="1E544EE2" w14:textId="40B95394" w:rsidR="00EE6AA1" w:rsidRDefault="00EE6AA1">
      <w:pPr>
        <w:rPr>
          <w:rFonts w:ascii="Times New Roman" w:eastAsia="Times New Roman" w:hAnsi="Times New Roman" w:cs="Times New Roman"/>
          <w:bCs/>
          <w:color w:val="000000" w:themeColor="text1"/>
          <w:sz w:val="24"/>
          <w:szCs w:val="24"/>
        </w:rPr>
      </w:pPr>
      <w:r w:rsidRPr="00EE6AA1">
        <w:rPr>
          <w:rFonts w:ascii="Times New Roman" w:eastAsia="Times New Roman" w:hAnsi="Times New Roman" w:cs="Times New Roman"/>
          <w:bCs/>
          <w:color w:val="000000" w:themeColor="text1"/>
          <w:sz w:val="24"/>
          <w:szCs w:val="24"/>
        </w:rPr>
        <w:t>In this model , we are throwing a FileNotFoundException after the mark of main().and perusing the qualities from the myfile.txt and printing the qualities.</w:t>
      </w:r>
    </w:p>
    <w:p w14:paraId="7F7AD179" w14:textId="77777777" w:rsidR="00EE6AA1" w:rsidRDefault="00EE6AA1">
      <w:pPr>
        <w:rPr>
          <w:rFonts w:ascii="Times New Roman" w:eastAsia="Times New Roman" w:hAnsi="Times New Roman" w:cs="Times New Roman"/>
          <w:bCs/>
          <w:color w:val="000000" w:themeColor="text1"/>
          <w:sz w:val="24"/>
          <w:szCs w:val="24"/>
        </w:rPr>
      </w:pPr>
      <w:r w:rsidRPr="00EE6AA1">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E6AA1" w14:paraId="02DD6C6E" w14:textId="77777777" w:rsidTr="00EE6AA1">
        <w:tc>
          <w:tcPr>
            <w:tcW w:w="9350" w:type="dxa"/>
          </w:tcPr>
          <w:p w14:paraId="1AC140BE" w14:textId="3130AC8F" w:rsidR="00EE6AA1" w:rsidRDefault="00EE6AA1">
            <w:pPr>
              <w:rPr>
                <w:rFonts w:ascii="Times New Roman" w:eastAsia="Times New Roman" w:hAnsi="Times New Roman" w:cs="Times New Roman"/>
                <w:bCs/>
                <w:color w:val="000000" w:themeColor="text1"/>
                <w:sz w:val="24"/>
                <w:szCs w:val="24"/>
                <w:u w:val="single"/>
              </w:rPr>
            </w:pPr>
            <w:r>
              <w:rPr>
                <w:noProof/>
              </w:rPr>
              <w:drawing>
                <wp:inline distT="0" distB="0" distL="0" distR="0" wp14:anchorId="3358A764" wp14:editId="6B1A7F11">
                  <wp:extent cx="3562350" cy="19335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62350" cy="1933575"/>
                          </a:xfrm>
                          <a:prstGeom prst="rect">
                            <a:avLst/>
                          </a:prstGeom>
                        </pic:spPr>
                      </pic:pic>
                    </a:graphicData>
                  </a:graphic>
                </wp:inline>
              </w:drawing>
            </w:r>
          </w:p>
        </w:tc>
      </w:tr>
    </w:tbl>
    <w:p w14:paraId="53B90614" w14:textId="6FC85D3B" w:rsidR="00EE6AA1" w:rsidRDefault="00EE6AA1" w:rsidP="00EE6AA1">
      <w:pPr>
        <w:pStyle w:val="ListParagraph"/>
        <w:numPr>
          <w:ilvl w:val="0"/>
          <w:numId w:val="13"/>
        </w:numPr>
        <w:spacing w:line="256" w:lineRule="auto"/>
        <w:jc w:val="both"/>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 xml:space="preserve">By using try – catch block </w:t>
      </w:r>
    </w:p>
    <w:p w14:paraId="74AD9818" w14:textId="76CAA92C" w:rsidR="00EE6AA1" w:rsidRDefault="00EE6AA1" w:rsidP="00EE6AA1">
      <w:pPr>
        <w:spacing w:line="256" w:lineRule="auto"/>
        <w:jc w:val="both"/>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CheckedException2.java</w:t>
      </w:r>
    </w:p>
    <w:tbl>
      <w:tblPr>
        <w:tblStyle w:val="TableGrid"/>
        <w:tblW w:w="0" w:type="auto"/>
        <w:tblInd w:w="0" w:type="dxa"/>
        <w:tblLook w:val="04A0" w:firstRow="1" w:lastRow="0" w:firstColumn="1" w:lastColumn="0" w:noHBand="0" w:noVBand="1"/>
      </w:tblPr>
      <w:tblGrid>
        <w:gridCol w:w="9350"/>
      </w:tblGrid>
      <w:tr w:rsidR="00EE6AA1" w14:paraId="0AE4B123" w14:textId="77777777" w:rsidTr="00EE6AA1">
        <w:tc>
          <w:tcPr>
            <w:tcW w:w="9350" w:type="dxa"/>
          </w:tcPr>
          <w:p w14:paraId="5F15B69B"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F0B416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 To change this license header, choose License Headers in Project Properties.</w:t>
            </w:r>
          </w:p>
          <w:p w14:paraId="4DDA131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421B5C6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EB4CFB5"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99128F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00DE9B1A"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p>
          <w:p w14:paraId="76F0ED76"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13D2D0D7"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NotFoundException;</w:t>
            </w:r>
          </w:p>
          <w:p w14:paraId="19A2889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0B5FFE4D"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p>
          <w:p w14:paraId="7CAB8ED6"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C9390CA"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42688B3"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7557036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62A9875"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heckedException2 {</w:t>
            </w:r>
          </w:p>
          <w:p w14:paraId="4B2774BB"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p>
          <w:p w14:paraId="43B5F490"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6740EDB"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1D6AB98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25C654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4DA74571"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251FCD4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Checked Exception class");</w:t>
            </w:r>
          </w:p>
          <w:p w14:paraId="5013E73A"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w:t>
            </w:r>
          </w:p>
          <w:p w14:paraId="269A7743"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0EDDFAF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 = new Scanner(new File("gullapalli.txt"));</w:t>
            </w:r>
          </w:p>
          <w:p w14:paraId="74F297D8"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hasNext()) {</w:t>
            </w:r>
          </w:p>
          <w:p w14:paraId="19B834C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nextInt();</w:t>
            </w:r>
          </w:p>
          <w:p w14:paraId="4ACE75B6"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w:t>
            </w:r>
          </w:p>
          <w:p w14:paraId="6D86ADC4"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2C5328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FileNotFoundException ex) {</w:t>
            </w:r>
          </w:p>
          <w:p w14:paraId="4231899E"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File not found Exception");</w:t>
            </w:r>
          </w:p>
          <w:p w14:paraId="01793AEF"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2D68FB5"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C53E507" w14:textId="77777777"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p>
          <w:p w14:paraId="4EF0E742" w14:textId="59860D74" w:rsidR="00EE6AA1" w:rsidRPr="00511516" w:rsidRDefault="00EE6AA1" w:rsidP="00EE6AA1">
            <w:pPr>
              <w:spacing w:line="256" w:lineRule="auto"/>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7C8EECD" w14:textId="023CD547" w:rsidR="00EE6AA1" w:rsidRDefault="00EE6AA1" w:rsidP="00EE6AA1">
      <w:pPr>
        <w:spacing w:line="256" w:lineRule="auto"/>
        <w:jc w:val="both"/>
        <w:rPr>
          <w:rFonts w:ascii="Times New Roman" w:eastAsia="Times New Roman" w:hAnsi="Times New Roman" w:cs="Times New Roman"/>
          <w:bCs/>
          <w:color w:val="000000" w:themeColor="text1"/>
          <w:sz w:val="24"/>
          <w:szCs w:val="24"/>
        </w:rPr>
      </w:pPr>
    </w:p>
    <w:p w14:paraId="72CEBC50" w14:textId="10600C49" w:rsidR="00EE6AA1" w:rsidRDefault="00EE6AA1" w:rsidP="00EE6AA1">
      <w:pPr>
        <w:spacing w:line="256" w:lineRule="auto"/>
        <w:jc w:val="both"/>
        <w:rPr>
          <w:rFonts w:ascii="Times New Roman" w:eastAsia="Times New Roman" w:hAnsi="Times New Roman" w:cs="Times New Roman"/>
          <w:bCs/>
          <w:color w:val="000000" w:themeColor="text1"/>
          <w:sz w:val="24"/>
          <w:szCs w:val="24"/>
        </w:rPr>
      </w:pPr>
      <w:r w:rsidRPr="00EE6AA1">
        <w:rPr>
          <w:rFonts w:ascii="Times New Roman" w:eastAsia="Times New Roman" w:hAnsi="Times New Roman" w:cs="Times New Roman"/>
          <w:bCs/>
          <w:color w:val="000000" w:themeColor="text1"/>
          <w:sz w:val="24"/>
          <w:szCs w:val="24"/>
        </w:rPr>
        <w:t>In this model, we are utilizing try - catch block. We are keeping the error produced code in attempt block and writing a catch statement to get the thrown exception.</w:t>
      </w:r>
    </w:p>
    <w:p w14:paraId="4FC40C0F" w14:textId="0AEF01AE" w:rsidR="00EE6AA1" w:rsidRDefault="00EE6AA1" w:rsidP="00EE6AA1">
      <w:pPr>
        <w:spacing w:line="256" w:lineRule="auto"/>
        <w:jc w:val="both"/>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 xml:space="preserve">Output: </w:t>
      </w:r>
    </w:p>
    <w:tbl>
      <w:tblPr>
        <w:tblStyle w:val="TableGrid"/>
        <w:tblW w:w="0" w:type="auto"/>
        <w:tblInd w:w="0" w:type="dxa"/>
        <w:tblLook w:val="04A0" w:firstRow="1" w:lastRow="0" w:firstColumn="1" w:lastColumn="0" w:noHBand="0" w:noVBand="1"/>
      </w:tblPr>
      <w:tblGrid>
        <w:gridCol w:w="9350"/>
      </w:tblGrid>
      <w:tr w:rsidR="00EE6AA1" w14:paraId="6CC67A9E" w14:textId="77777777" w:rsidTr="00EE6AA1">
        <w:tc>
          <w:tcPr>
            <w:tcW w:w="9350" w:type="dxa"/>
          </w:tcPr>
          <w:p w14:paraId="417CD364" w14:textId="18836388" w:rsidR="00EE6AA1" w:rsidRDefault="00EE6AA1" w:rsidP="00EE6AA1">
            <w:pPr>
              <w:spacing w:line="256" w:lineRule="auto"/>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038E0751" wp14:editId="7ABB56A9">
                  <wp:extent cx="3476625" cy="21431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76625" cy="2143125"/>
                          </a:xfrm>
                          <a:prstGeom prst="rect">
                            <a:avLst/>
                          </a:prstGeom>
                        </pic:spPr>
                      </pic:pic>
                    </a:graphicData>
                  </a:graphic>
                </wp:inline>
              </w:drawing>
            </w:r>
          </w:p>
        </w:tc>
      </w:tr>
    </w:tbl>
    <w:p w14:paraId="0E202184" w14:textId="77777777" w:rsidR="00EE6AA1" w:rsidRPr="00EE6AA1" w:rsidRDefault="00EE6AA1" w:rsidP="00EE6AA1">
      <w:pPr>
        <w:spacing w:line="256" w:lineRule="auto"/>
        <w:jc w:val="both"/>
        <w:rPr>
          <w:rFonts w:ascii="Times New Roman" w:eastAsia="Times New Roman" w:hAnsi="Times New Roman" w:cs="Times New Roman"/>
          <w:bCs/>
          <w:color w:val="000000" w:themeColor="text1"/>
          <w:sz w:val="24"/>
          <w:szCs w:val="24"/>
          <w:u w:val="single"/>
        </w:rPr>
      </w:pPr>
    </w:p>
    <w:p w14:paraId="4CB72A92" w14:textId="77777777" w:rsidR="00EE6AA1" w:rsidRDefault="00EE6AA1">
      <w:pPr>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CheckedException3.java</w:t>
      </w:r>
    </w:p>
    <w:tbl>
      <w:tblPr>
        <w:tblStyle w:val="TableGrid"/>
        <w:tblW w:w="0" w:type="auto"/>
        <w:tblInd w:w="0" w:type="dxa"/>
        <w:tblLook w:val="04A0" w:firstRow="1" w:lastRow="0" w:firstColumn="1" w:lastColumn="0" w:noHBand="0" w:noVBand="1"/>
      </w:tblPr>
      <w:tblGrid>
        <w:gridCol w:w="9350"/>
      </w:tblGrid>
      <w:tr w:rsidR="00EE6AA1" w14:paraId="10EF6F3E" w14:textId="77777777" w:rsidTr="00EE6AA1">
        <w:tc>
          <w:tcPr>
            <w:tcW w:w="9350" w:type="dxa"/>
          </w:tcPr>
          <w:p w14:paraId="282D48E1"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C51A74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138BD3FF"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765098E7"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0D06C9C3"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876EA6C"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650C0DFE" w14:textId="77777777" w:rsidR="00EE6AA1" w:rsidRPr="00511516" w:rsidRDefault="00EE6AA1" w:rsidP="00EE6AA1">
            <w:pPr>
              <w:rPr>
                <w:rFonts w:ascii="Courier New" w:eastAsia="Times New Roman" w:hAnsi="Courier New" w:cs="Courier New"/>
                <w:bCs/>
                <w:color w:val="000000" w:themeColor="text1"/>
                <w:sz w:val="20"/>
                <w:szCs w:val="20"/>
              </w:rPr>
            </w:pPr>
          </w:p>
          <w:p w14:paraId="1A81C488"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7F5D6786"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NotFoundException;</w:t>
            </w:r>
          </w:p>
          <w:p w14:paraId="3D5982E1"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2DFECDAD" w14:textId="77777777" w:rsidR="00EE6AA1" w:rsidRPr="00511516" w:rsidRDefault="00EE6AA1" w:rsidP="00EE6AA1">
            <w:pPr>
              <w:rPr>
                <w:rFonts w:ascii="Courier New" w:eastAsia="Times New Roman" w:hAnsi="Courier New" w:cs="Courier New"/>
                <w:bCs/>
                <w:color w:val="000000" w:themeColor="text1"/>
                <w:sz w:val="20"/>
                <w:szCs w:val="20"/>
              </w:rPr>
            </w:pPr>
          </w:p>
          <w:p w14:paraId="23253AD2"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64E3D03"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2879B2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7589CDD"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D866E66"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heckedException3 {</w:t>
            </w:r>
          </w:p>
          <w:p w14:paraId="59462E06" w14:textId="77777777" w:rsidR="00EE6AA1" w:rsidRPr="00511516" w:rsidRDefault="00EE6AA1" w:rsidP="00EE6AA1">
            <w:pPr>
              <w:rPr>
                <w:rFonts w:ascii="Courier New" w:eastAsia="Times New Roman" w:hAnsi="Courier New" w:cs="Courier New"/>
                <w:bCs/>
                <w:color w:val="000000" w:themeColor="text1"/>
                <w:sz w:val="20"/>
                <w:szCs w:val="20"/>
              </w:rPr>
            </w:pPr>
          </w:p>
          <w:p w14:paraId="74607677"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3ADAEB7"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29146325"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E2C52E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5575B7FE"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20207513"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w:t>
            </w:r>
          </w:p>
          <w:p w14:paraId="18381FAA"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3C23745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 = new Scanner(new File("gulapalli.txt"));</w:t>
            </w:r>
          </w:p>
          <w:p w14:paraId="3733985B"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hasNext()) {</w:t>
            </w:r>
          </w:p>
          <w:p w14:paraId="5168B7F8"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nextInt();</w:t>
            </w:r>
          </w:p>
          <w:p w14:paraId="396687ED"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w:t>
            </w:r>
          </w:p>
          <w:p w14:paraId="2D7958FA"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3574C68"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FileNotFoundException ex) {</w:t>
            </w:r>
          </w:p>
          <w:p w14:paraId="671B0699"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File not found Exception");</w:t>
            </w:r>
          </w:p>
          <w:p w14:paraId="12D90D1A"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BD8590A" w14:textId="77777777" w:rsidR="00EE6AA1" w:rsidRPr="00511516" w:rsidRDefault="00EE6AA1" w:rsidP="00EE6AA1">
            <w:pPr>
              <w:rPr>
                <w:rFonts w:ascii="Courier New" w:eastAsia="Times New Roman" w:hAnsi="Courier New" w:cs="Courier New"/>
                <w:bCs/>
                <w:color w:val="000000" w:themeColor="text1"/>
                <w:sz w:val="20"/>
                <w:szCs w:val="20"/>
              </w:rPr>
            </w:pPr>
          </w:p>
          <w:p w14:paraId="25DCB01F" w14:textId="77777777"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E5D66C9" w14:textId="77777777" w:rsidR="00EE6AA1" w:rsidRPr="00511516" w:rsidRDefault="00EE6AA1" w:rsidP="00EE6AA1">
            <w:pPr>
              <w:rPr>
                <w:rFonts w:ascii="Courier New" w:eastAsia="Times New Roman" w:hAnsi="Courier New" w:cs="Courier New"/>
                <w:bCs/>
                <w:color w:val="000000" w:themeColor="text1"/>
                <w:sz w:val="20"/>
                <w:szCs w:val="20"/>
              </w:rPr>
            </w:pPr>
          </w:p>
          <w:p w14:paraId="589616A4" w14:textId="003CF87A" w:rsidR="00EE6AA1" w:rsidRPr="00511516" w:rsidRDefault="00EE6AA1" w:rsidP="00EE6AA1">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71AEB3E7" w14:textId="77777777" w:rsidR="00EE6AA1" w:rsidRPr="00EE6AA1" w:rsidRDefault="00EE6AA1">
      <w:pPr>
        <w:rPr>
          <w:rFonts w:ascii="Times New Roman" w:eastAsia="Times New Roman" w:hAnsi="Times New Roman" w:cs="Times New Roman"/>
          <w:bCs/>
          <w:color w:val="000000" w:themeColor="text1"/>
          <w:sz w:val="24"/>
          <w:szCs w:val="24"/>
        </w:rPr>
      </w:pPr>
    </w:p>
    <w:p w14:paraId="2F778163" w14:textId="38404087" w:rsidR="00EE6AA1" w:rsidRDefault="00EE6AA1">
      <w:pPr>
        <w:rPr>
          <w:rFonts w:ascii="Times New Roman" w:eastAsia="Times New Roman" w:hAnsi="Times New Roman" w:cs="Times New Roman"/>
          <w:bCs/>
          <w:color w:val="000000" w:themeColor="text1"/>
          <w:sz w:val="24"/>
          <w:szCs w:val="24"/>
        </w:rPr>
      </w:pPr>
      <w:r w:rsidRPr="00EE6AA1">
        <w:rPr>
          <w:rFonts w:ascii="Times New Roman" w:eastAsia="Times New Roman" w:hAnsi="Times New Roman" w:cs="Times New Roman"/>
          <w:bCs/>
          <w:color w:val="000000" w:themeColor="text1"/>
          <w:sz w:val="24"/>
          <w:szCs w:val="24"/>
        </w:rPr>
        <w:t>In this model, I am attempting to peruse a document, which isn't accessible in its root organizer. So, the compiler throws an exception and catch statement gets the special case and print the statement in the catch().</w:t>
      </w:r>
    </w:p>
    <w:p w14:paraId="13F85C3A" w14:textId="77777777" w:rsidR="00B126DF" w:rsidRDefault="00B126DF">
      <w:pPr>
        <w:rPr>
          <w:rFonts w:ascii="Times New Roman" w:eastAsia="Times New Roman" w:hAnsi="Times New Roman" w:cs="Times New Roman"/>
          <w:bCs/>
          <w:color w:val="000000" w:themeColor="text1"/>
          <w:sz w:val="24"/>
          <w:szCs w:val="24"/>
        </w:rPr>
      </w:pPr>
    </w:p>
    <w:p w14:paraId="1EF50718" w14:textId="77777777" w:rsidR="00EE6AA1" w:rsidRDefault="00EE6AA1">
      <w:pPr>
        <w:rPr>
          <w:rFonts w:ascii="Times New Roman" w:eastAsia="Times New Roman" w:hAnsi="Times New Roman" w:cs="Times New Roman"/>
          <w:bCs/>
          <w:color w:val="000000" w:themeColor="text1"/>
          <w:sz w:val="24"/>
          <w:szCs w:val="24"/>
          <w:u w:val="single"/>
        </w:rPr>
      </w:pPr>
      <w:r w:rsidRPr="00EE6AA1">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E6AA1" w14:paraId="51A8AF02" w14:textId="77777777" w:rsidTr="00EE6AA1">
        <w:tc>
          <w:tcPr>
            <w:tcW w:w="9350" w:type="dxa"/>
          </w:tcPr>
          <w:p w14:paraId="12F810C9" w14:textId="443B706C" w:rsidR="00EE6AA1" w:rsidRDefault="00EE6AA1">
            <w:pPr>
              <w:rPr>
                <w:rFonts w:ascii="Times New Roman" w:eastAsia="Times New Roman" w:hAnsi="Times New Roman" w:cs="Times New Roman"/>
                <w:bCs/>
                <w:color w:val="000000" w:themeColor="text1"/>
                <w:sz w:val="24"/>
                <w:szCs w:val="24"/>
                <w:u w:val="single"/>
              </w:rPr>
            </w:pPr>
            <w:r>
              <w:rPr>
                <w:noProof/>
              </w:rPr>
              <w:drawing>
                <wp:inline distT="0" distB="0" distL="0" distR="0" wp14:anchorId="3754C849" wp14:editId="4A946552">
                  <wp:extent cx="3486150" cy="9429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86150" cy="942975"/>
                          </a:xfrm>
                          <a:prstGeom prst="rect">
                            <a:avLst/>
                          </a:prstGeom>
                        </pic:spPr>
                      </pic:pic>
                    </a:graphicData>
                  </a:graphic>
                </wp:inline>
              </w:drawing>
            </w:r>
          </w:p>
        </w:tc>
      </w:tr>
    </w:tbl>
    <w:p w14:paraId="75D259F2" w14:textId="77777777" w:rsidR="00EE6AA1" w:rsidRDefault="00EE6AA1">
      <w:pPr>
        <w:rPr>
          <w:rFonts w:ascii="Times New Roman" w:eastAsia="Times New Roman" w:hAnsi="Times New Roman" w:cs="Times New Roman"/>
          <w:bCs/>
          <w:color w:val="000000" w:themeColor="text1"/>
          <w:sz w:val="24"/>
          <w:szCs w:val="24"/>
          <w:u w:val="single"/>
        </w:rPr>
      </w:pPr>
    </w:p>
    <w:p w14:paraId="01E0E011" w14:textId="77777777" w:rsidR="005A2FAC" w:rsidRDefault="005A2FAC">
      <w:pPr>
        <w:rPr>
          <w:rFonts w:ascii="Times New Roman" w:eastAsia="Times New Roman" w:hAnsi="Times New Roman" w:cs="Times New Roman"/>
          <w:bCs/>
          <w:color w:val="000000" w:themeColor="text1"/>
          <w:sz w:val="24"/>
          <w:szCs w:val="24"/>
          <w:u w:val="single"/>
        </w:rPr>
      </w:pPr>
      <w:r w:rsidRPr="005A2FAC">
        <w:rPr>
          <w:rFonts w:ascii="Times New Roman" w:eastAsia="Times New Roman" w:hAnsi="Times New Roman" w:cs="Times New Roman"/>
          <w:bCs/>
          <w:color w:val="000000" w:themeColor="text1"/>
          <w:sz w:val="24"/>
          <w:szCs w:val="24"/>
          <w:u w:val="single"/>
        </w:rPr>
        <w:t>CheckedException4.java</w:t>
      </w:r>
    </w:p>
    <w:tbl>
      <w:tblPr>
        <w:tblStyle w:val="TableGrid"/>
        <w:tblW w:w="0" w:type="auto"/>
        <w:tblInd w:w="0" w:type="dxa"/>
        <w:tblLook w:val="04A0" w:firstRow="1" w:lastRow="0" w:firstColumn="1" w:lastColumn="0" w:noHBand="0" w:noVBand="1"/>
      </w:tblPr>
      <w:tblGrid>
        <w:gridCol w:w="9350"/>
      </w:tblGrid>
      <w:tr w:rsidR="005A2FAC" w14:paraId="5FE411D4" w14:textId="77777777" w:rsidTr="005A2FAC">
        <w:tc>
          <w:tcPr>
            <w:tcW w:w="9350" w:type="dxa"/>
          </w:tcPr>
          <w:p w14:paraId="5CFF4319"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7BDFF95"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5F02C760"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08A79C53"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124C597"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ABCF67E"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5E4901EF" w14:textId="77777777" w:rsidR="005A2FAC" w:rsidRPr="00511516" w:rsidRDefault="005A2FAC" w:rsidP="005A2FAC">
            <w:pPr>
              <w:rPr>
                <w:rFonts w:ascii="Courier New" w:eastAsia="Times New Roman" w:hAnsi="Courier New" w:cs="Courier New"/>
                <w:bCs/>
                <w:color w:val="000000" w:themeColor="text1"/>
                <w:sz w:val="20"/>
                <w:szCs w:val="20"/>
              </w:rPr>
            </w:pPr>
          </w:p>
          <w:p w14:paraId="31DC1693"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35ADCB1"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FD16398"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EE68A46"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D5360EB"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CheckedException4 {</w:t>
            </w:r>
          </w:p>
          <w:p w14:paraId="42B9E7C5" w14:textId="77777777" w:rsidR="005A2FAC" w:rsidRPr="00511516" w:rsidRDefault="005A2FAC" w:rsidP="005A2FAC">
            <w:pPr>
              <w:rPr>
                <w:rFonts w:ascii="Courier New" w:eastAsia="Times New Roman" w:hAnsi="Courier New" w:cs="Courier New"/>
                <w:bCs/>
                <w:color w:val="000000" w:themeColor="text1"/>
                <w:sz w:val="20"/>
                <w:szCs w:val="20"/>
              </w:rPr>
            </w:pPr>
          </w:p>
          <w:p w14:paraId="70FD4695"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F89B00D"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2033A82F"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8C7D528"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InterruptedException {</w:t>
            </w:r>
          </w:p>
          <w:p w14:paraId="254967AE"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0C1B3357"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0A8D3BC5"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ead.sleep(600);</w:t>
            </w:r>
          </w:p>
          <w:p w14:paraId="673A99A7"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InterruptedException ie) {</w:t>
            </w:r>
          </w:p>
          <w:p w14:paraId="4E25987F"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ie);</w:t>
            </w:r>
          </w:p>
          <w:p w14:paraId="13583182"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96FF4E2"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here the thread is slept.");</w:t>
            </w:r>
          </w:p>
          <w:p w14:paraId="171265D5" w14:textId="77777777" w:rsidR="005A2FAC" w:rsidRPr="00511516" w:rsidRDefault="005A2FAC" w:rsidP="005A2FAC">
            <w:pPr>
              <w:rPr>
                <w:rFonts w:ascii="Courier New" w:eastAsia="Times New Roman" w:hAnsi="Courier New" w:cs="Courier New"/>
                <w:bCs/>
                <w:color w:val="000000" w:themeColor="text1"/>
                <w:sz w:val="20"/>
                <w:szCs w:val="20"/>
              </w:rPr>
            </w:pPr>
          </w:p>
          <w:p w14:paraId="37D96D27" w14:textId="77777777"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B3D43AA" w14:textId="77777777" w:rsidR="005A2FAC" w:rsidRPr="00511516" w:rsidRDefault="005A2FAC" w:rsidP="005A2FAC">
            <w:pPr>
              <w:rPr>
                <w:rFonts w:ascii="Courier New" w:eastAsia="Times New Roman" w:hAnsi="Courier New" w:cs="Courier New"/>
                <w:bCs/>
                <w:color w:val="000000" w:themeColor="text1"/>
                <w:sz w:val="20"/>
                <w:szCs w:val="20"/>
              </w:rPr>
            </w:pPr>
          </w:p>
          <w:p w14:paraId="38CE5D75" w14:textId="6859AA12" w:rsidR="005A2FAC" w:rsidRPr="00511516" w:rsidRDefault="005A2FAC" w:rsidP="005A2FA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44A305AB" w14:textId="77777777" w:rsidR="005A2FAC" w:rsidRDefault="005A2FAC">
      <w:pPr>
        <w:rPr>
          <w:rFonts w:ascii="Times New Roman" w:eastAsia="Times New Roman" w:hAnsi="Times New Roman" w:cs="Times New Roman"/>
          <w:bCs/>
          <w:color w:val="000000" w:themeColor="text1"/>
          <w:sz w:val="24"/>
          <w:szCs w:val="24"/>
          <w:u w:val="single"/>
        </w:rPr>
      </w:pPr>
    </w:p>
    <w:p w14:paraId="08E4535E" w14:textId="77777777" w:rsidR="005A2FAC" w:rsidRDefault="005A2FAC">
      <w:pPr>
        <w:rPr>
          <w:rFonts w:ascii="Times New Roman" w:eastAsia="Times New Roman" w:hAnsi="Times New Roman" w:cs="Times New Roman"/>
          <w:bCs/>
          <w:color w:val="000000" w:themeColor="text1"/>
          <w:sz w:val="24"/>
          <w:szCs w:val="24"/>
        </w:rPr>
      </w:pPr>
      <w:r w:rsidRPr="005A2FAC">
        <w:rPr>
          <w:rFonts w:ascii="Times New Roman" w:eastAsia="Times New Roman" w:hAnsi="Times New Roman" w:cs="Times New Roman"/>
          <w:bCs/>
          <w:color w:val="000000" w:themeColor="text1"/>
          <w:sz w:val="24"/>
          <w:szCs w:val="24"/>
        </w:rPr>
        <w:t>In this model, we need to thrown the InterruptedException or, in all likelihood we need to we have keep the code in try-catch block to stay away from these promoted Exception.</w:t>
      </w:r>
    </w:p>
    <w:p w14:paraId="0EEAE0C2" w14:textId="77777777" w:rsidR="005A2FAC" w:rsidRDefault="005A2FAC">
      <w:pPr>
        <w:rPr>
          <w:rFonts w:ascii="Times New Roman" w:eastAsia="Times New Roman" w:hAnsi="Times New Roman" w:cs="Times New Roman"/>
          <w:bCs/>
          <w:color w:val="000000" w:themeColor="text1"/>
          <w:sz w:val="24"/>
          <w:szCs w:val="24"/>
        </w:rPr>
      </w:pPr>
    </w:p>
    <w:p w14:paraId="6C59FCCF" w14:textId="77777777" w:rsidR="005A2FAC" w:rsidRDefault="005A2FAC">
      <w:pPr>
        <w:rPr>
          <w:rFonts w:ascii="Times New Roman" w:eastAsia="Times New Roman" w:hAnsi="Times New Roman" w:cs="Times New Roman"/>
          <w:bCs/>
          <w:color w:val="000000" w:themeColor="text1"/>
          <w:sz w:val="24"/>
          <w:szCs w:val="24"/>
          <w:u w:val="single"/>
        </w:rPr>
      </w:pPr>
      <w:r w:rsidRPr="005A2FAC">
        <w:rPr>
          <w:rFonts w:ascii="Times New Roman" w:eastAsia="Times New Roman" w:hAnsi="Times New Roman" w:cs="Times New Roman"/>
          <w:bCs/>
          <w:color w:val="000000" w:themeColor="text1"/>
          <w:sz w:val="24"/>
          <w:szCs w:val="24"/>
          <w:u w:val="single"/>
        </w:rPr>
        <w:lastRenderedPageBreak/>
        <w:t>Output:</w:t>
      </w:r>
    </w:p>
    <w:tbl>
      <w:tblPr>
        <w:tblStyle w:val="TableGrid"/>
        <w:tblW w:w="0" w:type="auto"/>
        <w:tblInd w:w="0" w:type="dxa"/>
        <w:tblLook w:val="04A0" w:firstRow="1" w:lastRow="0" w:firstColumn="1" w:lastColumn="0" w:noHBand="0" w:noVBand="1"/>
      </w:tblPr>
      <w:tblGrid>
        <w:gridCol w:w="9350"/>
      </w:tblGrid>
      <w:tr w:rsidR="005A2FAC" w14:paraId="5563F6AE" w14:textId="77777777" w:rsidTr="005A2FAC">
        <w:tc>
          <w:tcPr>
            <w:tcW w:w="9350" w:type="dxa"/>
          </w:tcPr>
          <w:p w14:paraId="0072F66A" w14:textId="6206DE0F" w:rsidR="005A2FAC" w:rsidRDefault="005A2FAC">
            <w:pPr>
              <w:rPr>
                <w:rFonts w:ascii="Times New Roman" w:eastAsia="Times New Roman" w:hAnsi="Times New Roman" w:cs="Times New Roman"/>
                <w:bCs/>
                <w:color w:val="000000" w:themeColor="text1"/>
                <w:sz w:val="24"/>
                <w:szCs w:val="24"/>
                <w:u w:val="single"/>
              </w:rPr>
            </w:pPr>
            <w:r>
              <w:rPr>
                <w:noProof/>
              </w:rPr>
              <w:drawing>
                <wp:inline distT="0" distB="0" distL="0" distR="0" wp14:anchorId="3C81E20E" wp14:editId="5DCA0F8C">
                  <wp:extent cx="3581400" cy="10191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81400" cy="1019175"/>
                          </a:xfrm>
                          <a:prstGeom prst="rect">
                            <a:avLst/>
                          </a:prstGeom>
                        </pic:spPr>
                      </pic:pic>
                    </a:graphicData>
                  </a:graphic>
                </wp:inline>
              </w:drawing>
            </w:r>
          </w:p>
        </w:tc>
      </w:tr>
    </w:tbl>
    <w:p w14:paraId="45B3C668" w14:textId="77777777" w:rsidR="005A2FAC" w:rsidRDefault="005A2FAC">
      <w:pPr>
        <w:rPr>
          <w:rFonts w:ascii="Times New Roman" w:eastAsia="Times New Roman" w:hAnsi="Times New Roman" w:cs="Times New Roman"/>
          <w:bCs/>
          <w:color w:val="000000" w:themeColor="text1"/>
          <w:sz w:val="24"/>
          <w:szCs w:val="24"/>
          <w:u w:val="single"/>
        </w:rPr>
      </w:pPr>
    </w:p>
    <w:p w14:paraId="5A8613D3" w14:textId="77777777" w:rsidR="005A2FAC" w:rsidRPr="005A2FAC" w:rsidRDefault="005A2FAC" w:rsidP="005A2FAC">
      <w:pPr>
        <w:rPr>
          <w:rFonts w:ascii="Times New Roman" w:hAnsi="Times New Roman" w:cs="Times New Roman"/>
          <w:sz w:val="24"/>
          <w:szCs w:val="24"/>
          <w:u w:val="single"/>
        </w:rPr>
      </w:pPr>
      <w:r w:rsidRPr="005A2FAC">
        <w:rPr>
          <w:rFonts w:ascii="Times New Roman" w:hAnsi="Times New Roman" w:cs="Times New Roman"/>
          <w:sz w:val="24"/>
          <w:szCs w:val="24"/>
          <w:u w:val="single"/>
        </w:rPr>
        <w:t>b)Unchecked Exception:</w:t>
      </w:r>
    </w:p>
    <w:p w14:paraId="64B378E4" w14:textId="77777777" w:rsidR="005A2FAC" w:rsidRDefault="005A2FAC" w:rsidP="005A2FAC">
      <w:pPr>
        <w:rPr>
          <w:rFonts w:ascii="Times New Roman" w:hAnsi="Times New Roman" w:cs="Times New Roman"/>
          <w:sz w:val="24"/>
          <w:szCs w:val="24"/>
        </w:rPr>
      </w:pPr>
    </w:p>
    <w:p w14:paraId="5431AA9A" w14:textId="59D71089" w:rsidR="005A2FAC" w:rsidRDefault="005A2FAC" w:rsidP="005A2FAC">
      <w:pPr>
        <w:rPr>
          <w:rFonts w:ascii="Times New Roman" w:hAnsi="Times New Roman" w:cs="Times New Roman"/>
          <w:sz w:val="24"/>
          <w:szCs w:val="24"/>
        </w:rPr>
      </w:pPr>
      <w:r>
        <w:rPr>
          <w:rFonts w:ascii="Times New Roman" w:hAnsi="Times New Roman" w:cs="Times New Roman"/>
          <w:sz w:val="24"/>
          <w:szCs w:val="24"/>
        </w:rPr>
        <w:t>(a)The classes which inherit RuntimeException are known as unchecked exceptions.</w:t>
      </w:r>
    </w:p>
    <w:p w14:paraId="106AC5BE" w14:textId="77777777" w:rsidR="005A2FAC" w:rsidRDefault="005A2FAC" w:rsidP="005A2FAC">
      <w:pPr>
        <w:rPr>
          <w:rFonts w:ascii="Times New Roman" w:hAnsi="Times New Roman" w:cs="Times New Roman"/>
          <w:sz w:val="24"/>
          <w:szCs w:val="24"/>
        </w:rPr>
      </w:pPr>
      <w:r>
        <w:rPr>
          <w:rFonts w:ascii="Times New Roman" w:hAnsi="Times New Roman" w:cs="Times New Roman"/>
          <w:sz w:val="24"/>
          <w:szCs w:val="24"/>
        </w:rPr>
        <w:t xml:space="preserve">    e.g. ArithmeticException, NullPointerException, ArrayIndexOutOfBoundsException etc. </w:t>
      </w:r>
    </w:p>
    <w:p w14:paraId="6B30BDCC" w14:textId="2C75726A" w:rsidR="005A2FAC" w:rsidRDefault="005A2FAC" w:rsidP="005A2FAC">
      <w:pPr>
        <w:rPr>
          <w:rFonts w:ascii="Times New Roman" w:hAnsi="Times New Roman" w:cs="Times New Roman"/>
          <w:sz w:val="24"/>
          <w:szCs w:val="24"/>
        </w:rPr>
      </w:pPr>
      <w:r>
        <w:rPr>
          <w:rFonts w:ascii="Times New Roman" w:hAnsi="Times New Roman" w:cs="Times New Roman"/>
          <w:sz w:val="24"/>
          <w:szCs w:val="24"/>
        </w:rPr>
        <w:t>(b)Unchecked exceptions are not checked at compile-time, but they are checked at runtime.</w:t>
      </w:r>
    </w:p>
    <w:p w14:paraId="30B3096D" w14:textId="5F7D67EC" w:rsidR="005A2FAC" w:rsidRDefault="005A2FAC" w:rsidP="005A2FAC">
      <w:pPr>
        <w:rPr>
          <w:rFonts w:ascii="Times New Roman" w:hAnsi="Times New Roman" w:cs="Times New Roman"/>
          <w:sz w:val="24"/>
          <w:szCs w:val="24"/>
        </w:rPr>
      </w:pPr>
    </w:p>
    <w:p w14:paraId="6908B3F4" w14:textId="31237B26" w:rsidR="005A2FAC" w:rsidRDefault="005A2FAC" w:rsidP="005A2FAC">
      <w:pPr>
        <w:rPr>
          <w:rFonts w:ascii="Times New Roman" w:hAnsi="Times New Roman" w:cs="Times New Roman"/>
          <w:sz w:val="24"/>
          <w:szCs w:val="24"/>
          <w:u w:val="single"/>
        </w:rPr>
      </w:pPr>
      <w:r w:rsidRPr="005A2FAC">
        <w:rPr>
          <w:rFonts w:ascii="Times New Roman" w:hAnsi="Times New Roman" w:cs="Times New Roman"/>
          <w:sz w:val="24"/>
          <w:szCs w:val="24"/>
          <w:u w:val="single"/>
        </w:rPr>
        <w:t>UncheckedException1.java</w:t>
      </w:r>
    </w:p>
    <w:tbl>
      <w:tblPr>
        <w:tblStyle w:val="TableGrid"/>
        <w:tblW w:w="0" w:type="auto"/>
        <w:tblInd w:w="0" w:type="dxa"/>
        <w:tblLook w:val="04A0" w:firstRow="1" w:lastRow="0" w:firstColumn="1" w:lastColumn="0" w:noHBand="0" w:noVBand="1"/>
      </w:tblPr>
      <w:tblGrid>
        <w:gridCol w:w="9350"/>
      </w:tblGrid>
      <w:tr w:rsidR="005A2FAC" w14:paraId="217A7DD1" w14:textId="77777777" w:rsidTr="005A2FAC">
        <w:tc>
          <w:tcPr>
            <w:tcW w:w="9350" w:type="dxa"/>
          </w:tcPr>
          <w:p w14:paraId="56BD858D"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w:t>
            </w:r>
          </w:p>
          <w:p w14:paraId="3FB95CB2"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4525F6C6"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5C78E92A"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2595C4EE"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7DB09BAD"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package Question6;</w:t>
            </w:r>
          </w:p>
          <w:p w14:paraId="7B51250B" w14:textId="77777777" w:rsidR="005A2FAC" w:rsidRPr="00511516" w:rsidRDefault="005A2FAC" w:rsidP="005A2FAC">
            <w:pPr>
              <w:rPr>
                <w:rFonts w:ascii="Courier New" w:hAnsi="Courier New" w:cs="Courier New"/>
                <w:sz w:val="20"/>
                <w:szCs w:val="20"/>
              </w:rPr>
            </w:pPr>
          </w:p>
          <w:p w14:paraId="73071818"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import java.io.File;</w:t>
            </w:r>
          </w:p>
          <w:p w14:paraId="72344FB8"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import java.io.FileNotFoundException;</w:t>
            </w:r>
          </w:p>
          <w:p w14:paraId="5BE3418D"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import java.util.Scanner;</w:t>
            </w:r>
          </w:p>
          <w:p w14:paraId="385693DE" w14:textId="77777777" w:rsidR="005A2FAC" w:rsidRPr="00511516" w:rsidRDefault="005A2FAC" w:rsidP="005A2FAC">
            <w:pPr>
              <w:rPr>
                <w:rFonts w:ascii="Courier New" w:hAnsi="Courier New" w:cs="Courier New"/>
                <w:sz w:val="20"/>
                <w:szCs w:val="20"/>
              </w:rPr>
            </w:pPr>
          </w:p>
          <w:p w14:paraId="6C7376B9"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w:t>
            </w:r>
          </w:p>
          <w:p w14:paraId="249E9790"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732928A1"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0D08A6F8"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1FFA42F3"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public class UncheckedException1 {</w:t>
            </w:r>
          </w:p>
          <w:p w14:paraId="5EE7295C" w14:textId="77777777" w:rsidR="005A2FAC" w:rsidRPr="00511516" w:rsidRDefault="005A2FAC" w:rsidP="005A2FAC">
            <w:pPr>
              <w:rPr>
                <w:rFonts w:ascii="Courier New" w:hAnsi="Courier New" w:cs="Courier New"/>
                <w:sz w:val="20"/>
                <w:szCs w:val="20"/>
              </w:rPr>
            </w:pPr>
          </w:p>
          <w:p w14:paraId="652A9A64"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2E71E4B7"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param args the command line arguments</w:t>
            </w:r>
          </w:p>
          <w:p w14:paraId="62601A05"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1BD30DFB"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public static void main(String[] args) {</w:t>
            </w:r>
          </w:p>
          <w:p w14:paraId="0ACC19B3"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TODO code application logic here</w:t>
            </w:r>
          </w:p>
          <w:p w14:paraId="53028E64"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canner scanner;</w:t>
            </w:r>
          </w:p>
          <w:p w14:paraId="241D6C2B"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try {</w:t>
            </w:r>
          </w:p>
          <w:p w14:paraId="17CB7F4C"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canner = new Scanner(new File("gullapalli.txt"));</w:t>
            </w:r>
          </w:p>
          <w:p w14:paraId="74DF39A2"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int abc = scanner.nextInt();</w:t>
            </w:r>
          </w:p>
          <w:p w14:paraId="32B2F071"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hile (true) {</w:t>
            </w:r>
          </w:p>
          <w:p w14:paraId="15BEEACE" w14:textId="77777777" w:rsidR="005A2FAC" w:rsidRPr="00511516" w:rsidRDefault="005A2FAC" w:rsidP="005A2FAC">
            <w:pPr>
              <w:rPr>
                <w:rFonts w:ascii="Courier New" w:hAnsi="Courier New" w:cs="Courier New"/>
                <w:sz w:val="20"/>
                <w:szCs w:val="20"/>
              </w:rPr>
            </w:pPr>
          </w:p>
          <w:p w14:paraId="5842ACD0"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ystem.out.println(abc);</w:t>
            </w:r>
          </w:p>
          <w:p w14:paraId="10EC8873"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abc = scanner.nextInt();</w:t>
            </w:r>
          </w:p>
          <w:p w14:paraId="5D3B51EF"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lastRenderedPageBreak/>
              <w:t xml:space="preserve">            }</w:t>
            </w:r>
          </w:p>
          <w:p w14:paraId="47C31378"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catch (FileNotFoundException ffe) {</w:t>
            </w:r>
          </w:p>
          <w:p w14:paraId="21CEADAD"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ystem.out.println("File not found Exception");</w:t>
            </w:r>
          </w:p>
          <w:p w14:paraId="10E9797A"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 catch (java.util.NoSuchElementException nsee) {</w:t>
            </w:r>
          </w:p>
          <w:p w14:paraId="67E5F690"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System.out.println("No element found to read");</w:t>
            </w:r>
          </w:p>
          <w:p w14:paraId="7C30E9D2"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7B8712A0" w14:textId="77777777"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 xml:space="preserve">    }</w:t>
            </w:r>
          </w:p>
          <w:p w14:paraId="55B1CFB7" w14:textId="07E26F5A" w:rsidR="005A2FAC" w:rsidRPr="00511516" w:rsidRDefault="005A2FAC" w:rsidP="005A2FAC">
            <w:pPr>
              <w:rPr>
                <w:rFonts w:ascii="Courier New" w:hAnsi="Courier New" w:cs="Courier New"/>
                <w:sz w:val="20"/>
                <w:szCs w:val="20"/>
              </w:rPr>
            </w:pPr>
            <w:r w:rsidRPr="00511516">
              <w:rPr>
                <w:rFonts w:ascii="Courier New" w:hAnsi="Courier New" w:cs="Courier New"/>
                <w:sz w:val="20"/>
                <w:szCs w:val="20"/>
              </w:rPr>
              <w:t>}</w:t>
            </w:r>
          </w:p>
        </w:tc>
      </w:tr>
    </w:tbl>
    <w:p w14:paraId="39383194" w14:textId="14D6807A" w:rsidR="005A2FAC" w:rsidRDefault="005A2FAC" w:rsidP="005A2FAC">
      <w:pPr>
        <w:rPr>
          <w:rFonts w:ascii="Times New Roman" w:hAnsi="Times New Roman" w:cs="Times New Roman"/>
          <w:sz w:val="24"/>
          <w:szCs w:val="24"/>
          <w:u w:val="single"/>
        </w:rPr>
      </w:pPr>
    </w:p>
    <w:p w14:paraId="040B8551" w14:textId="5585EC68" w:rsidR="005A2FAC" w:rsidRDefault="005A2FAC" w:rsidP="005A2FAC">
      <w:pPr>
        <w:rPr>
          <w:rFonts w:ascii="Times New Roman" w:hAnsi="Times New Roman" w:cs="Times New Roman"/>
          <w:sz w:val="24"/>
          <w:szCs w:val="24"/>
        </w:rPr>
      </w:pPr>
      <w:r w:rsidRPr="005A2FAC">
        <w:rPr>
          <w:rFonts w:ascii="Times New Roman" w:hAnsi="Times New Roman" w:cs="Times New Roman"/>
          <w:sz w:val="24"/>
          <w:szCs w:val="24"/>
        </w:rPr>
        <w:t xml:space="preserve">In this model , we are perusing the qualities from myfile.txt and printing the qualities in record. In while statement we are not checking if the document has next value or not. If we were arrived at the finish of the </w:t>
      </w:r>
      <w:r w:rsidR="000E2CC8" w:rsidRPr="005A2FAC">
        <w:rPr>
          <w:rFonts w:ascii="Times New Roman" w:hAnsi="Times New Roman" w:cs="Times New Roman"/>
          <w:sz w:val="24"/>
          <w:szCs w:val="24"/>
        </w:rPr>
        <w:t>record,</w:t>
      </w:r>
      <w:r w:rsidRPr="005A2FAC">
        <w:rPr>
          <w:rFonts w:ascii="Times New Roman" w:hAnsi="Times New Roman" w:cs="Times New Roman"/>
          <w:sz w:val="24"/>
          <w:szCs w:val="24"/>
        </w:rPr>
        <w:t xml:space="preserve"> we will get a mistake at run time which is no such element exception.</w:t>
      </w:r>
    </w:p>
    <w:p w14:paraId="317406A9" w14:textId="4B3042E2" w:rsidR="005A2FAC" w:rsidRDefault="005A2FAC" w:rsidP="005A2FAC">
      <w:pPr>
        <w:rPr>
          <w:rFonts w:ascii="Times New Roman" w:hAnsi="Times New Roman" w:cs="Times New Roman"/>
          <w:sz w:val="24"/>
          <w:szCs w:val="24"/>
        </w:rPr>
      </w:pPr>
    </w:p>
    <w:p w14:paraId="1582A881" w14:textId="496FEA77" w:rsidR="005A2FAC" w:rsidRDefault="005A2FAC" w:rsidP="005A2FAC">
      <w:pPr>
        <w:rPr>
          <w:rFonts w:ascii="Times New Roman" w:hAnsi="Times New Roman" w:cs="Times New Roman"/>
          <w:sz w:val="24"/>
          <w:szCs w:val="24"/>
          <w:u w:val="single"/>
        </w:rPr>
      </w:pPr>
      <w:r w:rsidRPr="005A2FAC">
        <w:rPr>
          <w:rFonts w:ascii="Times New Roman" w:hAnsi="Times New Roman" w:cs="Times New Roman"/>
          <w:sz w:val="24"/>
          <w:szCs w:val="24"/>
          <w:u w:val="single"/>
        </w:rPr>
        <w:t>Output:</w:t>
      </w:r>
    </w:p>
    <w:tbl>
      <w:tblPr>
        <w:tblStyle w:val="TableGrid"/>
        <w:tblW w:w="0" w:type="auto"/>
        <w:tblInd w:w="0" w:type="dxa"/>
        <w:tblLook w:val="04A0" w:firstRow="1" w:lastRow="0" w:firstColumn="1" w:lastColumn="0" w:noHBand="0" w:noVBand="1"/>
      </w:tblPr>
      <w:tblGrid>
        <w:gridCol w:w="9350"/>
      </w:tblGrid>
      <w:tr w:rsidR="005A2FAC" w14:paraId="6FB87885" w14:textId="77777777" w:rsidTr="000E2CC8">
        <w:trPr>
          <w:trHeight w:val="3509"/>
        </w:trPr>
        <w:tc>
          <w:tcPr>
            <w:tcW w:w="9350" w:type="dxa"/>
          </w:tcPr>
          <w:p w14:paraId="0CBAA77F" w14:textId="42C5DA03" w:rsidR="005A2FAC" w:rsidRDefault="005A2FAC" w:rsidP="005A2FAC">
            <w:pPr>
              <w:rPr>
                <w:rFonts w:ascii="Times New Roman" w:hAnsi="Times New Roman" w:cs="Times New Roman"/>
                <w:sz w:val="24"/>
                <w:szCs w:val="24"/>
                <w:u w:val="single"/>
              </w:rPr>
            </w:pPr>
            <w:r>
              <w:rPr>
                <w:noProof/>
              </w:rPr>
              <w:drawing>
                <wp:inline distT="0" distB="0" distL="0" distR="0" wp14:anchorId="3B497EA1" wp14:editId="0D8BC2A7">
                  <wp:extent cx="3562350" cy="2171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62350" cy="2171700"/>
                          </a:xfrm>
                          <a:prstGeom prst="rect">
                            <a:avLst/>
                          </a:prstGeom>
                        </pic:spPr>
                      </pic:pic>
                    </a:graphicData>
                  </a:graphic>
                </wp:inline>
              </w:drawing>
            </w:r>
          </w:p>
        </w:tc>
      </w:tr>
    </w:tbl>
    <w:p w14:paraId="51C2E110" w14:textId="77777777" w:rsidR="00983B76" w:rsidRDefault="00983B76" w:rsidP="005A2FAC">
      <w:pPr>
        <w:rPr>
          <w:rFonts w:ascii="Times New Roman" w:hAnsi="Times New Roman" w:cs="Times New Roman"/>
          <w:sz w:val="24"/>
          <w:szCs w:val="24"/>
          <w:u w:val="single"/>
        </w:rPr>
      </w:pPr>
    </w:p>
    <w:p w14:paraId="6582AB73" w14:textId="4E7AA2C3" w:rsidR="005A2FAC" w:rsidRDefault="000E2CC8" w:rsidP="005A2FAC">
      <w:pPr>
        <w:rPr>
          <w:rFonts w:ascii="Times New Roman" w:hAnsi="Times New Roman" w:cs="Times New Roman"/>
          <w:sz w:val="24"/>
          <w:szCs w:val="24"/>
          <w:u w:val="single"/>
        </w:rPr>
      </w:pPr>
      <w:r w:rsidRPr="000E2CC8">
        <w:rPr>
          <w:rFonts w:ascii="Times New Roman" w:hAnsi="Times New Roman" w:cs="Times New Roman"/>
          <w:sz w:val="24"/>
          <w:szCs w:val="24"/>
          <w:u w:val="single"/>
        </w:rPr>
        <w:t>UncheckedException2.java</w:t>
      </w:r>
    </w:p>
    <w:tbl>
      <w:tblPr>
        <w:tblStyle w:val="TableGrid"/>
        <w:tblW w:w="0" w:type="auto"/>
        <w:tblInd w:w="0" w:type="dxa"/>
        <w:tblLook w:val="04A0" w:firstRow="1" w:lastRow="0" w:firstColumn="1" w:lastColumn="0" w:noHBand="0" w:noVBand="1"/>
      </w:tblPr>
      <w:tblGrid>
        <w:gridCol w:w="9350"/>
      </w:tblGrid>
      <w:tr w:rsidR="000E2CC8" w14:paraId="1B505CBC" w14:textId="77777777" w:rsidTr="000E2CC8">
        <w:tc>
          <w:tcPr>
            <w:tcW w:w="9350" w:type="dxa"/>
          </w:tcPr>
          <w:p w14:paraId="5368DBC5"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w:t>
            </w:r>
          </w:p>
          <w:p w14:paraId="78C3E4E3"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0E30CDE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0156FC7F"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012139C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72B15BA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package Question6;</w:t>
            </w:r>
          </w:p>
          <w:p w14:paraId="191535DF" w14:textId="77777777" w:rsidR="000E2CC8" w:rsidRPr="00511516" w:rsidRDefault="000E2CC8" w:rsidP="000E2CC8">
            <w:pPr>
              <w:rPr>
                <w:rFonts w:ascii="Courier New" w:hAnsi="Courier New" w:cs="Courier New"/>
                <w:sz w:val="20"/>
                <w:szCs w:val="20"/>
              </w:rPr>
            </w:pPr>
          </w:p>
          <w:p w14:paraId="5DC07969"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import java.util.Scanner;</w:t>
            </w:r>
          </w:p>
          <w:p w14:paraId="3BFEA356" w14:textId="77777777" w:rsidR="000E2CC8" w:rsidRPr="00511516" w:rsidRDefault="000E2CC8" w:rsidP="000E2CC8">
            <w:pPr>
              <w:rPr>
                <w:rFonts w:ascii="Courier New" w:hAnsi="Courier New" w:cs="Courier New"/>
                <w:sz w:val="20"/>
                <w:szCs w:val="20"/>
              </w:rPr>
            </w:pPr>
          </w:p>
          <w:p w14:paraId="32CCED30"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w:t>
            </w:r>
          </w:p>
          <w:p w14:paraId="7AB42732"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6C50A46B"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6CC0956E"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333180D7"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public class UncheckedException2 {</w:t>
            </w:r>
          </w:p>
          <w:p w14:paraId="0D2896E5" w14:textId="77777777" w:rsidR="000E2CC8" w:rsidRPr="00511516" w:rsidRDefault="000E2CC8" w:rsidP="000E2CC8">
            <w:pPr>
              <w:rPr>
                <w:rFonts w:ascii="Courier New" w:hAnsi="Courier New" w:cs="Courier New"/>
                <w:sz w:val="20"/>
                <w:szCs w:val="20"/>
              </w:rPr>
            </w:pPr>
          </w:p>
          <w:p w14:paraId="69317A0C"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2A241AAB"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param args the command line arguments</w:t>
            </w:r>
          </w:p>
          <w:p w14:paraId="461FD2B6"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lastRenderedPageBreak/>
              <w:t xml:space="preserve">     */</w:t>
            </w:r>
          </w:p>
          <w:p w14:paraId="4DE3599F"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public static void main(String[] args) {</w:t>
            </w:r>
          </w:p>
          <w:p w14:paraId="25F209DF"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TODO code application logic here</w:t>
            </w:r>
          </w:p>
          <w:p w14:paraId="51717312"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canner sc = new Scanner(System.in);</w:t>
            </w:r>
          </w:p>
          <w:p w14:paraId="08586930"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try {</w:t>
            </w:r>
          </w:p>
          <w:p w14:paraId="42C7FC47"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Enter a Value:");</w:t>
            </w:r>
          </w:p>
          <w:p w14:paraId="0D25FF38"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int a = sc.nextInt();</w:t>
            </w:r>
          </w:p>
          <w:p w14:paraId="05BCCF8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Enter d value:");</w:t>
            </w:r>
          </w:p>
          <w:p w14:paraId="37713845"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double d = sc.nextDouble();</w:t>
            </w:r>
          </w:p>
          <w:p w14:paraId="0D886F95"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Enter b value:");</w:t>
            </w:r>
          </w:p>
          <w:p w14:paraId="462D69AA"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boolean b = sc.nextBoolean();</w:t>
            </w:r>
          </w:p>
          <w:p w14:paraId="573B83FC"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Values of a:" + a + ", d : " + d + " , b :" + b);</w:t>
            </w:r>
          </w:p>
          <w:p w14:paraId="21434399"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 catch (java.util.InputMismatchException ex) {</w:t>
            </w:r>
          </w:p>
          <w:p w14:paraId="2C851163"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System.out.println("check the input type: " + ex);</w:t>
            </w:r>
          </w:p>
          <w:p w14:paraId="07F8BD6A" w14:textId="77777777" w:rsidR="000E2CC8" w:rsidRPr="00511516" w:rsidRDefault="000E2CC8" w:rsidP="000E2CC8">
            <w:pPr>
              <w:rPr>
                <w:rFonts w:ascii="Courier New" w:hAnsi="Courier New" w:cs="Courier New"/>
                <w:sz w:val="20"/>
                <w:szCs w:val="20"/>
              </w:rPr>
            </w:pPr>
          </w:p>
          <w:p w14:paraId="6C8732B1"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19B0B06E" w14:textId="77777777"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 xml:space="preserve">    }</w:t>
            </w:r>
          </w:p>
          <w:p w14:paraId="2A33ABBE" w14:textId="2A6D36D1" w:rsidR="000E2CC8" w:rsidRPr="00511516" w:rsidRDefault="000E2CC8" w:rsidP="000E2CC8">
            <w:pPr>
              <w:rPr>
                <w:rFonts w:ascii="Courier New" w:hAnsi="Courier New" w:cs="Courier New"/>
                <w:sz w:val="20"/>
                <w:szCs w:val="20"/>
              </w:rPr>
            </w:pPr>
            <w:r w:rsidRPr="00511516">
              <w:rPr>
                <w:rFonts w:ascii="Courier New" w:hAnsi="Courier New" w:cs="Courier New"/>
                <w:sz w:val="20"/>
                <w:szCs w:val="20"/>
              </w:rPr>
              <w:t>}</w:t>
            </w:r>
          </w:p>
        </w:tc>
      </w:tr>
    </w:tbl>
    <w:p w14:paraId="348C261E" w14:textId="77777777" w:rsidR="000E2CC8" w:rsidRPr="000E2CC8" w:rsidRDefault="000E2CC8" w:rsidP="005A2FAC">
      <w:pPr>
        <w:rPr>
          <w:rFonts w:ascii="Times New Roman" w:hAnsi="Times New Roman" w:cs="Times New Roman"/>
          <w:sz w:val="24"/>
          <w:szCs w:val="24"/>
        </w:rPr>
      </w:pPr>
    </w:p>
    <w:p w14:paraId="0E9D1FE2" w14:textId="77777777" w:rsidR="000E2CC8" w:rsidRDefault="000E2CC8">
      <w:pPr>
        <w:rPr>
          <w:rFonts w:ascii="Times New Roman" w:eastAsia="Times New Roman" w:hAnsi="Times New Roman" w:cs="Times New Roman"/>
          <w:bCs/>
          <w:color w:val="000000" w:themeColor="text1"/>
          <w:sz w:val="24"/>
          <w:szCs w:val="24"/>
        </w:rPr>
      </w:pPr>
      <w:r w:rsidRPr="000E2CC8">
        <w:rPr>
          <w:rFonts w:ascii="Times New Roman" w:eastAsia="Times New Roman" w:hAnsi="Times New Roman" w:cs="Times New Roman"/>
          <w:bCs/>
          <w:color w:val="000000" w:themeColor="text1"/>
          <w:sz w:val="24"/>
          <w:szCs w:val="24"/>
        </w:rPr>
        <w:t>In this model, we are perusing the qualities by utilizing scanner, in run time there might be an opportunity to enter diverse datatype values which will cause the InputMismatchexception.</w:t>
      </w:r>
    </w:p>
    <w:p w14:paraId="7F697CB5" w14:textId="77777777" w:rsidR="000E2CC8" w:rsidRDefault="000E2CC8">
      <w:pPr>
        <w:rPr>
          <w:rFonts w:ascii="Times New Roman" w:eastAsia="Times New Roman" w:hAnsi="Times New Roman" w:cs="Times New Roman"/>
          <w:bCs/>
          <w:color w:val="000000" w:themeColor="text1"/>
          <w:sz w:val="24"/>
          <w:szCs w:val="24"/>
        </w:rPr>
      </w:pPr>
    </w:p>
    <w:p w14:paraId="24A322AD" w14:textId="77777777" w:rsidR="000E2CC8" w:rsidRDefault="000E2CC8">
      <w:pPr>
        <w:rPr>
          <w:rFonts w:ascii="Times New Roman" w:eastAsia="Times New Roman" w:hAnsi="Times New Roman" w:cs="Times New Roman"/>
          <w:bCs/>
          <w:color w:val="000000" w:themeColor="text1"/>
          <w:sz w:val="24"/>
          <w:szCs w:val="24"/>
          <w:u w:val="single"/>
        </w:rPr>
      </w:pPr>
      <w:r w:rsidRPr="000E2CC8">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0E2CC8" w14:paraId="33803CBC" w14:textId="77777777" w:rsidTr="000E2CC8">
        <w:tc>
          <w:tcPr>
            <w:tcW w:w="9350" w:type="dxa"/>
          </w:tcPr>
          <w:p w14:paraId="5A5CC1B6" w14:textId="1ED70F7D" w:rsidR="000E2CC8" w:rsidRDefault="000E2CC8">
            <w:pPr>
              <w:rPr>
                <w:rFonts w:ascii="Times New Roman" w:eastAsia="Times New Roman" w:hAnsi="Times New Roman" w:cs="Times New Roman"/>
                <w:bCs/>
                <w:color w:val="000000" w:themeColor="text1"/>
                <w:sz w:val="24"/>
                <w:szCs w:val="24"/>
                <w:u w:val="single"/>
              </w:rPr>
            </w:pPr>
            <w:r>
              <w:rPr>
                <w:noProof/>
              </w:rPr>
              <w:drawing>
                <wp:inline distT="0" distB="0" distL="0" distR="0" wp14:anchorId="3B79E615" wp14:editId="4E7C8BE5">
                  <wp:extent cx="4848225" cy="21240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48225" cy="2124075"/>
                          </a:xfrm>
                          <a:prstGeom prst="rect">
                            <a:avLst/>
                          </a:prstGeom>
                        </pic:spPr>
                      </pic:pic>
                    </a:graphicData>
                  </a:graphic>
                </wp:inline>
              </w:drawing>
            </w:r>
          </w:p>
        </w:tc>
      </w:tr>
    </w:tbl>
    <w:p w14:paraId="611C80BE" w14:textId="77777777" w:rsidR="000E2CC8" w:rsidRDefault="000E2CC8">
      <w:pPr>
        <w:rPr>
          <w:rFonts w:ascii="Times New Roman" w:eastAsia="Times New Roman" w:hAnsi="Times New Roman" w:cs="Times New Roman"/>
          <w:bCs/>
          <w:color w:val="000000" w:themeColor="text1"/>
          <w:sz w:val="24"/>
          <w:szCs w:val="24"/>
          <w:u w:val="single"/>
        </w:rPr>
      </w:pPr>
    </w:p>
    <w:p w14:paraId="447A416B" w14:textId="77777777" w:rsidR="000E2CC8" w:rsidRDefault="000E2CC8">
      <w:pPr>
        <w:rPr>
          <w:rFonts w:ascii="Times New Roman" w:eastAsia="Times New Roman" w:hAnsi="Times New Roman" w:cs="Times New Roman"/>
          <w:bCs/>
          <w:color w:val="000000" w:themeColor="text1"/>
          <w:sz w:val="24"/>
          <w:szCs w:val="24"/>
          <w:u w:val="single"/>
        </w:rPr>
      </w:pPr>
      <w:r w:rsidRPr="000E2CC8">
        <w:rPr>
          <w:rFonts w:ascii="Times New Roman" w:eastAsia="Times New Roman" w:hAnsi="Times New Roman" w:cs="Times New Roman"/>
          <w:bCs/>
          <w:color w:val="000000" w:themeColor="text1"/>
          <w:sz w:val="24"/>
          <w:szCs w:val="24"/>
          <w:u w:val="single"/>
        </w:rPr>
        <w:t>UncheckedException3.java</w:t>
      </w:r>
    </w:p>
    <w:tbl>
      <w:tblPr>
        <w:tblStyle w:val="TableGrid"/>
        <w:tblW w:w="0" w:type="auto"/>
        <w:tblInd w:w="0" w:type="dxa"/>
        <w:tblLook w:val="04A0" w:firstRow="1" w:lastRow="0" w:firstColumn="1" w:lastColumn="0" w:noHBand="0" w:noVBand="1"/>
      </w:tblPr>
      <w:tblGrid>
        <w:gridCol w:w="9350"/>
      </w:tblGrid>
      <w:tr w:rsidR="000E2CC8" w14:paraId="7FAAD4FD" w14:textId="77777777" w:rsidTr="000E2CC8">
        <w:tc>
          <w:tcPr>
            <w:tcW w:w="9350" w:type="dxa"/>
          </w:tcPr>
          <w:p w14:paraId="14D18E1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645A3BC"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78A73BC9"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42AD7BB7"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146FF253"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5B021A3"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6;</w:t>
            </w:r>
          </w:p>
          <w:p w14:paraId="710728A1" w14:textId="77777777" w:rsidR="000E2CC8" w:rsidRPr="00511516" w:rsidRDefault="000E2CC8" w:rsidP="000E2CC8">
            <w:pPr>
              <w:rPr>
                <w:rFonts w:ascii="Courier New" w:eastAsia="Times New Roman" w:hAnsi="Courier New" w:cs="Courier New"/>
                <w:bCs/>
                <w:color w:val="000000" w:themeColor="text1"/>
                <w:sz w:val="20"/>
                <w:szCs w:val="20"/>
              </w:rPr>
            </w:pPr>
          </w:p>
          <w:p w14:paraId="3AAE8E17"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558DEDE2"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import java.io.FileNotFoundException;</w:t>
            </w:r>
          </w:p>
          <w:p w14:paraId="40EBD5A9"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ArrayList;</w:t>
            </w:r>
          </w:p>
          <w:p w14:paraId="32709714"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24609636" w14:textId="77777777" w:rsidR="000E2CC8" w:rsidRPr="00511516" w:rsidRDefault="000E2CC8" w:rsidP="000E2CC8">
            <w:pPr>
              <w:rPr>
                <w:rFonts w:ascii="Courier New" w:eastAsia="Times New Roman" w:hAnsi="Courier New" w:cs="Courier New"/>
                <w:bCs/>
                <w:color w:val="000000" w:themeColor="text1"/>
                <w:sz w:val="20"/>
                <w:szCs w:val="20"/>
              </w:rPr>
            </w:pPr>
          </w:p>
          <w:p w14:paraId="286F5515"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21FDAB3"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B15D73A"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7FEE8982"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D1E3E54"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UncheckedException3 {</w:t>
            </w:r>
          </w:p>
          <w:p w14:paraId="0C4A1155" w14:textId="77777777" w:rsidR="000E2CC8" w:rsidRPr="00511516" w:rsidRDefault="000E2CC8" w:rsidP="000E2CC8">
            <w:pPr>
              <w:rPr>
                <w:rFonts w:ascii="Courier New" w:eastAsia="Times New Roman" w:hAnsi="Courier New" w:cs="Courier New"/>
                <w:bCs/>
                <w:color w:val="000000" w:themeColor="text1"/>
                <w:sz w:val="20"/>
                <w:szCs w:val="20"/>
              </w:rPr>
            </w:pPr>
          </w:p>
          <w:p w14:paraId="1087A440"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EB4F1D5"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3EAE5644"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1303908"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FileNotFoundException {</w:t>
            </w:r>
          </w:p>
          <w:p w14:paraId="7208C8F0"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561181A4"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 = new Scanner(System.in);</w:t>
            </w:r>
          </w:p>
          <w:p w14:paraId="78A7647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ner = new Scanner(new File("gullapalli.txt"));</w:t>
            </w:r>
          </w:p>
          <w:p w14:paraId="48C70F8A"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ArrayList&lt;Integer&gt; list = new ArrayList&lt;&gt;();</w:t>
            </w:r>
          </w:p>
          <w:p w14:paraId="17ABEBF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annner.hasNext()) {</w:t>
            </w:r>
          </w:p>
          <w:p w14:paraId="39890DFF"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annner.nextInt();</w:t>
            </w:r>
          </w:p>
          <w:p w14:paraId="59EAB53E"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a);</w:t>
            </w:r>
          </w:p>
          <w:p w14:paraId="1C3801EA"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BAE212F"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523BE43C"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the Index to print the value:");</w:t>
            </w:r>
          </w:p>
          <w:p w14:paraId="5EAFBBAB"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n = scan.nextInt();</w:t>
            </w:r>
          </w:p>
          <w:p w14:paraId="16BF8237"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Value is :" + list.get(n));</w:t>
            </w:r>
          </w:p>
          <w:p w14:paraId="4BF32B75"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java.lang.Exception ex) {</w:t>
            </w:r>
          </w:p>
          <w:p w14:paraId="4AD6F92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w:t>
            </w:r>
          </w:p>
          <w:p w14:paraId="34220CBD"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94F7CE3" w14:textId="77777777" w:rsidR="000E2CC8" w:rsidRPr="00511516" w:rsidRDefault="000E2CC8" w:rsidP="000E2CC8">
            <w:pPr>
              <w:rPr>
                <w:rFonts w:ascii="Courier New" w:eastAsia="Times New Roman" w:hAnsi="Courier New" w:cs="Courier New"/>
                <w:bCs/>
                <w:color w:val="000000" w:themeColor="text1"/>
                <w:sz w:val="20"/>
                <w:szCs w:val="20"/>
              </w:rPr>
            </w:pPr>
          </w:p>
          <w:p w14:paraId="1976DC38" w14:textId="77777777"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FEB1C51" w14:textId="77777777" w:rsidR="000E2CC8" w:rsidRPr="00511516" w:rsidRDefault="000E2CC8" w:rsidP="000E2CC8">
            <w:pPr>
              <w:rPr>
                <w:rFonts w:ascii="Courier New" w:eastAsia="Times New Roman" w:hAnsi="Courier New" w:cs="Courier New"/>
                <w:bCs/>
                <w:color w:val="000000" w:themeColor="text1"/>
                <w:sz w:val="20"/>
                <w:szCs w:val="20"/>
              </w:rPr>
            </w:pPr>
          </w:p>
          <w:p w14:paraId="59DC9E1E" w14:textId="79AA56AB" w:rsidR="000E2CC8" w:rsidRPr="00511516" w:rsidRDefault="000E2CC8" w:rsidP="000E2CC8">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19EEBA13" w14:textId="06FD3999" w:rsidR="000E2CC8" w:rsidRDefault="000E2CC8">
      <w:pPr>
        <w:rPr>
          <w:rFonts w:ascii="Times New Roman" w:eastAsia="Times New Roman" w:hAnsi="Times New Roman" w:cs="Times New Roman"/>
          <w:bCs/>
          <w:color w:val="000000" w:themeColor="text1"/>
          <w:sz w:val="24"/>
          <w:szCs w:val="24"/>
          <w:u w:val="single"/>
        </w:rPr>
      </w:pPr>
    </w:p>
    <w:p w14:paraId="3B9763FF" w14:textId="374801D5" w:rsidR="00B126DF" w:rsidRPr="00B126DF" w:rsidRDefault="00B126DF">
      <w:pPr>
        <w:rPr>
          <w:rFonts w:ascii="Times New Roman" w:eastAsia="Times New Roman" w:hAnsi="Times New Roman" w:cs="Times New Roman"/>
          <w:bCs/>
          <w:color w:val="000000" w:themeColor="text1"/>
          <w:sz w:val="24"/>
          <w:szCs w:val="24"/>
        </w:rPr>
      </w:pPr>
      <w:r w:rsidRPr="00B126DF">
        <w:rPr>
          <w:rFonts w:ascii="Times New Roman" w:eastAsia="Times New Roman" w:hAnsi="Times New Roman" w:cs="Times New Roman"/>
          <w:bCs/>
          <w:color w:val="000000" w:themeColor="text1"/>
          <w:sz w:val="24"/>
          <w:szCs w:val="24"/>
        </w:rPr>
        <w:t>In this model , we are perusing an array values from a document. By utilizing scanner we are giving list number to print specific value of the index. In this model, there is opportunity to enter the worth which is more than the length of array.</w:t>
      </w:r>
    </w:p>
    <w:p w14:paraId="607B1E52" w14:textId="77777777" w:rsidR="00B126DF" w:rsidRDefault="00B126DF">
      <w:pPr>
        <w:rPr>
          <w:rFonts w:ascii="Times New Roman" w:eastAsia="Times New Roman" w:hAnsi="Times New Roman" w:cs="Times New Roman"/>
          <w:bCs/>
          <w:color w:val="000000" w:themeColor="text1"/>
          <w:sz w:val="24"/>
          <w:szCs w:val="24"/>
          <w:u w:val="single"/>
        </w:rPr>
      </w:pPr>
    </w:p>
    <w:p w14:paraId="4E30886E" w14:textId="77777777" w:rsidR="00B126DF" w:rsidRDefault="00B126DF">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B126DF" w14:paraId="45C9ED19" w14:textId="77777777" w:rsidTr="00B126DF">
        <w:tc>
          <w:tcPr>
            <w:tcW w:w="9350" w:type="dxa"/>
          </w:tcPr>
          <w:p w14:paraId="3B72FFBE" w14:textId="5D4FA87B" w:rsidR="00B126DF" w:rsidRDefault="00B126DF">
            <w:pPr>
              <w:rPr>
                <w:rFonts w:ascii="Times New Roman" w:eastAsia="Times New Roman" w:hAnsi="Times New Roman" w:cs="Times New Roman"/>
                <w:bCs/>
                <w:color w:val="000000" w:themeColor="text1"/>
                <w:sz w:val="24"/>
                <w:szCs w:val="24"/>
                <w:u w:val="single"/>
              </w:rPr>
            </w:pPr>
            <w:r>
              <w:rPr>
                <w:noProof/>
              </w:rPr>
              <w:drawing>
                <wp:inline distT="0" distB="0" distL="0" distR="0" wp14:anchorId="53FF61FB" wp14:editId="075EB839">
                  <wp:extent cx="5943600" cy="106108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061085"/>
                          </a:xfrm>
                          <a:prstGeom prst="rect">
                            <a:avLst/>
                          </a:prstGeom>
                        </pic:spPr>
                      </pic:pic>
                    </a:graphicData>
                  </a:graphic>
                </wp:inline>
              </w:drawing>
            </w:r>
          </w:p>
        </w:tc>
      </w:tr>
    </w:tbl>
    <w:p w14:paraId="2773A3DA" w14:textId="77777777" w:rsidR="00B126DF" w:rsidRDefault="00B126DF">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0F309358" w14:textId="77777777" w:rsidTr="00B126DF">
        <w:tc>
          <w:tcPr>
            <w:tcW w:w="9350" w:type="dxa"/>
          </w:tcPr>
          <w:p w14:paraId="45D4C905" w14:textId="37C8DF50" w:rsidR="00B126DF" w:rsidRDefault="00B126DF">
            <w:pPr>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302BC945" wp14:editId="1AD5214E">
                  <wp:extent cx="3267075" cy="8858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67075" cy="885825"/>
                          </a:xfrm>
                          <a:prstGeom prst="rect">
                            <a:avLst/>
                          </a:prstGeom>
                        </pic:spPr>
                      </pic:pic>
                    </a:graphicData>
                  </a:graphic>
                </wp:inline>
              </w:drawing>
            </w:r>
          </w:p>
        </w:tc>
      </w:tr>
    </w:tbl>
    <w:p w14:paraId="7A87B777" w14:textId="4D18DEBA" w:rsidR="005B7F58" w:rsidRPr="00B126DF" w:rsidRDefault="00E1544E" w:rsidP="00B126DF">
      <w:pPr>
        <w:pStyle w:val="ListParagraph"/>
        <w:numPr>
          <w:ilvl w:val="0"/>
          <w:numId w:val="2"/>
        </w:numPr>
        <w:rPr>
          <w:rFonts w:ascii="Times New Roman" w:eastAsia="Times New Roman" w:hAnsi="Times New Roman" w:cs="Times New Roman"/>
          <w:bCs/>
          <w:color w:val="000000" w:themeColor="text1"/>
          <w:sz w:val="24"/>
          <w:szCs w:val="24"/>
          <w:u w:val="single"/>
        </w:rPr>
      </w:pPr>
      <w:r w:rsidRPr="00B126DF">
        <w:rPr>
          <w:rFonts w:ascii="Times New Roman" w:eastAsia="Times New Roman" w:hAnsi="Times New Roman" w:cs="Times New Roman"/>
          <w:bCs/>
          <w:color w:val="000000" w:themeColor="text1"/>
          <w:sz w:val="24"/>
          <w:szCs w:val="24"/>
          <w:u w:val="single"/>
        </w:rPr>
        <w:br w:type="page"/>
      </w:r>
      <w:r w:rsidR="00B126DF" w:rsidRPr="00B126DF">
        <w:rPr>
          <w:rFonts w:ascii="Times New Roman" w:eastAsia="Times New Roman" w:hAnsi="Times New Roman" w:cs="Times New Roman"/>
          <w:bCs/>
          <w:color w:val="000000" w:themeColor="text1"/>
          <w:sz w:val="24"/>
          <w:szCs w:val="24"/>
        </w:rPr>
        <w:lastRenderedPageBreak/>
        <w:t xml:space="preserve"> </w:t>
      </w:r>
      <w:r w:rsidR="00EA36D9" w:rsidRPr="00B126DF">
        <w:rPr>
          <w:rFonts w:ascii="Times New Roman" w:eastAsia="Times New Roman" w:hAnsi="Times New Roman" w:cs="Times New Roman"/>
          <w:bCs/>
          <w:color w:val="000000" w:themeColor="text1"/>
          <w:sz w:val="24"/>
          <w:szCs w:val="24"/>
        </w:rPr>
        <w:t xml:space="preserve">(10-Points) </w:t>
      </w:r>
      <w:r w:rsidR="005B7F58" w:rsidRPr="00B126DF">
        <w:rPr>
          <w:rFonts w:ascii="Times New Roman" w:eastAsia="Times New Roman" w:hAnsi="Times New Roman" w:cs="Times New Roman"/>
          <w:bCs/>
          <w:color w:val="000000" w:themeColor="text1"/>
          <w:sz w:val="24"/>
          <w:szCs w:val="24"/>
        </w:rPr>
        <w:t>Write a program that meets the following 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58E55E8" w14:textId="77777777" w:rsidR="00B126DF" w:rsidRDefault="005B7F58" w:rsidP="00B126DF">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13CC6F06" w14:textId="77777777" w:rsidR="00B126DF" w:rsidRDefault="00B126DF" w:rsidP="00B126D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7(A)  </w:t>
      </w:r>
      <w:r w:rsidRPr="00B126DF">
        <w:rPr>
          <w:rFonts w:ascii="Times New Roman" w:eastAsia="Times New Roman" w:hAnsi="Times New Roman" w:cs="Times New Roman"/>
          <w:bCs/>
          <w:color w:val="000000" w:themeColor="text1"/>
          <w:sz w:val="24"/>
          <w:szCs w:val="24"/>
          <w:u w:val="single"/>
        </w:rPr>
        <w:t>Question7</w:t>
      </w:r>
    </w:p>
    <w:p w14:paraId="60CA977D" w14:textId="77777777" w:rsidR="00B126DF" w:rsidRDefault="00B126DF" w:rsidP="00B126DF">
      <w:pPr>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ab/>
      </w:r>
      <w:r w:rsidRPr="00B126DF">
        <w:rPr>
          <w:rFonts w:ascii="Times New Roman" w:eastAsia="Times New Roman" w:hAnsi="Times New Roman" w:cs="Times New Roman"/>
          <w:bCs/>
          <w:color w:val="000000" w:themeColor="text1"/>
          <w:sz w:val="24"/>
          <w:szCs w:val="24"/>
          <w:u w:val="single"/>
        </w:rPr>
        <w:t>RandomIntegers.java</w:t>
      </w:r>
    </w:p>
    <w:tbl>
      <w:tblPr>
        <w:tblStyle w:val="TableGrid"/>
        <w:tblW w:w="0" w:type="auto"/>
        <w:tblInd w:w="0" w:type="dxa"/>
        <w:tblLook w:val="04A0" w:firstRow="1" w:lastRow="0" w:firstColumn="1" w:lastColumn="0" w:noHBand="0" w:noVBand="1"/>
      </w:tblPr>
      <w:tblGrid>
        <w:gridCol w:w="9350"/>
      </w:tblGrid>
      <w:tr w:rsidR="00B126DF" w14:paraId="4609787E" w14:textId="77777777" w:rsidTr="00B126DF">
        <w:tc>
          <w:tcPr>
            <w:tcW w:w="9350" w:type="dxa"/>
          </w:tcPr>
          <w:p w14:paraId="594567B4"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6A845CC"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108A820C"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2CABBF28"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53D12F3B"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B0DD223"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7;</w:t>
            </w:r>
          </w:p>
          <w:p w14:paraId="7C434B2C"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3CA7DB9C"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0EA0B6A2"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468B18DA"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1453F48"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8999010"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763886A8"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192DADB"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RandomIntegers {</w:t>
            </w:r>
          </w:p>
          <w:p w14:paraId="29E2FF44"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0467A95A"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7D8866A"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68A94422"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0A7ABF6"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B7CCD83"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7DE50FED"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randomArray[] = new int[100];</w:t>
            </w:r>
          </w:p>
          <w:p w14:paraId="57A0E252"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for (int i = 0; i &lt; randomArray.length; i++) {</w:t>
            </w:r>
          </w:p>
          <w:p w14:paraId="52173AEE"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andomArray[i] = (int) (Math.random() * 100);</w:t>
            </w:r>
          </w:p>
          <w:p w14:paraId="603C9FD0"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0CBE939"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 = new Scanner(System.in);</w:t>
            </w:r>
          </w:p>
          <w:p w14:paraId="79BEF071"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2D1B1CDB"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the Index :");</w:t>
            </w:r>
          </w:p>
          <w:p w14:paraId="042ED681"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index = sc.nextInt();</w:t>
            </w:r>
          </w:p>
          <w:p w14:paraId="13E7B748"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value is :" + randomArray[index]);</w:t>
            </w:r>
          </w:p>
          <w:p w14:paraId="3B6F0346"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ArrayIndexOutOfBoundsException exp) {</w:t>
            </w:r>
          </w:p>
          <w:p w14:paraId="2CDD5E29"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Out of Bounds");</w:t>
            </w:r>
          </w:p>
          <w:p w14:paraId="43721A8B"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0B712390"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E6DEF5B"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2A8437B3" w14:textId="77777777"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D598600" w14:textId="77777777" w:rsidR="00B126DF" w:rsidRPr="00511516" w:rsidRDefault="00B126DF" w:rsidP="00B126DF">
            <w:pPr>
              <w:jc w:val="both"/>
              <w:rPr>
                <w:rFonts w:ascii="Courier New" w:eastAsia="Times New Roman" w:hAnsi="Courier New" w:cs="Courier New"/>
                <w:bCs/>
                <w:color w:val="000000" w:themeColor="text1"/>
                <w:sz w:val="20"/>
                <w:szCs w:val="20"/>
              </w:rPr>
            </w:pPr>
          </w:p>
          <w:p w14:paraId="6BF8E22B" w14:textId="5E767BC6" w:rsidR="00B126DF" w:rsidRPr="00511516" w:rsidRDefault="00B126DF" w:rsidP="00B126DF">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2360AC1A" w14:textId="77777777" w:rsidR="00B126DF" w:rsidRDefault="00B126DF" w:rsidP="00B126DF">
      <w:pPr>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B126DF" w14:paraId="484619BA" w14:textId="77777777" w:rsidTr="00B126DF">
        <w:tc>
          <w:tcPr>
            <w:tcW w:w="9350" w:type="dxa"/>
          </w:tcPr>
          <w:p w14:paraId="4AC6D0D3" w14:textId="1284E12C" w:rsidR="00B126DF" w:rsidRDefault="00B126DF" w:rsidP="00B126DF">
            <w:pPr>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0EBEFF8C" wp14:editId="505E57EE">
                  <wp:extent cx="3533775" cy="13620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33775" cy="1362075"/>
                          </a:xfrm>
                          <a:prstGeom prst="rect">
                            <a:avLst/>
                          </a:prstGeom>
                        </pic:spPr>
                      </pic:pic>
                    </a:graphicData>
                  </a:graphic>
                </wp:inline>
              </w:drawing>
            </w:r>
          </w:p>
        </w:tc>
      </w:tr>
    </w:tbl>
    <w:p w14:paraId="02D25F16" w14:textId="77777777" w:rsidR="00B126DF" w:rsidRDefault="00B126DF" w:rsidP="00B126DF">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346DDCC6" w14:textId="77777777" w:rsidTr="00B126DF">
        <w:tc>
          <w:tcPr>
            <w:tcW w:w="9350" w:type="dxa"/>
          </w:tcPr>
          <w:p w14:paraId="0C550357" w14:textId="7CA04093" w:rsidR="00B126DF" w:rsidRDefault="00B126DF" w:rsidP="00B126DF">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2ADA4116" wp14:editId="11FFC23C">
                  <wp:extent cx="3581400" cy="13144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81400" cy="1314450"/>
                          </a:xfrm>
                          <a:prstGeom prst="rect">
                            <a:avLst/>
                          </a:prstGeom>
                        </pic:spPr>
                      </pic:pic>
                    </a:graphicData>
                  </a:graphic>
                </wp:inline>
              </w:drawing>
            </w:r>
          </w:p>
        </w:tc>
      </w:tr>
    </w:tbl>
    <w:p w14:paraId="6D11AD18" w14:textId="77777777" w:rsidR="00B126DF" w:rsidRDefault="00B126DF" w:rsidP="00B126DF">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23DC9718" w14:textId="77777777" w:rsidTr="00B126DF">
        <w:tc>
          <w:tcPr>
            <w:tcW w:w="9350" w:type="dxa"/>
          </w:tcPr>
          <w:p w14:paraId="46757A2B" w14:textId="146EF77F" w:rsidR="00B126DF" w:rsidRDefault="00B126DF" w:rsidP="00B126DF">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001978B7" wp14:editId="6C38B315">
                  <wp:extent cx="3505200" cy="13335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05200" cy="1333500"/>
                          </a:xfrm>
                          <a:prstGeom prst="rect">
                            <a:avLst/>
                          </a:prstGeom>
                        </pic:spPr>
                      </pic:pic>
                    </a:graphicData>
                  </a:graphic>
                </wp:inline>
              </w:drawing>
            </w:r>
          </w:p>
        </w:tc>
      </w:tr>
    </w:tbl>
    <w:p w14:paraId="662472D1" w14:textId="77777777" w:rsidR="00B126DF" w:rsidRDefault="00B126DF" w:rsidP="00B126DF">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0DCD321F" w14:textId="77777777" w:rsidTr="00B126DF">
        <w:tc>
          <w:tcPr>
            <w:tcW w:w="9350" w:type="dxa"/>
          </w:tcPr>
          <w:p w14:paraId="19F60291" w14:textId="1CCD5861" w:rsidR="00B126DF" w:rsidRDefault="00B126DF" w:rsidP="00B126DF">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0CC45011" wp14:editId="624052F2">
                  <wp:extent cx="3505200" cy="13335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05200" cy="1333500"/>
                          </a:xfrm>
                          <a:prstGeom prst="rect">
                            <a:avLst/>
                          </a:prstGeom>
                        </pic:spPr>
                      </pic:pic>
                    </a:graphicData>
                  </a:graphic>
                </wp:inline>
              </w:drawing>
            </w:r>
          </w:p>
        </w:tc>
      </w:tr>
    </w:tbl>
    <w:p w14:paraId="5C2C4E46" w14:textId="77777777" w:rsidR="00B126DF" w:rsidRDefault="00B126DF" w:rsidP="00B126DF">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B126DF" w14:paraId="0DA9262C" w14:textId="77777777" w:rsidTr="00B126DF">
        <w:tc>
          <w:tcPr>
            <w:tcW w:w="9350" w:type="dxa"/>
          </w:tcPr>
          <w:p w14:paraId="02BC522C" w14:textId="4D9BF2E3" w:rsidR="00B126DF" w:rsidRDefault="00685F9E" w:rsidP="00B126DF">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72C1BAE4" wp14:editId="0D2BA129">
                  <wp:extent cx="3552825" cy="135255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552825" cy="1352550"/>
                          </a:xfrm>
                          <a:prstGeom prst="rect">
                            <a:avLst/>
                          </a:prstGeom>
                        </pic:spPr>
                      </pic:pic>
                    </a:graphicData>
                  </a:graphic>
                </wp:inline>
              </w:drawing>
            </w:r>
          </w:p>
        </w:tc>
      </w:tr>
    </w:tbl>
    <w:p w14:paraId="4818DC58" w14:textId="14B00B39" w:rsidR="00106E49" w:rsidRDefault="00EA36D9" w:rsidP="00685F9E">
      <w:pPr>
        <w:pStyle w:val="ListParagraph"/>
        <w:numPr>
          <w:ilvl w:val="0"/>
          <w:numId w:val="2"/>
        </w:numPr>
        <w:jc w:val="both"/>
        <w:rPr>
          <w:rFonts w:ascii="Times New Roman" w:eastAsia="Times New Roman" w:hAnsi="Times New Roman" w:cs="Times New Roman"/>
          <w:bCs/>
          <w:color w:val="000000" w:themeColor="text1"/>
          <w:sz w:val="24"/>
          <w:szCs w:val="24"/>
        </w:rPr>
      </w:pPr>
      <w:r w:rsidRPr="00685F9E">
        <w:rPr>
          <w:rFonts w:ascii="Times New Roman" w:eastAsia="Times New Roman" w:hAnsi="Times New Roman" w:cs="Times New Roman"/>
          <w:bCs/>
          <w:color w:val="000000" w:themeColor="text1"/>
          <w:sz w:val="24"/>
          <w:szCs w:val="24"/>
        </w:rPr>
        <w:lastRenderedPageBreak/>
        <w:t xml:space="preserve">(10-Points) </w:t>
      </w:r>
      <w:r w:rsidR="00C66EAF" w:rsidRPr="00685F9E">
        <w:rPr>
          <w:rFonts w:ascii="Times New Roman" w:eastAsia="Times New Roman" w:hAnsi="Times New Roman" w:cs="Times New Roman"/>
          <w:bCs/>
          <w:color w:val="000000" w:themeColor="text1"/>
          <w:sz w:val="24"/>
          <w:szCs w:val="24"/>
        </w:rPr>
        <w:t>What is the purpose of declaring exceptions? How do you declare an exception, and where? Can you declare multiple exceptions in a method header?</w:t>
      </w:r>
      <w:r w:rsidR="00622347" w:rsidRPr="00685F9E">
        <w:rPr>
          <w:rFonts w:ascii="Times New Roman" w:eastAsia="Times New Roman" w:hAnsi="Times New Roman" w:cs="Times New Roman"/>
          <w:bCs/>
          <w:color w:val="000000" w:themeColor="text1"/>
          <w:sz w:val="24"/>
          <w:szCs w:val="24"/>
        </w:rPr>
        <w:t xml:space="preserve"> </w:t>
      </w:r>
      <w:r w:rsidR="00145E20" w:rsidRPr="00685F9E">
        <w:rPr>
          <w:rFonts w:ascii="Times New Roman" w:eastAsia="Times New Roman" w:hAnsi="Times New Roman" w:cs="Times New Roman"/>
          <w:bCs/>
          <w:color w:val="000000" w:themeColor="text1"/>
          <w:sz w:val="24"/>
          <w:szCs w:val="24"/>
        </w:rPr>
        <w:t>Explain and demonstrate with examples.</w:t>
      </w:r>
    </w:p>
    <w:p w14:paraId="59535578" w14:textId="6D02C351" w:rsidR="00685F9E" w:rsidRDefault="00685F9E" w:rsidP="00685F9E">
      <w:pPr>
        <w:jc w:val="both"/>
        <w:rPr>
          <w:rFonts w:ascii="Times New Roman" w:eastAsia="Times New Roman" w:hAnsi="Times New Roman" w:cs="Times New Roman"/>
          <w:bCs/>
          <w:color w:val="000000" w:themeColor="text1"/>
          <w:sz w:val="24"/>
          <w:szCs w:val="24"/>
        </w:rPr>
      </w:pPr>
    </w:p>
    <w:p w14:paraId="6AA9EA5F" w14:textId="55DB8582" w:rsidR="00CC5031" w:rsidRPr="00CC5031" w:rsidRDefault="00685F9E" w:rsidP="00CC5031">
      <w:pPr>
        <w:jc w:val="both"/>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 xml:space="preserve">8(A)  </w:t>
      </w:r>
      <w:r w:rsidR="00CC5031" w:rsidRPr="00CC5031">
        <w:rPr>
          <w:rFonts w:ascii="Times New Roman" w:eastAsia="Times New Roman" w:hAnsi="Times New Roman" w:cs="Times New Roman"/>
          <w:bCs/>
          <w:color w:val="000000" w:themeColor="text1"/>
          <w:sz w:val="24"/>
          <w:szCs w:val="24"/>
        </w:rPr>
        <w:t xml:space="preserve">The purpose behind declaring Exceptions is to deal with the various types of run time errors. On the off chance that we compose the program with right logic and tested everything went effectively. Yet, in certain situations our logic will come up short. Furthermore, the program will ended .On that circumstance by utilizing special case we can deal with Errors ,end isn't required. For instance, partition by a number , our program will run for each number with the exception of 0 , partition by 0 is indistinct , so the framework don't have the idea about the appropriate response and it gives a run time mistake . to stay away from these circumstance will utilize Exceptions we tosses an Arithmetic Exception. Some different situations are , on the off chance that we arrived at the End of the record it will throws an exception. </w:t>
      </w:r>
    </w:p>
    <w:p w14:paraId="4448595D" w14:textId="219E87C2"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We can announce an exception toward the finish of the method signature by utilizing the throws keyword. </w:t>
      </w:r>
      <w:r>
        <w:rPr>
          <w:rFonts w:ascii="Times New Roman" w:eastAsia="Times New Roman" w:hAnsi="Times New Roman" w:cs="Times New Roman"/>
          <w:bCs/>
          <w:color w:val="000000" w:themeColor="text1"/>
          <w:sz w:val="24"/>
          <w:szCs w:val="24"/>
        </w:rPr>
        <w:t>Like,</w:t>
      </w:r>
    </w:p>
    <w:p w14:paraId="28CA5CCB" w14:textId="77777777" w:rsidR="00CC5031" w:rsidRDefault="00CC5031" w:rsidP="00CC5031">
      <w:pPr>
        <w:jc w:val="both"/>
        <w:rPr>
          <w:rFonts w:ascii="Times New Roman" w:eastAsia="Times New Roman" w:hAnsi="Times New Roman" w:cs="Times New Roman"/>
          <w:bCs/>
          <w:color w:val="000000" w:themeColor="text1"/>
          <w:sz w:val="24"/>
          <w:szCs w:val="24"/>
        </w:rPr>
      </w:pPr>
    </w:p>
    <w:p w14:paraId="5AC08BC4" w14:textId="7936077E"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public int divide() throws ArithmeticException{ </w:t>
      </w:r>
    </w:p>
    <w:p w14:paraId="5BAA0407"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body of the method; </w:t>
      </w:r>
    </w:p>
    <w:p w14:paraId="7A949E10"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 </w:t>
      </w:r>
    </w:p>
    <w:p w14:paraId="3280B3E4"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p>
    <w:p w14:paraId="0E81F0D9"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Indeed , we can proclaim various exceptions  in method header . Every one of the exemptions are isolated by commas. </w:t>
      </w:r>
    </w:p>
    <w:p w14:paraId="2A015F18"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p>
    <w:p w14:paraId="3D0DE55A" w14:textId="6CC914F6"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 xml:space="preserve">Public int divide() throws Arithmetic Exception , Exception{ </w:t>
      </w:r>
    </w:p>
    <w:p w14:paraId="59247434" w14:textId="77777777" w:rsidR="00CC5031" w:rsidRPr="00CC5031"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body of the method</w:t>
      </w:r>
    </w:p>
    <w:p w14:paraId="76901D98" w14:textId="74D364A5" w:rsidR="00CC5031" w:rsidRPr="00685F9E" w:rsidRDefault="00CC5031" w:rsidP="00CC5031">
      <w:pPr>
        <w:jc w:val="both"/>
        <w:rPr>
          <w:rFonts w:ascii="Times New Roman" w:eastAsia="Times New Roman" w:hAnsi="Times New Roman" w:cs="Times New Roman"/>
          <w:bCs/>
          <w:color w:val="000000" w:themeColor="text1"/>
          <w:sz w:val="24"/>
          <w:szCs w:val="24"/>
        </w:rPr>
      </w:pPr>
      <w:r w:rsidRPr="00CC5031">
        <w:rPr>
          <w:rFonts w:ascii="Times New Roman" w:eastAsia="Times New Roman" w:hAnsi="Times New Roman" w:cs="Times New Roman"/>
          <w:bCs/>
          <w:color w:val="000000" w:themeColor="text1"/>
          <w:sz w:val="24"/>
          <w:szCs w:val="24"/>
        </w:rPr>
        <w:t>}</w:t>
      </w:r>
    </w:p>
    <w:p w14:paraId="465DE5C4" w14:textId="385E2778" w:rsidR="00685F9E" w:rsidRDefault="00685F9E" w:rsidP="00685F9E">
      <w:p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ab/>
        <w:t xml:space="preserve"> </w:t>
      </w:r>
      <w:r>
        <w:rPr>
          <w:rFonts w:ascii="Times New Roman" w:hAnsi="Times New Roman" w:cs="Times New Roman"/>
          <w:sz w:val="24"/>
          <w:szCs w:val="24"/>
        </w:rPr>
        <w:t>1.Exceptions are events that occurs in the code.</w:t>
      </w:r>
    </w:p>
    <w:p w14:paraId="1B446F24" w14:textId="2279DE9E" w:rsidR="00685F9E" w:rsidRDefault="00685F9E" w:rsidP="00685F9E">
      <w:pPr>
        <w:ind w:firstLine="720"/>
        <w:rPr>
          <w:rFonts w:ascii="Times New Roman" w:hAnsi="Times New Roman" w:cs="Times New Roman"/>
          <w:sz w:val="24"/>
          <w:szCs w:val="24"/>
        </w:rPr>
      </w:pPr>
      <w:r>
        <w:rPr>
          <w:rFonts w:ascii="Times New Roman" w:hAnsi="Times New Roman" w:cs="Times New Roman"/>
          <w:sz w:val="24"/>
          <w:szCs w:val="24"/>
        </w:rPr>
        <w:t xml:space="preserve"> 2.The purpose of declaring exceptions is to tell the Java runtime system what can go wrong. You declare an exception using the throws keyword in the method declaration. You can declare multiple exceptions, separated by commas.</w:t>
      </w:r>
    </w:p>
    <w:p w14:paraId="2B6870E0" w14:textId="77777777" w:rsidR="00685F9E" w:rsidRDefault="00685F9E" w:rsidP="00685F9E">
      <w:pPr>
        <w:rPr>
          <w:rFonts w:ascii="Times New Roman" w:hAnsi="Times New Roman" w:cs="Times New Roman"/>
          <w:sz w:val="24"/>
          <w:szCs w:val="24"/>
        </w:rPr>
      </w:pPr>
    </w:p>
    <w:p w14:paraId="60BF0F13" w14:textId="77777777" w:rsidR="00685F9E" w:rsidRPr="00685F9E" w:rsidRDefault="00685F9E" w:rsidP="00685F9E">
      <w:pPr>
        <w:rPr>
          <w:rFonts w:ascii="Times New Roman" w:hAnsi="Times New Roman" w:cs="Times New Roman"/>
          <w:sz w:val="24"/>
          <w:szCs w:val="24"/>
          <w:u w:val="single"/>
        </w:rPr>
      </w:pPr>
      <w:r w:rsidRPr="00685F9E">
        <w:rPr>
          <w:rFonts w:ascii="Times New Roman" w:hAnsi="Times New Roman" w:cs="Times New Roman"/>
          <w:sz w:val="24"/>
          <w:szCs w:val="24"/>
          <w:u w:val="single"/>
        </w:rPr>
        <w:t>examples:</w:t>
      </w:r>
    </w:p>
    <w:p w14:paraId="1CB2339B" w14:textId="77777777" w:rsidR="00685F9E" w:rsidRDefault="00685F9E" w:rsidP="00685F9E">
      <w:pPr>
        <w:rPr>
          <w:rFonts w:ascii="Times New Roman" w:hAnsi="Times New Roman" w:cs="Times New Roman"/>
          <w:sz w:val="24"/>
          <w:szCs w:val="24"/>
        </w:rPr>
      </w:pPr>
      <w:r>
        <w:rPr>
          <w:rFonts w:ascii="Times New Roman" w:hAnsi="Times New Roman" w:cs="Times New Roman"/>
          <w:sz w:val="24"/>
          <w:szCs w:val="24"/>
        </w:rPr>
        <w:t>NullPointerException – When you try to use a reference that points to null.</w:t>
      </w:r>
    </w:p>
    <w:p w14:paraId="7B7283C4" w14:textId="619DB3A0" w:rsidR="00685F9E" w:rsidRDefault="00685F9E" w:rsidP="00685F9E">
      <w:pPr>
        <w:rPr>
          <w:rFonts w:ascii="Times New Roman" w:hAnsi="Times New Roman" w:cs="Times New Roman"/>
          <w:sz w:val="24"/>
          <w:szCs w:val="24"/>
        </w:rPr>
      </w:pPr>
      <w:r>
        <w:rPr>
          <w:rFonts w:ascii="Times New Roman" w:hAnsi="Times New Roman" w:cs="Times New Roman"/>
          <w:sz w:val="24"/>
          <w:szCs w:val="24"/>
        </w:rPr>
        <w:lastRenderedPageBreak/>
        <w:t>ArithmeticException – When bad data is provided by user, for example, when you try to divide a number by zero this exception occurs because dividing a number by zero is undefined.</w:t>
      </w:r>
    </w:p>
    <w:p w14:paraId="7A00F470" w14:textId="11AE5B6F" w:rsidR="00CC5031" w:rsidRDefault="00CC5031" w:rsidP="00685F9E">
      <w:pPr>
        <w:rPr>
          <w:rFonts w:ascii="Times New Roman" w:hAnsi="Times New Roman" w:cs="Times New Roman"/>
          <w:sz w:val="24"/>
          <w:szCs w:val="24"/>
        </w:rPr>
      </w:pPr>
    </w:p>
    <w:p w14:paraId="68F676C8" w14:textId="62F4FD9E"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Question8Exception1</w:t>
      </w:r>
    </w:p>
    <w:p w14:paraId="6BB28C55" w14:textId="5A2C60C3"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Exception1.java</w:t>
      </w:r>
    </w:p>
    <w:tbl>
      <w:tblPr>
        <w:tblStyle w:val="TableGrid"/>
        <w:tblW w:w="0" w:type="auto"/>
        <w:tblInd w:w="0" w:type="dxa"/>
        <w:tblLook w:val="04A0" w:firstRow="1" w:lastRow="0" w:firstColumn="1" w:lastColumn="0" w:noHBand="0" w:noVBand="1"/>
      </w:tblPr>
      <w:tblGrid>
        <w:gridCol w:w="9350"/>
      </w:tblGrid>
      <w:tr w:rsidR="00CC5031" w14:paraId="78BF6C6F" w14:textId="77777777" w:rsidTr="00CC5031">
        <w:tc>
          <w:tcPr>
            <w:tcW w:w="9350" w:type="dxa"/>
          </w:tcPr>
          <w:p w14:paraId="5EEEAB5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052FD8B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1799949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79E6097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0907202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7169824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ackage Question8Exception1;</w:t>
            </w:r>
          </w:p>
          <w:p w14:paraId="77B7151C" w14:textId="77777777" w:rsidR="00CC5031" w:rsidRPr="00511516" w:rsidRDefault="00CC5031" w:rsidP="00CC5031">
            <w:pPr>
              <w:rPr>
                <w:rFonts w:ascii="Courier New" w:hAnsi="Courier New" w:cs="Courier New"/>
                <w:sz w:val="20"/>
                <w:szCs w:val="20"/>
              </w:rPr>
            </w:pPr>
          </w:p>
          <w:p w14:paraId="45B1CC2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io.File;</w:t>
            </w:r>
          </w:p>
          <w:p w14:paraId="50F2E80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io.FileNotFoundException;</w:t>
            </w:r>
          </w:p>
          <w:p w14:paraId="11BC8D9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util.Scanner;</w:t>
            </w:r>
          </w:p>
          <w:p w14:paraId="0991B2E7" w14:textId="77777777" w:rsidR="00CC5031" w:rsidRPr="00511516" w:rsidRDefault="00CC5031" w:rsidP="00CC5031">
            <w:pPr>
              <w:rPr>
                <w:rFonts w:ascii="Courier New" w:hAnsi="Courier New" w:cs="Courier New"/>
                <w:sz w:val="20"/>
                <w:szCs w:val="20"/>
              </w:rPr>
            </w:pPr>
          </w:p>
          <w:p w14:paraId="35890CD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65BEE53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676CE0B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56F50BD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11D3342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ublic class Exception1 {</w:t>
            </w:r>
          </w:p>
          <w:p w14:paraId="6E83C2B5" w14:textId="77777777" w:rsidR="00CC5031" w:rsidRPr="00511516" w:rsidRDefault="00CC5031" w:rsidP="00CC5031">
            <w:pPr>
              <w:rPr>
                <w:rFonts w:ascii="Courier New" w:hAnsi="Courier New" w:cs="Courier New"/>
                <w:sz w:val="20"/>
                <w:szCs w:val="20"/>
              </w:rPr>
            </w:pPr>
          </w:p>
          <w:p w14:paraId="4FD1891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public void display() throws FileNotFoundException {</w:t>
            </w:r>
          </w:p>
          <w:p w14:paraId="34855AED" w14:textId="77777777" w:rsidR="00CC5031" w:rsidRPr="00511516" w:rsidRDefault="00CC5031" w:rsidP="00CC5031">
            <w:pPr>
              <w:rPr>
                <w:rFonts w:ascii="Courier New" w:hAnsi="Courier New" w:cs="Courier New"/>
                <w:sz w:val="20"/>
                <w:szCs w:val="20"/>
              </w:rPr>
            </w:pPr>
          </w:p>
          <w:p w14:paraId="7AFDFD9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canner scan = new Scanner(new File("gullapalli.txt"));</w:t>
            </w:r>
          </w:p>
          <w:p w14:paraId="7CF5FB8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03BFE92E" w14:textId="77777777" w:rsidR="00CC5031" w:rsidRPr="00511516" w:rsidRDefault="00CC5031" w:rsidP="00CC5031">
            <w:pPr>
              <w:rPr>
                <w:rFonts w:ascii="Courier New" w:hAnsi="Courier New" w:cs="Courier New"/>
                <w:sz w:val="20"/>
                <w:szCs w:val="20"/>
              </w:rPr>
            </w:pPr>
          </w:p>
          <w:p w14:paraId="330C44FD" w14:textId="7461298D"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tc>
      </w:tr>
    </w:tbl>
    <w:p w14:paraId="7388FB98" w14:textId="7A2316DB" w:rsidR="00CC5031" w:rsidRDefault="00CC5031" w:rsidP="00685F9E">
      <w:pPr>
        <w:rPr>
          <w:rFonts w:ascii="Times New Roman" w:hAnsi="Times New Roman" w:cs="Times New Roman"/>
          <w:sz w:val="24"/>
          <w:szCs w:val="24"/>
          <w:u w:val="single"/>
        </w:rPr>
      </w:pPr>
    </w:p>
    <w:p w14:paraId="2F30BF47" w14:textId="3DBE5CBD"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Exception1Driver.java</w:t>
      </w:r>
    </w:p>
    <w:tbl>
      <w:tblPr>
        <w:tblStyle w:val="TableGrid"/>
        <w:tblW w:w="0" w:type="auto"/>
        <w:tblInd w:w="0" w:type="dxa"/>
        <w:tblLook w:val="04A0" w:firstRow="1" w:lastRow="0" w:firstColumn="1" w:lastColumn="0" w:noHBand="0" w:noVBand="1"/>
      </w:tblPr>
      <w:tblGrid>
        <w:gridCol w:w="9350"/>
      </w:tblGrid>
      <w:tr w:rsidR="00CC5031" w14:paraId="19960BCD" w14:textId="77777777" w:rsidTr="00CC5031">
        <w:tc>
          <w:tcPr>
            <w:tcW w:w="9350" w:type="dxa"/>
          </w:tcPr>
          <w:p w14:paraId="5D80E9AB"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3591299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1CF5C2A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1B3A368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2349833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563B05E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ackage Question8Exception1;</w:t>
            </w:r>
          </w:p>
          <w:p w14:paraId="315F6376" w14:textId="77777777" w:rsidR="00CC5031" w:rsidRPr="00511516" w:rsidRDefault="00CC5031" w:rsidP="00CC5031">
            <w:pPr>
              <w:rPr>
                <w:rFonts w:ascii="Courier New" w:hAnsi="Courier New" w:cs="Courier New"/>
                <w:sz w:val="20"/>
                <w:szCs w:val="20"/>
              </w:rPr>
            </w:pPr>
          </w:p>
          <w:p w14:paraId="33778434"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io.FileNotFoundException;</w:t>
            </w:r>
          </w:p>
          <w:p w14:paraId="0B178CAB" w14:textId="77777777" w:rsidR="00CC5031" w:rsidRPr="00511516" w:rsidRDefault="00CC5031" w:rsidP="00CC5031">
            <w:pPr>
              <w:rPr>
                <w:rFonts w:ascii="Courier New" w:hAnsi="Courier New" w:cs="Courier New"/>
                <w:sz w:val="20"/>
                <w:szCs w:val="20"/>
              </w:rPr>
            </w:pPr>
          </w:p>
          <w:p w14:paraId="217C446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3759EE4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1017DE9C"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7EC3C9F4"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38279A3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ublic class Exception1Driver {</w:t>
            </w:r>
          </w:p>
          <w:p w14:paraId="625309B6" w14:textId="77777777" w:rsidR="00CC5031" w:rsidRPr="00511516" w:rsidRDefault="00CC5031" w:rsidP="00CC5031">
            <w:pPr>
              <w:rPr>
                <w:rFonts w:ascii="Courier New" w:hAnsi="Courier New" w:cs="Courier New"/>
                <w:sz w:val="20"/>
                <w:szCs w:val="20"/>
              </w:rPr>
            </w:pPr>
          </w:p>
          <w:p w14:paraId="26A8890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2A9C7E7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param args the command line arguments</w:t>
            </w:r>
          </w:p>
          <w:p w14:paraId="50ACA7A5"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0AA84DEB"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lastRenderedPageBreak/>
              <w:t xml:space="preserve">    public static void main(String[] args) throws FileNotFoundException {</w:t>
            </w:r>
          </w:p>
          <w:p w14:paraId="75C1F634"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DO code application logic here</w:t>
            </w:r>
          </w:p>
          <w:p w14:paraId="2D0F0DD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Exception1 ex = new Exception1();</w:t>
            </w:r>
          </w:p>
          <w:p w14:paraId="3591FE8B"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try {</w:t>
            </w:r>
          </w:p>
          <w:p w14:paraId="3CDED86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ex.display();</w:t>
            </w:r>
          </w:p>
          <w:p w14:paraId="4C20292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catch (Exception exc) {</w:t>
            </w:r>
          </w:p>
          <w:p w14:paraId="08D7992F"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ystem.out.println(exc);</w:t>
            </w:r>
          </w:p>
          <w:p w14:paraId="521C55A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240E9647" w14:textId="77777777" w:rsidR="00CC5031" w:rsidRPr="00511516" w:rsidRDefault="00CC5031" w:rsidP="00CC5031">
            <w:pPr>
              <w:rPr>
                <w:rFonts w:ascii="Courier New" w:hAnsi="Courier New" w:cs="Courier New"/>
                <w:sz w:val="20"/>
                <w:szCs w:val="20"/>
              </w:rPr>
            </w:pPr>
          </w:p>
          <w:p w14:paraId="5EA7D485"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6790CB08" w14:textId="77777777" w:rsidR="00CC5031" w:rsidRPr="00511516" w:rsidRDefault="00CC5031" w:rsidP="00CC5031">
            <w:pPr>
              <w:rPr>
                <w:rFonts w:ascii="Courier New" w:hAnsi="Courier New" w:cs="Courier New"/>
                <w:sz w:val="20"/>
                <w:szCs w:val="20"/>
              </w:rPr>
            </w:pPr>
          </w:p>
          <w:p w14:paraId="4E687D26" w14:textId="38C9CE25"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tc>
      </w:tr>
    </w:tbl>
    <w:p w14:paraId="4AF88C23" w14:textId="65B6A11B" w:rsidR="00CC5031" w:rsidRDefault="00CC5031" w:rsidP="00685F9E">
      <w:pPr>
        <w:rPr>
          <w:rFonts w:ascii="Times New Roman" w:hAnsi="Times New Roman" w:cs="Times New Roman"/>
          <w:sz w:val="24"/>
          <w:szCs w:val="24"/>
          <w:u w:val="single"/>
        </w:rPr>
      </w:pPr>
    </w:p>
    <w:p w14:paraId="2A4F6306" w14:textId="1C543787" w:rsidR="00CC5031" w:rsidRDefault="00CC5031" w:rsidP="00685F9E">
      <w:pPr>
        <w:rPr>
          <w:rFonts w:ascii="Times New Roman" w:hAnsi="Times New Roman" w:cs="Times New Roman"/>
          <w:sz w:val="24"/>
          <w:szCs w:val="24"/>
        </w:rPr>
      </w:pPr>
      <w:r w:rsidRPr="00CC5031">
        <w:rPr>
          <w:rFonts w:ascii="Times New Roman" w:hAnsi="Times New Roman" w:cs="Times New Roman"/>
          <w:sz w:val="24"/>
          <w:szCs w:val="24"/>
        </w:rPr>
        <w:t>In this model, we are throwing a FileNotFoundException ,In the Exception1 class we are perusing a record by using scanner.Name of the document is file.txt, which isn't accessible in the root envelope. So, compiler will throws an error. So, compiler will check is there any catch statement to get the exception. First it will check for the FileNotFoundException, it isn't accessible , later it will check for its super class. In our model we referenced Exception, which is super class for all exceptions.</w:t>
      </w:r>
    </w:p>
    <w:p w14:paraId="65E2F834" w14:textId="4F58CBA4" w:rsidR="00CC5031" w:rsidRDefault="00CC5031" w:rsidP="00685F9E">
      <w:pPr>
        <w:rPr>
          <w:rFonts w:ascii="Times New Roman" w:hAnsi="Times New Roman" w:cs="Times New Roman"/>
          <w:sz w:val="24"/>
          <w:szCs w:val="24"/>
        </w:rPr>
      </w:pPr>
    </w:p>
    <w:p w14:paraId="1C8929DF" w14:textId="47A67697"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Output:</w:t>
      </w:r>
    </w:p>
    <w:tbl>
      <w:tblPr>
        <w:tblStyle w:val="TableGrid"/>
        <w:tblW w:w="0" w:type="auto"/>
        <w:tblInd w:w="0" w:type="dxa"/>
        <w:tblLook w:val="04A0" w:firstRow="1" w:lastRow="0" w:firstColumn="1" w:lastColumn="0" w:noHBand="0" w:noVBand="1"/>
      </w:tblPr>
      <w:tblGrid>
        <w:gridCol w:w="9350"/>
      </w:tblGrid>
      <w:tr w:rsidR="00CC5031" w14:paraId="2D13D15E" w14:textId="77777777" w:rsidTr="00CC5031">
        <w:tc>
          <w:tcPr>
            <w:tcW w:w="9350" w:type="dxa"/>
          </w:tcPr>
          <w:p w14:paraId="6A2BCAE6" w14:textId="4F89184D" w:rsidR="00CC5031" w:rsidRDefault="00CC5031" w:rsidP="00685F9E">
            <w:pPr>
              <w:rPr>
                <w:rFonts w:ascii="Times New Roman" w:hAnsi="Times New Roman" w:cs="Times New Roman"/>
                <w:sz w:val="24"/>
                <w:szCs w:val="24"/>
                <w:u w:val="single"/>
              </w:rPr>
            </w:pPr>
            <w:r>
              <w:rPr>
                <w:noProof/>
              </w:rPr>
              <w:drawing>
                <wp:inline distT="0" distB="0" distL="0" distR="0" wp14:anchorId="597620FB" wp14:editId="23DC2350">
                  <wp:extent cx="3619500" cy="7620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19500" cy="762000"/>
                          </a:xfrm>
                          <a:prstGeom prst="rect">
                            <a:avLst/>
                          </a:prstGeom>
                        </pic:spPr>
                      </pic:pic>
                    </a:graphicData>
                  </a:graphic>
                </wp:inline>
              </w:drawing>
            </w:r>
          </w:p>
        </w:tc>
      </w:tr>
    </w:tbl>
    <w:p w14:paraId="582064C2" w14:textId="090D5E2E" w:rsidR="00CC5031" w:rsidRDefault="00CC5031" w:rsidP="00685F9E">
      <w:pPr>
        <w:rPr>
          <w:rFonts w:ascii="Times New Roman" w:hAnsi="Times New Roman" w:cs="Times New Roman"/>
          <w:sz w:val="24"/>
          <w:szCs w:val="24"/>
          <w:u w:val="single"/>
        </w:rPr>
      </w:pPr>
    </w:p>
    <w:p w14:paraId="60E2AD7A" w14:textId="3AF3E466"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Question8Exception2</w:t>
      </w:r>
    </w:p>
    <w:p w14:paraId="398DE057" w14:textId="3793C897"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Exception2.java</w:t>
      </w:r>
    </w:p>
    <w:tbl>
      <w:tblPr>
        <w:tblStyle w:val="TableGrid"/>
        <w:tblW w:w="0" w:type="auto"/>
        <w:tblInd w:w="0" w:type="dxa"/>
        <w:tblLook w:val="04A0" w:firstRow="1" w:lastRow="0" w:firstColumn="1" w:lastColumn="0" w:noHBand="0" w:noVBand="1"/>
      </w:tblPr>
      <w:tblGrid>
        <w:gridCol w:w="9350"/>
      </w:tblGrid>
      <w:tr w:rsidR="00CC5031" w14:paraId="42B9D54E" w14:textId="77777777" w:rsidTr="00CC5031">
        <w:tc>
          <w:tcPr>
            <w:tcW w:w="9350" w:type="dxa"/>
          </w:tcPr>
          <w:p w14:paraId="7F5F570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079ADA2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5AB0A505"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45B7A54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314B92CB"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3B4B49F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ackage Question8Exception2;</w:t>
            </w:r>
          </w:p>
          <w:p w14:paraId="526168DD" w14:textId="77777777" w:rsidR="00CC5031" w:rsidRPr="00511516" w:rsidRDefault="00CC5031" w:rsidP="00CC5031">
            <w:pPr>
              <w:rPr>
                <w:rFonts w:ascii="Courier New" w:hAnsi="Courier New" w:cs="Courier New"/>
                <w:sz w:val="20"/>
                <w:szCs w:val="20"/>
              </w:rPr>
            </w:pPr>
          </w:p>
          <w:p w14:paraId="7E00C1D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import java.util.ArrayList;</w:t>
            </w:r>
          </w:p>
          <w:p w14:paraId="7E197A52" w14:textId="77777777" w:rsidR="00CC5031" w:rsidRPr="00511516" w:rsidRDefault="00CC5031" w:rsidP="00CC5031">
            <w:pPr>
              <w:rPr>
                <w:rFonts w:ascii="Courier New" w:hAnsi="Courier New" w:cs="Courier New"/>
                <w:sz w:val="20"/>
                <w:szCs w:val="20"/>
              </w:rPr>
            </w:pPr>
          </w:p>
          <w:p w14:paraId="3276898F"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088810D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66FAAC1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39A80F9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7F6A367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ublic class Exception2 {</w:t>
            </w:r>
          </w:p>
          <w:p w14:paraId="28B9738A" w14:textId="77777777" w:rsidR="00CC5031" w:rsidRPr="00511516" w:rsidRDefault="00CC5031" w:rsidP="00CC5031">
            <w:pPr>
              <w:rPr>
                <w:rFonts w:ascii="Courier New" w:hAnsi="Courier New" w:cs="Courier New"/>
                <w:sz w:val="20"/>
                <w:szCs w:val="20"/>
              </w:rPr>
            </w:pPr>
          </w:p>
          <w:p w14:paraId="6D92410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void multipleExceptions(ArrayList&lt;Integer&gt; a, int b, int c) throws ArithmeticException, IndexOutOfBoundsException {</w:t>
            </w:r>
          </w:p>
          <w:p w14:paraId="1ED5D03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lastRenderedPageBreak/>
              <w:t xml:space="preserve">        if (a.size() &gt; 9) {</w:t>
            </w:r>
          </w:p>
          <w:p w14:paraId="0BA073B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throw new IndexOutOfBoundsException();</w:t>
            </w:r>
          </w:p>
          <w:p w14:paraId="258408C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else {</w:t>
            </w:r>
          </w:p>
          <w:p w14:paraId="55507C5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ystem.out.println("Prininting array list values:");</w:t>
            </w:r>
          </w:p>
          <w:p w14:paraId="0BBF50E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for (Integer a1 : a) {</w:t>
            </w:r>
          </w:p>
          <w:p w14:paraId="459071D5"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ystem.out.println(a1);</w:t>
            </w:r>
          </w:p>
          <w:p w14:paraId="516BDB22"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31C290A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10332BD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if (b &lt;= 0 || c &lt;= 0) {</w:t>
            </w:r>
          </w:p>
          <w:p w14:paraId="16255ED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throw new ArithmeticException("Value should be greater than zero");</w:t>
            </w:r>
          </w:p>
          <w:p w14:paraId="32B39354"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else {</w:t>
            </w:r>
          </w:p>
          <w:p w14:paraId="2E27CCB7"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ystem.out.println("Division is of b ,c is :" + b / c);</w:t>
            </w:r>
          </w:p>
          <w:p w14:paraId="47E56218"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45F115D9"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4CE00B96" w14:textId="77777777" w:rsidR="00CC5031" w:rsidRPr="00511516" w:rsidRDefault="00CC5031" w:rsidP="00CC5031">
            <w:pPr>
              <w:rPr>
                <w:rFonts w:ascii="Courier New" w:hAnsi="Courier New" w:cs="Courier New"/>
                <w:sz w:val="20"/>
                <w:szCs w:val="20"/>
              </w:rPr>
            </w:pPr>
          </w:p>
          <w:p w14:paraId="339A54F4" w14:textId="4A294698"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tc>
      </w:tr>
    </w:tbl>
    <w:p w14:paraId="3B83082C" w14:textId="34D44682" w:rsidR="00CC5031" w:rsidRDefault="00CC5031" w:rsidP="00685F9E">
      <w:pPr>
        <w:rPr>
          <w:rFonts w:ascii="Times New Roman" w:hAnsi="Times New Roman" w:cs="Times New Roman"/>
          <w:sz w:val="24"/>
          <w:szCs w:val="24"/>
          <w:u w:val="single"/>
        </w:rPr>
      </w:pPr>
    </w:p>
    <w:p w14:paraId="4EA1C3F7" w14:textId="4B58F8FF" w:rsidR="00CC5031" w:rsidRDefault="00CC5031" w:rsidP="00685F9E">
      <w:pPr>
        <w:rPr>
          <w:rFonts w:ascii="Times New Roman" w:hAnsi="Times New Roman" w:cs="Times New Roman"/>
          <w:sz w:val="24"/>
          <w:szCs w:val="24"/>
          <w:u w:val="single"/>
        </w:rPr>
      </w:pPr>
      <w:r w:rsidRPr="00CC5031">
        <w:rPr>
          <w:rFonts w:ascii="Times New Roman" w:hAnsi="Times New Roman" w:cs="Times New Roman"/>
          <w:sz w:val="24"/>
          <w:szCs w:val="24"/>
          <w:u w:val="single"/>
        </w:rPr>
        <w:t>InvalidException.java</w:t>
      </w:r>
    </w:p>
    <w:tbl>
      <w:tblPr>
        <w:tblStyle w:val="TableGrid"/>
        <w:tblW w:w="0" w:type="auto"/>
        <w:tblInd w:w="0" w:type="dxa"/>
        <w:tblLook w:val="04A0" w:firstRow="1" w:lastRow="0" w:firstColumn="1" w:lastColumn="0" w:noHBand="0" w:noVBand="1"/>
      </w:tblPr>
      <w:tblGrid>
        <w:gridCol w:w="9350"/>
      </w:tblGrid>
      <w:tr w:rsidR="00CC5031" w14:paraId="22BB8114" w14:textId="77777777" w:rsidTr="00CC5031">
        <w:tc>
          <w:tcPr>
            <w:tcW w:w="9350" w:type="dxa"/>
          </w:tcPr>
          <w:p w14:paraId="4FF0136F"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48266B8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license header, choose License Headers in Project Properties.</w:t>
            </w:r>
          </w:p>
          <w:p w14:paraId="04F9057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To change this template file, choose Tools | Templates</w:t>
            </w:r>
          </w:p>
          <w:p w14:paraId="6052BE9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nd open the template in the editor.</w:t>
            </w:r>
          </w:p>
          <w:p w14:paraId="6167122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4A2F635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ackage Question8Exception2;</w:t>
            </w:r>
          </w:p>
          <w:p w14:paraId="1701E069" w14:textId="77777777" w:rsidR="00CC5031" w:rsidRPr="00511516" w:rsidRDefault="00CC5031" w:rsidP="00CC5031">
            <w:pPr>
              <w:rPr>
                <w:rFonts w:ascii="Courier New" w:hAnsi="Courier New" w:cs="Courier New"/>
                <w:sz w:val="20"/>
                <w:szCs w:val="20"/>
              </w:rPr>
            </w:pPr>
          </w:p>
          <w:p w14:paraId="3E0AE8A6"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p w14:paraId="438BED3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6A191B31"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 @author Gullapalli Sai Satyanarayana</w:t>
            </w:r>
          </w:p>
          <w:p w14:paraId="6035256E"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71E9C5C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public class InvalidException extends Exception {</w:t>
            </w:r>
          </w:p>
          <w:p w14:paraId="305439F5" w14:textId="77777777" w:rsidR="00CC5031" w:rsidRPr="00511516" w:rsidRDefault="00CC5031" w:rsidP="00CC5031">
            <w:pPr>
              <w:rPr>
                <w:rFonts w:ascii="Courier New" w:hAnsi="Courier New" w:cs="Courier New"/>
                <w:sz w:val="20"/>
                <w:szCs w:val="20"/>
              </w:rPr>
            </w:pPr>
          </w:p>
          <w:p w14:paraId="2A40325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public InvalidException() {</w:t>
            </w:r>
          </w:p>
          <w:p w14:paraId="7BD8E2C3"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4A804FE5" w14:textId="77777777" w:rsidR="00CC5031" w:rsidRPr="00511516" w:rsidRDefault="00CC5031" w:rsidP="00CC5031">
            <w:pPr>
              <w:rPr>
                <w:rFonts w:ascii="Courier New" w:hAnsi="Courier New" w:cs="Courier New"/>
                <w:sz w:val="20"/>
                <w:szCs w:val="20"/>
              </w:rPr>
            </w:pPr>
          </w:p>
          <w:p w14:paraId="3785E42D"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public InvalidException(String message) {</w:t>
            </w:r>
          </w:p>
          <w:p w14:paraId="268F5FFA"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super(message);</w:t>
            </w:r>
          </w:p>
          <w:p w14:paraId="6561B430" w14:textId="77777777"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 xml:space="preserve">    }</w:t>
            </w:r>
          </w:p>
          <w:p w14:paraId="3D167CB8" w14:textId="704A8261" w:rsidR="00CC5031" w:rsidRPr="00511516" w:rsidRDefault="00CC5031" w:rsidP="00CC5031">
            <w:pPr>
              <w:rPr>
                <w:rFonts w:ascii="Courier New" w:hAnsi="Courier New" w:cs="Courier New"/>
                <w:sz w:val="20"/>
                <w:szCs w:val="20"/>
              </w:rPr>
            </w:pPr>
            <w:r w:rsidRPr="00511516">
              <w:rPr>
                <w:rFonts w:ascii="Courier New" w:hAnsi="Courier New" w:cs="Courier New"/>
                <w:sz w:val="20"/>
                <w:szCs w:val="20"/>
              </w:rPr>
              <w:t>}</w:t>
            </w:r>
          </w:p>
        </w:tc>
      </w:tr>
    </w:tbl>
    <w:p w14:paraId="2F55288D" w14:textId="77777777" w:rsidR="00CC5031" w:rsidRPr="00CC5031" w:rsidRDefault="00CC5031" w:rsidP="00685F9E">
      <w:pPr>
        <w:rPr>
          <w:rFonts w:ascii="Times New Roman" w:hAnsi="Times New Roman" w:cs="Times New Roman"/>
          <w:sz w:val="24"/>
          <w:szCs w:val="24"/>
          <w:u w:val="single"/>
        </w:rPr>
      </w:pPr>
    </w:p>
    <w:p w14:paraId="7CC9EED6" w14:textId="5679C1F3" w:rsidR="00DF3724" w:rsidRPr="00CC5031" w:rsidRDefault="00CC5031" w:rsidP="00CC5031">
      <w:pPr>
        <w:jc w:val="both"/>
        <w:rPr>
          <w:rFonts w:ascii="Times New Roman" w:eastAsia="Times New Roman" w:hAnsi="Times New Roman" w:cs="Times New Roman"/>
          <w:bCs/>
          <w:color w:val="000000" w:themeColor="text1"/>
          <w:sz w:val="24"/>
          <w:szCs w:val="24"/>
          <w:u w:val="single"/>
        </w:rPr>
      </w:pPr>
      <w:r w:rsidRPr="00CC5031">
        <w:rPr>
          <w:rFonts w:ascii="Times New Roman" w:eastAsia="Times New Roman" w:hAnsi="Times New Roman" w:cs="Times New Roman"/>
          <w:bCs/>
          <w:color w:val="000000" w:themeColor="text1"/>
          <w:sz w:val="24"/>
          <w:szCs w:val="24"/>
          <w:u w:val="single"/>
        </w:rPr>
        <w:t>Exception2Driver.java</w:t>
      </w:r>
    </w:p>
    <w:tbl>
      <w:tblPr>
        <w:tblStyle w:val="TableGrid"/>
        <w:tblW w:w="0" w:type="auto"/>
        <w:tblInd w:w="0" w:type="dxa"/>
        <w:tblLook w:val="04A0" w:firstRow="1" w:lastRow="0" w:firstColumn="1" w:lastColumn="0" w:noHBand="0" w:noVBand="1"/>
      </w:tblPr>
      <w:tblGrid>
        <w:gridCol w:w="9350"/>
      </w:tblGrid>
      <w:tr w:rsidR="003B246C" w14:paraId="59A49CBB" w14:textId="77777777" w:rsidTr="003B246C">
        <w:tc>
          <w:tcPr>
            <w:tcW w:w="9350" w:type="dxa"/>
          </w:tcPr>
          <w:p w14:paraId="511FD7F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DADD69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210DEB8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2E111B8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615A6F3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56AB63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8Exception2;</w:t>
            </w:r>
          </w:p>
          <w:p w14:paraId="49DDAFF4" w14:textId="77777777" w:rsidR="003B246C" w:rsidRPr="00511516" w:rsidRDefault="003B246C" w:rsidP="003B246C">
            <w:pPr>
              <w:rPr>
                <w:rFonts w:ascii="Courier New" w:eastAsia="Times New Roman" w:hAnsi="Courier New" w:cs="Courier New"/>
                <w:bCs/>
                <w:color w:val="000000" w:themeColor="text1"/>
                <w:sz w:val="20"/>
                <w:szCs w:val="20"/>
              </w:rPr>
            </w:pPr>
          </w:p>
          <w:p w14:paraId="58B3F82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w:t>
            </w:r>
          </w:p>
          <w:p w14:paraId="0B44128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io.FileNotFoundException;</w:t>
            </w:r>
          </w:p>
          <w:p w14:paraId="4D880336"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import java.util.ArrayList;</w:t>
            </w:r>
          </w:p>
          <w:p w14:paraId="75F0089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148701EC" w14:textId="77777777" w:rsidR="003B246C" w:rsidRPr="00511516" w:rsidRDefault="003B246C" w:rsidP="003B246C">
            <w:pPr>
              <w:rPr>
                <w:rFonts w:ascii="Courier New" w:eastAsia="Times New Roman" w:hAnsi="Courier New" w:cs="Courier New"/>
                <w:bCs/>
                <w:color w:val="000000" w:themeColor="text1"/>
                <w:sz w:val="20"/>
                <w:szCs w:val="20"/>
              </w:rPr>
            </w:pPr>
          </w:p>
          <w:p w14:paraId="1A61658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5806E4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B13F7F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581C3B2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E156BF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Exception2Driver {</w:t>
            </w:r>
          </w:p>
          <w:p w14:paraId="26DC53DA" w14:textId="77777777" w:rsidR="003B246C" w:rsidRPr="00511516" w:rsidRDefault="003B246C" w:rsidP="003B246C">
            <w:pPr>
              <w:rPr>
                <w:rFonts w:ascii="Courier New" w:eastAsia="Times New Roman" w:hAnsi="Courier New" w:cs="Courier New"/>
                <w:bCs/>
                <w:color w:val="000000" w:themeColor="text1"/>
                <w:sz w:val="20"/>
                <w:szCs w:val="20"/>
              </w:rPr>
            </w:pPr>
          </w:p>
          <w:p w14:paraId="6D89999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2D686C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0AFC83D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45A8DE6"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FileNotFoundException {</w:t>
            </w:r>
          </w:p>
          <w:p w14:paraId="71026C4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05008A5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ArrayList&lt;Integer&gt; list = new ArrayList&lt;&gt;();</w:t>
            </w:r>
          </w:p>
          <w:p w14:paraId="00C87F2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new File("gullapalli.txt"));</w:t>
            </w:r>
          </w:p>
          <w:p w14:paraId="26C1E610"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 = new Scanner(System.in);</w:t>
            </w:r>
          </w:p>
          <w:p w14:paraId="77A3BBD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hile (scanner.hasNext()) {</w:t>
            </w:r>
          </w:p>
          <w:p w14:paraId="5F693B9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i = scanner.nextInt();</w:t>
            </w:r>
          </w:p>
          <w:p w14:paraId="63211A3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i);</w:t>
            </w:r>
          </w:p>
          <w:p w14:paraId="07F715C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D0A774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b value :");</w:t>
            </w:r>
          </w:p>
          <w:p w14:paraId="058F1420"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b = scan.nextInt();</w:t>
            </w:r>
          </w:p>
          <w:p w14:paraId="5D03B29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c value:");</w:t>
            </w:r>
          </w:p>
          <w:p w14:paraId="71E82A9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c = scan.nextInt();</w:t>
            </w:r>
          </w:p>
          <w:p w14:paraId="72B5EE5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Exception2 ex = new Exception2();</w:t>
            </w:r>
          </w:p>
          <w:p w14:paraId="48856E9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41EFD7B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ex.multipleExceptions(list, b, c);</w:t>
            </w:r>
          </w:p>
          <w:p w14:paraId="2932766C"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ArithmeticException | IndexOutOfBoundsException ex1) {</w:t>
            </w:r>
          </w:p>
          <w:p w14:paraId="0FF5CDE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1);</w:t>
            </w:r>
          </w:p>
          <w:p w14:paraId="63E8C10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342068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470152D7" w14:textId="77777777" w:rsidR="003B246C" w:rsidRPr="00511516" w:rsidRDefault="003B246C" w:rsidP="003B246C">
            <w:pPr>
              <w:rPr>
                <w:rFonts w:ascii="Courier New" w:eastAsia="Times New Roman" w:hAnsi="Courier New" w:cs="Courier New"/>
                <w:bCs/>
                <w:color w:val="000000" w:themeColor="text1"/>
                <w:sz w:val="20"/>
                <w:szCs w:val="20"/>
              </w:rPr>
            </w:pPr>
          </w:p>
          <w:p w14:paraId="18D3EE3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Do you want to add element to the list and\n and invoke"</w:t>
            </w:r>
          </w:p>
          <w:p w14:paraId="1567050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multipleExceptions() method");</w:t>
            </w:r>
          </w:p>
          <w:p w14:paraId="2C38D53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boolean d = scan.nextBoolean();</w:t>
            </w:r>
          </w:p>
          <w:p w14:paraId="1B5808C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d == true) {</w:t>
            </w:r>
          </w:p>
          <w:p w14:paraId="1B56834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list.add(24);</w:t>
            </w:r>
          </w:p>
          <w:p w14:paraId="60F8113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ex.multipleExceptions(list, b, c);</w:t>
            </w:r>
          </w:p>
          <w:p w14:paraId="27B9489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A21B780"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Done !!");</w:t>
            </w:r>
          </w:p>
          <w:p w14:paraId="4A894E4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Exception ex2) {</w:t>
            </w:r>
          </w:p>
          <w:p w14:paraId="108D4DD8"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2);</w:t>
            </w:r>
          </w:p>
          <w:p w14:paraId="17F00C98"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F1FF4BD" w14:textId="77777777" w:rsidR="003B246C" w:rsidRPr="00511516" w:rsidRDefault="003B246C" w:rsidP="003B246C">
            <w:pPr>
              <w:rPr>
                <w:rFonts w:ascii="Courier New" w:eastAsia="Times New Roman" w:hAnsi="Courier New" w:cs="Courier New"/>
                <w:bCs/>
                <w:color w:val="000000" w:themeColor="text1"/>
                <w:sz w:val="20"/>
                <w:szCs w:val="20"/>
              </w:rPr>
            </w:pPr>
          </w:p>
          <w:p w14:paraId="37FCE87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C6F66DC" w14:textId="77777777" w:rsidR="003B246C" w:rsidRPr="00511516" w:rsidRDefault="003B246C" w:rsidP="003B246C">
            <w:pPr>
              <w:rPr>
                <w:rFonts w:ascii="Courier New" w:eastAsia="Times New Roman" w:hAnsi="Courier New" w:cs="Courier New"/>
                <w:bCs/>
                <w:color w:val="000000" w:themeColor="text1"/>
                <w:sz w:val="20"/>
                <w:szCs w:val="20"/>
              </w:rPr>
            </w:pPr>
          </w:p>
          <w:p w14:paraId="223B57D0" w14:textId="58C9FE41"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16A38E9C" w14:textId="77777777" w:rsidR="003B246C" w:rsidRDefault="003B246C">
      <w:pPr>
        <w:rPr>
          <w:rFonts w:ascii="Times New Roman" w:eastAsia="Times New Roman" w:hAnsi="Times New Roman" w:cs="Times New Roman"/>
          <w:bCs/>
          <w:color w:val="000000" w:themeColor="text1"/>
          <w:sz w:val="24"/>
          <w:szCs w:val="24"/>
        </w:rPr>
      </w:pPr>
    </w:p>
    <w:p w14:paraId="35DB314C" w14:textId="77777777" w:rsidR="003B246C" w:rsidRDefault="003B246C">
      <w:pPr>
        <w:rPr>
          <w:rFonts w:ascii="Times New Roman" w:eastAsia="Times New Roman" w:hAnsi="Times New Roman" w:cs="Times New Roman"/>
          <w:bCs/>
          <w:color w:val="000000" w:themeColor="text1"/>
          <w:sz w:val="24"/>
          <w:szCs w:val="24"/>
        </w:rPr>
      </w:pPr>
      <w:r w:rsidRPr="003B246C">
        <w:rPr>
          <w:rFonts w:ascii="Times New Roman" w:eastAsia="Times New Roman" w:hAnsi="Times New Roman" w:cs="Times New Roman"/>
          <w:bCs/>
          <w:color w:val="000000" w:themeColor="text1"/>
          <w:sz w:val="24"/>
          <w:szCs w:val="24"/>
        </w:rPr>
        <w:t xml:space="preserve">In this model we are throwing the numerous exceptions, we have made a method named multipleException(list) and throwing ArithmeticException,IndexOutOfBoundsException, NotValidException. In the following line we are checking the list size which is greater than 9 or not .If the rundown is more than 9 then it will throw IndexOutOfBoundsException or probably </w:t>
      </w:r>
      <w:r w:rsidRPr="003B246C">
        <w:rPr>
          <w:rFonts w:ascii="Times New Roman" w:eastAsia="Times New Roman" w:hAnsi="Times New Roman" w:cs="Times New Roman"/>
          <w:bCs/>
          <w:color w:val="000000" w:themeColor="text1"/>
          <w:sz w:val="24"/>
          <w:szCs w:val="24"/>
        </w:rPr>
        <w:lastRenderedPageBreak/>
        <w:t xml:space="preserve">we are printing the components in the list. In the following condition we are checking b, c qualities which is not exactly or equivalent to 0 or not. On the off chance that b,c anybody of the component is not exactly or equivalent 0 , we are throwing the ArithmeticException with a error message . In the following condition we are checking b is not exactly c or not if its actual we are throwing NotValidException which is a user defined Exception or, more than likely partitioning the b,c. In the driver class we referenced the catch statements to get all exceptions. </w:t>
      </w:r>
    </w:p>
    <w:p w14:paraId="374C2EEF" w14:textId="77777777" w:rsidR="003B246C" w:rsidRDefault="003B246C">
      <w:pPr>
        <w:rPr>
          <w:rFonts w:ascii="Times New Roman" w:eastAsia="Times New Roman" w:hAnsi="Times New Roman" w:cs="Times New Roman"/>
          <w:bCs/>
          <w:color w:val="000000" w:themeColor="text1"/>
          <w:sz w:val="24"/>
          <w:szCs w:val="24"/>
        </w:rPr>
      </w:pPr>
    </w:p>
    <w:p w14:paraId="22E0AADB" w14:textId="22E38302"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3B246C" w14:paraId="139533DA" w14:textId="77777777" w:rsidTr="003B246C">
        <w:tc>
          <w:tcPr>
            <w:tcW w:w="9350" w:type="dxa"/>
          </w:tcPr>
          <w:p w14:paraId="17EA5395" w14:textId="25581DBD" w:rsidR="003B246C" w:rsidRDefault="003B246C">
            <w:pPr>
              <w:rPr>
                <w:rFonts w:ascii="Times New Roman" w:eastAsia="Times New Roman" w:hAnsi="Times New Roman" w:cs="Times New Roman"/>
                <w:bCs/>
                <w:color w:val="000000" w:themeColor="text1"/>
                <w:sz w:val="24"/>
                <w:szCs w:val="24"/>
                <w:u w:val="single"/>
              </w:rPr>
            </w:pPr>
            <w:r>
              <w:rPr>
                <w:noProof/>
              </w:rPr>
              <w:drawing>
                <wp:inline distT="0" distB="0" distL="0" distR="0" wp14:anchorId="4079B1C1" wp14:editId="17A507A4">
                  <wp:extent cx="3752850" cy="38671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2850" cy="3867150"/>
                          </a:xfrm>
                          <a:prstGeom prst="rect">
                            <a:avLst/>
                          </a:prstGeom>
                        </pic:spPr>
                      </pic:pic>
                    </a:graphicData>
                  </a:graphic>
                </wp:inline>
              </w:drawing>
            </w:r>
          </w:p>
        </w:tc>
      </w:tr>
    </w:tbl>
    <w:p w14:paraId="0D25B9E6" w14:textId="77777777" w:rsidR="003B246C" w:rsidRDefault="003B246C">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3B246C" w14:paraId="1372215C" w14:textId="77777777" w:rsidTr="003B246C">
        <w:tc>
          <w:tcPr>
            <w:tcW w:w="9350" w:type="dxa"/>
          </w:tcPr>
          <w:p w14:paraId="0F0A2675" w14:textId="6FA9E433" w:rsidR="003B246C" w:rsidRDefault="003B246C">
            <w:pPr>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63A47090" wp14:editId="367F1DDA">
                  <wp:extent cx="3771900" cy="5724525"/>
                  <wp:effectExtent l="0" t="0" r="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71900" cy="5724525"/>
                          </a:xfrm>
                          <a:prstGeom prst="rect">
                            <a:avLst/>
                          </a:prstGeom>
                        </pic:spPr>
                      </pic:pic>
                    </a:graphicData>
                  </a:graphic>
                </wp:inline>
              </w:drawing>
            </w:r>
          </w:p>
        </w:tc>
      </w:tr>
    </w:tbl>
    <w:p w14:paraId="6EA23543" w14:textId="77777777" w:rsidR="003B246C" w:rsidRDefault="003B246C">
      <w:pPr>
        <w:rPr>
          <w:rFonts w:ascii="Times New Roman" w:eastAsia="Times New Roman" w:hAnsi="Times New Roman" w:cs="Times New Roman"/>
          <w:bCs/>
          <w:color w:val="000000" w:themeColor="text1"/>
          <w:sz w:val="24"/>
          <w:szCs w:val="24"/>
          <w:u w:val="single"/>
        </w:rPr>
      </w:pPr>
    </w:p>
    <w:p w14:paraId="3782D639" w14:textId="77777777"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 xml:space="preserve">Question8Exception3 </w:t>
      </w:r>
    </w:p>
    <w:p w14:paraId="45F4C0FC" w14:textId="77777777"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 xml:space="preserve">NegativeException.java </w:t>
      </w:r>
    </w:p>
    <w:tbl>
      <w:tblPr>
        <w:tblStyle w:val="TableGrid"/>
        <w:tblW w:w="0" w:type="auto"/>
        <w:tblInd w:w="0" w:type="dxa"/>
        <w:tblLook w:val="04A0" w:firstRow="1" w:lastRow="0" w:firstColumn="1" w:lastColumn="0" w:noHBand="0" w:noVBand="1"/>
      </w:tblPr>
      <w:tblGrid>
        <w:gridCol w:w="9350"/>
      </w:tblGrid>
      <w:tr w:rsidR="003B246C" w14:paraId="10F2FD47" w14:textId="77777777" w:rsidTr="003B246C">
        <w:tc>
          <w:tcPr>
            <w:tcW w:w="9350" w:type="dxa"/>
          </w:tcPr>
          <w:p w14:paraId="22EC458B"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D349C9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466753EC"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050B582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1F40CA3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399C2B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8Exception3;</w:t>
            </w:r>
          </w:p>
          <w:p w14:paraId="0CCEFB09" w14:textId="77777777" w:rsidR="003B246C" w:rsidRPr="00511516" w:rsidRDefault="003B246C" w:rsidP="003B246C">
            <w:pPr>
              <w:rPr>
                <w:rFonts w:ascii="Courier New" w:eastAsia="Times New Roman" w:hAnsi="Courier New" w:cs="Courier New"/>
                <w:bCs/>
                <w:color w:val="000000" w:themeColor="text1"/>
                <w:sz w:val="20"/>
                <w:szCs w:val="20"/>
              </w:rPr>
            </w:pPr>
          </w:p>
          <w:p w14:paraId="7B814FF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AE5FD2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42D275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634A351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w:t>
            </w:r>
          </w:p>
          <w:p w14:paraId="30E31443"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NegativeException extends Exception {</w:t>
            </w:r>
          </w:p>
          <w:p w14:paraId="128D1992" w14:textId="77777777" w:rsidR="003B246C" w:rsidRPr="00511516" w:rsidRDefault="003B246C" w:rsidP="003B246C">
            <w:pPr>
              <w:rPr>
                <w:rFonts w:ascii="Courier New" w:eastAsia="Times New Roman" w:hAnsi="Courier New" w:cs="Courier New"/>
                <w:bCs/>
                <w:color w:val="000000" w:themeColor="text1"/>
                <w:sz w:val="20"/>
                <w:szCs w:val="20"/>
              </w:rPr>
            </w:pPr>
          </w:p>
          <w:p w14:paraId="4A1AB79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NegativeException() {</w:t>
            </w:r>
          </w:p>
          <w:p w14:paraId="7E02664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D1BDCF6" w14:textId="77777777" w:rsidR="003B246C" w:rsidRPr="00511516" w:rsidRDefault="003B246C" w:rsidP="003B246C">
            <w:pPr>
              <w:rPr>
                <w:rFonts w:ascii="Courier New" w:eastAsia="Times New Roman" w:hAnsi="Courier New" w:cs="Courier New"/>
                <w:bCs/>
                <w:color w:val="000000" w:themeColor="text1"/>
                <w:sz w:val="20"/>
                <w:szCs w:val="20"/>
              </w:rPr>
            </w:pPr>
          </w:p>
          <w:p w14:paraId="70F8915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NegativeException(String message) {</w:t>
            </w:r>
          </w:p>
          <w:p w14:paraId="0AEDD8B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uper(message);</w:t>
            </w:r>
          </w:p>
          <w:p w14:paraId="619F608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A464361" w14:textId="77777777" w:rsidR="003B246C" w:rsidRPr="00511516" w:rsidRDefault="003B246C" w:rsidP="003B246C">
            <w:pPr>
              <w:rPr>
                <w:rFonts w:ascii="Courier New" w:eastAsia="Times New Roman" w:hAnsi="Courier New" w:cs="Courier New"/>
                <w:bCs/>
                <w:color w:val="000000" w:themeColor="text1"/>
                <w:sz w:val="20"/>
                <w:szCs w:val="20"/>
              </w:rPr>
            </w:pPr>
          </w:p>
          <w:p w14:paraId="51ADBB30" w14:textId="3493A626"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2C8A3E0D" w14:textId="77777777" w:rsidR="003B246C" w:rsidRDefault="003B246C">
      <w:pPr>
        <w:rPr>
          <w:rFonts w:ascii="Times New Roman" w:eastAsia="Times New Roman" w:hAnsi="Times New Roman" w:cs="Times New Roman"/>
          <w:bCs/>
          <w:color w:val="000000" w:themeColor="text1"/>
          <w:sz w:val="24"/>
          <w:szCs w:val="24"/>
          <w:u w:val="single"/>
        </w:rPr>
      </w:pPr>
    </w:p>
    <w:p w14:paraId="687655E6" w14:textId="77777777"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 xml:space="preserve">NegativeExceptionDriver.java </w:t>
      </w:r>
    </w:p>
    <w:tbl>
      <w:tblPr>
        <w:tblStyle w:val="TableGrid"/>
        <w:tblW w:w="0" w:type="auto"/>
        <w:tblInd w:w="0" w:type="dxa"/>
        <w:tblLook w:val="04A0" w:firstRow="1" w:lastRow="0" w:firstColumn="1" w:lastColumn="0" w:noHBand="0" w:noVBand="1"/>
      </w:tblPr>
      <w:tblGrid>
        <w:gridCol w:w="9350"/>
      </w:tblGrid>
      <w:tr w:rsidR="003B246C" w14:paraId="58D102AA" w14:textId="77777777" w:rsidTr="003B246C">
        <w:tc>
          <w:tcPr>
            <w:tcW w:w="9350" w:type="dxa"/>
          </w:tcPr>
          <w:p w14:paraId="3AF7728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1F1C1F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72AA2206"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03E83A7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7F17AB7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A1AC67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8Exception3;</w:t>
            </w:r>
          </w:p>
          <w:p w14:paraId="003C4DA6" w14:textId="77777777" w:rsidR="003B246C" w:rsidRPr="00511516" w:rsidRDefault="003B246C" w:rsidP="003B246C">
            <w:pPr>
              <w:rPr>
                <w:rFonts w:ascii="Courier New" w:eastAsia="Times New Roman" w:hAnsi="Courier New" w:cs="Courier New"/>
                <w:bCs/>
                <w:color w:val="000000" w:themeColor="text1"/>
                <w:sz w:val="20"/>
                <w:szCs w:val="20"/>
              </w:rPr>
            </w:pPr>
          </w:p>
          <w:p w14:paraId="247B964C"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3441B5E8" w14:textId="77777777" w:rsidR="003B246C" w:rsidRPr="00511516" w:rsidRDefault="003B246C" w:rsidP="003B246C">
            <w:pPr>
              <w:rPr>
                <w:rFonts w:ascii="Courier New" w:eastAsia="Times New Roman" w:hAnsi="Courier New" w:cs="Courier New"/>
                <w:bCs/>
                <w:color w:val="000000" w:themeColor="text1"/>
                <w:sz w:val="20"/>
                <w:szCs w:val="20"/>
              </w:rPr>
            </w:pPr>
          </w:p>
          <w:p w14:paraId="57EC5468"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06EEC6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A70F8D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3B078236"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A1B223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NegativeExceptionDriver {</w:t>
            </w:r>
          </w:p>
          <w:p w14:paraId="6DFD6915" w14:textId="77777777" w:rsidR="003B246C" w:rsidRPr="00511516" w:rsidRDefault="003B246C" w:rsidP="003B246C">
            <w:pPr>
              <w:rPr>
                <w:rFonts w:ascii="Courier New" w:eastAsia="Times New Roman" w:hAnsi="Courier New" w:cs="Courier New"/>
                <w:bCs/>
                <w:color w:val="000000" w:themeColor="text1"/>
                <w:sz w:val="20"/>
                <w:szCs w:val="20"/>
              </w:rPr>
            </w:pPr>
          </w:p>
          <w:p w14:paraId="2DB52C30"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A6CF41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60DD2192"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E5DCA9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0F32A415"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24CD723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 = new Scanner(System.in);</w:t>
            </w:r>
          </w:p>
          <w:p w14:paraId="78A2EDAF"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a value:");</w:t>
            </w:r>
          </w:p>
          <w:p w14:paraId="1D8546A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n = scan.nextInt();</w:t>
            </w:r>
          </w:p>
          <w:p w14:paraId="1CF3C2F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n &lt; 0) {</w:t>
            </w:r>
          </w:p>
          <w:p w14:paraId="4E8C53B4"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7873FA8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ow new NegativeException(" value is less than 0");</w:t>
            </w:r>
          </w:p>
          <w:p w14:paraId="145EFA97"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NegativeException ne) {</w:t>
            </w:r>
          </w:p>
          <w:p w14:paraId="1AC03BEA"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ne);</w:t>
            </w:r>
          </w:p>
          <w:p w14:paraId="5BC7374E"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4A18721"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43C99DA8"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Square is :" + (n * n));</w:t>
            </w:r>
          </w:p>
          <w:p w14:paraId="28B2175D"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33722C0" w14:textId="77777777" w:rsidR="003B246C" w:rsidRPr="00511516" w:rsidRDefault="003B246C" w:rsidP="003B246C">
            <w:pPr>
              <w:rPr>
                <w:rFonts w:ascii="Courier New" w:eastAsia="Times New Roman" w:hAnsi="Courier New" w:cs="Courier New"/>
                <w:bCs/>
                <w:color w:val="000000" w:themeColor="text1"/>
                <w:sz w:val="20"/>
                <w:szCs w:val="20"/>
              </w:rPr>
            </w:pPr>
          </w:p>
          <w:p w14:paraId="053D0309" w14:textId="7777777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0AA173C" w14:textId="77777777" w:rsidR="003B246C" w:rsidRPr="00511516" w:rsidRDefault="003B246C" w:rsidP="003B246C">
            <w:pPr>
              <w:rPr>
                <w:rFonts w:ascii="Courier New" w:eastAsia="Times New Roman" w:hAnsi="Courier New" w:cs="Courier New"/>
                <w:bCs/>
                <w:color w:val="000000" w:themeColor="text1"/>
                <w:sz w:val="20"/>
                <w:szCs w:val="20"/>
              </w:rPr>
            </w:pPr>
          </w:p>
          <w:p w14:paraId="4AFCA19E" w14:textId="684A1DA7" w:rsidR="003B246C" w:rsidRPr="00511516" w:rsidRDefault="003B246C" w:rsidP="003B246C">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911D478" w14:textId="77777777" w:rsidR="003B246C" w:rsidRDefault="003B246C">
      <w:pPr>
        <w:rPr>
          <w:rFonts w:ascii="Times New Roman" w:eastAsia="Times New Roman" w:hAnsi="Times New Roman" w:cs="Times New Roman"/>
          <w:bCs/>
          <w:color w:val="000000" w:themeColor="text1"/>
          <w:sz w:val="24"/>
          <w:szCs w:val="24"/>
          <w:u w:val="single"/>
        </w:rPr>
      </w:pPr>
    </w:p>
    <w:p w14:paraId="382FAF88" w14:textId="77777777" w:rsidR="003B246C" w:rsidRDefault="003B246C">
      <w:pPr>
        <w:rPr>
          <w:rFonts w:ascii="Times New Roman" w:eastAsia="Times New Roman" w:hAnsi="Times New Roman" w:cs="Times New Roman"/>
          <w:bCs/>
          <w:color w:val="000000" w:themeColor="text1"/>
          <w:sz w:val="24"/>
          <w:szCs w:val="24"/>
        </w:rPr>
      </w:pPr>
      <w:r w:rsidRPr="003B246C">
        <w:rPr>
          <w:rFonts w:ascii="Times New Roman" w:eastAsia="Times New Roman" w:hAnsi="Times New Roman" w:cs="Times New Roman"/>
          <w:bCs/>
          <w:color w:val="000000" w:themeColor="text1"/>
          <w:sz w:val="24"/>
          <w:szCs w:val="24"/>
        </w:rPr>
        <w:t xml:space="preserve">In this model, we are perusing a n value from framework and checking if the worth is not more than 0.If the worth is more greater than 0 we are printing square of the number or, in all </w:t>
      </w:r>
      <w:r w:rsidRPr="003B246C">
        <w:rPr>
          <w:rFonts w:ascii="Times New Roman" w:eastAsia="Times New Roman" w:hAnsi="Times New Roman" w:cs="Times New Roman"/>
          <w:bCs/>
          <w:color w:val="000000" w:themeColor="text1"/>
          <w:sz w:val="24"/>
          <w:szCs w:val="24"/>
        </w:rPr>
        <w:lastRenderedPageBreak/>
        <w:t xml:space="preserve">likelihood we are throwing a user defined exception with a error which is NegativeException and characterized the catch statement to get the NegativeException. </w:t>
      </w:r>
    </w:p>
    <w:p w14:paraId="4446BE52" w14:textId="77777777" w:rsidR="003B246C" w:rsidRDefault="003B246C">
      <w:pPr>
        <w:rPr>
          <w:rFonts w:ascii="Times New Roman" w:eastAsia="Times New Roman" w:hAnsi="Times New Roman" w:cs="Times New Roman"/>
          <w:bCs/>
          <w:color w:val="000000" w:themeColor="text1"/>
          <w:sz w:val="24"/>
          <w:szCs w:val="24"/>
        </w:rPr>
      </w:pPr>
    </w:p>
    <w:p w14:paraId="718AD89E" w14:textId="77777777" w:rsidR="003B246C" w:rsidRDefault="003B246C">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3B246C" w14:paraId="059A293E" w14:textId="77777777" w:rsidTr="003B246C">
        <w:tc>
          <w:tcPr>
            <w:tcW w:w="9350" w:type="dxa"/>
          </w:tcPr>
          <w:p w14:paraId="776555D1" w14:textId="044F220B" w:rsidR="003B246C" w:rsidRDefault="003B246C">
            <w:pPr>
              <w:rPr>
                <w:rFonts w:ascii="Times New Roman" w:eastAsia="Times New Roman" w:hAnsi="Times New Roman" w:cs="Times New Roman"/>
                <w:bCs/>
                <w:color w:val="000000" w:themeColor="text1"/>
                <w:sz w:val="24"/>
                <w:szCs w:val="24"/>
                <w:u w:val="single"/>
              </w:rPr>
            </w:pPr>
            <w:r>
              <w:rPr>
                <w:noProof/>
              </w:rPr>
              <w:drawing>
                <wp:inline distT="0" distB="0" distL="0" distR="0" wp14:anchorId="6AD9A11D" wp14:editId="3A06BA50">
                  <wp:extent cx="3552825" cy="11049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52825" cy="1104900"/>
                          </a:xfrm>
                          <a:prstGeom prst="rect">
                            <a:avLst/>
                          </a:prstGeom>
                        </pic:spPr>
                      </pic:pic>
                    </a:graphicData>
                  </a:graphic>
                </wp:inline>
              </w:drawing>
            </w:r>
          </w:p>
        </w:tc>
      </w:tr>
    </w:tbl>
    <w:p w14:paraId="3571484E" w14:textId="77777777" w:rsidR="00AF2CE0" w:rsidRDefault="00AF2CE0">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AF2CE0" w14:paraId="220B7805" w14:textId="77777777" w:rsidTr="00AF2CE0">
        <w:tc>
          <w:tcPr>
            <w:tcW w:w="9350" w:type="dxa"/>
          </w:tcPr>
          <w:p w14:paraId="6714BFB5" w14:textId="5AF8CA2C" w:rsidR="00AF2CE0" w:rsidRDefault="00AF2CE0">
            <w:pPr>
              <w:rPr>
                <w:rFonts w:ascii="Times New Roman" w:eastAsia="Times New Roman" w:hAnsi="Times New Roman" w:cs="Times New Roman"/>
                <w:bCs/>
                <w:color w:val="000000" w:themeColor="text1"/>
                <w:sz w:val="24"/>
                <w:szCs w:val="24"/>
                <w:u w:val="single"/>
              </w:rPr>
            </w:pPr>
            <w:r>
              <w:rPr>
                <w:noProof/>
              </w:rPr>
              <w:drawing>
                <wp:inline distT="0" distB="0" distL="0" distR="0" wp14:anchorId="1570E0A4" wp14:editId="2666A136">
                  <wp:extent cx="5295900" cy="11715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95900" cy="1171575"/>
                          </a:xfrm>
                          <a:prstGeom prst="rect">
                            <a:avLst/>
                          </a:prstGeom>
                        </pic:spPr>
                      </pic:pic>
                    </a:graphicData>
                  </a:graphic>
                </wp:inline>
              </w:drawing>
            </w:r>
          </w:p>
        </w:tc>
      </w:tr>
    </w:tbl>
    <w:p w14:paraId="0A667413" w14:textId="0EB79F91" w:rsidR="00685F9E" w:rsidRPr="003B246C" w:rsidRDefault="00685F9E">
      <w:pPr>
        <w:rPr>
          <w:rFonts w:ascii="Times New Roman" w:eastAsia="Times New Roman" w:hAnsi="Times New Roman" w:cs="Times New Roman"/>
          <w:bCs/>
          <w:color w:val="000000" w:themeColor="text1"/>
          <w:sz w:val="24"/>
          <w:szCs w:val="24"/>
          <w:u w:val="single"/>
        </w:rPr>
      </w:pPr>
      <w:r w:rsidRPr="003B246C">
        <w:rPr>
          <w:rFonts w:ascii="Times New Roman" w:eastAsia="Times New Roman" w:hAnsi="Times New Roman" w:cs="Times New Roman"/>
          <w:bCs/>
          <w:color w:val="000000" w:themeColor="text1"/>
          <w:sz w:val="24"/>
          <w:szCs w:val="24"/>
          <w:u w:val="single"/>
        </w:rPr>
        <w:br w:type="page"/>
      </w:r>
    </w:p>
    <w:p w14:paraId="310B458A" w14:textId="22839CB5" w:rsidR="003B246C" w:rsidRDefault="00EA36D9" w:rsidP="003B246C">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is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2E1F8B5F" w14:textId="450EFE08" w:rsidR="003B246C" w:rsidRDefault="003B246C" w:rsidP="003B246C">
      <w:pPr>
        <w:jc w:val="both"/>
        <w:rPr>
          <w:rFonts w:ascii="Times New Roman" w:eastAsia="Times New Roman" w:hAnsi="Times New Roman" w:cs="Times New Roman"/>
          <w:bCs/>
          <w:color w:val="000000" w:themeColor="text1"/>
          <w:sz w:val="24"/>
          <w:szCs w:val="24"/>
        </w:rPr>
      </w:pPr>
    </w:p>
    <w:p w14:paraId="6B343FDC" w14:textId="19624154" w:rsidR="003B246C" w:rsidRDefault="003B246C" w:rsidP="003B246C">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9(A) </w:t>
      </w:r>
      <w:r w:rsidR="00AF2CE0" w:rsidRPr="00AF2CE0">
        <w:rPr>
          <w:rFonts w:ascii="Times New Roman" w:eastAsia="Times New Roman" w:hAnsi="Times New Roman" w:cs="Times New Roman"/>
          <w:bCs/>
          <w:color w:val="000000" w:themeColor="text1"/>
          <w:sz w:val="24"/>
          <w:szCs w:val="24"/>
          <w:u w:val="single"/>
        </w:rPr>
        <w:t>Throw Keyword:</w:t>
      </w:r>
      <w:r w:rsidR="00AF2CE0" w:rsidRPr="00AF2CE0">
        <w:rPr>
          <w:rFonts w:ascii="Times New Roman" w:eastAsia="Times New Roman" w:hAnsi="Times New Roman" w:cs="Times New Roman"/>
          <w:bCs/>
          <w:color w:val="000000" w:themeColor="text1"/>
          <w:sz w:val="24"/>
          <w:szCs w:val="24"/>
        </w:rPr>
        <w:t xml:space="preserve"> Throw keyword is utilized to throw an exception for a square of code or inside a method. By utilizing throw keyword we can throw our own Exceptions. By utilizing throw we can throw just a single exception at a time. Throw keyword is trailed by instance variable.</w:t>
      </w:r>
    </w:p>
    <w:p w14:paraId="6970F41A" w14:textId="2D517951" w:rsidR="00AF2CE0" w:rsidRDefault="00AF2CE0" w:rsidP="003B246C">
      <w:pPr>
        <w:jc w:val="both"/>
        <w:rPr>
          <w:rFonts w:ascii="Times New Roman" w:eastAsia="Times New Roman" w:hAnsi="Times New Roman" w:cs="Times New Roman"/>
          <w:bCs/>
          <w:color w:val="000000" w:themeColor="text1"/>
          <w:sz w:val="24"/>
          <w:szCs w:val="24"/>
        </w:rPr>
      </w:pPr>
    </w:p>
    <w:p w14:paraId="4F47E024" w14:textId="143E2148" w:rsidR="00AF2CE0" w:rsidRDefault="00AF2CE0" w:rsidP="003B246C">
      <w:pPr>
        <w:jc w:val="both"/>
        <w:rPr>
          <w:rFonts w:ascii="Times New Roman" w:eastAsia="Times New Roman" w:hAnsi="Times New Roman" w:cs="Times New Roman"/>
          <w:bCs/>
          <w:color w:val="000000" w:themeColor="text1"/>
          <w:sz w:val="24"/>
          <w:szCs w:val="24"/>
        </w:rPr>
      </w:pPr>
      <w:r w:rsidRPr="00AF2CE0">
        <w:rPr>
          <w:rFonts w:ascii="Times New Roman" w:eastAsia="Times New Roman" w:hAnsi="Times New Roman" w:cs="Times New Roman"/>
          <w:bCs/>
          <w:color w:val="000000" w:themeColor="text1"/>
          <w:sz w:val="24"/>
          <w:szCs w:val="24"/>
          <w:u w:val="single"/>
        </w:rPr>
        <w:t>Throws Keyword:</w:t>
      </w:r>
      <w:r w:rsidRPr="00AF2CE0">
        <w:rPr>
          <w:rFonts w:ascii="Times New Roman" w:eastAsia="Times New Roman" w:hAnsi="Times New Roman" w:cs="Times New Roman"/>
          <w:bCs/>
          <w:color w:val="000000" w:themeColor="text1"/>
          <w:sz w:val="24"/>
          <w:szCs w:val="24"/>
        </w:rPr>
        <w:t xml:space="preserve"> By utilizing Throws Keyword we can thrown an exception in the mark of the method. Which is utilized to report an exception may happen while running the code. By utilizing throws we can throw numerous exceptions which are isolated by commas. Throws keyword is trailed by exception class name</w:t>
      </w:r>
      <w:r>
        <w:rPr>
          <w:rFonts w:ascii="Times New Roman" w:eastAsia="Times New Roman" w:hAnsi="Times New Roman" w:cs="Times New Roman"/>
          <w:bCs/>
          <w:color w:val="000000" w:themeColor="text1"/>
          <w:sz w:val="24"/>
          <w:szCs w:val="24"/>
        </w:rPr>
        <w:t xml:space="preserve">. </w:t>
      </w:r>
    </w:p>
    <w:p w14:paraId="2E8F7FCE" w14:textId="5226C199" w:rsidR="00AF2CE0" w:rsidRDefault="00AF2CE0" w:rsidP="003B246C">
      <w:pPr>
        <w:jc w:val="both"/>
        <w:rPr>
          <w:rFonts w:ascii="Times New Roman" w:eastAsia="Times New Roman" w:hAnsi="Times New Roman" w:cs="Times New Roman"/>
          <w:bCs/>
          <w:color w:val="000000" w:themeColor="text1"/>
          <w:sz w:val="24"/>
          <w:szCs w:val="24"/>
        </w:rPr>
      </w:pPr>
    </w:p>
    <w:p w14:paraId="33DDFA87" w14:textId="485513FF" w:rsidR="00AF2CE0" w:rsidRDefault="00AF2CE0" w:rsidP="003B246C">
      <w:pPr>
        <w:jc w:val="both"/>
        <w:rPr>
          <w:rFonts w:ascii="Times New Roman" w:eastAsia="Times New Roman" w:hAnsi="Times New Roman" w:cs="Times New Roman"/>
          <w:bCs/>
          <w:color w:val="000000" w:themeColor="text1"/>
          <w:sz w:val="24"/>
          <w:szCs w:val="24"/>
        </w:rPr>
      </w:pPr>
      <w:r w:rsidRPr="00AF2CE0">
        <w:rPr>
          <w:rFonts w:ascii="Times New Roman" w:eastAsia="Times New Roman" w:hAnsi="Times New Roman" w:cs="Times New Roman"/>
          <w:bCs/>
          <w:color w:val="000000" w:themeColor="text1"/>
          <w:sz w:val="24"/>
          <w:szCs w:val="24"/>
        </w:rPr>
        <w:t>No, we can't throw various throw exceptions in one throw statement. By utilizing throw keyword we can throw  single Exception at a time in one explanation.</w:t>
      </w:r>
    </w:p>
    <w:p w14:paraId="02ECF84E" w14:textId="57FE7392" w:rsidR="00AF2CE0" w:rsidRDefault="00AF2CE0" w:rsidP="003B246C">
      <w:pPr>
        <w:jc w:val="both"/>
        <w:rPr>
          <w:rFonts w:ascii="Times New Roman" w:eastAsia="Times New Roman" w:hAnsi="Times New Roman" w:cs="Times New Roman"/>
          <w:bCs/>
          <w:color w:val="000000" w:themeColor="text1"/>
          <w:sz w:val="24"/>
          <w:szCs w:val="24"/>
        </w:rPr>
      </w:pPr>
    </w:p>
    <w:p w14:paraId="57A47A76" w14:textId="06D4C31D" w:rsidR="00AF2CE0" w:rsidRDefault="00AF2CE0" w:rsidP="003B246C">
      <w:pPr>
        <w:jc w:val="both"/>
        <w:rPr>
          <w:rFonts w:ascii="Times New Roman" w:eastAsia="Times New Roman" w:hAnsi="Times New Roman" w:cs="Times New Roman"/>
          <w:bCs/>
          <w:color w:val="000000" w:themeColor="text1"/>
          <w:sz w:val="24"/>
          <w:szCs w:val="24"/>
          <w:u w:val="single"/>
        </w:rPr>
      </w:pPr>
      <w:r w:rsidRPr="00AF2CE0">
        <w:rPr>
          <w:rFonts w:ascii="Times New Roman" w:eastAsia="Times New Roman" w:hAnsi="Times New Roman" w:cs="Times New Roman"/>
          <w:bCs/>
          <w:color w:val="000000" w:themeColor="text1"/>
          <w:sz w:val="24"/>
          <w:szCs w:val="24"/>
          <w:u w:val="single"/>
        </w:rPr>
        <w:t>Question9Throw1</w:t>
      </w:r>
    </w:p>
    <w:p w14:paraId="2B4DD4DA" w14:textId="1661D869" w:rsidR="00AF2CE0" w:rsidRDefault="00AF2CE0" w:rsidP="003B246C">
      <w:pPr>
        <w:jc w:val="both"/>
        <w:rPr>
          <w:rFonts w:ascii="Times New Roman" w:eastAsia="Times New Roman" w:hAnsi="Times New Roman" w:cs="Times New Roman"/>
          <w:bCs/>
          <w:color w:val="000000" w:themeColor="text1"/>
          <w:sz w:val="24"/>
          <w:szCs w:val="24"/>
          <w:u w:val="single"/>
        </w:rPr>
      </w:pPr>
      <w:r w:rsidRPr="00AF2CE0">
        <w:rPr>
          <w:rFonts w:ascii="Times New Roman" w:eastAsia="Times New Roman" w:hAnsi="Times New Roman" w:cs="Times New Roman"/>
          <w:bCs/>
          <w:color w:val="000000" w:themeColor="text1"/>
          <w:sz w:val="24"/>
          <w:szCs w:val="24"/>
          <w:u w:val="single"/>
        </w:rPr>
        <w:t>Grade.java</w:t>
      </w:r>
    </w:p>
    <w:tbl>
      <w:tblPr>
        <w:tblStyle w:val="TableGrid"/>
        <w:tblW w:w="0" w:type="auto"/>
        <w:tblInd w:w="0" w:type="dxa"/>
        <w:tblLook w:val="04A0" w:firstRow="1" w:lastRow="0" w:firstColumn="1" w:lastColumn="0" w:noHBand="0" w:noVBand="1"/>
      </w:tblPr>
      <w:tblGrid>
        <w:gridCol w:w="9350"/>
      </w:tblGrid>
      <w:tr w:rsidR="00AF2CE0" w14:paraId="7737EAE2" w14:textId="77777777" w:rsidTr="00AF2CE0">
        <w:tc>
          <w:tcPr>
            <w:tcW w:w="9350" w:type="dxa"/>
          </w:tcPr>
          <w:p w14:paraId="3E1182B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40D026B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0C69B62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4E7D2206"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318F1AB2"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9FFE25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1;</w:t>
            </w:r>
          </w:p>
          <w:p w14:paraId="489A64D1"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661A778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068221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5F111C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1C44642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6C1EF21"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Grade {</w:t>
            </w:r>
          </w:p>
          <w:p w14:paraId="58FF6DC0"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5A22316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double marks;</w:t>
            </w:r>
          </w:p>
          <w:p w14:paraId="6CCDD6F1"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2FBBC0E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Grade(double marks) {</w:t>
            </w:r>
          </w:p>
          <w:p w14:paraId="50E53B28"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is.marks = marks;</w:t>
            </w:r>
          </w:p>
          <w:p w14:paraId="051B5F6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6288FAC"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5D1C805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double getMarks() {</w:t>
            </w:r>
          </w:p>
          <w:p w14:paraId="2975698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marks;</w:t>
            </w:r>
          </w:p>
          <w:p w14:paraId="185ED9B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9D2B0ED"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2959DB1F" w14:textId="72DA221A"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42B7ED77" w14:textId="355B2D84" w:rsidR="00AF2CE0" w:rsidRDefault="00AF2CE0" w:rsidP="003B246C">
      <w:pPr>
        <w:jc w:val="both"/>
        <w:rPr>
          <w:rFonts w:ascii="Times New Roman" w:eastAsia="Times New Roman" w:hAnsi="Times New Roman" w:cs="Times New Roman"/>
          <w:bCs/>
          <w:color w:val="000000" w:themeColor="text1"/>
          <w:sz w:val="24"/>
          <w:szCs w:val="24"/>
          <w:u w:val="single"/>
        </w:rPr>
      </w:pPr>
    </w:p>
    <w:p w14:paraId="05EDF45A" w14:textId="445D61B2" w:rsidR="00AF2CE0" w:rsidRDefault="00AF2CE0" w:rsidP="003B246C">
      <w:pPr>
        <w:jc w:val="both"/>
        <w:rPr>
          <w:rFonts w:ascii="Times New Roman" w:eastAsia="Times New Roman" w:hAnsi="Times New Roman" w:cs="Times New Roman"/>
          <w:bCs/>
          <w:color w:val="000000" w:themeColor="text1"/>
          <w:sz w:val="24"/>
          <w:szCs w:val="24"/>
          <w:u w:val="single"/>
        </w:rPr>
      </w:pPr>
      <w:r w:rsidRPr="00AF2CE0">
        <w:rPr>
          <w:rFonts w:ascii="Times New Roman" w:eastAsia="Times New Roman" w:hAnsi="Times New Roman" w:cs="Times New Roman"/>
          <w:bCs/>
          <w:color w:val="000000" w:themeColor="text1"/>
          <w:sz w:val="24"/>
          <w:szCs w:val="24"/>
          <w:u w:val="single"/>
        </w:rPr>
        <w:lastRenderedPageBreak/>
        <w:t>InvalidException.java</w:t>
      </w:r>
    </w:p>
    <w:tbl>
      <w:tblPr>
        <w:tblStyle w:val="TableGrid"/>
        <w:tblW w:w="0" w:type="auto"/>
        <w:tblInd w:w="0" w:type="dxa"/>
        <w:tblLook w:val="04A0" w:firstRow="1" w:lastRow="0" w:firstColumn="1" w:lastColumn="0" w:noHBand="0" w:noVBand="1"/>
      </w:tblPr>
      <w:tblGrid>
        <w:gridCol w:w="9350"/>
      </w:tblGrid>
      <w:tr w:rsidR="00AF2CE0" w14:paraId="7A7DEE99" w14:textId="77777777" w:rsidTr="00AF2CE0">
        <w:tc>
          <w:tcPr>
            <w:tcW w:w="9350" w:type="dxa"/>
          </w:tcPr>
          <w:p w14:paraId="45674122"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53AA0E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553A7DF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3FFEC58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BED3F69"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7A677C9"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1;</w:t>
            </w:r>
          </w:p>
          <w:p w14:paraId="584E2F49"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4A78F87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DE17548"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D5D0287"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2436D7C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7019688"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InvalidException extends Exception {</w:t>
            </w:r>
          </w:p>
          <w:p w14:paraId="42F8CF0D"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5E2BF1E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InvalidException() {</w:t>
            </w:r>
          </w:p>
          <w:p w14:paraId="56ECE085"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86E3CD6"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1820B48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InvalidException(String msg) {</w:t>
            </w:r>
          </w:p>
          <w:p w14:paraId="39B9C61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uper(msg);</w:t>
            </w:r>
          </w:p>
          <w:p w14:paraId="26F1BC59"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2D36133"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309C6290" w14:textId="2244A43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4D79BD0F" w14:textId="7633D938" w:rsidR="00AF2CE0" w:rsidRDefault="00AF2CE0" w:rsidP="003B246C">
      <w:pPr>
        <w:jc w:val="both"/>
        <w:rPr>
          <w:rFonts w:ascii="Times New Roman" w:eastAsia="Times New Roman" w:hAnsi="Times New Roman" w:cs="Times New Roman"/>
          <w:bCs/>
          <w:color w:val="000000" w:themeColor="text1"/>
          <w:sz w:val="24"/>
          <w:szCs w:val="24"/>
          <w:u w:val="single"/>
        </w:rPr>
      </w:pPr>
    </w:p>
    <w:p w14:paraId="3E2123BE" w14:textId="4646CDB1" w:rsidR="00AF2CE0" w:rsidRDefault="00AF2CE0" w:rsidP="003B246C">
      <w:pPr>
        <w:jc w:val="both"/>
        <w:rPr>
          <w:rFonts w:ascii="Times New Roman" w:eastAsia="Times New Roman" w:hAnsi="Times New Roman" w:cs="Times New Roman"/>
          <w:bCs/>
          <w:color w:val="000000" w:themeColor="text1"/>
          <w:sz w:val="24"/>
          <w:szCs w:val="24"/>
          <w:u w:val="single"/>
        </w:rPr>
      </w:pPr>
      <w:r w:rsidRPr="00AF2CE0">
        <w:rPr>
          <w:rFonts w:ascii="Times New Roman" w:eastAsia="Times New Roman" w:hAnsi="Times New Roman" w:cs="Times New Roman"/>
          <w:bCs/>
          <w:color w:val="000000" w:themeColor="text1"/>
          <w:sz w:val="24"/>
          <w:szCs w:val="24"/>
          <w:u w:val="single"/>
        </w:rPr>
        <w:t>GradeDriver.java</w:t>
      </w:r>
    </w:p>
    <w:tbl>
      <w:tblPr>
        <w:tblStyle w:val="TableGrid"/>
        <w:tblW w:w="0" w:type="auto"/>
        <w:tblInd w:w="0" w:type="dxa"/>
        <w:tblLook w:val="04A0" w:firstRow="1" w:lastRow="0" w:firstColumn="1" w:lastColumn="0" w:noHBand="0" w:noVBand="1"/>
      </w:tblPr>
      <w:tblGrid>
        <w:gridCol w:w="9350"/>
      </w:tblGrid>
      <w:tr w:rsidR="00AF2CE0" w14:paraId="28114DAC" w14:textId="77777777" w:rsidTr="00AF2CE0">
        <w:tc>
          <w:tcPr>
            <w:tcW w:w="9350" w:type="dxa"/>
          </w:tcPr>
          <w:p w14:paraId="7353229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763BAE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2804F52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613C869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6A054BD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83C4FC6"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1;</w:t>
            </w:r>
          </w:p>
          <w:p w14:paraId="6CCD4DBF"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1B2C8B08"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16DE6217"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6C65B7F6"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54F4DA2"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E61FDA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304D5D57"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302B2B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GradeDriver {</w:t>
            </w:r>
          </w:p>
          <w:p w14:paraId="398FD839"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5E66DB32"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AF3FAD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6CEBA0C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68346B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153B8C81"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2889FE0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50E3A2EB"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student marks:");</w:t>
            </w:r>
          </w:p>
          <w:p w14:paraId="47EDF0A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n = scanner.nextInt();</w:t>
            </w:r>
          </w:p>
          <w:p w14:paraId="0E371ED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73A74A4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Grade gr = new Grade(n);</w:t>
            </w:r>
          </w:p>
          <w:p w14:paraId="73D9E274"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gr.getMarks() &lt; 0 || gr.getMarks() &gt; 100) {</w:t>
            </w:r>
          </w:p>
          <w:p w14:paraId="08D179C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ow new InvalidException("Invalid Marks");</w:t>
            </w:r>
          </w:p>
          <w:p w14:paraId="673A521C"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w:t>
            </w:r>
          </w:p>
          <w:p w14:paraId="436CF58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gr.getMarks() &gt;= 90 &amp;&amp; gr.getMarks() &lt;= 100) {</w:t>
            </w:r>
          </w:p>
          <w:p w14:paraId="46152C51"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Result is :A Grade");</w:t>
            </w:r>
          </w:p>
          <w:p w14:paraId="3551F03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if (gr.getMarks() &lt; 90 &amp;&amp; gr.getMarks() &gt;= 80) {</w:t>
            </w:r>
          </w:p>
          <w:p w14:paraId="2378A707"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Result is :B Grade");</w:t>
            </w:r>
          </w:p>
          <w:p w14:paraId="66AC6A7E"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if (gr.getMarks() &lt; 80 &amp;&amp; gr.getMarks() &gt;= 70) {</w:t>
            </w:r>
          </w:p>
          <w:p w14:paraId="7F7E5164"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Result is :C Grade");</w:t>
            </w:r>
          </w:p>
          <w:p w14:paraId="2C055F91"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6530096D"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Result is :Fail");</w:t>
            </w:r>
          </w:p>
          <w:p w14:paraId="7EE68CEF"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DB9B411"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083DEB2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InvalidException ex) {</w:t>
            </w:r>
          </w:p>
          <w:p w14:paraId="4A72540A"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w:t>
            </w:r>
          </w:p>
          <w:p w14:paraId="1F0ED190"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68A3132"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4E8E0143" w14:textId="77777777"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8D346B9" w14:textId="77777777" w:rsidR="00AF2CE0" w:rsidRPr="00511516" w:rsidRDefault="00AF2CE0" w:rsidP="00AF2CE0">
            <w:pPr>
              <w:jc w:val="both"/>
              <w:rPr>
                <w:rFonts w:ascii="Courier New" w:eastAsia="Times New Roman" w:hAnsi="Courier New" w:cs="Courier New"/>
                <w:bCs/>
                <w:color w:val="000000" w:themeColor="text1"/>
                <w:sz w:val="20"/>
                <w:szCs w:val="20"/>
              </w:rPr>
            </w:pPr>
          </w:p>
          <w:p w14:paraId="6480462E" w14:textId="1C4D09D1" w:rsidR="00AF2CE0" w:rsidRPr="00511516" w:rsidRDefault="00AF2CE0" w:rsidP="00AF2CE0">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254DDDB6" w14:textId="77777777" w:rsidR="00AF2CE0" w:rsidRPr="00AF2CE0" w:rsidRDefault="00AF2CE0" w:rsidP="003B246C">
      <w:pPr>
        <w:jc w:val="both"/>
        <w:rPr>
          <w:rFonts w:ascii="Times New Roman" w:eastAsia="Times New Roman" w:hAnsi="Times New Roman" w:cs="Times New Roman"/>
          <w:bCs/>
          <w:color w:val="000000" w:themeColor="text1"/>
          <w:sz w:val="24"/>
          <w:szCs w:val="24"/>
        </w:rPr>
      </w:pPr>
    </w:p>
    <w:p w14:paraId="0205D181" w14:textId="138E2390" w:rsidR="004A7DA9" w:rsidRDefault="004A7DA9" w:rsidP="003B246C">
      <w:pPr>
        <w:jc w:val="both"/>
        <w:rPr>
          <w:rFonts w:ascii="Times New Roman" w:eastAsia="Times New Roman" w:hAnsi="Times New Roman" w:cs="Times New Roman"/>
          <w:bCs/>
          <w:color w:val="000000" w:themeColor="text1"/>
          <w:sz w:val="24"/>
          <w:szCs w:val="24"/>
        </w:rPr>
      </w:pPr>
      <w:r w:rsidRPr="004A7DA9">
        <w:rPr>
          <w:rFonts w:ascii="Times New Roman" w:eastAsia="Times New Roman" w:hAnsi="Times New Roman" w:cs="Times New Roman"/>
          <w:bCs/>
          <w:color w:val="000000" w:themeColor="text1"/>
          <w:sz w:val="24"/>
          <w:szCs w:val="24"/>
        </w:rPr>
        <w:t>In this model, we are checking the evaluation of a student. If the marks are under 0 or more than 100, it will throw a NotValidexception. Which is a user defined exception. In the driver class we characterized a catch statement to get the exception.</w:t>
      </w:r>
    </w:p>
    <w:p w14:paraId="4EF6F4E6" w14:textId="77777777" w:rsidR="004A7DA9" w:rsidRDefault="004A7DA9" w:rsidP="003B246C">
      <w:pPr>
        <w:jc w:val="both"/>
        <w:rPr>
          <w:rFonts w:ascii="Times New Roman" w:eastAsia="Times New Roman" w:hAnsi="Times New Roman" w:cs="Times New Roman"/>
          <w:bCs/>
          <w:color w:val="000000" w:themeColor="text1"/>
          <w:sz w:val="24"/>
          <w:szCs w:val="24"/>
        </w:rPr>
      </w:pPr>
    </w:p>
    <w:p w14:paraId="09FB6311" w14:textId="731DEE1F" w:rsidR="004A7DA9" w:rsidRDefault="004A7DA9" w:rsidP="003B246C">
      <w:pPr>
        <w:jc w:val="both"/>
        <w:rPr>
          <w:rFonts w:ascii="Times New Roman" w:eastAsia="Times New Roman" w:hAnsi="Times New Roman" w:cs="Times New Roman"/>
          <w:bCs/>
          <w:color w:val="000000" w:themeColor="text1"/>
          <w:sz w:val="24"/>
          <w:szCs w:val="24"/>
          <w:u w:val="single"/>
        </w:rPr>
      </w:pPr>
      <w:r w:rsidRPr="004A7DA9">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4A7DA9" w14:paraId="441FEA75" w14:textId="77777777" w:rsidTr="004A7DA9">
        <w:tc>
          <w:tcPr>
            <w:tcW w:w="9350" w:type="dxa"/>
          </w:tcPr>
          <w:p w14:paraId="09BA1E0F" w14:textId="0AB58660"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70F0B703" wp14:editId="5DA9D963">
                  <wp:extent cx="3609975" cy="1343025"/>
                  <wp:effectExtent l="0" t="0" r="9525"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09975" cy="1343025"/>
                          </a:xfrm>
                          <a:prstGeom prst="rect">
                            <a:avLst/>
                          </a:prstGeom>
                        </pic:spPr>
                      </pic:pic>
                    </a:graphicData>
                  </a:graphic>
                </wp:inline>
              </w:drawing>
            </w:r>
          </w:p>
        </w:tc>
      </w:tr>
    </w:tbl>
    <w:p w14:paraId="5E4521E8" w14:textId="16353465"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4640537D" w14:textId="77777777" w:rsidTr="004A7DA9">
        <w:tc>
          <w:tcPr>
            <w:tcW w:w="9350" w:type="dxa"/>
          </w:tcPr>
          <w:p w14:paraId="656747F4" w14:textId="4EB12D1F"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7E1CDA58" wp14:editId="33F16B3D">
                  <wp:extent cx="3543300" cy="1333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43300" cy="1333500"/>
                          </a:xfrm>
                          <a:prstGeom prst="rect">
                            <a:avLst/>
                          </a:prstGeom>
                        </pic:spPr>
                      </pic:pic>
                    </a:graphicData>
                  </a:graphic>
                </wp:inline>
              </w:drawing>
            </w:r>
          </w:p>
        </w:tc>
      </w:tr>
    </w:tbl>
    <w:p w14:paraId="1227B141" w14:textId="27CAEFA1"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2643C820" w14:textId="77777777" w:rsidTr="004A7DA9">
        <w:tc>
          <w:tcPr>
            <w:tcW w:w="9350" w:type="dxa"/>
          </w:tcPr>
          <w:p w14:paraId="60E40294" w14:textId="0C1007BA" w:rsidR="004A7DA9" w:rsidRDefault="004A7DA9" w:rsidP="003B246C">
            <w:pPr>
              <w:jc w:val="both"/>
              <w:rPr>
                <w:rFonts w:ascii="Times New Roman" w:eastAsia="Times New Roman" w:hAnsi="Times New Roman" w:cs="Times New Roman"/>
                <w:bCs/>
                <w:color w:val="000000" w:themeColor="text1"/>
                <w:sz w:val="24"/>
                <w:szCs w:val="24"/>
              </w:rPr>
            </w:pPr>
            <w:r>
              <w:rPr>
                <w:noProof/>
              </w:rPr>
              <w:lastRenderedPageBreak/>
              <w:drawing>
                <wp:inline distT="0" distB="0" distL="0" distR="0" wp14:anchorId="5E051175" wp14:editId="037B99C3">
                  <wp:extent cx="3705225" cy="13716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05225" cy="1371600"/>
                          </a:xfrm>
                          <a:prstGeom prst="rect">
                            <a:avLst/>
                          </a:prstGeom>
                        </pic:spPr>
                      </pic:pic>
                    </a:graphicData>
                  </a:graphic>
                </wp:inline>
              </w:drawing>
            </w:r>
          </w:p>
        </w:tc>
      </w:tr>
    </w:tbl>
    <w:p w14:paraId="2F57A996" w14:textId="59EEDFF5"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54774218" w14:textId="77777777" w:rsidTr="004A7DA9">
        <w:tc>
          <w:tcPr>
            <w:tcW w:w="9350" w:type="dxa"/>
          </w:tcPr>
          <w:p w14:paraId="59D4D188" w14:textId="2276497B"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2EEDB6BF" wp14:editId="708886AA">
                  <wp:extent cx="3562350" cy="134302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62350" cy="1343025"/>
                          </a:xfrm>
                          <a:prstGeom prst="rect">
                            <a:avLst/>
                          </a:prstGeom>
                        </pic:spPr>
                      </pic:pic>
                    </a:graphicData>
                  </a:graphic>
                </wp:inline>
              </w:drawing>
            </w:r>
          </w:p>
        </w:tc>
      </w:tr>
    </w:tbl>
    <w:p w14:paraId="3C12A647" w14:textId="70BEAD62"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1D36643E" w14:textId="77777777" w:rsidTr="004A7DA9">
        <w:tc>
          <w:tcPr>
            <w:tcW w:w="9350" w:type="dxa"/>
          </w:tcPr>
          <w:p w14:paraId="6580E74D" w14:textId="1BD864A0"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579911EF" wp14:editId="2651E66D">
                  <wp:extent cx="4210050" cy="13906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10050" cy="1390650"/>
                          </a:xfrm>
                          <a:prstGeom prst="rect">
                            <a:avLst/>
                          </a:prstGeom>
                        </pic:spPr>
                      </pic:pic>
                    </a:graphicData>
                  </a:graphic>
                </wp:inline>
              </w:drawing>
            </w:r>
          </w:p>
        </w:tc>
      </w:tr>
    </w:tbl>
    <w:p w14:paraId="5E0E7CAA" w14:textId="66B5F69C" w:rsidR="004A7DA9" w:rsidRDefault="004A7DA9" w:rsidP="003B246C">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4A7DA9" w14:paraId="4EB40E2F" w14:textId="77777777" w:rsidTr="004A7DA9">
        <w:tc>
          <w:tcPr>
            <w:tcW w:w="9350" w:type="dxa"/>
          </w:tcPr>
          <w:p w14:paraId="205DEF5A" w14:textId="3B91D761" w:rsidR="004A7DA9" w:rsidRDefault="004A7DA9" w:rsidP="003B246C">
            <w:pPr>
              <w:jc w:val="both"/>
              <w:rPr>
                <w:rFonts w:ascii="Times New Roman" w:eastAsia="Times New Roman" w:hAnsi="Times New Roman" w:cs="Times New Roman"/>
                <w:bCs/>
                <w:color w:val="000000" w:themeColor="text1"/>
                <w:sz w:val="24"/>
                <w:szCs w:val="24"/>
              </w:rPr>
            </w:pPr>
            <w:r>
              <w:rPr>
                <w:noProof/>
              </w:rPr>
              <w:drawing>
                <wp:inline distT="0" distB="0" distL="0" distR="0" wp14:anchorId="6500768C" wp14:editId="5DD0B3F8">
                  <wp:extent cx="4162425" cy="1362075"/>
                  <wp:effectExtent l="0" t="0" r="9525"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2425" cy="1362075"/>
                          </a:xfrm>
                          <a:prstGeom prst="rect">
                            <a:avLst/>
                          </a:prstGeom>
                        </pic:spPr>
                      </pic:pic>
                    </a:graphicData>
                  </a:graphic>
                </wp:inline>
              </w:drawing>
            </w:r>
          </w:p>
        </w:tc>
      </w:tr>
    </w:tbl>
    <w:p w14:paraId="6DC2B488" w14:textId="77777777" w:rsidR="004A7DA9" w:rsidRPr="004A7DA9" w:rsidRDefault="004A7DA9" w:rsidP="003B246C">
      <w:pPr>
        <w:jc w:val="both"/>
        <w:rPr>
          <w:rFonts w:ascii="Times New Roman" w:eastAsia="Times New Roman" w:hAnsi="Times New Roman" w:cs="Times New Roman"/>
          <w:bCs/>
          <w:color w:val="000000" w:themeColor="text1"/>
          <w:sz w:val="24"/>
          <w:szCs w:val="24"/>
        </w:rPr>
      </w:pPr>
    </w:p>
    <w:p w14:paraId="4AA1F9AE" w14:textId="77777777" w:rsidR="004A7DA9" w:rsidRDefault="004A7DA9">
      <w:pPr>
        <w:rPr>
          <w:rFonts w:ascii="Times New Roman" w:eastAsia="Times New Roman" w:hAnsi="Times New Roman" w:cs="Times New Roman"/>
          <w:bCs/>
          <w:color w:val="000000" w:themeColor="text1"/>
          <w:sz w:val="24"/>
          <w:szCs w:val="24"/>
          <w:u w:val="single"/>
        </w:rPr>
      </w:pPr>
      <w:r w:rsidRPr="004A7DA9">
        <w:rPr>
          <w:rFonts w:ascii="Times New Roman" w:eastAsia="Times New Roman" w:hAnsi="Times New Roman" w:cs="Times New Roman"/>
          <w:bCs/>
          <w:color w:val="000000" w:themeColor="text1"/>
          <w:sz w:val="24"/>
          <w:szCs w:val="24"/>
          <w:u w:val="single"/>
        </w:rPr>
        <w:t xml:space="preserve">Question9Throw2 </w:t>
      </w:r>
    </w:p>
    <w:p w14:paraId="36335272" w14:textId="77777777" w:rsidR="004A7DA9" w:rsidRDefault="004A7DA9">
      <w:pPr>
        <w:rPr>
          <w:rFonts w:ascii="Times New Roman" w:eastAsia="Times New Roman" w:hAnsi="Times New Roman" w:cs="Times New Roman"/>
          <w:bCs/>
          <w:color w:val="000000" w:themeColor="text1"/>
          <w:sz w:val="24"/>
          <w:szCs w:val="24"/>
          <w:u w:val="single"/>
        </w:rPr>
      </w:pPr>
      <w:r w:rsidRPr="004A7DA9">
        <w:rPr>
          <w:rFonts w:ascii="Times New Roman" w:eastAsia="Times New Roman" w:hAnsi="Times New Roman" w:cs="Times New Roman"/>
          <w:bCs/>
          <w:color w:val="000000" w:themeColor="text1"/>
          <w:sz w:val="24"/>
          <w:szCs w:val="24"/>
          <w:u w:val="single"/>
        </w:rPr>
        <w:t xml:space="preserve">Throw1Driver.java </w:t>
      </w:r>
    </w:p>
    <w:tbl>
      <w:tblPr>
        <w:tblStyle w:val="TableGrid"/>
        <w:tblW w:w="0" w:type="auto"/>
        <w:tblInd w:w="0" w:type="dxa"/>
        <w:tblLook w:val="04A0" w:firstRow="1" w:lastRow="0" w:firstColumn="1" w:lastColumn="0" w:noHBand="0" w:noVBand="1"/>
      </w:tblPr>
      <w:tblGrid>
        <w:gridCol w:w="9350"/>
      </w:tblGrid>
      <w:tr w:rsidR="004A7DA9" w14:paraId="5E81010A" w14:textId="77777777" w:rsidTr="004A7DA9">
        <w:tc>
          <w:tcPr>
            <w:tcW w:w="9350" w:type="dxa"/>
          </w:tcPr>
          <w:p w14:paraId="53AC3551"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0863A26"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08716F7E"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02CEE448"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561857C6"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EEC3AEB"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package Question9Throw2;</w:t>
            </w:r>
          </w:p>
          <w:p w14:paraId="479D411B" w14:textId="77777777" w:rsidR="004A7DA9" w:rsidRPr="00511516" w:rsidRDefault="004A7DA9" w:rsidP="004A7DA9">
            <w:pPr>
              <w:rPr>
                <w:rFonts w:ascii="Courier New" w:eastAsia="Times New Roman" w:hAnsi="Courier New" w:cs="Courier New"/>
                <w:bCs/>
                <w:color w:val="000000" w:themeColor="text1"/>
                <w:sz w:val="20"/>
                <w:szCs w:val="20"/>
              </w:rPr>
            </w:pPr>
          </w:p>
          <w:p w14:paraId="76D78CD6"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4642DA63" w14:textId="77777777" w:rsidR="004A7DA9" w:rsidRPr="00511516" w:rsidRDefault="004A7DA9" w:rsidP="004A7DA9">
            <w:pPr>
              <w:rPr>
                <w:rFonts w:ascii="Courier New" w:eastAsia="Times New Roman" w:hAnsi="Courier New" w:cs="Courier New"/>
                <w:bCs/>
                <w:color w:val="000000" w:themeColor="text1"/>
                <w:sz w:val="20"/>
                <w:szCs w:val="20"/>
              </w:rPr>
            </w:pPr>
          </w:p>
          <w:p w14:paraId="0DC0F07E"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3DD6D429"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596002F"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1691FC5E"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98B6E33"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Throw1Driver {</w:t>
            </w:r>
          </w:p>
          <w:p w14:paraId="750F8260" w14:textId="77777777" w:rsidR="004A7DA9" w:rsidRPr="00511516" w:rsidRDefault="004A7DA9" w:rsidP="004A7DA9">
            <w:pPr>
              <w:rPr>
                <w:rFonts w:ascii="Courier New" w:eastAsia="Times New Roman" w:hAnsi="Courier New" w:cs="Courier New"/>
                <w:bCs/>
                <w:color w:val="000000" w:themeColor="text1"/>
                <w:sz w:val="20"/>
                <w:szCs w:val="20"/>
              </w:rPr>
            </w:pPr>
          </w:p>
          <w:p w14:paraId="6F0993C9"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D776A0C"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492C3B15"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0E35D9C"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6D8B005D"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0899CFB2"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0FC1A653"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x value :");</w:t>
            </w:r>
          </w:p>
          <w:p w14:paraId="13167CA5"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double x = scanner.nextInt();</w:t>
            </w:r>
          </w:p>
          <w:p w14:paraId="60B88C26"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y value :");</w:t>
            </w:r>
          </w:p>
          <w:p w14:paraId="22E56F37"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double y = scanner.nextInt();</w:t>
            </w:r>
          </w:p>
          <w:p w14:paraId="56E8498D"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y == 0) {</w:t>
            </w:r>
          </w:p>
          <w:p w14:paraId="285A8562"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33BBCE4E"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ow new ArithmeticException("y value is not equal to 0");</w:t>
            </w:r>
          </w:p>
          <w:p w14:paraId="46E647AC"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ArithmeticException ex) {</w:t>
            </w:r>
          </w:p>
          <w:p w14:paraId="0B587A50"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x);</w:t>
            </w:r>
          </w:p>
          <w:p w14:paraId="5C5906F5"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E6CD22C"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0FC7D4C7"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Division is :" + (x / y));</w:t>
            </w:r>
          </w:p>
          <w:p w14:paraId="003A9443"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2568A21" w14:textId="77777777" w:rsidR="004A7DA9" w:rsidRPr="00511516" w:rsidRDefault="004A7DA9" w:rsidP="004A7DA9">
            <w:pPr>
              <w:rPr>
                <w:rFonts w:ascii="Courier New" w:eastAsia="Times New Roman" w:hAnsi="Courier New" w:cs="Courier New"/>
                <w:bCs/>
                <w:color w:val="000000" w:themeColor="text1"/>
                <w:sz w:val="20"/>
                <w:szCs w:val="20"/>
              </w:rPr>
            </w:pPr>
          </w:p>
          <w:p w14:paraId="2CFE123F" w14:textId="77777777"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A0EBF39" w14:textId="77777777" w:rsidR="004A7DA9" w:rsidRPr="00511516" w:rsidRDefault="004A7DA9" w:rsidP="004A7DA9">
            <w:pPr>
              <w:rPr>
                <w:rFonts w:ascii="Courier New" w:eastAsia="Times New Roman" w:hAnsi="Courier New" w:cs="Courier New"/>
                <w:bCs/>
                <w:color w:val="000000" w:themeColor="text1"/>
                <w:sz w:val="20"/>
                <w:szCs w:val="20"/>
              </w:rPr>
            </w:pPr>
          </w:p>
          <w:p w14:paraId="575477B3" w14:textId="12CABA5D" w:rsidR="004A7DA9" w:rsidRPr="00511516" w:rsidRDefault="004A7DA9" w:rsidP="004A7DA9">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065C5286" w14:textId="77777777" w:rsidR="004A7DA9" w:rsidRDefault="004A7DA9">
      <w:pPr>
        <w:rPr>
          <w:rFonts w:ascii="Times New Roman" w:eastAsia="Times New Roman" w:hAnsi="Times New Roman" w:cs="Times New Roman"/>
          <w:bCs/>
          <w:color w:val="000000" w:themeColor="text1"/>
          <w:sz w:val="24"/>
          <w:szCs w:val="24"/>
          <w:u w:val="single"/>
        </w:rPr>
      </w:pPr>
    </w:p>
    <w:p w14:paraId="1774C0EB" w14:textId="760F493E" w:rsidR="004A7DA9" w:rsidRDefault="004A7DA9">
      <w:pPr>
        <w:rPr>
          <w:rFonts w:ascii="Times New Roman" w:eastAsia="Times New Roman" w:hAnsi="Times New Roman" w:cs="Times New Roman"/>
          <w:bCs/>
          <w:color w:val="000000" w:themeColor="text1"/>
          <w:sz w:val="24"/>
          <w:szCs w:val="24"/>
        </w:rPr>
      </w:pPr>
      <w:r w:rsidRPr="004A7DA9">
        <w:rPr>
          <w:rFonts w:ascii="Times New Roman" w:eastAsia="Times New Roman" w:hAnsi="Times New Roman" w:cs="Times New Roman"/>
          <w:bCs/>
          <w:color w:val="000000" w:themeColor="text1"/>
          <w:sz w:val="24"/>
          <w:szCs w:val="24"/>
        </w:rPr>
        <w:t>In this model we are throwing the ArithmeticException by utilizing throw keyword. We are checking the y value which is equivalent to 0 then we are throwing  ArithmeticException with an error message. What</w:t>
      </w:r>
      <w:r>
        <w:rPr>
          <w:rFonts w:ascii="Times New Roman" w:eastAsia="Times New Roman" w:hAnsi="Times New Roman" w:cs="Times New Roman"/>
          <w:bCs/>
          <w:color w:val="000000" w:themeColor="text1"/>
          <w:sz w:val="24"/>
          <w:szCs w:val="24"/>
        </w:rPr>
        <w:t>’</w:t>
      </w:r>
      <w:r w:rsidRPr="004A7DA9">
        <w:rPr>
          <w:rFonts w:ascii="Times New Roman" w:eastAsia="Times New Roman" w:hAnsi="Times New Roman" w:cs="Times New Roman"/>
          <w:bCs/>
          <w:color w:val="000000" w:themeColor="text1"/>
          <w:sz w:val="24"/>
          <w:szCs w:val="24"/>
        </w:rPr>
        <w:t xml:space="preserve">s more, getting the statement, or else we are printing the division of x,y. </w:t>
      </w:r>
    </w:p>
    <w:p w14:paraId="7D5A62AC" w14:textId="77777777" w:rsidR="00E3784A" w:rsidRDefault="004A7DA9">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3784A" w14:paraId="2C639AC5" w14:textId="77777777" w:rsidTr="00E3784A">
        <w:tc>
          <w:tcPr>
            <w:tcW w:w="9350" w:type="dxa"/>
          </w:tcPr>
          <w:p w14:paraId="5EFD0988" w14:textId="3430587A"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3DBF1BBC" wp14:editId="6797C5D9">
                  <wp:extent cx="3590925" cy="13335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90925" cy="1333500"/>
                          </a:xfrm>
                          <a:prstGeom prst="rect">
                            <a:avLst/>
                          </a:prstGeom>
                        </pic:spPr>
                      </pic:pic>
                    </a:graphicData>
                  </a:graphic>
                </wp:inline>
              </w:drawing>
            </w:r>
          </w:p>
        </w:tc>
      </w:tr>
    </w:tbl>
    <w:p w14:paraId="000F5727" w14:textId="77777777" w:rsidR="00E3784A" w:rsidRDefault="00E3784A">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3784A" w14:paraId="60639F8B" w14:textId="77777777" w:rsidTr="00E3784A">
        <w:tc>
          <w:tcPr>
            <w:tcW w:w="9350" w:type="dxa"/>
          </w:tcPr>
          <w:p w14:paraId="6AB2974F" w14:textId="22867011" w:rsidR="00E3784A" w:rsidRDefault="00E3784A">
            <w:pPr>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1A860C20" wp14:editId="238BFA33">
                  <wp:extent cx="5067300" cy="13716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67300" cy="1371600"/>
                          </a:xfrm>
                          <a:prstGeom prst="rect">
                            <a:avLst/>
                          </a:prstGeom>
                        </pic:spPr>
                      </pic:pic>
                    </a:graphicData>
                  </a:graphic>
                </wp:inline>
              </w:drawing>
            </w:r>
          </w:p>
        </w:tc>
      </w:tr>
    </w:tbl>
    <w:p w14:paraId="77E9D3A0" w14:textId="77777777" w:rsidR="00E3784A" w:rsidRDefault="00E3784A">
      <w:pPr>
        <w:rPr>
          <w:rFonts w:ascii="Times New Roman" w:eastAsia="Times New Roman" w:hAnsi="Times New Roman" w:cs="Times New Roman"/>
          <w:bCs/>
          <w:color w:val="000000" w:themeColor="text1"/>
          <w:sz w:val="24"/>
          <w:szCs w:val="24"/>
          <w:u w:val="single"/>
        </w:rPr>
      </w:pPr>
    </w:p>
    <w:p w14:paraId="19718E7B" w14:textId="77777777" w:rsidR="00E3784A" w:rsidRDefault="00E3784A">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 xml:space="preserve">Throw2Driver.java </w:t>
      </w:r>
    </w:p>
    <w:tbl>
      <w:tblPr>
        <w:tblStyle w:val="TableGrid"/>
        <w:tblW w:w="0" w:type="auto"/>
        <w:tblInd w:w="0" w:type="dxa"/>
        <w:tblLook w:val="04A0" w:firstRow="1" w:lastRow="0" w:firstColumn="1" w:lastColumn="0" w:noHBand="0" w:noVBand="1"/>
      </w:tblPr>
      <w:tblGrid>
        <w:gridCol w:w="9350"/>
      </w:tblGrid>
      <w:tr w:rsidR="00E3784A" w14:paraId="48F78787" w14:textId="77777777" w:rsidTr="00E3784A">
        <w:tc>
          <w:tcPr>
            <w:tcW w:w="9350" w:type="dxa"/>
          </w:tcPr>
          <w:p w14:paraId="26E0FCE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054064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5280FCF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3975C4FC"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7612B9E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773DD1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2;</w:t>
            </w:r>
          </w:p>
          <w:p w14:paraId="42F692E7" w14:textId="77777777" w:rsidR="00E3784A" w:rsidRPr="00511516" w:rsidRDefault="00E3784A" w:rsidP="00E3784A">
            <w:pPr>
              <w:rPr>
                <w:rFonts w:ascii="Courier New" w:eastAsia="Times New Roman" w:hAnsi="Courier New" w:cs="Courier New"/>
                <w:bCs/>
                <w:color w:val="000000" w:themeColor="text1"/>
                <w:sz w:val="20"/>
                <w:szCs w:val="20"/>
              </w:rPr>
            </w:pPr>
          </w:p>
          <w:p w14:paraId="086E7AF1"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116F2CEC" w14:textId="77777777" w:rsidR="00E3784A" w:rsidRPr="00511516" w:rsidRDefault="00E3784A" w:rsidP="00E3784A">
            <w:pPr>
              <w:rPr>
                <w:rFonts w:ascii="Courier New" w:eastAsia="Times New Roman" w:hAnsi="Courier New" w:cs="Courier New"/>
                <w:bCs/>
                <w:color w:val="000000" w:themeColor="text1"/>
                <w:sz w:val="20"/>
                <w:szCs w:val="20"/>
              </w:rPr>
            </w:pPr>
          </w:p>
          <w:p w14:paraId="711B0424"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347AD1F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6D4BD9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A79A4FF"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7BB7006"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Throw2Driver {</w:t>
            </w:r>
          </w:p>
          <w:p w14:paraId="6CC58885" w14:textId="77777777" w:rsidR="00E3784A" w:rsidRPr="00511516" w:rsidRDefault="00E3784A" w:rsidP="00E3784A">
            <w:pPr>
              <w:rPr>
                <w:rFonts w:ascii="Courier New" w:eastAsia="Times New Roman" w:hAnsi="Courier New" w:cs="Courier New"/>
                <w:bCs/>
                <w:color w:val="000000" w:themeColor="text1"/>
                <w:sz w:val="20"/>
                <w:szCs w:val="20"/>
              </w:rPr>
            </w:pPr>
          </w:p>
          <w:p w14:paraId="7113375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93F33D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58B579B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50BC99C"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04234D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36F328A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296A6542"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n value :");</w:t>
            </w:r>
          </w:p>
          <w:p w14:paraId="71BB545D"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anner.nextInt();</w:t>
            </w:r>
          </w:p>
          <w:p w14:paraId="3AA0674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36A5D8A5"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Square of given number: " + a + " is :" + square(a));</w:t>
            </w:r>
          </w:p>
          <w:p w14:paraId="1374F5F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ArithmeticException ae) {</w:t>
            </w:r>
          </w:p>
          <w:p w14:paraId="090D4EF7"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ae);</w:t>
            </w:r>
          </w:p>
          <w:p w14:paraId="5E9B16B8"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EC38B7F" w14:textId="77777777" w:rsidR="00E3784A" w:rsidRPr="00511516" w:rsidRDefault="00E3784A" w:rsidP="00E3784A">
            <w:pPr>
              <w:rPr>
                <w:rFonts w:ascii="Courier New" w:eastAsia="Times New Roman" w:hAnsi="Courier New" w:cs="Courier New"/>
                <w:bCs/>
                <w:color w:val="000000" w:themeColor="text1"/>
                <w:sz w:val="20"/>
                <w:szCs w:val="20"/>
              </w:rPr>
            </w:pPr>
          </w:p>
          <w:p w14:paraId="2ECB949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310AF63" w14:textId="77777777" w:rsidR="00E3784A" w:rsidRPr="00511516" w:rsidRDefault="00E3784A" w:rsidP="00E3784A">
            <w:pPr>
              <w:rPr>
                <w:rFonts w:ascii="Courier New" w:eastAsia="Times New Roman" w:hAnsi="Courier New" w:cs="Courier New"/>
                <w:bCs/>
                <w:color w:val="000000" w:themeColor="text1"/>
                <w:sz w:val="20"/>
                <w:szCs w:val="20"/>
              </w:rPr>
            </w:pPr>
          </w:p>
          <w:p w14:paraId="422541D4"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int square(int n) throws ArithmeticException {</w:t>
            </w:r>
          </w:p>
          <w:p w14:paraId="2A5B4C31"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n == 0) {</w:t>
            </w:r>
          </w:p>
          <w:p w14:paraId="0B86B60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hrow new ArithmeticException("enter the value greater than 0");</w:t>
            </w:r>
          </w:p>
          <w:p w14:paraId="4A0266FD"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5935CB14"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n * n;</w:t>
            </w:r>
          </w:p>
          <w:p w14:paraId="7FBCAFE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4B62C5C" w14:textId="77777777" w:rsidR="00E3784A" w:rsidRPr="00511516" w:rsidRDefault="00E3784A" w:rsidP="00E3784A">
            <w:pPr>
              <w:rPr>
                <w:rFonts w:ascii="Courier New" w:eastAsia="Times New Roman" w:hAnsi="Courier New" w:cs="Courier New"/>
                <w:bCs/>
                <w:color w:val="000000" w:themeColor="text1"/>
                <w:sz w:val="20"/>
                <w:szCs w:val="20"/>
              </w:rPr>
            </w:pPr>
          </w:p>
          <w:p w14:paraId="5BD0724D"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6BDEC9B" w14:textId="77777777" w:rsidR="00E3784A" w:rsidRPr="00511516" w:rsidRDefault="00E3784A" w:rsidP="00E3784A">
            <w:pPr>
              <w:rPr>
                <w:rFonts w:ascii="Courier New" w:eastAsia="Times New Roman" w:hAnsi="Courier New" w:cs="Courier New"/>
                <w:bCs/>
                <w:color w:val="000000" w:themeColor="text1"/>
                <w:sz w:val="20"/>
                <w:szCs w:val="20"/>
              </w:rPr>
            </w:pPr>
          </w:p>
          <w:p w14:paraId="613853E6" w14:textId="1F2AE115"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6C0E9186" w14:textId="77777777" w:rsidR="00E3784A" w:rsidRDefault="00E3784A">
      <w:pPr>
        <w:rPr>
          <w:rFonts w:ascii="Times New Roman" w:eastAsia="Times New Roman" w:hAnsi="Times New Roman" w:cs="Times New Roman"/>
          <w:bCs/>
          <w:color w:val="000000" w:themeColor="text1"/>
          <w:sz w:val="24"/>
          <w:szCs w:val="24"/>
          <w:u w:val="single"/>
        </w:rPr>
      </w:pPr>
    </w:p>
    <w:p w14:paraId="60F4DCA4" w14:textId="77777777" w:rsidR="00E3784A" w:rsidRDefault="00E3784A">
      <w:pPr>
        <w:rPr>
          <w:rFonts w:ascii="Times New Roman" w:eastAsia="Times New Roman" w:hAnsi="Times New Roman" w:cs="Times New Roman"/>
          <w:bCs/>
          <w:color w:val="000000" w:themeColor="text1"/>
          <w:sz w:val="24"/>
          <w:szCs w:val="24"/>
        </w:rPr>
      </w:pPr>
      <w:r w:rsidRPr="00E3784A">
        <w:rPr>
          <w:rFonts w:ascii="Times New Roman" w:eastAsia="Times New Roman" w:hAnsi="Times New Roman" w:cs="Times New Roman"/>
          <w:bCs/>
          <w:color w:val="000000" w:themeColor="text1"/>
          <w:sz w:val="24"/>
          <w:szCs w:val="24"/>
        </w:rPr>
        <w:t xml:space="preserve">In this model, we are throwing ArithmeticException . on the off chance that the entered value is 0 we are throwing the exception or, in all likelihood we are figuring out the given number. </w:t>
      </w:r>
    </w:p>
    <w:p w14:paraId="10A44EA4" w14:textId="77777777" w:rsidR="00E3784A" w:rsidRDefault="00E3784A">
      <w:pPr>
        <w:rPr>
          <w:rFonts w:ascii="Times New Roman" w:eastAsia="Times New Roman" w:hAnsi="Times New Roman" w:cs="Times New Roman"/>
          <w:bCs/>
          <w:color w:val="000000" w:themeColor="text1"/>
          <w:sz w:val="24"/>
          <w:szCs w:val="24"/>
        </w:rPr>
      </w:pPr>
    </w:p>
    <w:p w14:paraId="66C0F7D7" w14:textId="77777777" w:rsidR="00E3784A" w:rsidRDefault="00E3784A">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3784A" w14:paraId="31E1F07E" w14:textId="77777777" w:rsidTr="00E3784A">
        <w:tc>
          <w:tcPr>
            <w:tcW w:w="9350" w:type="dxa"/>
          </w:tcPr>
          <w:p w14:paraId="55657FBA" w14:textId="3E64B069"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37D08C47" wp14:editId="56A25B5B">
                  <wp:extent cx="3524250" cy="11049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524250" cy="1104900"/>
                          </a:xfrm>
                          <a:prstGeom prst="rect">
                            <a:avLst/>
                          </a:prstGeom>
                        </pic:spPr>
                      </pic:pic>
                    </a:graphicData>
                  </a:graphic>
                </wp:inline>
              </w:drawing>
            </w:r>
          </w:p>
        </w:tc>
      </w:tr>
    </w:tbl>
    <w:p w14:paraId="1B6264D6" w14:textId="77777777" w:rsidR="00E3784A" w:rsidRDefault="00E3784A">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3784A" w14:paraId="5F46882F" w14:textId="77777777" w:rsidTr="00E3784A">
        <w:tc>
          <w:tcPr>
            <w:tcW w:w="9350" w:type="dxa"/>
          </w:tcPr>
          <w:p w14:paraId="218DFD99" w14:textId="53A72F22"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4FC81081" wp14:editId="492E06F2">
                  <wp:extent cx="3581400" cy="11525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81400" cy="1152525"/>
                          </a:xfrm>
                          <a:prstGeom prst="rect">
                            <a:avLst/>
                          </a:prstGeom>
                        </pic:spPr>
                      </pic:pic>
                    </a:graphicData>
                  </a:graphic>
                </wp:inline>
              </w:drawing>
            </w:r>
          </w:p>
        </w:tc>
      </w:tr>
    </w:tbl>
    <w:p w14:paraId="5A2D21FB" w14:textId="3CFE6843" w:rsidR="00E3784A" w:rsidRDefault="00E3784A">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3784A" w14:paraId="01705E1F" w14:textId="77777777" w:rsidTr="00E3784A">
        <w:tc>
          <w:tcPr>
            <w:tcW w:w="9350" w:type="dxa"/>
          </w:tcPr>
          <w:p w14:paraId="57C6D1ED" w14:textId="429E982F"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59410D67" wp14:editId="2FAC0974">
                  <wp:extent cx="5419725" cy="1190625"/>
                  <wp:effectExtent l="0" t="0" r="9525"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419725" cy="1190625"/>
                          </a:xfrm>
                          <a:prstGeom prst="rect">
                            <a:avLst/>
                          </a:prstGeom>
                        </pic:spPr>
                      </pic:pic>
                    </a:graphicData>
                  </a:graphic>
                </wp:inline>
              </w:drawing>
            </w:r>
          </w:p>
        </w:tc>
      </w:tr>
    </w:tbl>
    <w:p w14:paraId="06F2B493" w14:textId="77777777" w:rsidR="00E3784A" w:rsidRDefault="00E3784A">
      <w:pPr>
        <w:rPr>
          <w:rFonts w:ascii="Times New Roman" w:eastAsia="Times New Roman" w:hAnsi="Times New Roman" w:cs="Times New Roman"/>
          <w:bCs/>
          <w:color w:val="000000" w:themeColor="text1"/>
          <w:sz w:val="24"/>
          <w:szCs w:val="24"/>
          <w:u w:val="single"/>
        </w:rPr>
      </w:pPr>
    </w:p>
    <w:p w14:paraId="4938D817" w14:textId="77777777" w:rsidR="00E3784A" w:rsidRDefault="00E3784A">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 xml:space="preserve">Throw3Driver.java </w:t>
      </w:r>
    </w:p>
    <w:tbl>
      <w:tblPr>
        <w:tblStyle w:val="TableGrid"/>
        <w:tblW w:w="0" w:type="auto"/>
        <w:tblInd w:w="0" w:type="dxa"/>
        <w:tblLook w:val="04A0" w:firstRow="1" w:lastRow="0" w:firstColumn="1" w:lastColumn="0" w:noHBand="0" w:noVBand="1"/>
      </w:tblPr>
      <w:tblGrid>
        <w:gridCol w:w="9350"/>
      </w:tblGrid>
      <w:tr w:rsidR="00E3784A" w14:paraId="5C0711F9" w14:textId="77777777" w:rsidTr="00E3784A">
        <w:tc>
          <w:tcPr>
            <w:tcW w:w="9350" w:type="dxa"/>
          </w:tcPr>
          <w:p w14:paraId="0A238EE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112E7AEE"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3F2EC0B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7FA43EE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5B0D87D2"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12058C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9Throw2;</w:t>
            </w:r>
          </w:p>
          <w:p w14:paraId="40FAD429" w14:textId="77777777" w:rsidR="00E3784A" w:rsidRPr="00511516" w:rsidRDefault="00E3784A" w:rsidP="00E3784A">
            <w:pPr>
              <w:rPr>
                <w:rFonts w:ascii="Courier New" w:eastAsia="Times New Roman" w:hAnsi="Courier New" w:cs="Courier New"/>
                <w:bCs/>
                <w:color w:val="000000" w:themeColor="text1"/>
                <w:sz w:val="20"/>
                <w:szCs w:val="20"/>
              </w:rPr>
            </w:pPr>
          </w:p>
          <w:p w14:paraId="71AA0B1F"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InputMismatchException;</w:t>
            </w:r>
          </w:p>
          <w:p w14:paraId="2379A97C"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0D67D264" w14:textId="77777777" w:rsidR="00E3784A" w:rsidRPr="00511516" w:rsidRDefault="00E3784A" w:rsidP="00E3784A">
            <w:pPr>
              <w:rPr>
                <w:rFonts w:ascii="Courier New" w:eastAsia="Times New Roman" w:hAnsi="Courier New" w:cs="Courier New"/>
                <w:bCs/>
                <w:color w:val="000000" w:themeColor="text1"/>
                <w:sz w:val="20"/>
                <w:szCs w:val="20"/>
              </w:rPr>
            </w:pPr>
          </w:p>
          <w:p w14:paraId="62FEFFB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6BA53B4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CE072F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09A7CCA5"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5629808"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public class Throw3Driver {</w:t>
            </w:r>
          </w:p>
          <w:p w14:paraId="326F2653" w14:textId="77777777" w:rsidR="00E3784A" w:rsidRPr="00511516" w:rsidRDefault="00E3784A" w:rsidP="00E3784A">
            <w:pPr>
              <w:rPr>
                <w:rFonts w:ascii="Courier New" w:eastAsia="Times New Roman" w:hAnsi="Courier New" w:cs="Courier New"/>
                <w:bCs/>
                <w:color w:val="000000" w:themeColor="text1"/>
                <w:sz w:val="20"/>
                <w:szCs w:val="20"/>
              </w:rPr>
            </w:pPr>
          </w:p>
          <w:p w14:paraId="6D1E199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6C79A3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22749916"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E2197B0"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throws InputMismatchException {</w:t>
            </w:r>
          </w:p>
          <w:p w14:paraId="19C52BB5"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3C2A8077"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458F3A89"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try {</w:t>
            </w:r>
          </w:p>
          <w:p w14:paraId="22C5636D"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a integer value :");</w:t>
            </w:r>
          </w:p>
          <w:p w14:paraId="09841548"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i = scanner.nextInt();</w:t>
            </w:r>
          </w:p>
          <w:p w14:paraId="2B3125F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Enter a boolean value :");</w:t>
            </w:r>
          </w:p>
          <w:p w14:paraId="178AB1DA"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boolean boo = scanner.nextBoolean();</w:t>
            </w:r>
          </w:p>
          <w:p w14:paraId="3ED5BD5B"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catch (InputMismatchException ie) {</w:t>
            </w:r>
          </w:p>
          <w:p w14:paraId="28CE18A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ie);</w:t>
            </w:r>
          </w:p>
          <w:p w14:paraId="0593F11F"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795E5D1" w14:textId="77777777" w:rsidR="00E3784A" w:rsidRPr="00511516" w:rsidRDefault="00E3784A" w:rsidP="00E3784A">
            <w:pPr>
              <w:rPr>
                <w:rFonts w:ascii="Courier New" w:eastAsia="Times New Roman" w:hAnsi="Courier New" w:cs="Courier New"/>
                <w:bCs/>
                <w:color w:val="000000" w:themeColor="text1"/>
                <w:sz w:val="20"/>
                <w:szCs w:val="20"/>
              </w:rPr>
            </w:pPr>
          </w:p>
          <w:p w14:paraId="6C9E3533" w14:textId="77777777"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C6BE12A" w14:textId="77777777" w:rsidR="00E3784A" w:rsidRPr="00511516" w:rsidRDefault="00E3784A" w:rsidP="00E3784A">
            <w:pPr>
              <w:rPr>
                <w:rFonts w:ascii="Courier New" w:eastAsia="Times New Roman" w:hAnsi="Courier New" w:cs="Courier New"/>
                <w:bCs/>
                <w:color w:val="000000" w:themeColor="text1"/>
                <w:sz w:val="20"/>
                <w:szCs w:val="20"/>
              </w:rPr>
            </w:pPr>
          </w:p>
          <w:p w14:paraId="69E046C0" w14:textId="21A9B0A5" w:rsidR="00E3784A" w:rsidRPr="00511516" w:rsidRDefault="00E3784A" w:rsidP="00E3784A">
            <w:pPr>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2C0AD026" w14:textId="4B8F93AD" w:rsidR="00E3784A" w:rsidRDefault="00E3784A">
      <w:pPr>
        <w:rPr>
          <w:rFonts w:ascii="Times New Roman" w:eastAsia="Times New Roman" w:hAnsi="Times New Roman" w:cs="Times New Roman"/>
          <w:bCs/>
          <w:color w:val="000000" w:themeColor="text1"/>
          <w:sz w:val="24"/>
          <w:szCs w:val="24"/>
          <w:u w:val="single"/>
        </w:rPr>
      </w:pPr>
    </w:p>
    <w:p w14:paraId="5E21352E" w14:textId="77A08C48" w:rsidR="00E3784A" w:rsidRDefault="00E3784A">
      <w:pPr>
        <w:rPr>
          <w:rFonts w:ascii="Times New Roman" w:eastAsia="Times New Roman" w:hAnsi="Times New Roman" w:cs="Times New Roman"/>
          <w:bCs/>
          <w:color w:val="000000" w:themeColor="text1"/>
          <w:sz w:val="24"/>
          <w:szCs w:val="24"/>
        </w:rPr>
      </w:pPr>
      <w:r w:rsidRPr="00E3784A">
        <w:rPr>
          <w:rFonts w:ascii="Times New Roman" w:eastAsia="Times New Roman" w:hAnsi="Times New Roman" w:cs="Times New Roman"/>
          <w:bCs/>
          <w:color w:val="000000" w:themeColor="text1"/>
          <w:sz w:val="24"/>
          <w:szCs w:val="24"/>
        </w:rPr>
        <w:t>In this model, we are throwing an InputMismatchException , we are proclaimed the exception in the mark of main(). We kept the mistake produced code in try block and characterized the catch block for InputMismatchException.</w:t>
      </w:r>
    </w:p>
    <w:p w14:paraId="6532A396" w14:textId="62BA8E07" w:rsidR="00E3784A" w:rsidRDefault="00E3784A">
      <w:pPr>
        <w:rPr>
          <w:rFonts w:ascii="Times New Roman" w:eastAsia="Times New Roman" w:hAnsi="Times New Roman" w:cs="Times New Roman"/>
          <w:bCs/>
          <w:color w:val="000000" w:themeColor="text1"/>
          <w:sz w:val="24"/>
          <w:szCs w:val="24"/>
        </w:rPr>
      </w:pPr>
    </w:p>
    <w:p w14:paraId="29E788E6" w14:textId="1A3E964C" w:rsidR="00E3784A" w:rsidRDefault="00E3784A">
      <w:pPr>
        <w:rPr>
          <w:rFonts w:ascii="Times New Roman" w:eastAsia="Times New Roman" w:hAnsi="Times New Roman" w:cs="Times New Roman"/>
          <w:bCs/>
          <w:color w:val="000000" w:themeColor="text1"/>
          <w:sz w:val="24"/>
          <w:szCs w:val="24"/>
          <w:u w:val="single"/>
        </w:rPr>
      </w:pPr>
      <w:r w:rsidRPr="00E3784A">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3784A" w14:paraId="1715F0FD" w14:textId="77777777" w:rsidTr="00E3784A">
        <w:tc>
          <w:tcPr>
            <w:tcW w:w="9350" w:type="dxa"/>
          </w:tcPr>
          <w:p w14:paraId="13D615FB" w14:textId="0B1D2DB3"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796EE4BF" wp14:editId="2E4A607C">
                  <wp:extent cx="3562350" cy="1533525"/>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62350" cy="1533525"/>
                          </a:xfrm>
                          <a:prstGeom prst="rect">
                            <a:avLst/>
                          </a:prstGeom>
                        </pic:spPr>
                      </pic:pic>
                    </a:graphicData>
                  </a:graphic>
                </wp:inline>
              </w:drawing>
            </w:r>
          </w:p>
        </w:tc>
      </w:tr>
    </w:tbl>
    <w:p w14:paraId="6E18A3EB" w14:textId="436A198A" w:rsidR="00E3784A" w:rsidRDefault="00E3784A">
      <w:pPr>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3784A" w14:paraId="0B30E335" w14:textId="77777777" w:rsidTr="00E3784A">
        <w:tc>
          <w:tcPr>
            <w:tcW w:w="9350" w:type="dxa"/>
          </w:tcPr>
          <w:p w14:paraId="352FF0AD" w14:textId="653D0866" w:rsidR="00E3784A" w:rsidRDefault="00E3784A">
            <w:pPr>
              <w:rPr>
                <w:rFonts w:ascii="Times New Roman" w:eastAsia="Times New Roman" w:hAnsi="Times New Roman" w:cs="Times New Roman"/>
                <w:bCs/>
                <w:color w:val="000000" w:themeColor="text1"/>
                <w:sz w:val="24"/>
                <w:szCs w:val="24"/>
                <w:u w:val="single"/>
              </w:rPr>
            </w:pPr>
            <w:r>
              <w:rPr>
                <w:noProof/>
              </w:rPr>
              <w:drawing>
                <wp:inline distT="0" distB="0" distL="0" distR="0" wp14:anchorId="717810CF" wp14:editId="2629DAA6">
                  <wp:extent cx="3533775" cy="137160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533775" cy="1371600"/>
                          </a:xfrm>
                          <a:prstGeom prst="rect">
                            <a:avLst/>
                          </a:prstGeom>
                        </pic:spPr>
                      </pic:pic>
                    </a:graphicData>
                  </a:graphic>
                </wp:inline>
              </w:drawing>
            </w:r>
          </w:p>
        </w:tc>
      </w:tr>
    </w:tbl>
    <w:p w14:paraId="5862934E" w14:textId="77777777" w:rsidR="00E3784A" w:rsidRPr="00E3784A" w:rsidRDefault="00E3784A">
      <w:pPr>
        <w:rPr>
          <w:rFonts w:ascii="Times New Roman" w:eastAsia="Times New Roman" w:hAnsi="Times New Roman" w:cs="Times New Roman"/>
          <w:bCs/>
          <w:color w:val="000000" w:themeColor="text1"/>
          <w:sz w:val="24"/>
          <w:szCs w:val="24"/>
          <w:u w:val="single"/>
        </w:rPr>
      </w:pPr>
    </w:p>
    <w:p w14:paraId="7833E65B" w14:textId="05EA801D" w:rsidR="003B246C" w:rsidRPr="00E3784A" w:rsidRDefault="003B246C">
      <w:pPr>
        <w:rPr>
          <w:rFonts w:ascii="Times New Roman" w:eastAsia="Times New Roman" w:hAnsi="Times New Roman" w:cs="Times New Roman"/>
          <w:bCs/>
          <w:color w:val="000000" w:themeColor="text1"/>
          <w:sz w:val="24"/>
          <w:szCs w:val="24"/>
        </w:rPr>
      </w:pPr>
      <w:r w:rsidRPr="00E3784A">
        <w:rPr>
          <w:rFonts w:ascii="Times New Roman" w:eastAsia="Times New Roman" w:hAnsi="Times New Roman" w:cs="Times New Roman"/>
          <w:bCs/>
          <w:color w:val="000000" w:themeColor="text1"/>
          <w:sz w:val="24"/>
          <w:szCs w:val="24"/>
        </w:rPr>
        <w:br w:type="page"/>
      </w:r>
    </w:p>
    <w:p w14:paraId="290F7DA9" w14:textId="40894A04" w:rsidR="00466502" w:rsidRDefault="00EA36D9" w:rsidP="00B126DF">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6DE95BBC" w14:textId="69D8D9DA" w:rsidR="002A446D" w:rsidRDefault="002A446D" w:rsidP="002A446D">
      <w:pPr>
        <w:jc w:val="both"/>
        <w:rPr>
          <w:rFonts w:ascii="Times New Roman" w:eastAsia="Times New Roman" w:hAnsi="Times New Roman" w:cs="Times New Roman"/>
          <w:bCs/>
          <w:color w:val="000000" w:themeColor="text1"/>
          <w:sz w:val="24"/>
          <w:szCs w:val="24"/>
        </w:rPr>
      </w:pPr>
    </w:p>
    <w:p w14:paraId="3F2A68F2" w14:textId="499B0E30" w:rsidR="002A446D" w:rsidRDefault="002A446D" w:rsidP="002A446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A) </w:t>
      </w:r>
      <w:r w:rsidR="002635A8">
        <w:rPr>
          <w:rFonts w:ascii="Times New Roman" w:eastAsia="Times New Roman" w:hAnsi="Times New Roman" w:cs="Times New Roman"/>
          <w:bCs/>
          <w:color w:val="000000" w:themeColor="text1"/>
          <w:sz w:val="24"/>
          <w:szCs w:val="24"/>
        </w:rPr>
        <w:t xml:space="preserve"> </w:t>
      </w:r>
      <w:r w:rsidR="002635A8" w:rsidRPr="002635A8">
        <w:rPr>
          <w:rFonts w:ascii="Times New Roman" w:eastAsia="Times New Roman" w:hAnsi="Times New Roman" w:cs="Times New Roman"/>
          <w:bCs/>
          <w:color w:val="000000" w:themeColor="text1"/>
          <w:sz w:val="24"/>
          <w:szCs w:val="24"/>
          <w:u w:val="single"/>
        </w:rPr>
        <w:t>Recursive Method :</w:t>
      </w:r>
      <w:r w:rsidR="002635A8" w:rsidRPr="002635A8">
        <w:rPr>
          <w:rFonts w:ascii="Times New Roman" w:eastAsia="Times New Roman" w:hAnsi="Times New Roman" w:cs="Times New Roman"/>
          <w:bCs/>
          <w:color w:val="000000" w:themeColor="text1"/>
          <w:sz w:val="24"/>
          <w:szCs w:val="24"/>
        </w:rPr>
        <w:t xml:space="preserve"> A method invokes itself straightforwardly or by implication is called recursion and the specific method  is called Recursive method.</w:t>
      </w:r>
    </w:p>
    <w:p w14:paraId="5C7C2F49" w14:textId="2CABC73E" w:rsidR="002635A8" w:rsidRDefault="002635A8" w:rsidP="002A446D">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u w:val="single"/>
        </w:rPr>
        <w:t>Infinite Recursion :</w:t>
      </w:r>
      <w:r>
        <w:rPr>
          <w:rFonts w:ascii="Times New Roman" w:eastAsia="Times New Roman" w:hAnsi="Times New Roman" w:cs="Times New Roman"/>
          <w:bCs/>
          <w:color w:val="000000" w:themeColor="text1"/>
          <w:sz w:val="24"/>
          <w:szCs w:val="24"/>
        </w:rPr>
        <w:t xml:space="preserve"> </w:t>
      </w:r>
      <w:r w:rsidRPr="002635A8">
        <w:rPr>
          <w:rFonts w:ascii="Times New Roman" w:eastAsia="Times New Roman" w:hAnsi="Times New Roman" w:cs="Times New Roman"/>
          <w:bCs/>
          <w:color w:val="000000" w:themeColor="text1"/>
          <w:sz w:val="24"/>
          <w:szCs w:val="24"/>
        </w:rPr>
        <w:t>Recursive method invokes consistently and it is highly unlikely to stop the recursive calls is called infinite recursion.</w:t>
      </w:r>
    </w:p>
    <w:p w14:paraId="55075510" w14:textId="155721DA" w:rsidR="002635A8" w:rsidRDefault="002635A8" w:rsidP="002A446D">
      <w:pPr>
        <w:jc w:val="both"/>
        <w:rPr>
          <w:rFonts w:ascii="Times New Roman" w:eastAsia="Times New Roman" w:hAnsi="Times New Roman" w:cs="Times New Roman"/>
          <w:bCs/>
          <w:color w:val="000000" w:themeColor="text1"/>
          <w:sz w:val="24"/>
          <w:szCs w:val="24"/>
        </w:rPr>
      </w:pPr>
    </w:p>
    <w:p w14:paraId="4ABA7645" w14:textId="40A432E0" w:rsidR="002635A8" w:rsidRDefault="002635A8" w:rsidP="002A446D">
      <w:pPr>
        <w:jc w:val="both"/>
        <w:rPr>
          <w:rFonts w:ascii="Times New Roman" w:eastAsia="Times New Roman" w:hAnsi="Times New Roman" w:cs="Times New Roman"/>
          <w:bCs/>
          <w:color w:val="000000" w:themeColor="text1"/>
          <w:sz w:val="24"/>
          <w:szCs w:val="24"/>
          <w:u w:val="single"/>
        </w:rPr>
      </w:pPr>
      <w:r w:rsidRPr="002635A8">
        <w:rPr>
          <w:rFonts w:ascii="Times New Roman" w:eastAsia="Times New Roman" w:hAnsi="Times New Roman" w:cs="Times New Roman"/>
          <w:bCs/>
          <w:color w:val="000000" w:themeColor="text1"/>
          <w:sz w:val="24"/>
          <w:szCs w:val="24"/>
          <w:u w:val="single"/>
        </w:rPr>
        <w:t>Question10</w:t>
      </w:r>
    </w:p>
    <w:p w14:paraId="3C21E4CF" w14:textId="47E6ED8F" w:rsid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rPr>
        <w:t>Recursive Method : Example : Direct Recursion</w:t>
      </w:r>
    </w:p>
    <w:p w14:paraId="01346E6E" w14:textId="5E8FFFE9" w:rsidR="002635A8" w:rsidRDefault="002635A8" w:rsidP="002635A8">
      <w:pPr>
        <w:jc w:val="both"/>
        <w:rPr>
          <w:rFonts w:ascii="Times New Roman" w:eastAsia="Times New Roman" w:hAnsi="Times New Roman" w:cs="Times New Roman"/>
          <w:bCs/>
          <w:color w:val="000000" w:themeColor="text1"/>
          <w:sz w:val="24"/>
          <w:szCs w:val="24"/>
          <w:u w:val="single"/>
        </w:rPr>
      </w:pPr>
      <w:r w:rsidRPr="002635A8">
        <w:rPr>
          <w:rFonts w:ascii="Times New Roman" w:eastAsia="Times New Roman" w:hAnsi="Times New Roman" w:cs="Times New Roman"/>
          <w:bCs/>
          <w:color w:val="000000" w:themeColor="text1"/>
          <w:sz w:val="24"/>
          <w:szCs w:val="24"/>
          <w:u w:val="single"/>
        </w:rPr>
        <w:t>DirectSum.java</w:t>
      </w:r>
    </w:p>
    <w:tbl>
      <w:tblPr>
        <w:tblStyle w:val="TableGrid"/>
        <w:tblW w:w="0" w:type="auto"/>
        <w:tblInd w:w="0" w:type="dxa"/>
        <w:tblLook w:val="04A0" w:firstRow="1" w:lastRow="0" w:firstColumn="1" w:lastColumn="0" w:noHBand="0" w:noVBand="1"/>
      </w:tblPr>
      <w:tblGrid>
        <w:gridCol w:w="9350"/>
      </w:tblGrid>
      <w:tr w:rsidR="002635A8" w14:paraId="2ED6AEAB" w14:textId="77777777" w:rsidTr="002635A8">
        <w:tc>
          <w:tcPr>
            <w:tcW w:w="9350" w:type="dxa"/>
          </w:tcPr>
          <w:p w14:paraId="35FE7F4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7F66A5F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1FFA7570"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667808D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25F871C2"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730DBC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10;</w:t>
            </w:r>
          </w:p>
          <w:p w14:paraId="386CDD0E"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4369218D"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3338F24B"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2AB3F972"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557547D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F52744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69447C58"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3633C06"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DirectSum {</w:t>
            </w:r>
          </w:p>
          <w:p w14:paraId="110275EB"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267273A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0FCB280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7FCC73E1"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18673ED"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E1A283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4C86572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anner = new Scanner(System.in);</w:t>
            </w:r>
          </w:p>
          <w:p w14:paraId="58CAF0A6"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n value:");</w:t>
            </w:r>
          </w:p>
          <w:p w14:paraId="7C7EFCF3"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a = scanner.nextInt();</w:t>
            </w:r>
          </w:p>
          <w:p w14:paraId="2EBADEA7"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Sum of " + a + " digits from 1 to " + a + " is:" + Sum(a));</w:t>
            </w:r>
          </w:p>
          <w:p w14:paraId="51FC878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FE93916"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113FED6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static int Sum(int n) {</w:t>
            </w:r>
          </w:p>
          <w:p w14:paraId="5C83CEF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n &gt; 1) {</w:t>
            </w:r>
          </w:p>
          <w:p w14:paraId="47A833F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n + Sum(n - 1);</w:t>
            </w:r>
          </w:p>
          <w:p w14:paraId="1ADF9C0D"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0F724D1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1;</w:t>
            </w:r>
          </w:p>
          <w:p w14:paraId="2F04C8F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59F9D5A"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20E2BA3F" w14:textId="1235D7E2"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E73782F" w14:textId="350FBC95"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55982FC" w14:textId="37C274B9" w:rsidR="002635A8" w:rsidRDefault="002635A8" w:rsidP="002635A8">
      <w:pPr>
        <w:jc w:val="both"/>
        <w:rPr>
          <w:rFonts w:ascii="Times New Roman" w:eastAsia="Times New Roman" w:hAnsi="Times New Roman" w:cs="Times New Roman"/>
          <w:bCs/>
          <w:color w:val="000000" w:themeColor="text1"/>
          <w:sz w:val="24"/>
          <w:szCs w:val="24"/>
          <w:u w:val="single"/>
        </w:rPr>
      </w:pPr>
    </w:p>
    <w:p w14:paraId="3A04B9D2" w14:textId="7715E6A6" w:rsid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rPr>
        <w:t>In this model, we are characterized a sum(int) and adding the n digits. In sum(n) we are checking the condition if the n value is more prominent than 1. On the off chance that n is more prominent than 1 we are returning n+sum(n-1) for example we are calling a similar method once more .This interaction will proceed until the n value is 1 or under 1.If n is under 1 or equivalent to 1 we are returning 1 and not invoking the sum(n).In main method we are printing the amount of n digits.</w:t>
      </w:r>
    </w:p>
    <w:p w14:paraId="1E3E6E22" w14:textId="5C13E3B2" w:rsidR="002635A8" w:rsidRDefault="002635A8" w:rsidP="002635A8">
      <w:pPr>
        <w:jc w:val="both"/>
        <w:rPr>
          <w:rFonts w:ascii="Times New Roman" w:eastAsia="Times New Roman" w:hAnsi="Times New Roman" w:cs="Times New Roman"/>
          <w:bCs/>
          <w:color w:val="000000" w:themeColor="text1"/>
          <w:sz w:val="24"/>
          <w:szCs w:val="24"/>
        </w:rPr>
      </w:pPr>
    </w:p>
    <w:p w14:paraId="0212F93C" w14:textId="6BF96C8E" w:rsid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2635A8" w14:paraId="787B46D0" w14:textId="77777777" w:rsidTr="002635A8">
        <w:tc>
          <w:tcPr>
            <w:tcW w:w="9350" w:type="dxa"/>
          </w:tcPr>
          <w:p w14:paraId="78192A5E" w14:textId="0DEB9E25" w:rsidR="002635A8" w:rsidRDefault="002635A8" w:rsidP="002635A8">
            <w:pPr>
              <w:jc w:val="both"/>
              <w:rPr>
                <w:rFonts w:ascii="Times New Roman" w:eastAsia="Times New Roman" w:hAnsi="Times New Roman" w:cs="Times New Roman"/>
                <w:bCs/>
                <w:color w:val="000000" w:themeColor="text1"/>
                <w:sz w:val="24"/>
                <w:szCs w:val="24"/>
              </w:rPr>
            </w:pPr>
            <w:r>
              <w:rPr>
                <w:noProof/>
              </w:rPr>
              <w:drawing>
                <wp:inline distT="0" distB="0" distL="0" distR="0" wp14:anchorId="231EA1D9" wp14:editId="6933C258">
                  <wp:extent cx="3581400" cy="110490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581400" cy="1104900"/>
                          </a:xfrm>
                          <a:prstGeom prst="rect">
                            <a:avLst/>
                          </a:prstGeom>
                        </pic:spPr>
                      </pic:pic>
                    </a:graphicData>
                  </a:graphic>
                </wp:inline>
              </w:drawing>
            </w:r>
          </w:p>
        </w:tc>
      </w:tr>
    </w:tbl>
    <w:p w14:paraId="5AC67480" w14:textId="73035E27" w:rsidR="002635A8" w:rsidRDefault="002635A8" w:rsidP="002635A8">
      <w:pPr>
        <w:jc w:val="both"/>
        <w:rPr>
          <w:rFonts w:ascii="Times New Roman" w:eastAsia="Times New Roman" w:hAnsi="Times New Roman" w:cs="Times New Roman"/>
          <w:bCs/>
          <w:color w:val="000000" w:themeColor="text1"/>
          <w:sz w:val="24"/>
          <w:szCs w:val="24"/>
        </w:rPr>
      </w:pPr>
    </w:p>
    <w:p w14:paraId="633FE066" w14:textId="2FEAC4C6" w:rsid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rPr>
        <w:t>Indirect recursion</w:t>
      </w:r>
    </w:p>
    <w:p w14:paraId="52368FDB" w14:textId="77777777" w:rsidR="002635A8" w:rsidRPr="002635A8" w:rsidRDefault="002635A8" w:rsidP="002635A8">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u w:val="single"/>
        </w:rPr>
        <w:t>InDirectSum.java</w:t>
      </w:r>
    </w:p>
    <w:tbl>
      <w:tblPr>
        <w:tblStyle w:val="TableGrid"/>
        <w:tblW w:w="0" w:type="auto"/>
        <w:tblInd w:w="0" w:type="dxa"/>
        <w:tblLook w:val="04A0" w:firstRow="1" w:lastRow="0" w:firstColumn="1" w:lastColumn="0" w:noHBand="0" w:noVBand="1"/>
      </w:tblPr>
      <w:tblGrid>
        <w:gridCol w:w="9350"/>
      </w:tblGrid>
      <w:tr w:rsidR="002635A8" w14:paraId="6928240C" w14:textId="77777777" w:rsidTr="002635A8">
        <w:tc>
          <w:tcPr>
            <w:tcW w:w="9350" w:type="dxa"/>
          </w:tcPr>
          <w:p w14:paraId="09D1077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331938C0"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license header, choose License Headers in Project Properties.</w:t>
            </w:r>
          </w:p>
          <w:p w14:paraId="69A2FEA1"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 change this template file, choose Tools | Templates</w:t>
            </w:r>
          </w:p>
          <w:p w14:paraId="2D0F615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nd open the template in the editor.</w:t>
            </w:r>
          </w:p>
          <w:p w14:paraId="42174F28"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3447C9D"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ackage Question10;</w:t>
            </w:r>
          </w:p>
          <w:p w14:paraId="456D46A9"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0C3CA102"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import java.util.Scanner;</w:t>
            </w:r>
          </w:p>
          <w:p w14:paraId="0CF97484"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58F79490"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p w14:paraId="2D0B4363"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2424F619"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author Gullapalli Sai Satyanarayana</w:t>
            </w:r>
          </w:p>
          <w:p w14:paraId="3901DB59"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1748BD00"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public class InDirectSum {</w:t>
            </w:r>
          </w:p>
          <w:p w14:paraId="5C877068"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52F02397"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6192419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param args the command line arguments</w:t>
            </w:r>
          </w:p>
          <w:p w14:paraId="42EAAFE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406BAC7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ublic static void main(String[] args) {</w:t>
            </w:r>
          </w:p>
          <w:p w14:paraId="7DC3AF0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TODO code application logic here</w:t>
            </w:r>
          </w:p>
          <w:p w14:paraId="571FD93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canner sc = new Scanner(System.in);</w:t>
            </w:r>
          </w:p>
          <w:p w14:paraId="7BDE1708"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Enter n value:");</w:t>
            </w:r>
          </w:p>
          <w:p w14:paraId="1226833F"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nt n = sc.nextInt();</w:t>
            </w:r>
          </w:p>
          <w:p w14:paraId="6A85CCBE"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System.out.println("Sum of " + n + " digits from 1 to " + n + " is:" + Sum(n));</w:t>
            </w:r>
          </w:p>
          <w:p w14:paraId="2A0C927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F5B4887"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2BFA3B76"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static int Sum(int n) {</w:t>
            </w:r>
          </w:p>
          <w:p w14:paraId="39C7DE3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lastRenderedPageBreak/>
              <w:t xml:space="preserve">        if (n &gt; 1) {</w:t>
            </w:r>
          </w:p>
          <w:p w14:paraId="43A55866"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n + Sum1(n - 1);</w:t>
            </w:r>
          </w:p>
          <w:p w14:paraId="393D082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756EF531"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1;</w:t>
            </w:r>
          </w:p>
          <w:p w14:paraId="3CC15302"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F9A5774"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3F19F447"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61BD1A4A"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private static int Sum1(int n) {</w:t>
            </w:r>
          </w:p>
          <w:p w14:paraId="2EA66233"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if (n &gt; 1) {</w:t>
            </w:r>
          </w:p>
          <w:p w14:paraId="401205C9"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n + Sum(n - 1);</w:t>
            </w:r>
          </w:p>
          <w:p w14:paraId="0E74BFE5"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 else {</w:t>
            </w:r>
          </w:p>
          <w:p w14:paraId="2FF27FCC"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return 1;</w:t>
            </w:r>
          </w:p>
          <w:p w14:paraId="051D7327"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55D761EE"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42D4BB3B" w14:textId="77777777"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 xml:space="preserve">    }</w:t>
            </w:r>
          </w:p>
          <w:p w14:paraId="761FA31E" w14:textId="77777777" w:rsidR="002635A8" w:rsidRPr="00511516" w:rsidRDefault="002635A8" w:rsidP="002635A8">
            <w:pPr>
              <w:jc w:val="both"/>
              <w:rPr>
                <w:rFonts w:ascii="Courier New" w:eastAsia="Times New Roman" w:hAnsi="Courier New" w:cs="Courier New"/>
                <w:bCs/>
                <w:color w:val="000000" w:themeColor="text1"/>
                <w:sz w:val="20"/>
                <w:szCs w:val="20"/>
              </w:rPr>
            </w:pPr>
          </w:p>
          <w:p w14:paraId="45F1D293" w14:textId="36C1AA30" w:rsidR="002635A8" w:rsidRPr="00511516" w:rsidRDefault="002635A8" w:rsidP="002635A8">
            <w:pPr>
              <w:jc w:val="both"/>
              <w:rPr>
                <w:rFonts w:ascii="Courier New" w:eastAsia="Times New Roman" w:hAnsi="Courier New" w:cs="Courier New"/>
                <w:bCs/>
                <w:color w:val="000000" w:themeColor="text1"/>
                <w:sz w:val="20"/>
                <w:szCs w:val="20"/>
              </w:rPr>
            </w:pPr>
            <w:r w:rsidRPr="00511516">
              <w:rPr>
                <w:rFonts w:ascii="Courier New" w:eastAsia="Times New Roman" w:hAnsi="Courier New" w:cs="Courier New"/>
                <w:bCs/>
                <w:color w:val="000000" w:themeColor="text1"/>
                <w:sz w:val="20"/>
                <w:szCs w:val="20"/>
              </w:rPr>
              <w:t>}</w:t>
            </w:r>
          </w:p>
        </w:tc>
      </w:tr>
    </w:tbl>
    <w:p w14:paraId="5C8B9D85" w14:textId="73A669D2" w:rsidR="002635A8" w:rsidRPr="002635A8" w:rsidRDefault="002635A8" w:rsidP="002635A8">
      <w:pPr>
        <w:jc w:val="both"/>
        <w:rPr>
          <w:rFonts w:ascii="Times New Roman" w:eastAsia="Times New Roman" w:hAnsi="Times New Roman" w:cs="Times New Roman"/>
          <w:bCs/>
          <w:color w:val="000000" w:themeColor="text1"/>
          <w:sz w:val="24"/>
          <w:szCs w:val="24"/>
        </w:rPr>
      </w:pPr>
    </w:p>
    <w:p w14:paraId="76409237" w14:textId="7D7BA25E" w:rsidR="002635A8" w:rsidRDefault="002635A8" w:rsidP="002A446D">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rPr>
        <w:t>In this model, we are utilizing two static methods sum,sum1.In the two techniques we are checking the condition n greater than 1 or not. In sum(int n) we are checking n greater than n or not ,if the condition is genuine we are returning n and invoking the sum1(int n) method. In sum1(int n) it checks if the condition is valid .If condition is genuine it will return the worth of n and invoking the sum(int n).these two methods will invoke consistently until the n more prominent than 1 condition falls flat. Here we are calling sum(int n),sum1(int n) in a roundabout way and computing the amount of n digits.</w:t>
      </w:r>
    </w:p>
    <w:p w14:paraId="0B10F36D" w14:textId="24575911" w:rsidR="002635A8" w:rsidRDefault="002635A8" w:rsidP="002A446D">
      <w:pPr>
        <w:jc w:val="both"/>
        <w:rPr>
          <w:rFonts w:ascii="Times New Roman" w:eastAsia="Times New Roman" w:hAnsi="Times New Roman" w:cs="Times New Roman"/>
          <w:bCs/>
          <w:color w:val="000000" w:themeColor="text1"/>
          <w:sz w:val="24"/>
          <w:szCs w:val="24"/>
        </w:rPr>
      </w:pPr>
    </w:p>
    <w:p w14:paraId="4600AB0E" w14:textId="4D648F00" w:rsidR="002635A8" w:rsidRDefault="002635A8" w:rsidP="002A446D">
      <w:pPr>
        <w:jc w:val="both"/>
        <w:rPr>
          <w:rFonts w:ascii="Times New Roman" w:eastAsia="Times New Roman" w:hAnsi="Times New Roman" w:cs="Times New Roman"/>
          <w:bCs/>
          <w:color w:val="000000" w:themeColor="text1"/>
          <w:sz w:val="24"/>
          <w:szCs w:val="24"/>
        </w:rPr>
      </w:pPr>
      <w:r w:rsidRPr="002635A8">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2635A8" w14:paraId="3770254E" w14:textId="77777777" w:rsidTr="002635A8">
        <w:tc>
          <w:tcPr>
            <w:tcW w:w="9350" w:type="dxa"/>
          </w:tcPr>
          <w:p w14:paraId="77273D86" w14:textId="27695269" w:rsidR="002635A8" w:rsidRDefault="002635A8" w:rsidP="002A446D">
            <w:pPr>
              <w:jc w:val="both"/>
              <w:rPr>
                <w:rFonts w:ascii="Times New Roman" w:eastAsia="Times New Roman" w:hAnsi="Times New Roman" w:cs="Times New Roman"/>
                <w:bCs/>
                <w:color w:val="000000" w:themeColor="text1"/>
                <w:sz w:val="24"/>
                <w:szCs w:val="24"/>
              </w:rPr>
            </w:pPr>
            <w:r>
              <w:rPr>
                <w:noProof/>
              </w:rPr>
              <w:drawing>
                <wp:inline distT="0" distB="0" distL="0" distR="0" wp14:anchorId="72EBF62A" wp14:editId="614FAC3B">
                  <wp:extent cx="3657600" cy="12858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657600" cy="1285875"/>
                          </a:xfrm>
                          <a:prstGeom prst="rect">
                            <a:avLst/>
                          </a:prstGeom>
                        </pic:spPr>
                      </pic:pic>
                    </a:graphicData>
                  </a:graphic>
                </wp:inline>
              </w:drawing>
            </w:r>
          </w:p>
        </w:tc>
      </w:tr>
    </w:tbl>
    <w:p w14:paraId="25CEE45E" w14:textId="7207AEA9" w:rsidR="002635A8" w:rsidRDefault="00EB09B9" w:rsidP="002A446D">
      <w:pPr>
        <w:jc w:val="both"/>
        <w:rPr>
          <w:rFonts w:ascii="Times New Roman" w:eastAsia="Times New Roman" w:hAnsi="Times New Roman" w:cs="Times New Roman"/>
          <w:bCs/>
          <w:color w:val="000000" w:themeColor="text1"/>
          <w:sz w:val="24"/>
          <w:szCs w:val="24"/>
        </w:rPr>
      </w:pPr>
      <w:r w:rsidRPr="00EB09B9">
        <w:rPr>
          <w:rFonts w:ascii="Times New Roman" w:eastAsia="Times New Roman" w:hAnsi="Times New Roman" w:cs="Times New Roman"/>
          <w:bCs/>
          <w:color w:val="000000" w:themeColor="text1"/>
          <w:sz w:val="24"/>
          <w:szCs w:val="24"/>
        </w:rPr>
        <w:t>Infinite recursion</w:t>
      </w:r>
    </w:p>
    <w:p w14:paraId="2BC48660" w14:textId="29C106D1" w:rsid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t>InfiniteRecursion.java</w:t>
      </w:r>
    </w:p>
    <w:tbl>
      <w:tblPr>
        <w:tblStyle w:val="TableGrid"/>
        <w:tblW w:w="0" w:type="auto"/>
        <w:tblInd w:w="0" w:type="dxa"/>
        <w:tblLook w:val="04A0" w:firstRow="1" w:lastRow="0" w:firstColumn="1" w:lastColumn="0" w:noHBand="0" w:noVBand="1"/>
      </w:tblPr>
      <w:tblGrid>
        <w:gridCol w:w="9350"/>
      </w:tblGrid>
      <w:tr w:rsidR="00EB09B9" w14:paraId="5E4A3DB2" w14:textId="77777777" w:rsidTr="00EB09B9">
        <w:tc>
          <w:tcPr>
            <w:tcW w:w="9350" w:type="dxa"/>
          </w:tcPr>
          <w:p w14:paraId="40C9214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7F0F8C1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127F527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398C34F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52D9B4D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4FC4BC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0;</w:t>
            </w:r>
          </w:p>
          <w:p w14:paraId="5DF4657D"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03E655D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Scanner;</w:t>
            </w:r>
          </w:p>
          <w:p w14:paraId="3677BC06"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2A74FE6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lastRenderedPageBreak/>
              <w:t>/**</w:t>
            </w:r>
          </w:p>
          <w:p w14:paraId="654FC50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04665B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67B85AC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68004A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InfiniteRecursion {</w:t>
            </w:r>
          </w:p>
          <w:p w14:paraId="183E30AA"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24DDA8A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69AC4C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param args the command line arguments</w:t>
            </w:r>
          </w:p>
          <w:p w14:paraId="5A7D2C5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F1BCC9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atic void main(String[] args) {</w:t>
            </w:r>
          </w:p>
          <w:p w14:paraId="3884B0C5"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DO code application logic here</w:t>
            </w:r>
          </w:p>
          <w:p w14:paraId="557E4F5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Enter n :");</w:t>
            </w:r>
          </w:p>
          <w:p w14:paraId="69B63A95"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canner scanner = new Scanner(System.in);</w:t>
            </w:r>
          </w:p>
          <w:p w14:paraId="0EF243A5"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nt a = scanner.nextInt();</w:t>
            </w:r>
          </w:p>
          <w:p w14:paraId="7F19B86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ry {</w:t>
            </w:r>
          </w:p>
          <w:p w14:paraId="18C5233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infiniteRec(a));</w:t>
            </w:r>
          </w:p>
          <w:p w14:paraId="5DE5958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atch (java.lang.StackOverflowError ex) {</w:t>
            </w:r>
          </w:p>
          <w:p w14:paraId="4BA648F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infinite recursion" + ex);</w:t>
            </w:r>
          </w:p>
          <w:p w14:paraId="454AEFC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6DE2F7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4CEBCB7"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3A2AC14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static String infiniteRec(int a) {</w:t>
            </w:r>
          </w:p>
          <w:p w14:paraId="1546748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true) {</w:t>
            </w:r>
          </w:p>
          <w:p w14:paraId="4AF1127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infinite recursion" + "\n" + infiniteRec(a + 1);</w:t>
            </w:r>
          </w:p>
          <w:p w14:paraId="1D5D6A1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23BCDE6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w:t>
            </w:r>
          </w:p>
          <w:p w14:paraId="1FAD2FF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21718E9"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5B23833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C6E2713"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7B5A9D1C" w14:textId="28DE1065"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6D2F568A" w14:textId="25BB4C0F" w:rsidR="00EB09B9" w:rsidRDefault="00EB09B9" w:rsidP="002A446D">
      <w:pPr>
        <w:jc w:val="both"/>
        <w:rPr>
          <w:rFonts w:ascii="Times New Roman" w:eastAsia="Times New Roman" w:hAnsi="Times New Roman" w:cs="Times New Roman"/>
          <w:bCs/>
          <w:color w:val="000000" w:themeColor="text1"/>
          <w:sz w:val="24"/>
          <w:szCs w:val="24"/>
        </w:rPr>
      </w:pPr>
    </w:p>
    <w:p w14:paraId="1D6197D8" w14:textId="2F454C27" w:rsidR="00EB09B9" w:rsidRDefault="00EB09B9" w:rsidP="002A446D">
      <w:pPr>
        <w:jc w:val="both"/>
        <w:rPr>
          <w:rFonts w:ascii="Times New Roman" w:eastAsia="Times New Roman" w:hAnsi="Times New Roman" w:cs="Times New Roman"/>
          <w:bCs/>
          <w:color w:val="000000" w:themeColor="text1"/>
          <w:sz w:val="24"/>
          <w:szCs w:val="24"/>
        </w:rPr>
      </w:pPr>
      <w:r w:rsidRPr="00EB09B9">
        <w:rPr>
          <w:rFonts w:ascii="Times New Roman" w:eastAsia="Times New Roman" w:hAnsi="Times New Roman" w:cs="Times New Roman"/>
          <w:bCs/>
          <w:color w:val="000000" w:themeColor="text1"/>
          <w:sz w:val="24"/>
          <w:szCs w:val="24"/>
        </w:rPr>
        <w:t>In this model, we are characterizing a static method infiniteRec(int).And we are characterizing the condition which is in every case valid. Here we are characterizing a condition to stop the cycle. At the point when we are utilizing the infinite recursion java throws StackOverFlowError. Because , java powers to run the method too often and put the neighborhood factors and boundaries on the stack too often on the degrees stack runs out of its space so, it throws error.</w:t>
      </w:r>
    </w:p>
    <w:p w14:paraId="108749D0" w14:textId="31277BA4" w:rsidR="00EB09B9" w:rsidRDefault="00EB09B9" w:rsidP="002A446D">
      <w:pPr>
        <w:jc w:val="both"/>
        <w:rPr>
          <w:rFonts w:ascii="Times New Roman" w:eastAsia="Times New Roman" w:hAnsi="Times New Roman" w:cs="Times New Roman"/>
          <w:bCs/>
          <w:color w:val="000000" w:themeColor="text1"/>
          <w:sz w:val="24"/>
          <w:szCs w:val="24"/>
        </w:rPr>
      </w:pPr>
    </w:p>
    <w:p w14:paraId="52BF1C91" w14:textId="3F22B750" w:rsid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B09B9" w14:paraId="5846FB47" w14:textId="77777777" w:rsidTr="00EB09B9">
        <w:tc>
          <w:tcPr>
            <w:tcW w:w="9350" w:type="dxa"/>
          </w:tcPr>
          <w:p w14:paraId="197C7FFE" w14:textId="5EC38684" w:rsidR="00EB09B9" w:rsidRDefault="00EB09B9" w:rsidP="002A446D">
            <w:pPr>
              <w:jc w:val="both"/>
              <w:rPr>
                <w:rFonts w:ascii="Times New Roman" w:eastAsia="Times New Roman" w:hAnsi="Times New Roman" w:cs="Times New Roman"/>
                <w:bCs/>
                <w:color w:val="000000" w:themeColor="text1"/>
                <w:sz w:val="24"/>
                <w:szCs w:val="24"/>
              </w:rPr>
            </w:pPr>
            <w:r>
              <w:rPr>
                <w:noProof/>
              </w:rPr>
              <w:drawing>
                <wp:inline distT="0" distB="0" distL="0" distR="0" wp14:anchorId="0E0C6094" wp14:editId="0BE1D374">
                  <wp:extent cx="4105275" cy="12477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05275" cy="1247775"/>
                          </a:xfrm>
                          <a:prstGeom prst="rect">
                            <a:avLst/>
                          </a:prstGeom>
                        </pic:spPr>
                      </pic:pic>
                    </a:graphicData>
                  </a:graphic>
                </wp:inline>
              </w:drawing>
            </w:r>
          </w:p>
        </w:tc>
      </w:tr>
    </w:tbl>
    <w:p w14:paraId="31DF55E0" w14:textId="7CA1D6AD" w:rsidR="00EB09B9" w:rsidRDefault="00EB09B9" w:rsidP="002A446D">
      <w:pPr>
        <w:jc w:val="both"/>
        <w:rPr>
          <w:rFonts w:ascii="Times New Roman" w:eastAsia="Times New Roman" w:hAnsi="Times New Roman" w:cs="Times New Roman"/>
          <w:bCs/>
          <w:color w:val="000000" w:themeColor="text1"/>
          <w:sz w:val="24"/>
          <w:szCs w:val="24"/>
        </w:rPr>
      </w:pPr>
    </w:p>
    <w:p w14:paraId="67B59CF6" w14:textId="6B73B8D0" w:rsidR="00EB09B9" w:rsidRDefault="00EB09B9" w:rsidP="002A446D">
      <w:pPr>
        <w:jc w:val="both"/>
        <w:rPr>
          <w:rFonts w:ascii="Times New Roman" w:eastAsia="Times New Roman" w:hAnsi="Times New Roman" w:cs="Times New Roman"/>
          <w:bCs/>
          <w:color w:val="000000" w:themeColor="text1"/>
          <w:sz w:val="24"/>
          <w:szCs w:val="24"/>
        </w:rPr>
      </w:pPr>
      <w:r w:rsidRPr="00EB09B9">
        <w:rPr>
          <w:rFonts w:ascii="Times New Roman" w:eastAsia="Times New Roman" w:hAnsi="Times New Roman" w:cs="Times New Roman"/>
          <w:bCs/>
          <w:color w:val="000000" w:themeColor="text1"/>
          <w:sz w:val="24"/>
          <w:szCs w:val="24"/>
        </w:rPr>
        <w:t>search (element) in a list using recursion</w:t>
      </w:r>
    </w:p>
    <w:p w14:paraId="518601D1" w14:textId="03CEB30D" w:rsidR="00EB09B9" w:rsidRP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lastRenderedPageBreak/>
        <w:t>SearchElement.java</w:t>
      </w:r>
    </w:p>
    <w:tbl>
      <w:tblPr>
        <w:tblStyle w:val="TableGrid"/>
        <w:tblW w:w="0" w:type="auto"/>
        <w:tblInd w:w="0" w:type="dxa"/>
        <w:tblLook w:val="04A0" w:firstRow="1" w:lastRow="0" w:firstColumn="1" w:lastColumn="0" w:noHBand="0" w:noVBand="1"/>
      </w:tblPr>
      <w:tblGrid>
        <w:gridCol w:w="9350"/>
      </w:tblGrid>
      <w:tr w:rsidR="00EB09B9" w14:paraId="71790E6E" w14:textId="77777777" w:rsidTr="00EB09B9">
        <w:tc>
          <w:tcPr>
            <w:tcW w:w="9350" w:type="dxa"/>
          </w:tcPr>
          <w:p w14:paraId="38C5A62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11848E4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2553C8C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1A4B86D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5E7FBCB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576B80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0;</w:t>
            </w:r>
          </w:p>
          <w:p w14:paraId="167FBE31"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3DB00DC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ArrayList;</w:t>
            </w:r>
          </w:p>
          <w:p w14:paraId="260C888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NoSuchElementException;</w:t>
            </w:r>
          </w:p>
          <w:p w14:paraId="49DF17C2"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0E9F507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10DE705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087CF2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352220E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955C1D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SearchElement {</w:t>
            </w:r>
          </w:p>
          <w:p w14:paraId="69FA5994"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444B620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ArrayList&lt;Integer&gt; list;</w:t>
            </w:r>
          </w:p>
          <w:p w14:paraId="1AFB6EA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static int i = 0;</w:t>
            </w:r>
          </w:p>
          <w:p w14:paraId="3AD179B4"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1136B13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earchElement(ArrayList&lt;Integer&gt; list) {</w:t>
            </w:r>
          </w:p>
          <w:p w14:paraId="7A39D8C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list = list;</w:t>
            </w:r>
          </w:p>
          <w:p w14:paraId="183F55C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0CA0EA7"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72A0FD5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search(int n) {</w:t>
            </w:r>
          </w:p>
          <w:p w14:paraId="25233F2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list.size() &lt; i + 1) {</w:t>
            </w:r>
          </w:p>
          <w:p w14:paraId="5439B71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row new NoSuchElementException(n + " Element is not available in the list");</w:t>
            </w:r>
          </w:p>
          <w:p w14:paraId="4530FE7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39ED54E"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7F69BC0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list.get(i) == n) {</w:t>
            </w:r>
          </w:p>
          <w:p w14:paraId="165FE05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i;</w:t>
            </w:r>
          </w:p>
          <w:p w14:paraId="772F3F0D"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6A92CBC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 = i + 1;</w:t>
            </w:r>
          </w:p>
          <w:p w14:paraId="1CA1A83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search(n);</w:t>
            </w:r>
          </w:p>
          <w:p w14:paraId="00BFA5B8"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34545DB"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2395BD60"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28ED082"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23438CB0" w14:textId="7BE1F3C0"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47EBEB06" w14:textId="54CCC796" w:rsidR="002635A8" w:rsidRDefault="002635A8" w:rsidP="002A446D">
      <w:pPr>
        <w:jc w:val="both"/>
        <w:rPr>
          <w:rFonts w:ascii="Times New Roman" w:eastAsia="Times New Roman" w:hAnsi="Times New Roman" w:cs="Times New Roman"/>
          <w:bCs/>
          <w:color w:val="000000" w:themeColor="text1"/>
          <w:sz w:val="24"/>
          <w:szCs w:val="24"/>
        </w:rPr>
      </w:pPr>
    </w:p>
    <w:p w14:paraId="4F11B968" w14:textId="549A3A5F" w:rsid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t>SearchElementDriver.java</w:t>
      </w:r>
    </w:p>
    <w:tbl>
      <w:tblPr>
        <w:tblStyle w:val="TableGrid"/>
        <w:tblW w:w="0" w:type="auto"/>
        <w:tblInd w:w="0" w:type="dxa"/>
        <w:tblLook w:val="04A0" w:firstRow="1" w:lastRow="0" w:firstColumn="1" w:lastColumn="0" w:noHBand="0" w:noVBand="1"/>
      </w:tblPr>
      <w:tblGrid>
        <w:gridCol w:w="9350"/>
      </w:tblGrid>
      <w:tr w:rsidR="00EB09B9" w14:paraId="2D56B691" w14:textId="77777777" w:rsidTr="00EB09B9">
        <w:tc>
          <w:tcPr>
            <w:tcW w:w="9350" w:type="dxa"/>
          </w:tcPr>
          <w:p w14:paraId="507668A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69991B3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31B508C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091FB728"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20C237B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5E084E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0;</w:t>
            </w:r>
          </w:p>
          <w:p w14:paraId="215783D0"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356879A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ArrayList;</w:t>
            </w:r>
          </w:p>
          <w:p w14:paraId="040F291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NoSuchElementException;</w:t>
            </w:r>
          </w:p>
          <w:p w14:paraId="54A8777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lastRenderedPageBreak/>
              <w:t>import java.util.Scanner;</w:t>
            </w:r>
          </w:p>
          <w:p w14:paraId="5DFC6387"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3683149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5DB91FC5"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204B6A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29DF5E8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93A870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SearchElementDriver {</w:t>
            </w:r>
          </w:p>
          <w:p w14:paraId="555A3E61"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0217E36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97AFFC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param args the command line arguments</w:t>
            </w:r>
          </w:p>
          <w:p w14:paraId="2EB2E1E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F90B09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atic void main(String[] args) {</w:t>
            </w:r>
          </w:p>
          <w:p w14:paraId="0CD32C48"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DO code application logic here</w:t>
            </w:r>
          </w:p>
          <w:p w14:paraId="1C568C11"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ArrayList&lt;Integer&gt; list = new ArrayList&lt;&gt;();</w:t>
            </w:r>
          </w:p>
          <w:p w14:paraId="3F482DB6"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10);</w:t>
            </w:r>
          </w:p>
          <w:p w14:paraId="4F0E682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11);</w:t>
            </w:r>
          </w:p>
          <w:p w14:paraId="76BF3DA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15);</w:t>
            </w:r>
          </w:p>
          <w:p w14:paraId="21ACBEBB"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31);</w:t>
            </w:r>
          </w:p>
          <w:p w14:paraId="7B1DD30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2);</w:t>
            </w:r>
          </w:p>
          <w:p w14:paraId="42360EEF"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list.add(7);</w:t>
            </w:r>
          </w:p>
          <w:p w14:paraId="2EE7BAAC"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ry {</w:t>
            </w:r>
          </w:p>
          <w:p w14:paraId="0AF115C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nter element to search :");</w:t>
            </w:r>
          </w:p>
          <w:p w14:paraId="5DDD3D19"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canner scanner = new Scanner(System.in);</w:t>
            </w:r>
          </w:p>
          <w:p w14:paraId="0B7DBEB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nt e = scanner.nextInt();</w:t>
            </w:r>
          </w:p>
          <w:p w14:paraId="7209B1F7"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earchElement search = new SearchElement(list);</w:t>
            </w:r>
          </w:p>
          <w:p w14:paraId="78FD41DE"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lement: " + e + " Found at index:" + search.search(e));</w:t>
            </w:r>
          </w:p>
          <w:p w14:paraId="26D4ECA4"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atch (NoSuchElementException ex) {</w:t>
            </w:r>
          </w:p>
          <w:p w14:paraId="51872752"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x);</w:t>
            </w:r>
          </w:p>
          <w:p w14:paraId="48FC432A"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0A97BF3"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5104DD03" w14:textId="77777777"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29F9DB9" w14:textId="77777777" w:rsidR="00EB09B9" w:rsidRPr="00A6483A" w:rsidRDefault="00EB09B9" w:rsidP="00EB09B9">
            <w:pPr>
              <w:jc w:val="both"/>
              <w:rPr>
                <w:rFonts w:ascii="Courier New" w:eastAsia="Times New Roman" w:hAnsi="Courier New" w:cs="Courier New"/>
                <w:bCs/>
                <w:color w:val="000000" w:themeColor="text1"/>
                <w:sz w:val="20"/>
                <w:szCs w:val="20"/>
              </w:rPr>
            </w:pPr>
          </w:p>
          <w:p w14:paraId="1E8D49D8" w14:textId="00728FB0" w:rsidR="00EB09B9" w:rsidRPr="00A6483A" w:rsidRDefault="00EB09B9" w:rsidP="00EB09B9">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3BBE4007" w14:textId="4110BE1F" w:rsidR="00EB09B9" w:rsidRDefault="00EB09B9" w:rsidP="002A446D">
      <w:pPr>
        <w:jc w:val="both"/>
        <w:rPr>
          <w:rFonts w:ascii="Times New Roman" w:eastAsia="Times New Roman" w:hAnsi="Times New Roman" w:cs="Times New Roman"/>
          <w:bCs/>
          <w:color w:val="000000" w:themeColor="text1"/>
          <w:sz w:val="24"/>
          <w:szCs w:val="24"/>
        </w:rPr>
      </w:pPr>
    </w:p>
    <w:p w14:paraId="3A5A8DF1" w14:textId="282255EC" w:rsidR="00EB09B9" w:rsidRDefault="00EB09B9" w:rsidP="002A446D">
      <w:pPr>
        <w:jc w:val="both"/>
        <w:rPr>
          <w:rFonts w:ascii="Times New Roman" w:eastAsia="Times New Roman" w:hAnsi="Times New Roman" w:cs="Times New Roman"/>
          <w:bCs/>
          <w:color w:val="000000" w:themeColor="text1"/>
          <w:sz w:val="24"/>
          <w:szCs w:val="24"/>
          <w:u w:val="single"/>
        </w:rPr>
      </w:pPr>
      <w:r w:rsidRPr="00EB09B9">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EB09B9" w14:paraId="0DCA4A27" w14:textId="77777777" w:rsidTr="00EB09B9">
        <w:tc>
          <w:tcPr>
            <w:tcW w:w="9350" w:type="dxa"/>
          </w:tcPr>
          <w:p w14:paraId="1231710A" w14:textId="27CDE129" w:rsidR="00EB09B9" w:rsidRDefault="00EB09B9" w:rsidP="002A446D">
            <w:pPr>
              <w:jc w:val="both"/>
              <w:rPr>
                <w:rFonts w:ascii="Times New Roman" w:eastAsia="Times New Roman" w:hAnsi="Times New Roman" w:cs="Times New Roman"/>
                <w:bCs/>
                <w:color w:val="000000" w:themeColor="text1"/>
                <w:sz w:val="24"/>
                <w:szCs w:val="24"/>
                <w:u w:val="single"/>
              </w:rPr>
            </w:pPr>
            <w:r>
              <w:rPr>
                <w:noProof/>
              </w:rPr>
              <w:drawing>
                <wp:inline distT="0" distB="0" distL="0" distR="0" wp14:anchorId="2043B90A" wp14:editId="611E719F">
                  <wp:extent cx="3695700" cy="17526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695700" cy="1752600"/>
                          </a:xfrm>
                          <a:prstGeom prst="rect">
                            <a:avLst/>
                          </a:prstGeom>
                        </pic:spPr>
                      </pic:pic>
                    </a:graphicData>
                  </a:graphic>
                </wp:inline>
              </w:drawing>
            </w:r>
          </w:p>
        </w:tc>
      </w:tr>
    </w:tbl>
    <w:p w14:paraId="48470278" w14:textId="29FE534C" w:rsidR="00EB09B9" w:rsidRDefault="00EB09B9" w:rsidP="002A446D">
      <w:pPr>
        <w:jc w:val="both"/>
        <w:rPr>
          <w:rFonts w:ascii="Times New Roman" w:eastAsia="Times New Roman" w:hAnsi="Times New Roman" w:cs="Times New Roman"/>
          <w:bCs/>
          <w:color w:val="000000" w:themeColor="text1"/>
          <w:sz w:val="24"/>
          <w:szCs w:val="24"/>
          <w:u w:val="single"/>
        </w:rPr>
      </w:pPr>
    </w:p>
    <w:tbl>
      <w:tblPr>
        <w:tblStyle w:val="TableGrid"/>
        <w:tblW w:w="0" w:type="auto"/>
        <w:tblInd w:w="0" w:type="dxa"/>
        <w:tblLook w:val="04A0" w:firstRow="1" w:lastRow="0" w:firstColumn="1" w:lastColumn="0" w:noHBand="0" w:noVBand="1"/>
      </w:tblPr>
      <w:tblGrid>
        <w:gridCol w:w="9350"/>
      </w:tblGrid>
      <w:tr w:rsidR="00EB09B9" w14:paraId="7F74F95F" w14:textId="77777777" w:rsidTr="00EB09B9">
        <w:tc>
          <w:tcPr>
            <w:tcW w:w="9350" w:type="dxa"/>
          </w:tcPr>
          <w:p w14:paraId="584F90DB" w14:textId="607D5296" w:rsidR="00EB09B9" w:rsidRDefault="00EB09B9" w:rsidP="002A446D">
            <w:pPr>
              <w:jc w:val="both"/>
              <w:rPr>
                <w:rFonts w:ascii="Times New Roman" w:eastAsia="Times New Roman" w:hAnsi="Times New Roman" w:cs="Times New Roman"/>
                <w:bCs/>
                <w:color w:val="000000" w:themeColor="text1"/>
                <w:sz w:val="24"/>
                <w:szCs w:val="24"/>
                <w:u w:val="single"/>
              </w:rPr>
            </w:pPr>
            <w:r>
              <w:rPr>
                <w:noProof/>
              </w:rPr>
              <w:lastRenderedPageBreak/>
              <w:drawing>
                <wp:inline distT="0" distB="0" distL="0" distR="0" wp14:anchorId="42D6327D" wp14:editId="2E5BB1C3">
                  <wp:extent cx="5943600" cy="126047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1260475"/>
                          </a:xfrm>
                          <a:prstGeom prst="rect">
                            <a:avLst/>
                          </a:prstGeom>
                        </pic:spPr>
                      </pic:pic>
                    </a:graphicData>
                  </a:graphic>
                </wp:inline>
              </w:drawing>
            </w:r>
          </w:p>
        </w:tc>
      </w:tr>
    </w:tbl>
    <w:p w14:paraId="1CCE57B7" w14:textId="77777777" w:rsidR="00EB09B9" w:rsidRPr="00EB09B9" w:rsidRDefault="00EB09B9" w:rsidP="002A446D">
      <w:pPr>
        <w:jc w:val="both"/>
        <w:rPr>
          <w:rFonts w:ascii="Times New Roman" w:eastAsia="Times New Roman" w:hAnsi="Times New Roman" w:cs="Times New Roman"/>
          <w:bCs/>
          <w:color w:val="000000" w:themeColor="text1"/>
          <w:sz w:val="24"/>
          <w:szCs w:val="24"/>
          <w:u w:val="single"/>
        </w:rPr>
      </w:pPr>
    </w:p>
    <w:p w14:paraId="5074BBB9" w14:textId="069918DC" w:rsidR="009304CF" w:rsidRPr="00EB09B9" w:rsidRDefault="00E3784A" w:rsidP="00EB09B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68B099B7" w14:textId="00C38DCC" w:rsidR="009304CF" w:rsidRDefault="009304CF" w:rsidP="00B126DF">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10-Points) Write a java program that illustrates how equals() and hashCode() methods work? Explain your code in comments.</w:t>
      </w:r>
    </w:p>
    <w:p w14:paraId="6076D7E8" w14:textId="77777777" w:rsidR="00EB09B9" w:rsidRDefault="00EB09B9">
      <w:pPr>
        <w:rPr>
          <w:rFonts w:ascii="Times New Roman" w:eastAsia="Times New Roman" w:hAnsi="Times New Roman" w:cs="Times New Roman"/>
          <w:bCs/>
          <w:color w:val="000000" w:themeColor="text1"/>
          <w:sz w:val="24"/>
          <w:szCs w:val="24"/>
        </w:rPr>
      </w:pPr>
    </w:p>
    <w:p w14:paraId="55A12B3B" w14:textId="2FB65BFE" w:rsidR="00EB09B9" w:rsidRDefault="00EB09B9" w:rsidP="00EB09B9">
      <w:pPr>
        <w:rPr>
          <w:rFonts w:ascii="Times New Roman" w:hAnsi="Times New Roman" w:cs="Times New Roman"/>
          <w:sz w:val="24"/>
          <w:szCs w:val="24"/>
        </w:rPr>
      </w:pPr>
      <w:r>
        <w:rPr>
          <w:rFonts w:ascii="Times New Roman" w:eastAsia="Times New Roman" w:hAnsi="Times New Roman" w:cs="Times New Roman"/>
          <w:bCs/>
          <w:color w:val="000000" w:themeColor="text1"/>
          <w:sz w:val="24"/>
          <w:szCs w:val="24"/>
        </w:rPr>
        <w:t xml:space="preserve">11(A) </w:t>
      </w:r>
      <w:r w:rsidRPr="00EB09B9">
        <w:rPr>
          <w:rFonts w:ascii="Times New Roman" w:hAnsi="Times New Roman" w:cs="Times New Roman"/>
          <w:sz w:val="24"/>
          <w:szCs w:val="24"/>
          <w:u w:val="single"/>
        </w:rPr>
        <w:t>equals() and hashCode() :</w:t>
      </w:r>
    </w:p>
    <w:p w14:paraId="230454B2"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Java equals() and hashCode() methods are present in Object class. So every java class gets the default implementation of equals() and hashCode()</w:t>
      </w:r>
    </w:p>
    <w:p w14:paraId="051EFC70" w14:textId="77777777" w:rsidR="00EB09B9" w:rsidRDefault="00EB09B9" w:rsidP="00EB09B9">
      <w:pPr>
        <w:rPr>
          <w:rFonts w:ascii="Times New Roman" w:hAnsi="Times New Roman" w:cs="Times New Roman"/>
          <w:sz w:val="24"/>
          <w:szCs w:val="24"/>
        </w:rPr>
      </w:pPr>
    </w:p>
    <w:p w14:paraId="2FEFA963" w14:textId="01F3E82F" w:rsidR="00EB09B9" w:rsidRPr="00EB09B9" w:rsidRDefault="00EB09B9" w:rsidP="00EB09B9">
      <w:pPr>
        <w:rPr>
          <w:rFonts w:ascii="Times New Roman" w:hAnsi="Times New Roman" w:cs="Times New Roman"/>
          <w:sz w:val="24"/>
          <w:szCs w:val="24"/>
          <w:u w:val="single"/>
        </w:rPr>
      </w:pPr>
      <w:r w:rsidRPr="00EB09B9">
        <w:rPr>
          <w:rFonts w:ascii="Times New Roman" w:hAnsi="Times New Roman" w:cs="Times New Roman"/>
          <w:sz w:val="24"/>
          <w:szCs w:val="24"/>
          <w:u w:val="single"/>
        </w:rPr>
        <w:t xml:space="preserve">equals(Object obj): </w:t>
      </w:r>
    </w:p>
    <w:p w14:paraId="1841F8EF"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 xml:space="preserve">1.A method provided by java.lang.Object that indicates whether some other object passed as an argument is "equal to" the current instance. </w:t>
      </w:r>
    </w:p>
    <w:p w14:paraId="35F7A49E"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2.The default implementation provided by the JDK is based on memory location — two objects are equal if and only if they are stored in the same memory address.</w:t>
      </w:r>
    </w:p>
    <w:p w14:paraId="40180A56" w14:textId="77777777" w:rsidR="00EB09B9" w:rsidRDefault="00EB09B9" w:rsidP="00EB09B9">
      <w:pPr>
        <w:rPr>
          <w:rFonts w:ascii="Times New Roman" w:hAnsi="Times New Roman" w:cs="Times New Roman"/>
          <w:sz w:val="24"/>
          <w:szCs w:val="24"/>
        </w:rPr>
      </w:pPr>
    </w:p>
    <w:p w14:paraId="729E0831" w14:textId="10C7125C" w:rsidR="00EB09B9" w:rsidRPr="00EB09B9" w:rsidRDefault="00EB09B9" w:rsidP="00EB09B9">
      <w:pPr>
        <w:rPr>
          <w:rFonts w:ascii="Times New Roman" w:hAnsi="Times New Roman" w:cs="Times New Roman"/>
          <w:sz w:val="24"/>
          <w:szCs w:val="24"/>
          <w:u w:val="single"/>
        </w:rPr>
      </w:pPr>
      <w:r w:rsidRPr="00EB09B9">
        <w:rPr>
          <w:rFonts w:ascii="Times New Roman" w:hAnsi="Times New Roman" w:cs="Times New Roman"/>
          <w:sz w:val="24"/>
          <w:szCs w:val="24"/>
          <w:u w:val="single"/>
        </w:rPr>
        <w:t>Some principles of equals() method of Object class :</w:t>
      </w:r>
    </w:p>
    <w:p w14:paraId="173B4699"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1.</w:t>
      </w:r>
      <w:r w:rsidRPr="00EB09B9">
        <w:rPr>
          <w:rFonts w:ascii="Times New Roman" w:hAnsi="Times New Roman" w:cs="Times New Roman"/>
          <w:sz w:val="24"/>
          <w:szCs w:val="24"/>
          <w:u w:val="single"/>
        </w:rPr>
        <w:t>Reflexive :</w:t>
      </w:r>
      <w:r>
        <w:rPr>
          <w:rFonts w:ascii="Times New Roman" w:hAnsi="Times New Roman" w:cs="Times New Roman"/>
          <w:sz w:val="24"/>
          <w:szCs w:val="24"/>
        </w:rPr>
        <w:t xml:space="preserve"> for any reference value a, a.equals(a) should return true.</w:t>
      </w:r>
    </w:p>
    <w:p w14:paraId="581016C6"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2.</w:t>
      </w:r>
      <w:r w:rsidRPr="00EB09B9">
        <w:rPr>
          <w:rFonts w:ascii="Times New Roman" w:hAnsi="Times New Roman" w:cs="Times New Roman"/>
          <w:sz w:val="24"/>
          <w:szCs w:val="24"/>
          <w:u w:val="single"/>
        </w:rPr>
        <w:t>Symmetric :</w:t>
      </w:r>
      <w:r>
        <w:rPr>
          <w:rFonts w:ascii="Times New Roman" w:hAnsi="Times New Roman" w:cs="Times New Roman"/>
          <w:sz w:val="24"/>
          <w:szCs w:val="24"/>
        </w:rPr>
        <w:t xml:space="preserve"> for any reference values a and b, if a.equals(b) should return true then b.equals(a) must return true.</w:t>
      </w:r>
    </w:p>
    <w:p w14:paraId="7C4696CC"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3.</w:t>
      </w:r>
      <w:r w:rsidRPr="00EB09B9">
        <w:rPr>
          <w:rFonts w:ascii="Times New Roman" w:hAnsi="Times New Roman" w:cs="Times New Roman"/>
          <w:sz w:val="24"/>
          <w:szCs w:val="24"/>
          <w:u w:val="single"/>
        </w:rPr>
        <w:t>Transitive :</w:t>
      </w:r>
      <w:r>
        <w:rPr>
          <w:rFonts w:ascii="Times New Roman" w:hAnsi="Times New Roman" w:cs="Times New Roman"/>
          <w:sz w:val="24"/>
          <w:szCs w:val="24"/>
        </w:rPr>
        <w:t xml:space="preserve"> for any reference values a, b, and c, if a.equals(b) returns true and b.equals(c) returns true, then a.equals(c) should return true.</w:t>
      </w:r>
    </w:p>
    <w:p w14:paraId="3B140D64"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4.</w:t>
      </w:r>
      <w:r w:rsidRPr="00EB09B9">
        <w:rPr>
          <w:rFonts w:ascii="Times New Roman" w:hAnsi="Times New Roman" w:cs="Times New Roman"/>
          <w:sz w:val="24"/>
          <w:szCs w:val="24"/>
          <w:u w:val="single"/>
        </w:rPr>
        <w:t>Consistent :</w:t>
      </w:r>
      <w:r>
        <w:rPr>
          <w:rFonts w:ascii="Times New Roman" w:hAnsi="Times New Roman" w:cs="Times New Roman"/>
          <w:sz w:val="24"/>
          <w:szCs w:val="24"/>
        </w:rPr>
        <w:t xml:space="preserve"> for any reference values a and b, multiple invocations of a.equals(b) consistently return true or consistently return false, provided no information used in equals    comparisons on the object is modified.</w:t>
      </w:r>
    </w:p>
    <w:p w14:paraId="0B5283C8" w14:textId="77777777" w:rsidR="00EB09B9" w:rsidRDefault="00EB09B9" w:rsidP="00EB09B9">
      <w:pPr>
        <w:rPr>
          <w:rFonts w:ascii="Times New Roman" w:hAnsi="Times New Roman" w:cs="Times New Roman"/>
          <w:sz w:val="24"/>
          <w:szCs w:val="24"/>
        </w:rPr>
      </w:pPr>
    </w:p>
    <w:p w14:paraId="779649F3" w14:textId="77777777" w:rsidR="00EB09B9" w:rsidRPr="00EB09B9" w:rsidRDefault="00EB09B9" w:rsidP="00EB09B9">
      <w:pPr>
        <w:rPr>
          <w:rFonts w:ascii="Times New Roman" w:hAnsi="Times New Roman" w:cs="Times New Roman"/>
          <w:sz w:val="24"/>
          <w:szCs w:val="24"/>
          <w:u w:val="single"/>
        </w:rPr>
      </w:pPr>
      <w:r w:rsidRPr="00EB09B9">
        <w:rPr>
          <w:rFonts w:ascii="Times New Roman" w:hAnsi="Times New Roman" w:cs="Times New Roman"/>
          <w:sz w:val="24"/>
          <w:szCs w:val="24"/>
          <w:u w:val="single"/>
        </w:rPr>
        <w:t>Java hashCode():</w:t>
      </w:r>
    </w:p>
    <w:p w14:paraId="5B9FD541" w14:textId="77777777" w:rsidR="00EB09B9" w:rsidRDefault="00EB09B9" w:rsidP="00EB09B9">
      <w:pPr>
        <w:rPr>
          <w:rFonts w:ascii="Times New Roman" w:hAnsi="Times New Roman" w:cs="Times New Roman"/>
          <w:sz w:val="24"/>
          <w:szCs w:val="24"/>
        </w:rPr>
      </w:pPr>
    </w:p>
    <w:p w14:paraId="1DC500B2" w14:textId="77777777" w:rsidR="00EB09B9" w:rsidRDefault="00EB09B9" w:rsidP="00EB09B9">
      <w:pPr>
        <w:rPr>
          <w:rFonts w:ascii="Times New Roman" w:hAnsi="Times New Roman" w:cs="Times New Roman"/>
          <w:sz w:val="24"/>
          <w:szCs w:val="24"/>
        </w:rPr>
      </w:pPr>
      <w:r>
        <w:rPr>
          <w:rFonts w:ascii="Times New Roman" w:hAnsi="Times New Roman" w:cs="Times New Roman"/>
          <w:sz w:val="24"/>
          <w:szCs w:val="24"/>
        </w:rPr>
        <w:t>Java Object hashCode() is a native method and returns the integer hash code value of the object.</w:t>
      </w:r>
    </w:p>
    <w:p w14:paraId="58F7676A" w14:textId="77777777" w:rsidR="00A6483A" w:rsidRDefault="00A6483A">
      <w:pPr>
        <w:rPr>
          <w:rFonts w:ascii="Times New Roman" w:eastAsia="Times New Roman" w:hAnsi="Times New Roman" w:cs="Times New Roman"/>
          <w:bCs/>
          <w:color w:val="000000" w:themeColor="text1"/>
          <w:sz w:val="24"/>
          <w:szCs w:val="24"/>
        </w:rPr>
      </w:pPr>
    </w:p>
    <w:p w14:paraId="22A88723" w14:textId="77777777" w:rsidR="00A6483A" w:rsidRDefault="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t xml:space="preserve">Question11 </w:t>
      </w:r>
    </w:p>
    <w:p w14:paraId="410F101E" w14:textId="77777777" w:rsidR="00A6483A" w:rsidRDefault="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t xml:space="preserve">HashcodeEquals.java </w:t>
      </w:r>
    </w:p>
    <w:tbl>
      <w:tblPr>
        <w:tblStyle w:val="TableGrid"/>
        <w:tblW w:w="0" w:type="auto"/>
        <w:tblInd w:w="0" w:type="dxa"/>
        <w:tblLook w:val="04A0" w:firstRow="1" w:lastRow="0" w:firstColumn="1" w:lastColumn="0" w:noHBand="0" w:noVBand="1"/>
      </w:tblPr>
      <w:tblGrid>
        <w:gridCol w:w="9350"/>
      </w:tblGrid>
      <w:tr w:rsidR="00A6483A" w14:paraId="57812057" w14:textId="77777777" w:rsidTr="00A6483A">
        <w:tc>
          <w:tcPr>
            <w:tcW w:w="9350" w:type="dxa"/>
          </w:tcPr>
          <w:p w14:paraId="16F4EF4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4D8B181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6C28A3F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6E26301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lastRenderedPageBreak/>
              <w:t xml:space="preserve"> * and open the template in the editor.</w:t>
            </w:r>
          </w:p>
          <w:p w14:paraId="4A10A12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B0410B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1;</w:t>
            </w:r>
          </w:p>
          <w:p w14:paraId="66012BDE" w14:textId="77777777" w:rsidR="00A6483A" w:rsidRPr="00A6483A" w:rsidRDefault="00A6483A" w:rsidP="00A6483A">
            <w:pPr>
              <w:rPr>
                <w:rFonts w:ascii="Courier New" w:eastAsia="Times New Roman" w:hAnsi="Courier New" w:cs="Courier New"/>
                <w:bCs/>
                <w:color w:val="000000" w:themeColor="text1"/>
                <w:sz w:val="20"/>
                <w:szCs w:val="20"/>
              </w:rPr>
            </w:pPr>
          </w:p>
          <w:p w14:paraId="55FCCE4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5E82191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00A448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64F3C47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6C4BF6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HashcodeEquals {</w:t>
            </w:r>
          </w:p>
          <w:p w14:paraId="74EFB8C4" w14:textId="77777777" w:rsidR="00A6483A" w:rsidRPr="00A6483A" w:rsidRDefault="00A6483A" w:rsidP="00A6483A">
            <w:pPr>
              <w:rPr>
                <w:rFonts w:ascii="Courier New" w:eastAsia="Times New Roman" w:hAnsi="Courier New" w:cs="Courier New"/>
                <w:bCs/>
                <w:color w:val="000000" w:themeColor="text1"/>
                <w:sz w:val="20"/>
                <w:szCs w:val="20"/>
              </w:rPr>
            </w:pPr>
          </w:p>
          <w:p w14:paraId="2B903C3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ring name;</w:t>
            </w:r>
          </w:p>
          <w:p w14:paraId="57625A4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id;</w:t>
            </w:r>
          </w:p>
          <w:p w14:paraId="732D2E67" w14:textId="77777777" w:rsidR="00A6483A" w:rsidRPr="00A6483A" w:rsidRDefault="00A6483A" w:rsidP="00A6483A">
            <w:pPr>
              <w:rPr>
                <w:rFonts w:ascii="Courier New" w:eastAsia="Times New Roman" w:hAnsi="Courier New" w:cs="Courier New"/>
                <w:bCs/>
                <w:color w:val="000000" w:themeColor="text1"/>
                <w:sz w:val="20"/>
                <w:szCs w:val="20"/>
              </w:rPr>
            </w:pPr>
          </w:p>
          <w:p w14:paraId="275A078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HashcodeEquals(String name, int id) {</w:t>
            </w:r>
          </w:p>
          <w:p w14:paraId="43DE8A7F" w14:textId="77777777" w:rsidR="00A6483A" w:rsidRPr="00A6483A" w:rsidRDefault="00A6483A" w:rsidP="00A6483A">
            <w:pPr>
              <w:rPr>
                <w:rFonts w:ascii="Courier New" w:eastAsia="Times New Roman" w:hAnsi="Courier New" w:cs="Courier New"/>
                <w:bCs/>
                <w:color w:val="000000" w:themeColor="text1"/>
                <w:sz w:val="20"/>
                <w:szCs w:val="20"/>
              </w:rPr>
            </w:pPr>
          </w:p>
          <w:p w14:paraId="4B74118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name = name;</w:t>
            </w:r>
          </w:p>
          <w:p w14:paraId="3ED1A81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id = id;</w:t>
            </w:r>
          </w:p>
          <w:p w14:paraId="0C2A1C6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68F542F" w14:textId="77777777" w:rsidR="00A6483A" w:rsidRPr="00A6483A" w:rsidRDefault="00A6483A" w:rsidP="00A6483A">
            <w:pPr>
              <w:rPr>
                <w:rFonts w:ascii="Courier New" w:eastAsia="Times New Roman" w:hAnsi="Courier New" w:cs="Courier New"/>
                <w:bCs/>
                <w:color w:val="000000" w:themeColor="text1"/>
                <w:sz w:val="20"/>
                <w:szCs w:val="20"/>
              </w:rPr>
            </w:pPr>
          </w:p>
          <w:p w14:paraId="039D699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48E8898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boolean equals(Object obj) {</w:t>
            </w:r>
          </w:p>
          <w:p w14:paraId="1BF0679E" w14:textId="77777777" w:rsidR="00A6483A" w:rsidRPr="00A6483A" w:rsidRDefault="00A6483A" w:rsidP="00A6483A">
            <w:pPr>
              <w:rPr>
                <w:rFonts w:ascii="Courier New" w:eastAsia="Times New Roman" w:hAnsi="Courier New" w:cs="Courier New"/>
                <w:bCs/>
                <w:color w:val="000000" w:themeColor="text1"/>
                <w:sz w:val="20"/>
                <w:szCs w:val="20"/>
              </w:rPr>
            </w:pPr>
          </w:p>
          <w:p w14:paraId="70C3E9F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hecking if both the object references are</w:t>
            </w:r>
          </w:p>
          <w:p w14:paraId="26F4AE0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referring to the same object.</w:t>
            </w:r>
          </w:p>
          <w:p w14:paraId="13C647C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this == obj) {</w:t>
            </w:r>
          </w:p>
          <w:p w14:paraId="38BD287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true;</w:t>
            </w:r>
          </w:p>
          <w:p w14:paraId="4BC712E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F2D43C5" w14:textId="77777777" w:rsidR="00A6483A" w:rsidRPr="00A6483A" w:rsidRDefault="00A6483A" w:rsidP="00A6483A">
            <w:pPr>
              <w:rPr>
                <w:rFonts w:ascii="Courier New" w:eastAsia="Times New Roman" w:hAnsi="Courier New" w:cs="Courier New"/>
                <w:bCs/>
                <w:color w:val="000000" w:themeColor="text1"/>
                <w:sz w:val="20"/>
                <w:szCs w:val="20"/>
              </w:rPr>
            </w:pPr>
          </w:p>
          <w:p w14:paraId="768DAF3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it checks if the argument is of the</w:t>
            </w:r>
          </w:p>
          <w:p w14:paraId="348791D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ype equal by comparing the classes</w:t>
            </w:r>
          </w:p>
          <w:p w14:paraId="4FF3D72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of the passed argument and this object.</w:t>
            </w:r>
          </w:p>
          <w:p w14:paraId="5892B7E8"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if(!(obj instanceof equal)) return false;</w:t>
            </w:r>
          </w:p>
          <w:p w14:paraId="0FA621F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obj == null || obj.getClass() != this.getClass()) {</w:t>
            </w:r>
          </w:p>
          <w:p w14:paraId="7371BCA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false;</w:t>
            </w:r>
          </w:p>
          <w:p w14:paraId="6D5FF84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5C5E936" w14:textId="77777777" w:rsidR="00A6483A" w:rsidRPr="00A6483A" w:rsidRDefault="00A6483A" w:rsidP="00A6483A">
            <w:pPr>
              <w:rPr>
                <w:rFonts w:ascii="Courier New" w:eastAsia="Times New Roman" w:hAnsi="Courier New" w:cs="Courier New"/>
                <w:bCs/>
                <w:color w:val="000000" w:themeColor="text1"/>
                <w:sz w:val="20"/>
                <w:szCs w:val="20"/>
              </w:rPr>
            </w:pPr>
          </w:p>
          <w:p w14:paraId="64906F7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ype casting of the argument.</w:t>
            </w:r>
          </w:p>
          <w:p w14:paraId="14121B6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HashcodeEquals geek = (HashcodeEquals) obj;</w:t>
            </w:r>
          </w:p>
          <w:p w14:paraId="15B2F898" w14:textId="77777777" w:rsidR="00A6483A" w:rsidRPr="00A6483A" w:rsidRDefault="00A6483A" w:rsidP="00A6483A">
            <w:pPr>
              <w:rPr>
                <w:rFonts w:ascii="Courier New" w:eastAsia="Times New Roman" w:hAnsi="Courier New" w:cs="Courier New"/>
                <w:bCs/>
                <w:color w:val="000000" w:themeColor="text1"/>
                <w:sz w:val="20"/>
                <w:szCs w:val="20"/>
              </w:rPr>
            </w:pPr>
          </w:p>
          <w:p w14:paraId="0DF7AA7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omparing the state of argument with</w:t>
            </w:r>
          </w:p>
          <w:p w14:paraId="7152BF5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he state of 'this' Object.</w:t>
            </w:r>
          </w:p>
          <w:p w14:paraId="0E8343F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geek.name == this.name &amp;&amp; geek.id == this.id);</w:t>
            </w:r>
          </w:p>
          <w:p w14:paraId="5CD37981"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37E91FBB" w14:textId="77777777" w:rsidR="00A6483A" w:rsidRPr="00A6483A" w:rsidRDefault="00A6483A" w:rsidP="00A6483A">
            <w:pPr>
              <w:rPr>
                <w:rFonts w:ascii="Courier New" w:eastAsia="Times New Roman" w:hAnsi="Courier New" w:cs="Courier New"/>
                <w:bCs/>
                <w:color w:val="000000" w:themeColor="text1"/>
                <w:sz w:val="20"/>
                <w:szCs w:val="20"/>
              </w:rPr>
            </w:pPr>
          </w:p>
          <w:p w14:paraId="057328E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2DF58D0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hashCode() // This method returns the hash code value for the object on which this method is invoked.</w:t>
            </w:r>
          </w:p>
          <w:p w14:paraId="402EF35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43B4A18" w14:textId="77777777" w:rsidR="00A6483A" w:rsidRPr="00A6483A" w:rsidRDefault="00A6483A" w:rsidP="00A6483A">
            <w:pPr>
              <w:rPr>
                <w:rFonts w:ascii="Courier New" w:eastAsia="Times New Roman" w:hAnsi="Courier New" w:cs="Courier New"/>
                <w:bCs/>
                <w:color w:val="000000" w:themeColor="text1"/>
                <w:sz w:val="20"/>
                <w:szCs w:val="20"/>
              </w:rPr>
            </w:pPr>
          </w:p>
          <w:p w14:paraId="5196589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We are returning the equal_id as a hashcode value.</w:t>
            </w:r>
          </w:p>
          <w:p w14:paraId="0FD1FCA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we can also return some other calculated value or may</w:t>
            </w:r>
          </w:p>
          <w:p w14:paraId="05D5DA4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be memory address of the Object on which it is invoked.</w:t>
            </w:r>
          </w:p>
          <w:p w14:paraId="7822855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it depends on how you implement  hashCode() method.</w:t>
            </w:r>
          </w:p>
          <w:p w14:paraId="5F624E5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this.id;</w:t>
            </w:r>
          </w:p>
          <w:p w14:paraId="59655E6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0A65114" w14:textId="20E3E26D"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728A63A4" w14:textId="77777777" w:rsidR="00A6483A" w:rsidRDefault="00A6483A">
      <w:pPr>
        <w:rPr>
          <w:rFonts w:ascii="Times New Roman" w:eastAsia="Times New Roman" w:hAnsi="Times New Roman" w:cs="Times New Roman"/>
          <w:bCs/>
          <w:color w:val="000000" w:themeColor="text1"/>
          <w:sz w:val="24"/>
          <w:szCs w:val="24"/>
          <w:u w:val="single"/>
        </w:rPr>
      </w:pPr>
    </w:p>
    <w:p w14:paraId="7CFDBFD9" w14:textId="77777777" w:rsidR="00A6483A" w:rsidRDefault="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t xml:space="preserve">HashCodeDriver.java </w:t>
      </w:r>
    </w:p>
    <w:tbl>
      <w:tblPr>
        <w:tblStyle w:val="TableGrid"/>
        <w:tblW w:w="0" w:type="auto"/>
        <w:tblInd w:w="0" w:type="dxa"/>
        <w:tblLook w:val="04A0" w:firstRow="1" w:lastRow="0" w:firstColumn="1" w:lastColumn="0" w:noHBand="0" w:noVBand="1"/>
      </w:tblPr>
      <w:tblGrid>
        <w:gridCol w:w="9350"/>
      </w:tblGrid>
      <w:tr w:rsidR="00A6483A" w14:paraId="0C6DCC6C" w14:textId="77777777" w:rsidTr="00A6483A">
        <w:tc>
          <w:tcPr>
            <w:tcW w:w="9350" w:type="dxa"/>
          </w:tcPr>
          <w:p w14:paraId="042977C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45E436D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5F18255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3C5CD7D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50D1222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218243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1;</w:t>
            </w:r>
          </w:p>
          <w:p w14:paraId="7331F0A0" w14:textId="77777777" w:rsidR="00A6483A" w:rsidRPr="00A6483A" w:rsidRDefault="00A6483A" w:rsidP="00A6483A">
            <w:pPr>
              <w:rPr>
                <w:rFonts w:ascii="Courier New" w:eastAsia="Times New Roman" w:hAnsi="Courier New" w:cs="Courier New"/>
                <w:bCs/>
                <w:color w:val="000000" w:themeColor="text1"/>
                <w:sz w:val="20"/>
                <w:szCs w:val="20"/>
              </w:rPr>
            </w:pPr>
          </w:p>
          <w:p w14:paraId="5DE90F21"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50F6503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46FFEB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278A5BF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1F6C4C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HashCodeDriver {</w:t>
            </w:r>
          </w:p>
          <w:p w14:paraId="72E81361" w14:textId="77777777" w:rsidR="00A6483A" w:rsidRPr="00A6483A" w:rsidRDefault="00A6483A" w:rsidP="00A6483A">
            <w:pPr>
              <w:rPr>
                <w:rFonts w:ascii="Courier New" w:eastAsia="Times New Roman" w:hAnsi="Courier New" w:cs="Courier New"/>
                <w:bCs/>
                <w:color w:val="000000" w:themeColor="text1"/>
                <w:sz w:val="20"/>
                <w:szCs w:val="20"/>
              </w:rPr>
            </w:pPr>
          </w:p>
          <w:p w14:paraId="4C3C7191"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5DDA5D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param args the command line arguments</w:t>
            </w:r>
          </w:p>
          <w:p w14:paraId="6330CF1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286CF2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atic void main(String[] args) {</w:t>
            </w:r>
          </w:p>
          <w:p w14:paraId="68C6AEF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DO code application logic here</w:t>
            </w:r>
          </w:p>
          <w:p w14:paraId="293212D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reating the Objects of Equal class.</w:t>
            </w:r>
          </w:p>
          <w:p w14:paraId="010A94C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HashcodeEquals g1 = new HashcodeEquals("aa", 1);</w:t>
            </w:r>
          </w:p>
          <w:p w14:paraId="0DFA971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HashcodeEquals g2 = new HashcodeEquals("aa", 1);</w:t>
            </w:r>
          </w:p>
          <w:p w14:paraId="618356C6" w14:textId="77777777" w:rsidR="00A6483A" w:rsidRPr="00A6483A" w:rsidRDefault="00A6483A" w:rsidP="00A6483A">
            <w:pPr>
              <w:rPr>
                <w:rFonts w:ascii="Courier New" w:eastAsia="Times New Roman" w:hAnsi="Courier New" w:cs="Courier New"/>
                <w:bCs/>
                <w:color w:val="000000" w:themeColor="text1"/>
                <w:sz w:val="20"/>
                <w:szCs w:val="20"/>
              </w:rPr>
            </w:pPr>
          </w:p>
          <w:p w14:paraId="06A4D438"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comparing above created Objects.</w:t>
            </w:r>
          </w:p>
          <w:p w14:paraId="7C6E21E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g1.hashCode() == g2.hashCode()) {</w:t>
            </w:r>
          </w:p>
          <w:p w14:paraId="2816EE7D" w14:textId="77777777" w:rsidR="00A6483A" w:rsidRPr="00A6483A" w:rsidRDefault="00A6483A" w:rsidP="00A6483A">
            <w:pPr>
              <w:rPr>
                <w:rFonts w:ascii="Courier New" w:eastAsia="Times New Roman" w:hAnsi="Courier New" w:cs="Courier New"/>
                <w:bCs/>
                <w:color w:val="000000" w:themeColor="text1"/>
                <w:sz w:val="20"/>
                <w:szCs w:val="20"/>
              </w:rPr>
            </w:pPr>
          </w:p>
          <w:p w14:paraId="12C7EFF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g1.equals(g2)) {</w:t>
            </w:r>
          </w:p>
          <w:p w14:paraId="1B4E170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Both Objects are equal. ");</w:t>
            </w:r>
          </w:p>
          <w:p w14:paraId="1DD511E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121D6A0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Both Objects are not equal. ");</w:t>
            </w:r>
          </w:p>
          <w:p w14:paraId="0D7A03A3"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CEA3D50" w14:textId="77777777" w:rsidR="00A6483A" w:rsidRPr="00A6483A" w:rsidRDefault="00A6483A" w:rsidP="00A6483A">
            <w:pPr>
              <w:rPr>
                <w:rFonts w:ascii="Courier New" w:eastAsia="Times New Roman" w:hAnsi="Courier New" w:cs="Courier New"/>
                <w:bCs/>
                <w:color w:val="000000" w:themeColor="text1"/>
                <w:sz w:val="20"/>
                <w:szCs w:val="20"/>
              </w:rPr>
            </w:pPr>
          </w:p>
          <w:p w14:paraId="613EE94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4587F9A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Both Objects are not equal. ");</w:t>
            </w:r>
          </w:p>
          <w:p w14:paraId="0C81194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FB315E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45B19DA" w14:textId="77777777" w:rsidR="00A6483A" w:rsidRPr="00A6483A" w:rsidRDefault="00A6483A" w:rsidP="00A6483A">
            <w:pPr>
              <w:rPr>
                <w:rFonts w:ascii="Courier New" w:eastAsia="Times New Roman" w:hAnsi="Courier New" w:cs="Courier New"/>
                <w:bCs/>
                <w:color w:val="000000" w:themeColor="text1"/>
                <w:sz w:val="20"/>
                <w:szCs w:val="20"/>
              </w:rPr>
            </w:pPr>
          </w:p>
          <w:p w14:paraId="378535CD" w14:textId="55FB941D"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2B157594" w14:textId="77777777" w:rsidR="00A6483A" w:rsidRDefault="00A6483A">
      <w:pPr>
        <w:rPr>
          <w:rFonts w:ascii="Times New Roman" w:eastAsia="Times New Roman" w:hAnsi="Times New Roman" w:cs="Times New Roman"/>
          <w:bCs/>
          <w:color w:val="000000" w:themeColor="text1"/>
          <w:sz w:val="24"/>
          <w:szCs w:val="24"/>
          <w:u w:val="single"/>
        </w:rPr>
      </w:pPr>
    </w:p>
    <w:p w14:paraId="67885996" w14:textId="77777777" w:rsidR="00A6483A" w:rsidRDefault="00A6483A">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u w:val="single"/>
        </w:rPr>
        <w:t>Output:</w:t>
      </w:r>
    </w:p>
    <w:tbl>
      <w:tblPr>
        <w:tblStyle w:val="TableGrid"/>
        <w:tblW w:w="0" w:type="auto"/>
        <w:tblInd w:w="0" w:type="dxa"/>
        <w:tblLook w:val="04A0" w:firstRow="1" w:lastRow="0" w:firstColumn="1" w:lastColumn="0" w:noHBand="0" w:noVBand="1"/>
      </w:tblPr>
      <w:tblGrid>
        <w:gridCol w:w="9350"/>
      </w:tblGrid>
      <w:tr w:rsidR="00A6483A" w14:paraId="584153A3" w14:textId="77777777" w:rsidTr="00A6483A">
        <w:tc>
          <w:tcPr>
            <w:tcW w:w="9350" w:type="dxa"/>
          </w:tcPr>
          <w:p w14:paraId="67CDABB6" w14:textId="6D20F688" w:rsidR="00A6483A" w:rsidRPr="00A6483A" w:rsidRDefault="00A6483A">
            <w:pPr>
              <w:rPr>
                <w:rFonts w:ascii="Times New Roman" w:eastAsia="Times New Roman" w:hAnsi="Times New Roman" w:cs="Times New Roman"/>
                <w:bCs/>
                <w:color w:val="000000" w:themeColor="text1"/>
                <w:sz w:val="24"/>
                <w:szCs w:val="24"/>
              </w:rPr>
            </w:pPr>
            <w:r>
              <w:rPr>
                <w:noProof/>
              </w:rPr>
              <w:drawing>
                <wp:inline distT="0" distB="0" distL="0" distR="0" wp14:anchorId="249EA0AA" wp14:editId="74866AE7">
                  <wp:extent cx="3552825" cy="942975"/>
                  <wp:effectExtent l="0" t="0" r="9525"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3552825" cy="942975"/>
                          </a:xfrm>
                          <a:prstGeom prst="rect">
                            <a:avLst/>
                          </a:prstGeom>
                        </pic:spPr>
                      </pic:pic>
                    </a:graphicData>
                  </a:graphic>
                </wp:inline>
              </w:drawing>
            </w:r>
          </w:p>
        </w:tc>
      </w:tr>
    </w:tbl>
    <w:p w14:paraId="52547244" w14:textId="3F8B8C0B" w:rsidR="00EB09B9" w:rsidRPr="00A6483A" w:rsidRDefault="00EB09B9">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br w:type="page"/>
      </w:r>
    </w:p>
    <w:p w14:paraId="1E0CA3F3"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B126DF">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r w:rsidRPr="005A2E99">
        <w:rPr>
          <w:rFonts w:ascii="Courier New" w:eastAsia="Times New Roman" w:hAnsi="Courier New" w:cs="Courier New"/>
          <w:bCs/>
          <w:color w:val="000000" w:themeColor="text1"/>
          <w:sz w:val="24"/>
          <w:szCs w:val="24"/>
        </w:rPr>
        <w:t>empId</w:t>
      </w:r>
      <w:r>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r w:rsidR="00660ECD" w:rsidRPr="005A2E99">
        <w:rPr>
          <w:rFonts w:ascii="Courier New" w:eastAsia="Times New Roman" w:hAnsi="Courier New" w:cs="Courier New"/>
          <w:bCs/>
          <w:color w:val="000000" w:themeColor="text1"/>
          <w:sz w:val="24"/>
          <w:szCs w:val="24"/>
        </w:rPr>
        <w:t>empSalary</w:t>
      </w:r>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r w:rsidRPr="005A2E99">
        <w:rPr>
          <w:rFonts w:ascii="Courier New" w:eastAsia="Times New Roman" w:hAnsi="Courier New" w:cs="Courier New"/>
          <w:bCs/>
          <w:color w:val="000000" w:themeColor="text1"/>
          <w:sz w:val="24"/>
          <w:szCs w:val="24"/>
        </w:rPr>
        <w:t>empId</w:t>
      </w:r>
      <w:r w:rsidRPr="005A2E99">
        <w:rPr>
          <w:rFonts w:ascii="Times New Roman" w:eastAsia="Times New Roman" w:hAnsi="Times New Roman" w:cs="Times New Roman"/>
          <w:bCs/>
          <w:color w:val="000000" w:themeColor="text1"/>
          <w:sz w:val="24"/>
          <w:szCs w:val="24"/>
        </w:rPr>
        <w:t xml:space="preserve">, </w:t>
      </w:r>
      <w:r w:rsidRPr="005A2E99">
        <w:rPr>
          <w:rFonts w:ascii="Courier New" w:eastAsia="Times New Roman" w:hAnsi="Courier New" w:cs="Courier New"/>
          <w:bCs/>
          <w:color w:val="000000" w:themeColor="text1"/>
          <w:sz w:val="24"/>
          <w:szCs w:val="24"/>
        </w:rPr>
        <w:t>empName</w:t>
      </w:r>
      <w:r w:rsidRPr="005A2E99">
        <w:rPr>
          <w:rFonts w:ascii="Times New Roman" w:eastAsia="Times New Roman" w:hAnsi="Times New Roman" w:cs="Times New Roman"/>
          <w:bCs/>
          <w:color w:val="000000" w:themeColor="text1"/>
          <w:sz w:val="24"/>
          <w:szCs w:val="24"/>
        </w:rPr>
        <w:t xml:space="preserve"> and  </w:t>
      </w:r>
      <w:r w:rsidRPr="005A2E99">
        <w:rPr>
          <w:rFonts w:ascii="Courier New" w:eastAsia="Times New Roman" w:hAnsi="Courier New" w:cs="Courier New"/>
          <w:bCs/>
          <w:color w:val="000000" w:themeColor="text1"/>
          <w:sz w:val="24"/>
          <w:szCs w:val="24"/>
        </w:rPr>
        <w:t>empSalary</w:t>
      </w:r>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3129F6EC" w:rsidR="006A0180" w:rsidRPr="00A6483A"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r w:rsidRPr="00660ECD">
        <w:rPr>
          <w:rFonts w:ascii="Courier New" w:eastAsia="Times New Roman" w:hAnsi="Courier New" w:cs="Courier New"/>
          <w:bCs/>
          <w:color w:val="000000" w:themeColor="text1"/>
          <w:sz w:val="24"/>
          <w:szCs w:val="24"/>
        </w:rPr>
        <w:t>compareTo</w:t>
      </w:r>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0342D839" w14:textId="77777777" w:rsidR="00A6483A" w:rsidRDefault="00A6483A" w:rsidP="00A6483A">
      <w:pPr>
        <w:rPr>
          <w:rFonts w:ascii="Times New Roman" w:eastAsia="Times New Roman" w:hAnsi="Times New Roman" w:cs="Times New Roman"/>
          <w:bCs/>
          <w:color w:val="000000" w:themeColor="text1"/>
          <w:sz w:val="24"/>
          <w:szCs w:val="24"/>
        </w:rPr>
      </w:pPr>
    </w:p>
    <w:p w14:paraId="3A44D645" w14:textId="77777777" w:rsidR="00A6483A" w:rsidRDefault="00A6483A" w:rsidP="00A6483A">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2(A) </w:t>
      </w:r>
      <w:r w:rsidRPr="00A6483A">
        <w:rPr>
          <w:rFonts w:ascii="Times New Roman" w:eastAsia="Times New Roman" w:hAnsi="Times New Roman" w:cs="Times New Roman"/>
          <w:bCs/>
          <w:color w:val="000000" w:themeColor="text1"/>
          <w:sz w:val="24"/>
          <w:szCs w:val="24"/>
          <w:u w:val="single"/>
        </w:rPr>
        <w:t xml:space="preserve">Question12 </w:t>
      </w:r>
    </w:p>
    <w:p w14:paraId="5B245135" w14:textId="77777777" w:rsidR="00A6483A" w:rsidRDefault="00A6483A" w:rsidP="00A6483A">
      <w:pPr>
        <w:rPr>
          <w:rFonts w:ascii="Times New Roman" w:eastAsia="Times New Roman" w:hAnsi="Times New Roman" w:cs="Times New Roman"/>
          <w:bCs/>
          <w:color w:val="000000" w:themeColor="text1"/>
          <w:sz w:val="24"/>
          <w:szCs w:val="24"/>
          <w:u w:val="single"/>
        </w:rPr>
      </w:pPr>
      <w:r>
        <w:rPr>
          <w:rFonts w:ascii="Times New Roman" w:eastAsia="Times New Roman" w:hAnsi="Times New Roman" w:cs="Times New Roman"/>
          <w:bCs/>
          <w:color w:val="000000" w:themeColor="text1"/>
          <w:sz w:val="24"/>
          <w:szCs w:val="24"/>
        </w:rPr>
        <w:tab/>
      </w:r>
      <w:r w:rsidRPr="00A6483A">
        <w:rPr>
          <w:rFonts w:ascii="Times New Roman" w:eastAsia="Times New Roman" w:hAnsi="Times New Roman" w:cs="Times New Roman"/>
          <w:bCs/>
          <w:color w:val="000000" w:themeColor="text1"/>
          <w:sz w:val="24"/>
          <w:szCs w:val="24"/>
          <w:u w:val="single"/>
        </w:rPr>
        <w:t xml:space="preserve">Employee.java </w:t>
      </w:r>
    </w:p>
    <w:tbl>
      <w:tblPr>
        <w:tblStyle w:val="TableGrid"/>
        <w:tblW w:w="0" w:type="auto"/>
        <w:tblInd w:w="0" w:type="dxa"/>
        <w:tblLook w:val="04A0" w:firstRow="1" w:lastRow="0" w:firstColumn="1" w:lastColumn="0" w:noHBand="0" w:noVBand="1"/>
      </w:tblPr>
      <w:tblGrid>
        <w:gridCol w:w="9350"/>
      </w:tblGrid>
      <w:tr w:rsidR="00A6483A" w14:paraId="25B7FDA6" w14:textId="77777777" w:rsidTr="00A6483A">
        <w:tc>
          <w:tcPr>
            <w:tcW w:w="9350" w:type="dxa"/>
          </w:tcPr>
          <w:p w14:paraId="15907F7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637659A8"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4E5A7E0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00A210B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6467F01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2731B6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2;</w:t>
            </w:r>
          </w:p>
          <w:p w14:paraId="14EFB47C" w14:textId="77777777" w:rsidR="00A6483A" w:rsidRPr="00A6483A" w:rsidRDefault="00A6483A" w:rsidP="00A6483A">
            <w:pPr>
              <w:rPr>
                <w:rFonts w:ascii="Courier New" w:eastAsia="Times New Roman" w:hAnsi="Courier New" w:cs="Courier New"/>
                <w:bCs/>
                <w:color w:val="000000" w:themeColor="text1"/>
                <w:sz w:val="20"/>
                <w:szCs w:val="20"/>
              </w:rPr>
            </w:pPr>
          </w:p>
          <w:p w14:paraId="4AEBC002"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5131D7B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02DF3F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7DF4BB5E"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30C4FC4A"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Employee implements Comparable&lt;Employee&gt; {</w:t>
            </w:r>
          </w:p>
          <w:p w14:paraId="100F5D68" w14:textId="77777777" w:rsidR="00A6483A" w:rsidRPr="00A6483A" w:rsidRDefault="00A6483A" w:rsidP="00A6483A">
            <w:pPr>
              <w:rPr>
                <w:rFonts w:ascii="Courier New" w:eastAsia="Times New Roman" w:hAnsi="Courier New" w:cs="Courier New"/>
                <w:bCs/>
                <w:color w:val="000000" w:themeColor="text1"/>
                <w:sz w:val="20"/>
                <w:szCs w:val="20"/>
              </w:rPr>
            </w:pPr>
          </w:p>
          <w:p w14:paraId="387F0CF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int empId;</w:t>
            </w:r>
          </w:p>
          <w:p w14:paraId="7D2028D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String empName;</w:t>
            </w:r>
          </w:p>
          <w:p w14:paraId="55CB3E75"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rivate double empSalary;</w:t>
            </w:r>
          </w:p>
          <w:p w14:paraId="7127E8A4" w14:textId="77777777" w:rsidR="00A6483A" w:rsidRPr="00A6483A" w:rsidRDefault="00A6483A" w:rsidP="00A6483A">
            <w:pPr>
              <w:rPr>
                <w:rFonts w:ascii="Courier New" w:eastAsia="Times New Roman" w:hAnsi="Courier New" w:cs="Courier New"/>
                <w:bCs/>
                <w:color w:val="000000" w:themeColor="text1"/>
                <w:sz w:val="20"/>
                <w:szCs w:val="20"/>
              </w:rPr>
            </w:pPr>
          </w:p>
          <w:p w14:paraId="2314C92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Employee(int empId, String empName, double empSalary) {</w:t>
            </w:r>
          </w:p>
          <w:p w14:paraId="6F7499A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empId = empId;</w:t>
            </w:r>
          </w:p>
          <w:p w14:paraId="673885D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empName = empName;</w:t>
            </w:r>
          </w:p>
          <w:p w14:paraId="7E7497F2"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this.empSalary = empSalary;</w:t>
            </w:r>
          </w:p>
          <w:p w14:paraId="59F61A3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159BC20" w14:textId="77777777" w:rsidR="00A6483A" w:rsidRPr="00A6483A" w:rsidRDefault="00A6483A" w:rsidP="00A6483A">
            <w:pPr>
              <w:rPr>
                <w:rFonts w:ascii="Courier New" w:eastAsia="Times New Roman" w:hAnsi="Courier New" w:cs="Courier New"/>
                <w:bCs/>
                <w:color w:val="000000" w:themeColor="text1"/>
                <w:sz w:val="20"/>
                <w:szCs w:val="20"/>
              </w:rPr>
            </w:pPr>
          </w:p>
          <w:p w14:paraId="7A92FE4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getEmpId() {</w:t>
            </w:r>
          </w:p>
          <w:p w14:paraId="7431BDC9"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Id;</w:t>
            </w:r>
          </w:p>
          <w:p w14:paraId="334AB9B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4C25D8B" w14:textId="77777777" w:rsidR="00A6483A" w:rsidRPr="00A6483A" w:rsidRDefault="00A6483A" w:rsidP="00A6483A">
            <w:pPr>
              <w:rPr>
                <w:rFonts w:ascii="Courier New" w:eastAsia="Times New Roman" w:hAnsi="Courier New" w:cs="Courier New"/>
                <w:bCs/>
                <w:color w:val="000000" w:themeColor="text1"/>
                <w:sz w:val="20"/>
                <w:szCs w:val="20"/>
              </w:rPr>
            </w:pPr>
          </w:p>
          <w:p w14:paraId="3F8B77B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ring getEmpName() {</w:t>
            </w:r>
          </w:p>
          <w:p w14:paraId="647C4F4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Name;</w:t>
            </w:r>
          </w:p>
          <w:p w14:paraId="0FF9CED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D81514A" w14:textId="77777777" w:rsidR="00A6483A" w:rsidRPr="00A6483A" w:rsidRDefault="00A6483A" w:rsidP="00A6483A">
            <w:pPr>
              <w:rPr>
                <w:rFonts w:ascii="Courier New" w:eastAsia="Times New Roman" w:hAnsi="Courier New" w:cs="Courier New"/>
                <w:bCs/>
                <w:color w:val="000000" w:themeColor="text1"/>
                <w:sz w:val="20"/>
                <w:szCs w:val="20"/>
              </w:rPr>
            </w:pPr>
          </w:p>
          <w:p w14:paraId="65188AC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double getEmpSalary() {</w:t>
            </w:r>
          </w:p>
          <w:p w14:paraId="798FE627"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Salary;</w:t>
            </w:r>
          </w:p>
          <w:p w14:paraId="207D506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282E23B" w14:textId="77777777" w:rsidR="00A6483A" w:rsidRPr="00A6483A" w:rsidRDefault="00A6483A" w:rsidP="00A6483A">
            <w:pPr>
              <w:rPr>
                <w:rFonts w:ascii="Courier New" w:eastAsia="Times New Roman" w:hAnsi="Courier New" w:cs="Courier New"/>
                <w:bCs/>
                <w:color w:val="000000" w:themeColor="text1"/>
                <w:sz w:val="20"/>
                <w:szCs w:val="20"/>
              </w:rPr>
            </w:pPr>
          </w:p>
          <w:p w14:paraId="722D9E3D"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5B1C7BD4"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ring toString() {</w:t>
            </w:r>
          </w:p>
          <w:p w14:paraId="6EC7538C"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Id + " " + empName + " " + empSalary;</w:t>
            </w:r>
          </w:p>
          <w:p w14:paraId="6FDD1266"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F17CCAB" w14:textId="77777777" w:rsidR="00A6483A" w:rsidRPr="00A6483A" w:rsidRDefault="00A6483A" w:rsidP="00A6483A">
            <w:pPr>
              <w:rPr>
                <w:rFonts w:ascii="Courier New" w:eastAsia="Times New Roman" w:hAnsi="Courier New" w:cs="Courier New"/>
                <w:bCs/>
                <w:color w:val="000000" w:themeColor="text1"/>
                <w:sz w:val="20"/>
                <w:szCs w:val="20"/>
              </w:rPr>
            </w:pPr>
          </w:p>
          <w:p w14:paraId="1F13681B"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468D9F3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compareTo(Employee emp) {</w:t>
            </w:r>
          </w:p>
          <w:p w14:paraId="4220C3F0"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Integer.compare(empId, emp.getEmpId());</w:t>
            </w:r>
          </w:p>
          <w:p w14:paraId="7E099D4F" w14:textId="77777777"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1E4D8B5" w14:textId="77777777" w:rsidR="00A6483A" w:rsidRPr="00A6483A" w:rsidRDefault="00A6483A" w:rsidP="00A6483A">
            <w:pPr>
              <w:rPr>
                <w:rFonts w:ascii="Courier New" w:eastAsia="Times New Roman" w:hAnsi="Courier New" w:cs="Courier New"/>
                <w:bCs/>
                <w:color w:val="000000" w:themeColor="text1"/>
                <w:sz w:val="20"/>
                <w:szCs w:val="20"/>
              </w:rPr>
            </w:pPr>
          </w:p>
          <w:p w14:paraId="47A52638" w14:textId="535A7F14" w:rsidR="00A6483A" w:rsidRPr="00A6483A" w:rsidRDefault="00A6483A" w:rsidP="00A6483A">
            <w:pPr>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tc>
      </w:tr>
    </w:tbl>
    <w:p w14:paraId="4F9F6989" w14:textId="77777777" w:rsidR="00A6483A" w:rsidRDefault="00A6483A" w:rsidP="00A6483A">
      <w:pPr>
        <w:rPr>
          <w:rFonts w:ascii="Times New Roman" w:eastAsia="Times New Roman" w:hAnsi="Times New Roman" w:cs="Times New Roman"/>
          <w:bCs/>
          <w:color w:val="000000" w:themeColor="text1"/>
          <w:sz w:val="24"/>
          <w:szCs w:val="24"/>
          <w:u w:val="single"/>
        </w:rPr>
      </w:pPr>
    </w:p>
    <w:p w14:paraId="47490B58" w14:textId="5998F8AA" w:rsidR="00A6483A" w:rsidRPr="00A6483A" w:rsidRDefault="00A6483A" w:rsidP="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br w:type="page"/>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r w:rsidRPr="005A2E99">
        <w:rPr>
          <w:rFonts w:ascii="Courier New" w:eastAsia="Times New Roman" w:hAnsi="Courier New" w:cs="Courier New"/>
          <w:b/>
          <w:bCs/>
          <w:color w:val="000000" w:themeColor="text1"/>
          <w:sz w:val="24"/>
          <w:szCs w:val="24"/>
        </w:rPr>
        <w:lastRenderedPageBreak/>
        <w:t>EmployeeDriver</w:t>
      </w:r>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ArrayList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7E201497" w14:textId="2FC2EF2D" w:rsidR="00A6483A" w:rsidRDefault="00A6483A" w:rsidP="00A648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114F0FA3" w14:textId="77777777" w:rsidR="00A6483A" w:rsidRDefault="00A6483A" w:rsidP="00A6483A">
      <w:pPr>
        <w:rPr>
          <w:rFonts w:ascii="Times New Roman" w:eastAsia="Times New Roman" w:hAnsi="Times New Roman" w:cs="Times New Roman"/>
          <w:bCs/>
          <w:color w:val="000000" w:themeColor="text1"/>
          <w:sz w:val="24"/>
          <w:szCs w:val="24"/>
          <w:u w:val="single"/>
        </w:rPr>
      </w:pPr>
      <w:r w:rsidRPr="00A6483A">
        <w:rPr>
          <w:rFonts w:ascii="Times New Roman" w:eastAsia="Times New Roman" w:hAnsi="Times New Roman" w:cs="Times New Roman"/>
          <w:bCs/>
          <w:color w:val="000000" w:themeColor="text1"/>
          <w:sz w:val="24"/>
          <w:szCs w:val="24"/>
          <w:u w:val="single"/>
        </w:rPr>
        <w:t xml:space="preserve">EmployeeDriver.java </w:t>
      </w:r>
    </w:p>
    <w:tbl>
      <w:tblPr>
        <w:tblStyle w:val="TableGrid"/>
        <w:tblW w:w="0" w:type="auto"/>
        <w:tblInd w:w="0" w:type="dxa"/>
        <w:tblLook w:val="04A0" w:firstRow="1" w:lastRow="0" w:firstColumn="1" w:lastColumn="0" w:noHBand="0" w:noVBand="1"/>
      </w:tblPr>
      <w:tblGrid>
        <w:gridCol w:w="9350"/>
      </w:tblGrid>
      <w:tr w:rsidR="00A6483A" w14:paraId="285D888F" w14:textId="77777777" w:rsidTr="00A6483A">
        <w:tc>
          <w:tcPr>
            <w:tcW w:w="9350" w:type="dxa"/>
          </w:tcPr>
          <w:p w14:paraId="7634C748"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61CDFA1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license header, choose License Headers in Project Properties.</w:t>
            </w:r>
          </w:p>
          <w:p w14:paraId="35FFEB3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 change this template file, choose Tools | Templates</w:t>
            </w:r>
          </w:p>
          <w:p w14:paraId="35F08DC7"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nd open the template in the editor.</w:t>
            </w:r>
          </w:p>
          <w:p w14:paraId="687BE67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445D8B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ackage Question12;</w:t>
            </w:r>
          </w:p>
          <w:p w14:paraId="3697009A"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59FEE8F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ArrayList;</w:t>
            </w:r>
          </w:p>
          <w:p w14:paraId="233D11F8"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Collections;</w:t>
            </w:r>
          </w:p>
          <w:p w14:paraId="78E72BA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import java.util.Comparator;</w:t>
            </w:r>
          </w:p>
          <w:p w14:paraId="5783DB8C"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788A772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w:t>
            </w:r>
          </w:p>
          <w:p w14:paraId="730AFA12"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728872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author Gullapalli Sai Satyanarayana</w:t>
            </w:r>
          </w:p>
          <w:p w14:paraId="38D53AA2"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737286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public class EmployeeDriver {</w:t>
            </w:r>
          </w:p>
          <w:p w14:paraId="4A16B3B1"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63F85BD3"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9E79547"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param args the command line arguments</w:t>
            </w:r>
          </w:p>
          <w:p w14:paraId="5456A6A6"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B4410B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static void main(String[] args) {</w:t>
            </w:r>
          </w:p>
          <w:p w14:paraId="1D40F65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TODO code application logic here</w:t>
            </w:r>
          </w:p>
          <w:p w14:paraId="60386A7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ArrayList&lt;Employee&gt; empList = new ArrayList&lt;Employee&gt;();</w:t>
            </w:r>
          </w:p>
          <w:p w14:paraId="6F59037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1 = new Employee(1, "SaiNath", 1111.1);</w:t>
            </w:r>
          </w:p>
          <w:p w14:paraId="44E5BFF8"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1);</w:t>
            </w:r>
          </w:p>
          <w:p w14:paraId="3D0276A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2 = new Employee(2, "Satya", 2222.2);</w:t>
            </w:r>
          </w:p>
          <w:p w14:paraId="228F5557"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2);</w:t>
            </w:r>
          </w:p>
          <w:p w14:paraId="6FC9AE9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3 = new Employee(3, "Vishal", 3333.3);</w:t>
            </w:r>
          </w:p>
          <w:p w14:paraId="273AC0DA"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3);</w:t>
            </w:r>
          </w:p>
          <w:p w14:paraId="14052C76"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4 = new Employee(4, "Bharath", 4444.4);</w:t>
            </w:r>
          </w:p>
          <w:p w14:paraId="2587665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4);</w:t>
            </w:r>
          </w:p>
          <w:p w14:paraId="566EB9C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5 = new Employee(5, "Manoj", 5555.5);</w:t>
            </w:r>
          </w:p>
          <w:p w14:paraId="70DADA44"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5);</w:t>
            </w:r>
          </w:p>
          <w:p w14:paraId="16F4590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oyee empobj6 = new Employee(6, "Vishnu", 6666.6);</w:t>
            </w:r>
          </w:p>
          <w:p w14:paraId="3707C11A"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empList.add(empobj6);</w:t>
            </w:r>
          </w:p>
          <w:p w14:paraId="3F87C35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Displaying original Employee List Elements(before sorting):");</w:t>
            </w:r>
          </w:p>
          <w:p w14:paraId="565D794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for (Employee employeeList1 : empList) {</w:t>
            </w:r>
          </w:p>
          <w:p w14:paraId="5B01A999"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lastRenderedPageBreak/>
              <w:t xml:space="preserve">            System.out.println(employeeList1);</w:t>
            </w:r>
          </w:p>
          <w:p w14:paraId="69D43D8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E485F6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Collections.sort(empList);</w:t>
            </w:r>
          </w:p>
          <w:p w14:paraId="098178B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Sorted the list by using empId(Natural Ordering):");</w:t>
            </w:r>
          </w:p>
          <w:p w14:paraId="4701E7F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for (Employee employeeList1 : empList) {</w:t>
            </w:r>
          </w:p>
          <w:p w14:paraId="2F2BD70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mployeeList1);</w:t>
            </w:r>
          </w:p>
          <w:p w14:paraId="3FE3FBA8"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283A4203"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Collections.sort(empList, new Comparator&lt;Employee&gt;() {</w:t>
            </w:r>
          </w:p>
          <w:p w14:paraId="5E0328B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3A3E7E4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compare(Employee emp1, Employee emp2) {</w:t>
            </w:r>
          </w:p>
          <w:p w14:paraId="0A7E41C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emp1.getEmpSalary() &lt; emp2.getEmpSalary()) {</w:t>
            </w:r>
          </w:p>
          <w:p w14:paraId="28AF4C89"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1;</w:t>
            </w:r>
          </w:p>
          <w:p w14:paraId="6817EF4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944140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emp1.getEmpSalary() &gt; emp1.getEmpSalary()) {</w:t>
            </w:r>
          </w:p>
          <w:p w14:paraId="43C1D73E"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1;</w:t>
            </w:r>
          </w:p>
          <w:p w14:paraId="7E6B391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72792F5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0;</w:t>
            </w:r>
          </w:p>
          <w:p w14:paraId="2E19373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18688F34"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7E4A7D47"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0AB50043"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CD7BA5E"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Sorting the Employee details by Salary:");</w:t>
            </w:r>
          </w:p>
          <w:p w14:paraId="5B15928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for (Employee employeeList : empList) {</w:t>
            </w:r>
          </w:p>
          <w:p w14:paraId="65A3DC00"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mployeeList);</w:t>
            </w:r>
          </w:p>
          <w:p w14:paraId="5A3BCF5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438EAA5A"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532A25C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Collections.sort(empList, new Comparator&lt;Employee&gt;() {</w:t>
            </w:r>
          </w:p>
          <w:p w14:paraId="12F8DA8E"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Override</w:t>
            </w:r>
          </w:p>
          <w:p w14:paraId="6FE52C16"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public int compare(Employee emp1, Employee emp2) {</w:t>
            </w:r>
          </w:p>
          <w:p w14:paraId="45D9322A"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if (emp1.getEmpName().compareTo(emp2.getEmpName()) == 0) {</w:t>
            </w:r>
          </w:p>
          <w:p w14:paraId="38665DEF"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1.getEmpName().compareTo(emp2.getEmpName());</w:t>
            </w:r>
          </w:p>
          <w:p w14:paraId="4A2E6A26"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 else {</w:t>
            </w:r>
          </w:p>
          <w:p w14:paraId="71AB02DA"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return emp1.getEmpName().compareTo(emp2.getEmpName());</w:t>
            </w:r>
          </w:p>
          <w:p w14:paraId="4899573C"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3DB48452"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51450A5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60AB840D"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Sorting the Employee details by name:");</w:t>
            </w:r>
          </w:p>
          <w:p w14:paraId="2EF5C0A3"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for (Employee employeeList1 : empList) {</w:t>
            </w:r>
          </w:p>
          <w:p w14:paraId="24EC05DB"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System.out.println(employeeList1);</w:t>
            </w:r>
          </w:p>
          <w:p w14:paraId="0DA977D5"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3966CE9E"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38114BA1" w14:textId="77777777" w:rsidR="00A6483A" w:rsidRPr="00A6483A" w:rsidRDefault="00A6483A" w:rsidP="00A6483A">
            <w:pPr>
              <w:jc w:val="both"/>
              <w:rPr>
                <w:rFonts w:ascii="Courier New" w:eastAsia="Times New Roman" w:hAnsi="Courier New" w:cs="Courier New"/>
                <w:bCs/>
                <w:color w:val="000000" w:themeColor="text1"/>
                <w:sz w:val="20"/>
                <w:szCs w:val="20"/>
              </w:rPr>
            </w:pPr>
            <w:r w:rsidRPr="00A6483A">
              <w:rPr>
                <w:rFonts w:ascii="Courier New" w:eastAsia="Times New Roman" w:hAnsi="Courier New" w:cs="Courier New"/>
                <w:bCs/>
                <w:color w:val="000000" w:themeColor="text1"/>
                <w:sz w:val="20"/>
                <w:szCs w:val="20"/>
              </w:rPr>
              <w:t xml:space="preserve">    }</w:t>
            </w:r>
          </w:p>
          <w:p w14:paraId="0A8F3D3A" w14:textId="77777777" w:rsidR="00A6483A" w:rsidRPr="00A6483A" w:rsidRDefault="00A6483A" w:rsidP="00A6483A">
            <w:pPr>
              <w:jc w:val="both"/>
              <w:rPr>
                <w:rFonts w:ascii="Courier New" w:eastAsia="Times New Roman" w:hAnsi="Courier New" w:cs="Courier New"/>
                <w:bCs/>
                <w:color w:val="000000" w:themeColor="text1"/>
                <w:sz w:val="20"/>
                <w:szCs w:val="20"/>
              </w:rPr>
            </w:pPr>
          </w:p>
          <w:p w14:paraId="4B3AC327" w14:textId="4B7F44C9" w:rsidR="00A6483A" w:rsidRPr="00A6483A" w:rsidRDefault="00A6483A" w:rsidP="00A6483A">
            <w:pPr>
              <w:autoSpaceDE w:val="0"/>
              <w:autoSpaceDN w:val="0"/>
              <w:adjustRightInd w:val="0"/>
              <w:jc w:val="both"/>
              <w:rPr>
                <w:rFonts w:ascii="TimesLTStd-Roman" w:hAnsi="TimesLTStd-Roman" w:cs="TimesLTStd-Roman"/>
                <w:color w:val="000000"/>
                <w:sz w:val="20"/>
                <w:szCs w:val="20"/>
              </w:rPr>
            </w:pPr>
            <w:r w:rsidRPr="00A6483A">
              <w:rPr>
                <w:rFonts w:ascii="Courier New" w:eastAsia="Times New Roman" w:hAnsi="Courier New" w:cs="Courier New"/>
                <w:bCs/>
                <w:color w:val="000000" w:themeColor="text1"/>
                <w:sz w:val="20"/>
                <w:szCs w:val="20"/>
              </w:rPr>
              <w:t>}</w:t>
            </w:r>
          </w:p>
        </w:tc>
      </w:tr>
    </w:tbl>
    <w:p w14:paraId="645E50CF" w14:textId="77777777" w:rsidR="00A6483A" w:rsidRPr="00A6483A" w:rsidRDefault="00A6483A" w:rsidP="00A6483A">
      <w:p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p>
    <w:p w14:paraId="41A55BBC" w14:textId="704F5831" w:rsidR="00660ECD" w:rsidRDefault="00A6483A" w:rsidP="00A6483A">
      <w:pPr>
        <w:autoSpaceDE w:val="0"/>
        <w:autoSpaceDN w:val="0"/>
        <w:adjustRightInd w:val="0"/>
        <w:spacing w:after="0" w:line="240" w:lineRule="auto"/>
        <w:jc w:val="both"/>
        <w:rPr>
          <w:rFonts w:ascii="Times New Roman" w:hAnsi="Times New Roman" w:cs="Times New Roman"/>
          <w:color w:val="000000"/>
          <w:sz w:val="24"/>
          <w:szCs w:val="24"/>
          <w:u w:val="single"/>
        </w:rPr>
      </w:pPr>
      <w:r w:rsidRPr="00A6483A">
        <w:rPr>
          <w:rFonts w:ascii="Times New Roman" w:hAnsi="Times New Roman" w:cs="Times New Roman"/>
          <w:color w:val="000000"/>
          <w:sz w:val="24"/>
          <w:szCs w:val="24"/>
          <w:u w:val="single"/>
        </w:rPr>
        <w:t>Output:</w:t>
      </w:r>
    </w:p>
    <w:tbl>
      <w:tblPr>
        <w:tblStyle w:val="TableGrid"/>
        <w:tblW w:w="0" w:type="auto"/>
        <w:tblInd w:w="0" w:type="dxa"/>
        <w:tblLook w:val="04A0" w:firstRow="1" w:lastRow="0" w:firstColumn="1" w:lastColumn="0" w:noHBand="0" w:noVBand="1"/>
      </w:tblPr>
      <w:tblGrid>
        <w:gridCol w:w="9350"/>
      </w:tblGrid>
      <w:tr w:rsidR="00A6483A" w14:paraId="6CF16CA3" w14:textId="77777777" w:rsidTr="00A6483A">
        <w:tc>
          <w:tcPr>
            <w:tcW w:w="9350" w:type="dxa"/>
          </w:tcPr>
          <w:p w14:paraId="5740D327" w14:textId="7A0396C7" w:rsidR="00A6483A" w:rsidRDefault="00A6483A" w:rsidP="00A6483A">
            <w:pPr>
              <w:autoSpaceDE w:val="0"/>
              <w:autoSpaceDN w:val="0"/>
              <w:adjustRightInd w:val="0"/>
              <w:jc w:val="both"/>
              <w:rPr>
                <w:rFonts w:ascii="Times New Roman" w:hAnsi="Times New Roman" w:cs="Times New Roman"/>
                <w:color w:val="000000"/>
                <w:sz w:val="24"/>
                <w:szCs w:val="24"/>
                <w:u w:val="single"/>
              </w:rPr>
            </w:pPr>
            <w:r>
              <w:rPr>
                <w:noProof/>
              </w:rPr>
              <w:lastRenderedPageBreak/>
              <w:drawing>
                <wp:inline distT="0" distB="0" distL="0" distR="0" wp14:anchorId="76BC43E8" wp14:editId="2F85FF9D">
                  <wp:extent cx="5276850" cy="6286500"/>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6850" cy="6286500"/>
                          </a:xfrm>
                          <a:prstGeom prst="rect">
                            <a:avLst/>
                          </a:prstGeom>
                        </pic:spPr>
                      </pic:pic>
                    </a:graphicData>
                  </a:graphic>
                </wp:inline>
              </w:drawing>
            </w:r>
          </w:p>
        </w:tc>
      </w:tr>
    </w:tbl>
    <w:p w14:paraId="2EF74451" w14:textId="3C4114EE" w:rsidR="00A6483A" w:rsidRDefault="00A6483A" w:rsidP="00A6483A">
      <w:pPr>
        <w:autoSpaceDE w:val="0"/>
        <w:autoSpaceDN w:val="0"/>
        <w:adjustRightInd w:val="0"/>
        <w:spacing w:after="0" w:line="240" w:lineRule="auto"/>
        <w:jc w:val="both"/>
        <w:rPr>
          <w:rFonts w:ascii="Times New Roman" w:hAnsi="Times New Roman" w:cs="Times New Roman"/>
          <w:color w:val="000000"/>
          <w:sz w:val="24"/>
          <w:szCs w:val="24"/>
          <w:u w:val="single"/>
        </w:rPr>
      </w:pPr>
    </w:p>
    <w:p w14:paraId="27CCBA71" w14:textId="74193B91" w:rsidR="00983B76" w:rsidRDefault="00983B76" w:rsidP="00A6483A">
      <w:pPr>
        <w:autoSpaceDE w:val="0"/>
        <w:autoSpaceDN w:val="0"/>
        <w:adjustRightInd w:val="0"/>
        <w:spacing w:after="0" w:line="240" w:lineRule="auto"/>
        <w:jc w:val="both"/>
        <w:rPr>
          <w:rFonts w:ascii="Times New Roman" w:hAnsi="Times New Roman" w:cs="Times New Roman"/>
          <w:color w:val="000000"/>
          <w:sz w:val="24"/>
          <w:szCs w:val="24"/>
          <w:u w:val="single"/>
        </w:rPr>
      </w:pPr>
    </w:p>
    <w:tbl>
      <w:tblPr>
        <w:tblStyle w:val="TableGrid"/>
        <w:tblW w:w="0" w:type="auto"/>
        <w:tblInd w:w="0" w:type="dxa"/>
        <w:tblLook w:val="04A0" w:firstRow="1" w:lastRow="0" w:firstColumn="1" w:lastColumn="0" w:noHBand="0" w:noVBand="1"/>
      </w:tblPr>
      <w:tblGrid>
        <w:gridCol w:w="9350"/>
      </w:tblGrid>
      <w:tr w:rsidR="00983B76" w14:paraId="2E1378B7" w14:textId="77777777" w:rsidTr="00983B76">
        <w:tc>
          <w:tcPr>
            <w:tcW w:w="9350" w:type="dxa"/>
          </w:tcPr>
          <w:p w14:paraId="2017047A" w14:textId="25B70E85" w:rsidR="00983B76" w:rsidRDefault="00983B76" w:rsidP="00A6483A">
            <w:pPr>
              <w:autoSpaceDE w:val="0"/>
              <w:autoSpaceDN w:val="0"/>
              <w:adjustRightInd w:val="0"/>
              <w:jc w:val="both"/>
              <w:rPr>
                <w:rFonts w:ascii="Times New Roman" w:hAnsi="Times New Roman" w:cs="Times New Roman"/>
                <w:color w:val="000000"/>
                <w:sz w:val="24"/>
                <w:szCs w:val="24"/>
                <w:u w:val="single"/>
              </w:rPr>
            </w:pPr>
            <w:r>
              <w:rPr>
                <w:rFonts w:ascii="Times New Roman" w:hAnsi="Times New Roman" w:cs="Times New Roman"/>
                <w:color w:val="000000"/>
                <w:sz w:val="24"/>
                <w:szCs w:val="24"/>
                <w:u w:val="single"/>
              </w:rPr>
              <w:t>GITHUB Link</w:t>
            </w:r>
            <w:r w:rsidR="009A66D7">
              <w:rPr>
                <w:rFonts w:ascii="Times New Roman" w:hAnsi="Times New Roman" w:cs="Times New Roman"/>
                <w:color w:val="000000"/>
                <w:sz w:val="24"/>
                <w:szCs w:val="24"/>
                <w:u w:val="single"/>
              </w:rPr>
              <w:t xml:space="preserve"> </w:t>
            </w:r>
            <w:r>
              <w:rPr>
                <w:rFonts w:ascii="Times New Roman" w:hAnsi="Times New Roman" w:cs="Times New Roman"/>
                <w:color w:val="000000"/>
                <w:sz w:val="24"/>
                <w:szCs w:val="24"/>
                <w:u w:val="single"/>
              </w:rPr>
              <w:t xml:space="preserve">: </w:t>
            </w:r>
            <w:hyperlink r:id="rId58" w:history="1">
              <w:r w:rsidR="009A66D7" w:rsidRPr="00A12FAA">
                <w:rPr>
                  <w:rStyle w:val="Hyperlink"/>
                  <w:rFonts w:ascii="Times New Roman" w:hAnsi="Times New Roman" w:cs="Times New Roman"/>
                  <w:sz w:val="24"/>
                  <w:szCs w:val="24"/>
                </w:rPr>
                <w:t>https://github.com/Satyachowdary97/OOP-Spring-2021-FinalExam</w:t>
              </w:r>
            </w:hyperlink>
          </w:p>
        </w:tc>
      </w:tr>
    </w:tbl>
    <w:p w14:paraId="070F2490" w14:textId="77777777" w:rsidR="00983B76" w:rsidRPr="00A6483A" w:rsidRDefault="00983B76" w:rsidP="00A6483A">
      <w:pPr>
        <w:autoSpaceDE w:val="0"/>
        <w:autoSpaceDN w:val="0"/>
        <w:adjustRightInd w:val="0"/>
        <w:spacing w:after="0" w:line="240" w:lineRule="auto"/>
        <w:jc w:val="both"/>
        <w:rPr>
          <w:rFonts w:ascii="Times New Roman" w:hAnsi="Times New Roman" w:cs="Times New Roman"/>
          <w:color w:val="000000"/>
          <w:sz w:val="24"/>
          <w:szCs w:val="24"/>
          <w:u w:val="single"/>
        </w:rPr>
      </w:pPr>
    </w:p>
    <w:sectPr w:rsidR="00983B76" w:rsidRPr="00A6483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29BA1B" w14:textId="77777777" w:rsidR="00B73869" w:rsidRDefault="00B73869" w:rsidP="00EE6AA1">
      <w:pPr>
        <w:spacing w:after="0" w:line="240" w:lineRule="auto"/>
      </w:pPr>
      <w:r>
        <w:separator/>
      </w:r>
    </w:p>
  </w:endnote>
  <w:endnote w:type="continuationSeparator" w:id="0">
    <w:p w14:paraId="786B25E0" w14:textId="77777777" w:rsidR="00B73869" w:rsidRDefault="00B73869" w:rsidP="00EE6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0B4CA6" w14:textId="77777777" w:rsidR="00B73869" w:rsidRDefault="00B73869" w:rsidP="00EE6AA1">
      <w:pPr>
        <w:spacing w:after="0" w:line="240" w:lineRule="auto"/>
      </w:pPr>
      <w:r>
        <w:separator/>
      </w:r>
    </w:p>
  </w:footnote>
  <w:footnote w:type="continuationSeparator" w:id="0">
    <w:p w14:paraId="1B572D56" w14:textId="77777777" w:rsidR="00B73869" w:rsidRDefault="00B73869" w:rsidP="00EE6A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662A95"/>
    <w:multiLevelType w:val="hybridMultilevel"/>
    <w:tmpl w:val="41C8FD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3409C6"/>
    <w:multiLevelType w:val="hybridMultilevel"/>
    <w:tmpl w:val="E1F04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43370ED"/>
    <w:multiLevelType w:val="hybridMultilevel"/>
    <w:tmpl w:val="C7708A5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07C31F5"/>
    <w:multiLevelType w:val="hybridMultilevel"/>
    <w:tmpl w:val="F238E1BC"/>
    <w:lvl w:ilvl="0" w:tplc="AB76800C">
      <w:start w:val="1"/>
      <w:numFmt w:val="lowerLetter"/>
      <w:lvlText w:val="%1."/>
      <w:lvlJc w:val="left"/>
      <w:pPr>
        <w:ind w:left="115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46421F5"/>
    <w:multiLevelType w:val="multilevel"/>
    <w:tmpl w:val="FC3AFE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1"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0"/>
  </w:num>
  <w:num w:numId="2">
    <w:abstractNumId w:val="9"/>
  </w:num>
  <w:num w:numId="3">
    <w:abstractNumId w:val="11"/>
  </w:num>
  <w:num w:numId="4">
    <w:abstractNumId w:val="12"/>
  </w:num>
  <w:num w:numId="5">
    <w:abstractNumId w:val="3"/>
  </w:num>
  <w:num w:numId="6">
    <w:abstractNumId w:val="7"/>
  </w:num>
  <w:num w:numId="7">
    <w:abstractNumId w:val="8"/>
  </w:num>
  <w:num w:numId="8">
    <w:abstractNumId w:val="10"/>
  </w:num>
  <w:num w:numId="9">
    <w:abstractNumId w:val="6"/>
  </w:num>
  <w:num w:numId="10">
    <w:abstractNumId w:val="5"/>
  </w:num>
  <w:num w:numId="11">
    <w:abstractNumId w:val="4"/>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51FBD"/>
    <w:rsid w:val="00057268"/>
    <w:rsid w:val="00093DB7"/>
    <w:rsid w:val="000C4844"/>
    <w:rsid w:val="000D48CB"/>
    <w:rsid w:val="000E2CC8"/>
    <w:rsid w:val="00106E49"/>
    <w:rsid w:val="00116E40"/>
    <w:rsid w:val="00145E20"/>
    <w:rsid w:val="0016229D"/>
    <w:rsid w:val="00170DF8"/>
    <w:rsid w:val="00172C65"/>
    <w:rsid w:val="00187E8F"/>
    <w:rsid w:val="001A36EC"/>
    <w:rsid w:val="001A4B6B"/>
    <w:rsid w:val="001A4D69"/>
    <w:rsid w:val="001A6F7E"/>
    <w:rsid w:val="001C0A1D"/>
    <w:rsid w:val="002635A8"/>
    <w:rsid w:val="002A446D"/>
    <w:rsid w:val="00334ABC"/>
    <w:rsid w:val="00347C3B"/>
    <w:rsid w:val="00354B7F"/>
    <w:rsid w:val="00393668"/>
    <w:rsid w:val="003B246C"/>
    <w:rsid w:val="003B2C79"/>
    <w:rsid w:val="003B3EEA"/>
    <w:rsid w:val="003C682B"/>
    <w:rsid w:val="003D307B"/>
    <w:rsid w:val="00410A47"/>
    <w:rsid w:val="00413AEF"/>
    <w:rsid w:val="00466502"/>
    <w:rsid w:val="004A7DA9"/>
    <w:rsid w:val="004D7C7B"/>
    <w:rsid w:val="00511516"/>
    <w:rsid w:val="00567A40"/>
    <w:rsid w:val="00574C79"/>
    <w:rsid w:val="005A2E99"/>
    <w:rsid w:val="005A2FAC"/>
    <w:rsid w:val="005B4A1A"/>
    <w:rsid w:val="005B7F58"/>
    <w:rsid w:val="00622347"/>
    <w:rsid w:val="00660ECD"/>
    <w:rsid w:val="006615EF"/>
    <w:rsid w:val="00685F9E"/>
    <w:rsid w:val="006A0180"/>
    <w:rsid w:val="006C51AA"/>
    <w:rsid w:val="006E7B44"/>
    <w:rsid w:val="007119A5"/>
    <w:rsid w:val="00727083"/>
    <w:rsid w:val="007A25DC"/>
    <w:rsid w:val="007C1EB5"/>
    <w:rsid w:val="00811870"/>
    <w:rsid w:val="008478C6"/>
    <w:rsid w:val="00857303"/>
    <w:rsid w:val="00883301"/>
    <w:rsid w:val="008B55DF"/>
    <w:rsid w:val="008D4D41"/>
    <w:rsid w:val="008D69C5"/>
    <w:rsid w:val="008F6A56"/>
    <w:rsid w:val="009304CF"/>
    <w:rsid w:val="009317F8"/>
    <w:rsid w:val="009411A8"/>
    <w:rsid w:val="00983B76"/>
    <w:rsid w:val="00996180"/>
    <w:rsid w:val="009971E9"/>
    <w:rsid w:val="009A66D7"/>
    <w:rsid w:val="009B3023"/>
    <w:rsid w:val="009B66B1"/>
    <w:rsid w:val="00A0120F"/>
    <w:rsid w:val="00A12FAA"/>
    <w:rsid w:val="00A641B0"/>
    <w:rsid w:val="00A6483A"/>
    <w:rsid w:val="00A810F6"/>
    <w:rsid w:val="00AC7EDA"/>
    <w:rsid w:val="00AE351A"/>
    <w:rsid w:val="00AF2CE0"/>
    <w:rsid w:val="00B126DF"/>
    <w:rsid w:val="00B37139"/>
    <w:rsid w:val="00B419A1"/>
    <w:rsid w:val="00B73869"/>
    <w:rsid w:val="00B767F2"/>
    <w:rsid w:val="00B772D6"/>
    <w:rsid w:val="00BE29B5"/>
    <w:rsid w:val="00BE3251"/>
    <w:rsid w:val="00C50E75"/>
    <w:rsid w:val="00C5380D"/>
    <w:rsid w:val="00C646FA"/>
    <w:rsid w:val="00C66EAF"/>
    <w:rsid w:val="00CC5031"/>
    <w:rsid w:val="00CE1C25"/>
    <w:rsid w:val="00D15249"/>
    <w:rsid w:val="00D33E0A"/>
    <w:rsid w:val="00D459BD"/>
    <w:rsid w:val="00DB214A"/>
    <w:rsid w:val="00DB23D1"/>
    <w:rsid w:val="00DE3558"/>
    <w:rsid w:val="00DF3724"/>
    <w:rsid w:val="00E1544E"/>
    <w:rsid w:val="00E3784A"/>
    <w:rsid w:val="00E417EF"/>
    <w:rsid w:val="00E66D68"/>
    <w:rsid w:val="00E76E97"/>
    <w:rsid w:val="00EA36D9"/>
    <w:rsid w:val="00EB09B9"/>
    <w:rsid w:val="00EC2122"/>
    <w:rsid w:val="00EE6AA1"/>
    <w:rsid w:val="00F96768"/>
    <w:rsid w:val="00FB2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unhideWhenUsed/>
    <w:rsid w:val="00B772D6"/>
    <w:rPr>
      <w:color w:val="0000FF"/>
      <w:u w:val="single"/>
    </w:rPr>
  </w:style>
  <w:style w:type="character" w:styleId="Strong">
    <w:name w:val="Strong"/>
    <w:basedOn w:val="DefaultParagraphFont"/>
    <w:uiPriority w:val="22"/>
    <w:qFormat/>
    <w:rsid w:val="00EC2122"/>
    <w:rPr>
      <w:b/>
      <w:bCs/>
    </w:rPr>
  </w:style>
  <w:style w:type="table" w:styleId="TableGrid">
    <w:name w:val="Table Grid"/>
    <w:basedOn w:val="TableNormal"/>
    <w:uiPriority w:val="39"/>
    <w:rsid w:val="009B66B1"/>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D459BD"/>
    <w:rPr>
      <w:rFonts w:ascii="Courier New" w:eastAsia="Times New Roman" w:hAnsi="Courier New" w:cs="Courier New"/>
      <w:sz w:val="20"/>
      <w:szCs w:val="20"/>
    </w:rPr>
  </w:style>
  <w:style w:type="table" w:styleId="LightList-Accent3">
    <w:name w:val="Light List Accent 3"/>
    <w:basedOn w:val="TableNormal"/>
    <w:uiPriority w:val="61"/>
    <w:rsid w:val="00D459BD"/>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styleId="Header">
    <w:name w:val="header"/>
    <w:basedOn w:val="Normal"/>
    <w:link w:val="HeaderChar"/>
    <w:uiPriority w:val="99"/>
    <w:unhideWhenUsed/>
    <w:rsid w:val="00EE6A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6AA1"/>
  </w:style>
  <w:style w:type="paragraph" w:styleId="Footer">
    <w:name w:val="footer"/>
    <w:basedOn w:val="Normal"/>
    <w:link w:val="FooterChar"/>
    <w:uiPriority w:val="99"/>
    <w:unhideWhenUsed/>
    <w:rsid w:val="00EE6A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6AA1"/>
  </w:style>
  <w:style w:type="character" w:styleId="UnresolvedMention">
    <w:name w:val="Unresolved Mention"/>
    <w:basedOn w:val="DefaultParagraphFont"/>
    <w:uiPriority w:val="99"/>
    <w:semiHidden/>
    <w:unhideWhenUsed/>
    <w:rsid w:val="00A12FA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45981">
      <w:bodyDiv w:val="1"/>
      <w:marLeft w:val="0"/>
      <w:marRight w:val="0"/>
      <w:marTop w:val="0"/>
      <w:marBottom w:val="0"/>
      <w:divBdr>
        <w:top w:val="none" w:sz="0" w:space="0" w:color="auto"/>
        <w:left w:val="none" w:sz="0" w:space="0" w:color="auto"/>
        <w:bottom w:val="none" w:sz="0" w:space="0" w:color="auto"/>
        <w:right w:val="none" w:sz="0" w:space="0" w:color="auto"/>
      </w:divBdr>
    </w:div>
    <w:div w:id="85158533">
      <w:bodyDiv w:val="1"/>
      <w:marLeft w:val="0"/>
      <w:marRight w:val="0"/>
      <w:marTop w:val="0"/>
      <w:marBottom w:val="0"/>
      <w:divBdr>
        <w:top w:val="none" w:sz="0" w:space="0" w:color="auto"/>
        <w:left w:val="none" w:sz="0" w:space="0" w:color="auto"/>
        <w:bottom w:val="none" w:sz="0" w:space="0" w:color="auto"/>
        <w:right w:val="none" w:sz="0" w:space="0" w:color="auto"/>
      </w:divBdr>
    </w:div>
    <w:div w:id="171258534">
      <w:bodyDiv w:val="1"/>
      <w:marLeft w:val="0"/>
      <w:marRight w:val="0"/>
      <w:marTop w:val="0"/>
      <w:marBottom w:val="0"/>
      <w:divBdr>
        <w:top w:val="none" w:sz="0" w:space="0" w:color="auto"/>
        <w:left w:val="none" w:sz="0" w:space="0" w:color="auto"/>
        <w:bottom w:val="none" w:sz="0" w:space="0" w:color="auto"/>
        <w:right w:val="none" w:sz="0" w:space="0" w:color="auto"/>
      </w:divBdr>
    </w:div>
    <w:div w:id="270430007">
      <w:bodyDiv w:val="1"/>
      <w:marLeft w:val="0"/>
      <w:marRight w:val="0"/>
      <w:marTop w:val="0"/>
      <w:marBottom w:val="0"/>
      <w:divBdr>
        <w:top w:val="none" w:sz="0" w:space="0" w:color="auto"/>
        <w:left w:val="none" w:sz="0" w:space="0" w:color="auto"/>
        <w:bottom w:val="none" w:sz="0" w:space="0" w:color="auto"/>
        <w:right w:val="none" w:sz="0" w:space="0" w:color="auto"/>
      </w:divBdr>
    </w:div>
    <w:div w:id="358164217">
      <w:bodyDiv w:val="1"/>
      <w:marLeft w:val="0"/>
      <w:marRight w:val="0"/>
      <w:marTop w:val="0"/>
      <w:marBottom w:val="0"/>
      <w:divBdr>
        <w:top w:val="none" w:sz="0" w:space="0" w:color="auto"/>
        <w:left w:val="none" w:sz="0" w:space="0" w:color="auto"/>
        <w:bottom w:val="none" w:sz="0" w:space="0" w:color="auto"/>
        <w:right w:val="none" w:sz="0" w:space="0" w:color="auto"/>
      </w:divBdr>
    </w:div>
    <w:div w:id="448354460">
      <w:bodyDiv w:val="1"/>
      <w:marLeft w:val="0"/>
      <w:marRight w:val="0"/>
      <w:marTop w:val="0"/>
      <w:marBottom w:val="0"/>
      <w:divBdr>
        <w:top w:val="none" w:sz="0" w:space="0" w:color="auto"/>
        <w:left w:val="none" w:sz="0" w:space="0" w:color="auto"/>
        <w:bottom w:val="none" w:sz="0" w:space="0" w:color="auto"/>
        <w:right w:val="none" w:sz="0" w:space="0" w:color="auto"/>
      </w:divBdr>
    </w:div>
    <w:div w:id="565145321">
      <w:bodyDiv w:val="1"/>
      <w:marLeft w:val="0"/>
      <w:marRight w:val="0"/>
      <w:marTop w:val="0"/>
      <w:marBottom w:val="0"/>
      <w:divBdr>
        <w:top w:val="none" w:sz="0" w:space="0" w:color="auto"/>
        <w:left w:val="none" w:sz="0" w:space="0" w:color="auto"/>
        <w:bottom w:val="none" w:sz="0" w:space="0" w:color="auto"/>
        <w:right w:val="none" w:sz="0" w:space="0" w:color="auto"/>
      </w:divBdr>
    </w:div>
    <w:div w:id="565728361">
      <w:bodyDiv w:val="1"/>
      <w:marLeft w:val="0"/>
      <w:marRight w:val="0"/>
      <w:marTop w:val="0"/>
      <w:marBottom w:val="0"/>
      <w:divBdr>
        <w:top w:val="none" w:sz="0" w:space="0" w:color="auto"/>
        <w:left w:val="none" w:sz="0" w:space="0" w:color="auto"/>
        <w:bottom w:val="none" w:sz="0" w:space="0" w:color="auto"/>
        <w:right w:val="none" w:sz="0" w:space="0" w:color="auto"/>
      </w:divBdr>
    </w:div>
    <w:div w:id="604386921">
      <w:bodyDiv w:val="1"/>
      <w:marLeft w:val="0"/>
      <w:marRight w:val="0"/>
      <w:marTop w:val="0"/>
      <w:marBottom w:val="0"/>
      <w:divBdr>
        <w:top w:val="none" w:sz="0" w:space="0" w:color="auto"/>
        <w:left w:val="none" w:sz="0" w:space="0" w:color="auto"/>
        <w:bottom w:val="none" w:sz="0" w:space="0" w:color="auto"/>
        <w:right w:val="none" w:sz="0" w:space="0" w:color="auto"/>
      </w:divBdr>
    </w:div>
    <w:div w:id="643856559">
      <w:bodyDiv w:val="1"/>
      <w:marLeft w:val="0"/>
      <w:marRight w:val="0"/>
      <w:marTop w:val="0"/>
      <w:marBottom w:val="0"/>
      <w:divBdr>
        <w:top w:val="none" w:sz="0" w:space="0" w:color="auto"/>
        <w:left w:val="none" w:sz="0" w:space="0" w:color="auto"/>
        <w:bottom w:val="none" w:sz="0" w:space="0" w:color="auto"/>
        <w:right w:val="none" w:sz="0" w:space="0" w:color="auto"/>
      </w:divBdr>
    </w:div>
    <w:div w:id="644965602">
      <w:bodyDiv w:val="1"/>
      <w:marLeft w:val="0"/>
      <w:marRight w:val="0"/>
      <w:marTop w:val="0"/>
      <w:marBottom w:val="0"/>
      <w:divBdr>
        <w:top w:val="none" w:sz="0" w:space="0" w:color="auto"/>
        <w:left w:val="none" w:sz="0" w:space="0" w:color="auto"/>
        <w:bottom w:val="none" w:sz="0" w:space="0" w:color="auto"/>
        <w:right w:val="none" w:sz="0" w:space="0" w:color="auto"/>
      </w:divBdr>
    </w:div>
    <w:div w:id="691300136">
      <w:bodyDiv w:val="1"/>
      <w:marLeft w:val="0"/>
      <w:marRight w:val="0"/>
      <w:marTop w:val="0"/>
      <w:marBottom w:val="0"/>
      <w:divBdr>
        <w:top w:val="none" w:sz="0" w:space="0" w:color="auto"/>
        <w:left w:val="none" w:sz="0" w:space="0" w:color="auto"/>
        <w:bottom w:val="none" w:sz="0" w:space="0" w:color="auto"/>
        <w:right w:val="none" w:sz="0" w:space="0" w:color="auto"/>
      </w:divBdr>
    </w:div>
    <w:div w:id="754281164">
      <w:bodyDiv w:val="1"/>
      <w:marLeft w:val="0"/>
      <w:marRight w:val="0"/>
      <w:marTop w:val="0"/>
      <w:marBottom w:val="0"/>
      <w:divBdr>
        <w:top w:val="none" w:sz="0" w:space="0" w:color="auto"/>
        <w:left w:val="none" w:sz="0" w:space="0" w:color="auto"/>
        <w:bottom w:val="none" w:sz="0" w:space="0" w:color="auto"/>
        <w:right w:val="none" w:sz="0" w:space="0" w:color="auto"/>
      </w:divBdr>
    </w:div>
    <w:div w:id="1047993844">
      <w:bodyDiv w:val="1"/>
      <w:marLeft w:val="0"/>
      <w:marRight w:val="0"/>
      <w:marTop w:val="0"/>
      <w:marBottom w:val="0"/>
      <w:divBdr>
        <w:top w:val="none" w:sz="0" w:space="0" w:color="auto"/>
        <w:left w:val="none" w:sz="0" w:space="0" w:color="auto"/>
        <w:bottom w:val="none" w:sz="0" w:space="0" w:color="auto"/>
        <w:right w:val="none" w:sz="0" w:space="0" w:color="auto"/>
      </w:divBdr>
    </w:div>
    <w:div w:id="1071930940">
      <w:bodyDiv w:val="1"/>
      <w:marLeft w:val="0"/>
      <w:marRight w:val="0"/>
      <w:marTop w:val="0"/>
      <w:marBottom w:val="0"/>
      <w:divBdr>
        <w:top w:val="none" w:sz="0" w:space="0" w:color="auto"/>
        <w:left w:val="none" w:sz="0" w:space="0" w:color="auto"/>
        <w:bottom w:val="none" w:sz="0" w:space="0" w:color="auto"/>
        <w:right w:val="none" w:sz="0" w:space="0" w:color="auto"/>
      </w:divBdr>
    </w:div>
    <w:div w:id="1166895956">
      <w:bodyDiv w:val="1"/>
      <w:marLeft w:val="0"/>
      <w:marRight w:val="0"/>
      <w:marTop w:val="0"/>
      <w:marBottom w:val="0"/>
      <w:divBdr>
        <w:top w:val="none" w:sz="0" w:space="0" w:color="auto"/>
        <w:left w:val="none" w:sz="0" w:space="0" w:color="auto"/>
        <w:bottom w:val="none" w:sz="0" w:space="0" w:color="auto"/>
        <w:right w:val="none" w:sz="0" w:space="0" w:color="auto"/>
      </w:divBdr>
    </w:div>
    <w:div w:id="1310983147">
      <w:bodyDiv w:val="1"/>
      <w:marLeft w:val="0"/>
      <w:marRight w:val="0"/>
      <w:marTop w:val="0"/>
      <w:marBottom w:val="0"/>
      <w:divBdr>
        <w:top w:val="none" w:sz="0" w:space="0" w:color="auto"/>
        <w:left w:val="none" w:sz="0" w:space="0" w:color="auto"/>
        <w:bottom w:val="none" w:sz="0" w:space="0" w:color="auto"/>
        <w:right w:val="none" w:sz="0" w:space="0" w:color="auto"/>
      </w:divBdr>
    </w:div>
    <w:div w:id="1418598666">
      <w:bodyDiv w:val="1"/>
      <w:marLeft w:val="0"/>
      <w:marRight w:val="0"/>
      <w:marTop w:val="0"/>
      <w:marBottom w:val="0"/>
      <w:divBdr>
        <w:top w:val="none" w:sz="0" w:space="0" w:color="auto"/>
        <w:left w:val="none" w:sz="0" w:space="0" w:color="auto"/>
        <w:bottom w:val="none" w:sz="0" w:space="0" w:color="auto"/>
        <w:right w:val="none" w:sz="0" w:space="0" w:color="auto"/>
      </w:divBdr>
    </w:div>
    <w:div w:id="1444416802">
      <w:bodyDiv w:val="1"/>
      <w:marLeft w:val="0"/>
      <w:marRight w:val="0"/>
      <w:marTop w:val="0"/>
      <w:marBottom w:val="0"/>
      <w:divBdr>
        <w:top w:val="none" w:sz="0" w:space="0" w:color="auto"/>
        <w:left w:val="none" w:sz="0" w:space="0" w:color="auto"/>
        <w:bottom w:val="none" w:sz="0" w:space="0" w:color="auto"/>
        <w:right w:val="none" w:sz="0" w:space="0" w:color="auto"/>
      </w:divBdr>
    </w:div>
    <w:div w:id="1465123090">
      <w:bodyDiv w:val="1"/>
      <w:marLeft w:val="0"/>
      <w:marRight w:val="0"/>
      <w:marTop w:val="0"/>
      <w:marBottom w:val="0"/>
      <w:divBdr>
        <w:top w:val="none" w:sz="0" w:space="0" w:color="auto"/>
        <w:left w:val="none" w:sz="0" w:space="0" w:color="auto"/>
        <w:bottom w:val="none" w:sz="0" w:space="0" w:color="auto"/>
        <w:right w:val="none" w:sz="0" w:space="0" w:color="auto"/>
      </w:divBdr>
    </w:div>
    <w:div w:id="1526093432">
      <w:bodyDiv w:val="1"/>
      <w:marLeft w:val="0"/>
      <w:marRight w:val="0"/>
      <w:marTop w:val="0"/>
      <w:marBottom w:val="0"/>
      <w:divBdr>
        <w:top w:val="none" w:sz="0" w:space="0" w:color="auto"/>
        <w:left w:val="none" w:sz="0" w:space="0" w:color="auto"/>
        <w:bottom w:val="none" w:sz="0" w:space="0" w:color="auto"/>
        <w:right w:val="none" w:sz="0" w:space="0" w:color="auto"/>
      </w:divBdr>
    </w:div>
    <w:div w:id="1820265769">
      <w:bodyDiv w:val="1"/>
      <w:marLeft w:val="0"/>
      <w:marRight w:val="0"/>
      <w:marTop w:val="0"/>
      <w:marBottom w:val="0"/>
      <w:divBdr>
        <w:top w:val="none" w:sz="0" w:space="0" w:color="auto"/>
        <w:left w:val="none" w:sz="0" w:space="0" w:color="auto"/>
        <w:bottom w:val="none" w:sz="0" w:space="0" w:color="auto"/>
        <w:right w:val="none" w:sz="0" w:space="0" w:color="auto"/>
      </w:divBdr>
    </w:div>
    <w:div w:id="1833400854">
      <w:bodyDiv w:val="1"/>
      <w:marLeft w:val="0"/>
      <w:marRight w:val="0"/>
      <w:marTop w:val="0"/>
      <w:marBottom w:val="0"/>
      <w:divBdr>
        <w:top w:val="none" w:sz="0" w:space="0" w:color="auto"/>
        <w:left w:val="none" w:sz="0" w:space="0" w:color="auto"/>
        <w:bottom w:val="none" w:sz="0" w:space="0" w:color="auto"/>
        <w:right w:val="none" w:sz="0" w:space="0" w:color="auto"/>
      </w:divBdr>
    </w:div>
    <w:div w:id="1883790023">
      <w:bodyDiv w:val="1"/>
      <w:marLeft w:val="0"/>
      <w:marRight w:val="0"/>
      <w:marTop w:val="0"/>
      <w:marBottom w:val="0"/>
      <w:divBdr>
        <w:top w:val="none" w:sz="0" w:space="0" w:color="auto"/>
        <w:left w:val="none" w:sz="0" w:space="0" w:color="auto"/>
        <w:bottom w:val="none" w:sz="0" w:space="0" w:color="auto"/>
        <w:right w:val="none" w:sz="0" w:space="0" w:color="auto"/>
      </w:divBdr>
    </w:div>
    <w:div w:id="1920207849">
      <w:bodyDiv w:val="1"/>
      <w:marLeft w:val="0"/>
      <w:marRight w:val="0"/>
      <w:marTop w:val="0"/>
      <w:marBottom w:val="0"/>
      <w:divBdr>
        <w:top w:val="none" w:sz="0" w:space="0" w:color="auto"/>
        <w:left w:val="none" w:sz="0" w:space="0" w:color="auto"/>
        <w:bottom w:val="none" w:sz="0" w:space="0" w:color="auto"/>
        <w:right w:val="none" w:sz="0" w:space="0" w:color="auto"/>
      </w:divBdr>
    </w:div>
    <w:div w:id="20029281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hyperlink" Target="https://www.nwmissouri.edu/policies/academics/Academic-Integrity.pdf"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hyperlink" Target="https://github.com/Satyachowdary97/OOP-Spring-2021-FinalExam" TargetMode="External"/><Relationship Id="rId5" Type="http://schemas.openxmlformats.org/officeDocument/2006/relationships/footnotes" Target="footnotes.xml"/><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89</TotalTime>
  <Pages>84</Pages>
  <Words>13056</Words>
  <Characters>74421</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87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Gullapalli,Sai Satyanarayana</cp:lastModifiedBy>
  <cp:revision>21</cp:revision>
  <dcterms:created xsi:type="dcterms:W3CDTF">2021-04-03T02:14:00Z</dcterms:created>
  <dcterms:modified xsi:type="dcterms:W3CDTF">2021-05-05T16:19:00Z</dcterms:modified>
</cp:coreProperties>
</file>